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85BF4" w14:textId="77777777" w:rsidR="003853F7" w:rsidRDefault="003853F7">
      <w:pPr>
        <w:pStyle w:val="BodyTextFirstIndent"/>
      </w:pPr>
    </w:p>
    <w:p w14:paraId="088C8732" w14:textId="1281E6A4" w:rsidR="003853F7" w:rsidRDefault="003853F7" w:rsidP="00E31F74">
      <w:pPr>
        <w:pStyle w:val="BodyTextFirstIndent"/>
        <w:ind w:firstLine="0"/>
        <w:rPr>
          <w:rtl/>
          <w:lang w:bidi="ar-EG"/>
        </w:rPr>
      </w:pPr>
    </w:p>
    <w:p w14:paraId="2E2CDF19" w14:textId="77777777" w:rsidR="008B64AF" w:rsidRDefault="008B64AF" w:rsidP="00E31F74">
      <w:pPr>
        <w:pStyle w:val="BodyTextFirstIndent"/>
        <w:ind w:firstLine="0"/>
      </w:pPr>
    </w:p>
    <w:p w14:paraId="198BBE7D" w14:textId="77777777" w:rsidR="008B64AF" w:rsidRDefault="008B64AF" w:rsidP="00E31F74">
      <w:pPr>
        <w:pStyle w:val="BodyTextFirstIndent"/>
        <w:ind w:firstLine="0"/>
      </w:pPr>
    </w:p>
    <w:p w14:paraId="1D72E88D" w14:textId="3A46E9D7" w:rsidR="008B64AF" w:rsidRDefault="008B64AF" w:rsidP="00E31F74">
      <w:pPr>
        <w:pStyle w:val="BodyTextFirstIndent"/>
        <w:ind w:firstLine="0"/>
      </w:pPr>
    </w:p>
    <w:p w14:paraId="3F15433A" w14:textId="55F2F1BF" w:rsidR="00B60A6E" w:rsidRDefault="00B60A6E" w:rsidP="00E31F74">
      <w:pPr>
        <w:pStyle w:val="BodyTextFirstIndent"/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43109F8" wp14:editId="15EF44D0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966970" cy="6484620"/>
                <wp:effectExtent l="0" t="0" r="0" b="0"/>
                <wp:wrapSquare wrapText="bothSides"/>
                <wp:docPr id="399" name="Group 3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66970" cy="6484620"/>
                          <a:chOff x="-1" y="-41314"/>
                          <a:chExt cx="4968803" cy="6491989"/>
                        </a:xfrm>
                      </wpg:grpSpPr>
                      <wps:wsp>
                        <wps:cNvPr id="400" name="Text Box 400"/>
                        <wps:cNvSpPr txBox="1"/>
                        <wps:spPr>
                          <a:xfrm>
                            <a:off x="-1" y="-41314"/>
                            <a:ext cx="4968803" cy="46718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A2DC86" w14:textId="77777777" w:rsidR="00B60A6E" w:rsidRPr="00DF3CCC" w:rsidRDefault="00B60A6E" w:rsidP="00B60A6E">
                              <w:pPr>
                                <w:pStyle w:val="Caption"/>
                              </w:pPr>
                              <w:r w:rsidRPr="007116A0">
                                <w:rPr>
                                  <w:b/>
                                  <w:bCs w:val="0"/>
                                </w:rPr>
                                <w:t>Table 1</w:t>
                              </w:r>
                              <w:r w:rsidRPr="00DF3CCC">
                                <w:t>.</w:t>
                              </w:r>
                              <w:r>
                                <w:t xml:space="preserve"> B</w:t>
                              </w:r>
                              <w:r w:rsidRPr="00DF3CCC">
                                <w:t>lue one stree</w:t>
                              </w:r>
                              <w:r>
                                <w:t>t, t</w:t>
                              </w:r>
                              <w:r w:rsidRPr="00DF3CCC">
                                <w:t xml:space="preserve">he Intervisibility values as (Depth </w:t>
                              </w:r>
                              <w:r>
                                <w:t>S</w:t>
                              </w:r>
                              <w:r w:rsidRPr="00DF3CCC">
                                <w:t xml:space="preserve">torey Factor) and </w:t>
                              </w:r>
                              <w:r>
                                <w:t xml:space="preserve">the </w:t>
                              </w:r>
                              <w:r w:rsidRPr="00DF3CCC">
                                <w:t xml:space="preserve">Permeability for each storey of a building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1" name="Picture 40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710" y="469127"/>
                            <a:ext cx="4814876" cy="598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3109F8" id="Group 399" o:spid="_x0000_s1026" style="position:absolute;left:0;text-align:left;margin-left:0;margin-top:0;width:391.1pt;height:510.6pt;z-index:251659264;mso-position-horizontal:center;mso-position-horizontal-relative:margin;mso-position-vertical:center;mso-position-vertical-relative:margin" coordorigin=",-413" coordsize="49688,6491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0" o:spid="_x0000_s1027" type="#_x0000_t202" style="position:absolute;top:-413;width:49688;height:4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qmHxAAAANw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ozA/nAlHQCZ/AAAA//8DAFBLAQItABQABgAIAAAAIQDb4fbL7gAAAIUBAAATAAAAAAAAAAAA&#10;AAAAAAAAAABbQ29udGVudF9UeXBlc10ueG1sUEsBAi0AFAAGAAgAAAAhAFr0LFu/AAAAFQEAAAsA&#10;AAAAAAAAAAAAAAAAHwEAAF9yZWxzLy5yZWxzUEsBAi0AFAAGAAgAAAAhAAT6qYfEAAAA3AAAAA8A&#10;AAAAAAAAAAAAAAAABwIAAGRycy9kb3ducmV2LnhtbFBLBQYAAAAAAwADALcAAAD4AgAAAAA=&#10;" filled="f" stroked="f" strokeweight=".5pt">
                  <v:textbox>
                    <w:txbxContent>
                      <w:p w14:paraId="6FA2DC86" w14:textId="77777777" w:rsidR="00B60A6E" w:rsidRPr="00DF3CCC" w:rsidRDefault="00B60A6E" w:rsidP="00B60A6E">
                        <w:pPr>
                          <w:pStyle w:val="Caption"/>
                        </w:pPr>
                        <w:r w:rsidRPr="007116A0">
                          <w:rPr>
                            <w:b/>
                            <w:bCs w:val="0"/>
                          </w:rPr>
                          <w:t>Table 1</w:t>
                        </w:r>
                        <w:r w:rsidRPr="00DF3CCC">
                          <w:t>.</w:t>
                        </w:r>
                        <w:r>
                          <w:t xml:space="preserve"> B</w:t>
                        </w:r>
                        <w:r w:rsidRPr="00DF3CCC">
                          <w:t>lue one stree</w:t>
                        </w:r>
                        <w:r>
                          <w:t>t, t</w:t>
                        </w:r>
                        <w:r w:rsidRPr="00DF3CCC">
                          <w:t xml:space="preserve">he Intervisibility values as (Depth </w:t>
                        </w:r>
                        <w:r>
                          <w:t>S</w:t>
                        </w:r>
                        <w:r w:rsidRPr="00DF3CCC">
                          <w:t xml:space="preserve">torey Factor) and </w:t>
                        </w:r>
                        <w:r>
                          <w:t xml:space="preserve">the </w:t>
                        </w:r>
                        <w:r w:rsidRPr="00DF3CCC">
                          <w:t xml:space="preserve">Permeability for each storey of a building.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1" o:spid="_x0000_s1028" type="#_x0000_t75" style="position:absolute;left:907;top:4691;width:48148;height:59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">
                  <v:imagedata r:id="rId9" o:title=""/>
                </v:shape>
                <w10:wrap type="square" anchorx="margin" anchory="margin"/>
              </v:group>
            </w:pict>
          </mc:Fallback>
        </mc:AlternateContent>
      </w:r>
    </w:p>
    <w:p w14:paraId="5B627C6B" w14:textId="77777777" w:rsidR="00B60A6E" w:rsidRDefault="00B60A6E" w:rsidP="00E31F74">
      <w:pPr>
        <w:pStyle w:val="BodyTextFirstIndent"/>
        <w:ind w:firstLine="0"/>
      </w:pPr>
    </w:p>
    <w:p w14:paraId="3B532849" w14:textId="77777777" w:rsidR="00B60A6E" w:rsidRDefault="00B60A6E" w:rsidP="00E31F74">
      <w:pPr>
        <w:pStyle w:val="BodyTextFirstIndent"/>
        <w:ind w:firstLine="0"/>
      </w:pPr>
    </w:p>
    <w:p w14:paraId="4A9BEFF5" w14:textId="77777777" w:rsidR="00B60A6E" w:rsidRDefault="00B60A6E" w:rsidP="00E31F74">
      <w:pPr>
        <w:pStyle w:val="BodyTextFirstIndent"/>
        <w:ind w:firstLine="0"/>
      </w:pPr>
    </w:p>
    <w:p w14:paraId="5C8174C0" w14:textId="77777777" w:rsidR="00B60A6E" w:rsidRDefault="00B60A6E" w:rsidP="00E31F74">
      <w:pPr>
        <w:pStyle w:val="BodyTextFirstIndent"/>
        <w:ind w:firstLine="0"/>
      </w:pPr>
    </w:p>
    <w:p w14:paraId="68663B0A" w14:textId="77777777" w:rsidR="00B60A6E" w:rsidRDefault="00B60A6E" w:rsidP="00E31F74">
      <w:pPr>
        <w:pStyle w:val="BodyTextFirstIndent"/>
        <w:ind w:firstLine="0"/>
      </w:pPr>
    </w:p>
    <w:p w14:paraId="0CE4DC01" w14:textId="77777777" w:rsidR="00B60A6E" w:rsidRDefault="00B60A6E" w:rsidP="00E31F74">
      <w:pPr>
        <w:pStyle w:val="BodyTextFirstIndent"/>
        <w:ind w:firstLine="0"/>
      </w:pPr>
    </w:p>
    <w:p w14:paraId="11F3D1BA" w14:textId="77777777" w:rsidR="00B60A6E" w:rsidRDefault="00B60A6E" w:rsidP="00E31F74">
      <w:pPr>
        <w:pStyle w:val="BodyTextFirstIndent"/>
        <w:ind w:firstLine="0"/>
      </w:pPr>
    </w:p>
    <w:p w14:paraId="0A0BFEFF" w14:textId="77777777" w:rsidR="00B60A6E" w:rsidRDefault="00B60A6E" w:rsidP="00E31F74">
      <w:pPr>
        <w:pStyle w:val="BodyTextFirstIndent"/>
        <w:ind w:firstLine="0"/>
      </w:pPr>
    </w:p>
    <w:p w14:paraId="4C6D4C7F" w14:textId="77777777" w:rsidR="00B60A6E" w:rsidRDefault="00B60A6E" w:rsidP="00E31F74">
      <w:pPr>
        <w:pStyle w:val="BodyTextFirstIndent"/>
        <w:ind w:firstLine="0"/>
      </w:pPr>
    </w:p>
    <w:p w14:paraId="1B8F09AA" w14:textId="77777777" w:rsidR="00B60A6E" w:rsidRDefault="00B60A6E" w:rsidP="00E31F74">
      <w:pPr>
        <w:pStyle w:val="BodyTextFirstIndent"/>
        <w:ind w:firstLine="0"/>
      </w:pPr>
    </w:p>
    <w:p w14:paraId="16057FF0" w14:textId="77777777" w:rsidR="00B60A6E" w:rsidRDefault="00B60A6E" w:rsidP="00E31F74">
      <w:pPr>
        <w:pStyle w:val="BodyTextFirstIndent"/>
        <w:ind w:firstLine="0"/>
      </w:pPr>
    </w:p>
    <w:p w14:paraId="5134ACA2" w14:textId="77777777" w:rsidR="00B60A6E" w:rsidRDefault="00B60A6E" w:rsidP="00E31F74">
      <w:pPr>
        <w:pStyle w:val="BodyTextFirstIndent"/>
        <w:ind w:firstLine="0"/>
      </w:pPr>
    </w:p>
    <w:p w14:paraId="750874F8" w14:textId="77777777" w:rsidR="00B60A6E" w:rsidRDefault="00B60A6E" w:rsidP="00E31F74">
      <w:pPr>
        <w:pStyle w:val="BodyTextFirstIndent"/>
        <w:ind w:firstLine="0"/>
      </w:pPr>
    </w:p>
    <w:p w14:paraId="1922AA66" w14:textId="77777777" w:rsidR="00B60A6E" w:rsidRDefault="00B60A6E" w:rsidP="00E31F74">
      <w:pPr>
        <w:pStyle w:val="BodyTextFirstIndent"/>
        <w:ind w:firstLine="0"/>
      </w:pPr>
    </w:p>
    <w:p w14:paraId="45255C50" w14:textId="77777777" w:rsidR="00B60A6E" w:rsidRDefault="00B60A6E" w:rsidP="00E31F74">
      <w:pPr>
        <w:pStyle w:val="BodyTextFirstIndent"/>
        <w:ind w:firstLine="0"/>
      </w:pPr>
    </w:p>
    <w:p w14:paraId="245A5F30" w14:textId="77777777" w:rsidR="00B60A6E" w:rsidRDefault="00B60A6E" w:rsidP="00E31F74">
      <w:pPr>
        <w:pStyle w:val="BodyTextFirstIndent"/>
        <w:ind w:firstLine="0"/>
      </w:pPr>
    </w:p>
    <w:p w14:paraId="0EAEB041" w14:textId="77777777" w:rsidR="00B60A6E" w:rsidRDefault="00B60A6E" w:rsidP="00E31F74">
      <w:pPr>
        <w:pStyle w:val="BodyTextFirstIndent"/>
        <w:ind w:firstLine="0"/>
      </w:pPr>
    </w:p>
    <w:p w14:paraId="15DEE37D" w14:textId="77777777" w:rsidR="00B60A6E" w:rsidRDefault="00B60A6E" w:rsidP="00E31F74">
      <w:pPr>
        <w:pStyle w:val="BodyTextFirstIndent"/>
        <w:ind w:firstLine="0"/>
      </w:pPr>
    </w:p>
    <w:p w14:paraId="36B02533" w14:textId="77777777" w:rsidR="00B60A6E" w:rsidRDefault="00B60A6E" w:rsidP="00E31F74">
      <w:pPr>
        <w:pStyle w:val="BodyTextFirstIndent"/>
        <w:ind w:firstLine="0"/>
      </w:pPr>
    </w:p>
    <w:p w14:paraId="0F49C414" w14:textId="77777777" w:rsidR="00B60A6E" w:rsidRDefault="00B60A6E" w:rsidP="00E31F74">
      <w:pPr>
        <w:pStyle w:val="BodyTextFirstIndent"/>
        <w:ind w:firstLine="0"/>
      </w:pPr>
    </w:p>
    <w:p w14:paraId="786067C0" w14:textId="77777777" w:rsidR="00B60A6E" w:rsidRDefault="00B60A6E" w:rsidP="00E31F74">
      <w:pPr>
        <w:pStyle w:val="BodyTextFirstIndent"/>
        <w:ind w:firstLine="0"/>
      </w:pPr>
    </w:p>
    <w:p w14:paraId="34DC37E0" w14:textId="77777777" w:rsidR="00B60A6E" w:rsidRDefault="00B60A6E" w:rsidP="00E31F74">
      <w:pPr>
        <w:pStyle w:val="BodyTextFirstIndent"/>
        <w:ind w:firstLine="0"/>
      </w:pPr>
    </w:p>
    <w:p w14:paraId="7B1457A5" w14:textId="77777777" w:rsidR="00B60A6E" w:rsidRDefault="00B60A6E" w:rsidP="00E31F74">
      <w:pPr>
        <w:pStyle w:val="BodyTextFirstIndent"/>
        <w:ind w:firstLine="0"/>
      </w:pPr>
    </w:p>
    <w:p w14:paraId="1F2F19DE" w14:textId="77777777" w:rsidR="00B60A6E" w:rsidRDefault="00B60A6E" w:rsidP="00E31F74">
      <w:pPr>
        <w:pStyle w:val="BodyTextFirstIndent"/>
        <w:ind w:firstLine="0"/>
      </w:pPr>
    </w:p>
    <w:p w14:paraId="36ED2BD3" w14:textId="77777777" w:rsidR="00B60A6E" w:rsidRDefault="00B60A6E" w:rsidP="00E31F74">
      <w:pPr>
        <w:pStyle w:val="BodyTextFirstIndent"/>
        <w:ind w:firstLine="0"/>
      </w:pPr>
    </w:p>
    <w:p w14:paraId="5DF6BD85" w14:textId="77777777" w:rsidR="00B60A6E" w:rsidRDefault="00B60A6E" w:rsidP="00E31F74">
      <w:pPr>
        <w:pStyle w:val="BodyTextFirstIndent"/>
        <w:ind w:firstLine="0"/>
      </w:pPr>
    </w:p>
    <w:p w14:paraId="47731741" w14:textId="77777777" w:rsidR="00B60A6E" w:rsidRDefault="00B60A6E" w:rsidP="00E31F74">
      <w:pPr>
        <w:pStyle w:val="BodyTextFirstIndent"/>
        <w:ind w:firstLine="0"/>
      </w:pPr>
    </w:p>
    <w:p w14:paraId="075A1AB6" w14:textId="77777777" w:rsidR="00B60A6E" w:rsidRDefault="00B60A6E" w:rsidP="00E31F74">
      <w:pPr>
        <w:pStyle w:val="BodyTextFirstIndent"/>
        <w:ind w:firstLine="0"/>
      </w:pPr>
    </w:p>
    <w:p w14:paraId="1AEB1CBC" w14:textId="77777777" w:rsidR="00B60A6E" w:rsidRDefault="00B60A6E" w:rsidP="00E31F74">
      <w:pPr>
        <w:pStyle w:val="BodyTextFirstIndent"/>
        <w:ind w:firstLine="0"/>
      </w:pPr>
    </w:p>
    <w:p w14:paraId="26DAE027" w14:textId="77777777" w:rsidR="00B60A6E" w:rsidRDefault="00B60A6E" w:rsidP="00E31F74">
      <w:pPr>
        <w:pStyle w:val="BodyTextFirstIndent"/>
        <w:ind w:firstLine="0"/>
      </w:pPr>
    </w:p>
    <w:p w14:paraId="6CC91313" w14:textId="77777777" w:rsidR="00B60A6E" w:rsidRDefault="00B60A6E" w:rsidP="00E31F74">
      <w:pPr>
        <w:pStyle w:val="BodyTextFirstIndent"/>
        <w:ind w:firstLine="0"/>
      </w:pPr>
    </w:p>
    <w:p w14:paraId="50B3C2CD" w14:textId="77777777" w:rsidR="00B60A6E" w:rsidRDefault="00B60A6E" w:rsidP="00E31F74">
      <w:pPr>
        <w:pStyle w:val="BodyTextFirstIndent"/>
        <w:ind w:firstLine="0"/>
      </w:pPr>
    </w:p>
    <w:p w14:paraId="4397237E" w14:textId="77777777" w:rsidR="00B60A6E" w:rsidRDefault="00B60A6E" w:rsidP="00E31F74">
      <w:pPr>
        <w:pStyle w:val="BodyTextFirstIndent"/>
        <w:ind w:firstLine="0"/>
      </w:pPr>
    </w:p>
    <w:p w14:paraId="6EC68484" w14:textId="77777777" w:rsidR="00B60A6E" w:rsidRDefault="00B60A6E" w:rsidP="00E31F74">
      <w:pPr>
        <w:pStyle w:val="BodyTextFirstIndent"/>
        <w:ind w:firstLine="0"/>
      </w:pPr>
    </w:p>
    <w:p w14:paraId="5611BDE7" w14:textId="77777777" w:rsidR="00B60A6E" w:rsidRDefault="00B60A6E" w:rsidP="00E31F74">
      <w:pPr>
        <w:pStyle w:val="BodyTextFirstIndent"/>
        <w:ind w:firstLine="0"/>
      </w:pPr>
    </w:p>
    <w:p w14:paraId="371B1D8E" w14:textId="77777777" w:rsidR="00B60A6E" w:rsidRDefault="00B60A6E" w:rsidP="00E31F74">
      <w:pPr>
        <w:pStyle w:val="BodyTextFirstIndent"/>
        <w:ind w:firstLine="0"/>
      </w:pPr>
    </w:p>
    <w:p w14:paraId="704A80BB" w14:textId="77777777" w:rsidR="00B60A6E" w:rsidRDefault="00B60A6E" w:rsidP="00E31F74">
      <w:pPr>
        <w:pStyle w:val="BodyTextFirstIndent"/>
        <w:ind w:firstLine="0"/>
      </w:pPr>
    </w:p>
    <w:p w14:paraId="39381158" w14:textId="77777777" w:rsidR="00B60A6E" w:rsidRDefault="00B60A6E" w:rsidP="00E31F74">
      <w:pPr>
        <w:pStyle w:val="BodyTextFirstIndent"/>
        <w:ind w:firstLine="0"/>
      </w:pPr>
    </w:p>
    <w:p w14:paraId="50B4BE71" w14:textId="77777777" w:rsidR="00B60A6E" w:rsidRDefault="00B60A6E" w:rsidP="00E31F74">
      <w:pPr>
        <w:pStyle w:val="BodyTextFirstIndent"/>
        <w:ind w:firstLine="0"/>
      </w:pPr>
    </w:p>
    <w:p w14:paraId="7083D6A3" w14:textId="77777777" w:rsidR="00B60A6E" w:rsidRDefault="00B60A6E" w:rsidP="00E31F74">
      <w:pPr>
        <w:pStyle w:val="BodyTextFirstIndent"/>
        <w:ind w:firstLine="0"/>
      </w:pPr>
    </w:p>
    <w:p w14:paraId="59175FA3" w14:textId="64A550D7" w:rsidR="00B60A6E" w:rsidRDefault="00B60A6E" w:rsidP="00E31F74">
      <w:pPr>
        <w:pStyle w:val="BodyTextFirstIndent"/>
        <w:ind w:firstLin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51B2C5C" wp14:editId="3945D9BC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581650" cy="8288020"/>
                <wp:effectExtent l="0" t="0" r="0" b="0"/>
                <wp:wrapSquare wrapText="bothSides"/>
                <wp:docPr id="413" name="Group 4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1650" cy="8288020"/>
                          <a:chOff x="-1" y="-33327"/>
                          <a:chExt cx="5582732" cy="8292005"/>
                        </a:xfrm>
                      </wpg:grpSpPr>
                      <wps:wsp>
                        <wps:cNvPr id="414" name="Text Box 414"/>
                        <wps:cNvSpPr txBox="1"/>
                        <wps:spPr>
                          <a:xfrm>
                            <a:off x="-1" y="-33327"/>
                            <a:ext cx="5582732" cy="51438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FBEC988" w14:textId="77777777" w:rsidR="00B60A6E" w:rsidRPr="00DF3CCC" w:rsidRDefault="00B60A6E" w:rsidP="00B60A6E">
                              <w:pPr>
                                <w:pStyle w:val="Caption"/>
                              </w:pPr>
                              <w:r w:rsidRPr="005E25E7">
                                <w:rPr>
                                  <w:b/>
                                  <w:bCs w:val="0"/>
                                </w:rPr>
                                <w:t>Table 2</w:t>
                              </w:r>
                              <w:r w:rsidRPr="00DF3CCC">
                                <w:t>.</w:t>
                              </w:r>
                              <w:r>
                                <w:t xml:space="preserve"> B</w:t>
                              </w:r>
                              <w:r w:rsidRPr="00BF08B9">
                                <w:t xml:space="preserve">lue two street. The Intervisibility values as (Depth </w:t>
                              </w:r>
                              <w:r>
                                <w:t>S</w:t>
                              </w:r>
                              <w:r w:rsidRPr="00BF08B9">
                                <w:t xml:space="preserve">torey Factor) and </w:t>
                              </w:r>
                              <w:r>
                                <w:t xml:space="preserve">the </w:t>
                              </w:r>
                              <w:r w:rsidRPr="00BF08B9">
                                <w:t xml:space="preserve">Permeability for each storey of </w:t>
                              </w:r>
                              <w:r>
                                <w:t>the</w:t>
                              </w:r>
                              <w:r w:rsidRPr="00BF08B9">
                                <w:t xml:space="preserve"> building.</w:t>
                              </w:r>
                            </w:p>
                            <w:p w14:paraId="35464A83" w14:textId="77777777" w:rsidR="00B60A6E" w:rsidRDefault="00B60A6E" w:rsidP="00B60A6E">
                              <w:pPr>
                                <w:pStyle w:val="Caption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5" name="Picture 41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440" y="457200"/>
                            <a:ext cx="5400468" cy="7801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1B2C5C" id="Group 413" o:spid="_x0000_s1029" style="position:absolute;left:0;text-align:left;margin-left:0;margin-top:0;width:439.5pt;height:652.6pt;z-index:251661312;mso-position-horizontal:center;mso-position-horizontal-relative:margin;mso-position-vertical:center;mso-position-vertical-relative:margin" coordorigin=",-333" coordsize="55827,8292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">
                <v:shape id="Text Box 414" o:spid="_x0000_s1030" type="#_x0000_t202" style="position:absolute;top:-333;width:55827;height:5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" filled="f" stroked="f" strokeweight=".5pt">
                  <v:textbox>
                    <w:txbxContent>
                      <w:p w14:paraId="5FBEC988" w14:textId="77777777" w:rsidR="00B60A6E" w:rsidRPr="00DF3CCC" w:rsidRDefault="00B60A6E" w:rsidP="00B60A6E">
                        <w:pPr>
                          <w:pStyle w:val="Caption"/>
                        </w:pPr>
                        <w:r w:rsidRPr="005E25E7">
                          <w:rPr>
                            <w:b/>
                            <w:bCs w:val="0"/>
                          </w:rPr>
                          <w:t>Table 2</w:t>
                        </w:r>
                        <w:r w:rsidRPr="00DF3CCC">
                          <w:t>.</w:t>
                        </w:r>
                        <w:r>
                          <w:t xml:space="preserve"> B</w:t>
                        </w:r>
                        <w:r w:rsidRPr="00BF08B9">
                          <w:t xml:space="preserve">lue two street. The Intervisibility values as (Depth </w:t>
                        </w:r>
                        <w:r>
                          <w:t>S</w:t>
                        </w:r>
                        <w:r w:rsidRPr="00BF08B9">
                          <w:t xml:space="preserve">torey Factor) and </w:t>
                        </w:r>
                        <w:r>
                          <w:t xml:space="preserve">the </w:t>
                        </w:r>
                        <w:r w:rsidRPr="00BF08B9">
                          <w:t xml:space="preserve">Permeability for each storey of </w:t>
                        </w:r>
                        <w:r>
                          <w:t>the</w:t>
                        </w:r>
                        <w:r w:rsidRPr="00BF08B9">
                          <w:t xml:space="preserve"> building.</w:t>
                        </w:r>
                      </w:p>
                      <w:p w14:paraId="35464A83" w14:textId="77777777" w:rsidR="00B60A6E" w:rsidRDefault="00B60A6E" w:rsidP="00B60A6E">
                        <w:pPr>
                          <w:pStyle w:val="Caption"/>
                        </w:pPr>
                      </w:p>
                    </w:txbxContent>
                  </v:textbox>
                </v:shape>
                <v:shape id="Picture 415" o:spid="_x0000_s1031" type="#_x0000_t75" style="position:absolute;left:914;top:4572;width:54005;height:78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p w14:paraId="19F2FAF8" w14:textId="77777777" w:rsidR="00B60A6E" w:rsidRDefault="00B60A6E" w:rsidP="00E31F74">
      <w:pPr>
        <w:pStyle w:val="BodyTextFirstIndent"/>
        <w:ind w:firstLine="0"/>
      </w:pPr>
    </w:p>
    <w:p w14:paraId="2F099BD0" w14:textId="77777777" w:rsidR="00B60A6E" w:rsidRDefault="00B60A6E" w:rsidP="00E31F74">
      <w:pPr>
        <w:pStyle w:val="BodyTextFirstIndent"/>
        <w:ind w:firstLine="0"/>
      </w:pPr>
    </w:p>
    <w:p w14:paraId="29203B26" w14:textId="77777777" w:rsidR="00B60A6E" w:rsidRDefault="00B60A6E" w:rsidP="00E31F74">
      <w:pPr>
        <w:pStyle w:val="BodyTextFirstIndent"/>
        <w:ind w:firstLine="0"/>
      </w:pPr>
    </w:p>
    <w:p w14:paraId="4BC064DB" w14:textId="3B27BF5C" w:rsidR="00B60A6E" w:rsidRDefault="00B60A6E" w:rsidP="00E31F74">
      <w:pPr>
        <w:pStyle w:val="BodyTextFirstIndent"/>
        <w:ind w:firstLin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EE4F10D" wp14:editId="1584252F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900295" cy="5778500"/>
                <wp:effectExtent l="0" t="0" r="0" b="0"/>
                <wp:wrapSquare wrapText="bothSides"/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0295" cy="5778500"/>
                          <a:chOff x="-198809" y="-38103"/>
                          <a:chExt cx="4903643" cy="5780516"/>
                        </a:xfrm>
                      </wpg:grpSpPr>
                      <wps:wsp>
                        <wps:cNvPr id="204" name="Text Box 204"/>
                        <wps:cNvSpPr txBox="1"/>
                        <wps:spPr>
                          <a:xfrm>
                            <a:off x="-198809" y="-38103"/>
                            <a:ext cx="4903643" cy="5192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9AE717D" w14:textId="77777777" w:rsidR="00B60A6E" w:rsidRPr="00DF3CCC" w:rsidRDefault="00B60A6E" w:rsidP="00B60A6E">
                              <w:pPr>
                                <w:pStyle w:val="Caption"/>
                              </w:pPr>
                              <w:r w:rsidRPr="002D3216">
                                <w:rPr>
                                  <w:b/>
                                  <w:bCs w:val="0"/>
                                </w:rPr>
                                <w:t>Table 3</w:t>
                              </w:r>
                              <w:r w:rsidRPr="00DF3CCC">
                                <w:t>.</w:t>
                              </w:r>
                              <w:r>
                                <w:t xml:space="preserve"> Yellow one</w:t>
                              </w:r>
                              <w:r w:rsidRPr="00BF08B9">
                                <w:t xml:space="preserve"> street</w:t>
                              </w:r>
                              <w:r>
                                <w:t xml:space="preserve">. </w:t>
                              </w:r>
                              <w:r w:rsidRPr="00BF08B9">
                                <w:t xml:space="preserve">The Intervisibility values as (Depth </w:t>
                              </w:r>
                              <w:r>
                                <w:t>S</w:t>
                              </w:r>
                              <w:r w:rsidRPr="00BF08B9">
                                <w:t>torey Factor) and Permeability for each building storey.</w:t>
                              </w:r>
                            </w:p>
                            <w:p w14:paraId="6444B6DA" w14:textId="77777777" w:rsidR="00B60A6E" w:rsidRDefault="00B60A6E" w:rsidP="00B60A6E">
                              <w:pPr>
                                <w:pStyle w:val="Caption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5" name="Picture 20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08762" y="453224"/>
                            <a:ext cx="4682075" cy="5289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E4F10D" id="Group 203" o:spid="_x0000_s1032" style="position:absolute;left:0;text-align:left;margin-left:0;margin-top:0;width:385.85pt;height:455pt;z-index:251663360;mso-position-horizontal:center;mso-position-horizontal-relative:margin;mso-position-vertical:center;mso-position-vertical-relative:margin" coordorigin="-1988,-381" coordsize="49036,5780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">
                <v:shape id="Text Box 204" o:spid="_x0000_s1033" type="#_x0000_t202" style="position:absolute;left:-1988;top:-381;width:49036;height:5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" filled="f" stroked="f" strokeweight=".5pt">
                  <v:textbox>
                    <w:txbxContent>
                      <w:p w14:paraId="69AE717D" w14:textId="77777777" w:rsidR="00B60A6E" w:rsidRPr="00DF3CCC" w:rsidRDefault="00B60A6E" w:rsidP="00B60A6E">
                        <w:pPr>
                          <w:pStyle w:val="Caption"/>
                        </w:pPr>
                        <w:r w:rsidRPr="002D3216">
                          <w:rPr>
                            <w:b/>
                            <w:bCs w:val="0"/>
                          </w:rPr>
                          <w:t>Table 3</w:t>
                        </w:r>
                        <w:r w:rsidRPr="00DF3CCC">
                          <w:t>.</w:t>
                        </w:r>
                        <w:r>
                          <w:t xml:space="preserve"> Yellow one</w:t>
                        </w:r>
                        <w:r w:rsidRPr="00BF08B9">
                          <w:t xml:space="preserve"> street</w:t>
                        </w:r>
                        <w:r>
                          <w:t xml:space="preserve">. </w:t>
                        </w:r>
                        <w:r w:rsidRPr="00BF08B9">
                          <w:t xml:space="preserve">The Intervisibility values as (Depth </w:t>
                        </w:r>
                        <w:r>
                          <w:t>S</w:t>
                        </w:r>
                        <w:r w:rsidRPr="00BF08B9">
                          <w:t>torey Factor) and Permeability for each building storey.</w:t>
                        </w:r>
                      </w:p>
                      <w:p w14:paraId="6444B6DA" w14:textId="77777777" w:rsidR="00B60A6E" w:rsidRDefault="00B60A6E" w:rsidP="00B60A6E">
                        <w:pPr>
                          <w:pStyle w:val="Caption"/>
                        </w:pPr>
                      </w:p>
                    </w:txbxContent>
                  </v:textbox>
                </v:shape>
                <v:shape id="Picture 205" o:spid="_x0000_s1034" type="#_x0000_t75" style="position:absolute;left:-1087;top:4532;width:46820;height:528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">
                  <v:imagedata r:id="rId13" o:title=""/>
                </v:shape>
                <w10:wrap type="square" anchorx="margin" anchory="margin"/>
              </v:group>
            </w:pict>
          </mc:Fallback>
        </mc:AlternateContent>
      </w:r>
    </w:p>
    <w:p w14:paraId="6CB808AB" w14:textId="77777777" w:rsidR="00B60A6E" w:rsidRDefault="00B60A6E" w:rsidP="00E31F74">
      <w:pPr>
        <w:pStyle w:val="BodyTextFirstIndent"/>
        <w:ind w:firstLine="0"/>
      </w:pPr>
    </w:p>
    <w:p w14:paraId="64C95B2C" w14:textId="77777777" w:rsidR="00B60A6E" w:rsidRDefault="00B60A6E" w:rsidP="00E31F74">
      <w:pPr>
        <w:pStyle w:val="BodyTextFirstIndent"/>
        <w:ind w:firstLine="0"/>
      </w:pPr>
    </w:p>
    <w:p w14:paraId="06F8C5E9" w14:textId="77777777" w:rsidR="00B60A6E" w:rsidRDefault="00B60A6E" w:rsidP="00E31F74">
      <w:pPr>
        <w:pStyle w:val="BodyTextFirstIndent"/>
        <w:ind w:firstLine="0"/>
      </w:pPr>
    </w:p>
    <w:p w14:paraId="292B5A3B" w14:textId="77777777" w:rsidR="00B60A6E" w:rsidRDefault="00B60A6E" w:rsidP="00E31F74">
      <w:pPr>
        <w:pStyle w:val="BodyTextFirstIndent"/>
        <w:ind w:firstLine="0"/>
      </w:pPr>
    </w:p>
    <w:p w14:paraId="21FCE5A9" w14:textId="77777777" w:rsidR="00B60A6E" w:rsidRDefault="00B60A6E" w:rsidP="00E31F74">
      <w:pPr>
        <w:pStyle w:val="BodyTextFirstIndent"/>
        <w:ind w:firstLine="0"/>
      </w:pPr>
    </w:p>
    <w:p w14:paraId="5DAE2A3B" w14:textId="77777777" w:rsidR="00B60A6E" w:rsidRDefault="00B60A6E" w:rsidP="00E31F74">
      <w:pPr>
        <w:pStyle w:val="BodyTextFirstIndent"/>
        <w:ind w:firstLine="0"/>
      </w:pPr>
    </w:p>
    <w:p w14:paraId="27B6DFC9" w14:textId="77777777" w:rsidR="00B60A6E" w:rsidRDefault="00B60A6E" w:rsidP="00E31F74">
      <w:pPr>
        <w:pStyle w:val="BodyTextFirstIndent"/>
        <w:ind w:firstLine="0"/>
      </w:pPr>
    </w:p>
    <w:p w14:paraId="6C1A00DE" w14:textId="77777777" w:rsidR="00B60A6E" w:rsidRDefault="00B60A6E" w:rsidP="00E31F74">
      <w:pPr>
        <w:pStyle w:val="BodyTextFirstIndent"/>
        <w:ind w:firstLine="0"/>
      </w:pPr>
    </w:p>
    <w:p w14:paraId="6AB4F9FE" w14:textId="77777777" w:rsidR="00B60A6E" w:rsidRDefault="00B60A6E" w:rsidP="00E31F74">
      <w:pPr>
        <w:pStyle w:val="BodyTextFirstIndent"/>
        <w:ind w:firstLine="0"/>
      </w:pPr>
    </w:p>
    <w:p w14:paraId="3A2F5F8E" w14:textId="77777777" w:rsidR="00B60A6E" w:rsidRDefault="00B60A6E" w:rsidP="00E31F74">
      <w:pPr>
        <w:pStyle w:val="BodyTextFirstIndent"/>
        <w:ind w:firstLine="0"/>
      </w:pPr>
    </w:p>
    <w:p w14:paraId="112256BF" w14:textId="77777777" w:rsidR="00B60A6E" w:rsidRDefault="00B60A6E" w:rsidP="00E31F74">
      <w:pPr>
        <w:pStyle w:val="BodyTextFirstIndent"/>
        <w:ind w:firstLine="0"/>
      </w:pPr>
    </w:p>
    <w:p w14:paraId="142090D4" w14:textId="77777777" w:rsidR="00B60A6E" w:rsidRDefault="00B60A6E" w:rsidP="00E31F74">
      <w:pPr>
        <w:pStyle w:val="BodyTextFirstIndent"/>
        <w:ind w:firstLine="0"/>
      </w:pPr>
    </w:p>
    <w:p w14:paraId="5E653F82" w14:textId="77777777" w:rsidR="00B60A6E" w:rsidRDefault="00B60A6E" w:rsidP="00E31F74">
      <w:pPr>
        <w:pStyle w:val="BodyTextFirstIndent"/>
        <w:ind w:firstLine="0"/>
      </w:pPr>
    </w:p>
    <w:p w14:paraId="24F141DC" w14:textId="77777777" w:rsidR="00B60A6E" w:rsidRDefault="00B60A6E" w:rsidP="00E31F74">
      <w:pPr>
        <w:pStyle w:val="BodyTextFirstIndent"/>
        <w:ind w:firstLine="0"/>
      </w:pPr>
    </w:p>
    <w:p w14:paraId="641E8D71" w14:textId="77777777" w:rsidR="00B60A6E" w:rsidRDefault="00B60A6E" w:rsidP="00E31F74">
      <w:pPr>
        <w:pStyle w:val="BodyTextFirstIndent"/>
        <w:ind w:firstLine="0"/>
      </w:pPr>
    </w:p>
    <w:p w14:paraId="41F96922" w14:textId="77777777" w:rsidR="00B60A6E" w:rsidRDefault="00B60A6E" w:rsidP="00E31F74">
      <w:pPr>
        <w:pStyle w:val="BodyTextFirstIndent"/>
        <w:ind w:firstLine="0"/>
      </w:pPr>
    </w:p>
    <w:p w14:paraId="5FC9A7E4" w14:textId="77777777" w:rsidR="00B60A6E" w:rsidRDefault="00B60A6E" w:rsidP="00E31F74">
      <w:pPr>
        <w:pStyle w:val="BodyTextFirstIndent"/>
        <w:ind w:firstLine="0"/>
      </w:pPr>
    </w:p>
    <w:p w14:paraId="24D0E087" w14:textId="77777777" w:rsidR="00B60A6E" w:rsidRDefault="00B60A6E" w:rsidP="00E31F74">
      <w:pPr>
        <w:pStyle w:val="BodyTextFirstIndent"/>
        <w:ind w:firstLine="0"/>
      </w:pPr>
    </w:p>
    <w:p w14:paraId="195798A2" w14:textId="77777777" w:rsidR="00B60A6E" w:rsidRDefault="00B60A6E" w:rsidP="00E31F74">
      <w:pPr>
        <w:pStyle w:val="BodyTextFirstIndent"/>
        <w:ind w:firstLine="0"/>
      </w:pPr>
    </w:p>
    <w:p w14:paraId="711DAA18" w14:textId="77777777" w:rsidR="00B60A6E" w:rsidRDefault="00B60A6E" w:rsidP="00E31F74">
      <w:pPr>
        <w:pStyle w:val="BodyTextFirstIndent"/>
        <w:ind w:firstLine="0"/>
      </w:pPr>
    </w:p>
    <w:p w14:paraId="71C7F62C" w14:textId="77777777" w:rsidR="00B60A6E" w:rsidRDefault="00B60A6E" w:rsidP="00E31F74">
      <w:pPr>
        <w:pStyle w:val="BodyTextFirstIndent"/>
        <w:ind w:firstLine="0"/>
      </w:pPr>
    </w:p>
    <w:p w14:paraId="56AEABCE" w14:textId="77777777" w:rsidR="00B60A6E" w:rsidRDefault="00B60A6E" w:rsidP="00E31F74">
      <w:pPr>
        <w:pStyle w:val="BodyTextFirstIndent"/>
        <w:ind w:firstLine="0"/>
      </w:pPr>
    </w:p>
    <w:p w14:paraId="13B84B9D" w14:textId="77777777" w:rsidR="00B60A6E" w:rsidRDefault="00B60A6E" w:rsidP="00E31F74">
      <w:pPr>
        <w:pStyle w:val="BodyTextFirstIndent"/>
        <w:ind w:firstLine="0"/>
      </w:pPr>
    </w:p>
    <w:p w14:paraId="571FD1F6" w14:textId="77777777" w:rsidR="00B60A6E" w:rsidRDefault="00B60A6E" w:rsidP="00E31F74">
      <w:pPr>
        <w:pStyle w:val="BodyTextFirstIndent"/>
        <w:ind w:firstLine="0"/>
      </w:pPr>
    </w:p>
    <w:p w14:paraId="31D873F4" w14:textId="77777777" w:rsidR="00B60A6E" w:rsidRDefault="00B60A6E" w:rsidP="00E31F74">
      <w:pPr>
        <w:pStyle w:val="BodyTextFirstIndent"/>
        <w:ind w:firstLine="0"/>
      </w:pPr>
    </w:p>
    <w:p w14:paraId="0BE4ED2C" w14:textId="77777777" w:rsidR="00B60A6E" w:rsidRDefault="00B60A6E" w:rsidP="00E31F74">
      <w:pPr>
        <w:pStyle w:val="BodyTextFirstIndent"/>
        <w:ind w:firstLine="0"/>
      </w:pPr>
    </w:p>
    <w:p w14:paraId="7D5B391E" w14:textId="77777777" w:rsidR="00B60A6E" w:rsidRDefault="00B60A6E" w:rsidP="00E31F74">
      <w:pPr>
        <w:pStyle w:val="BodyTextFirstIndent"/>
        <w:ind w:firstLine="0"/>
      </w:pPr>
    </w:p>
    <w:p w14:paraId="5736CCF7" w14:textId="77777777" w:rsidR="00B60A6E" w:rsidRDefault="00B60A6E" w:rsidP="00E31F74">
      <w:pPr>
        <w:pStyle w:val="BodyTextFirstIndent"/>
        <w:ind w:firstLine="0"/>
      </w:pPr>
    </w:p>
    <w:p w14:paraId="07B8704F" w14:textId="77777777" w:rsidR="00B60A6E" w:rsidRDefault="00B60A6E" w:rsidP="00E31F74">
      <w:pPr>
        <w:pStyle w:val="BodyTextFirstIndent"/>
        <w:ind w:firstLine="0"/>
      </w:pPr>
    </w:p>
    <w:p w14:paraId="5F5EC006" w14:textId="77777777" w:rsidR="00B60A6E" w:rsidRDefault="00B60A6E" w:rsidP="00E31F74">
      <w:pPr>
        <w:pStyle w:val="BodyTextFirstIndent"/>
        <w:ind w:firstLine="0"/>
      </w:pPr>
    </w:p>
    <w:p w14:paraId="0E2CD771" w14:textId="77777777" w:rsidR="00B60A6E" w:rsidRDefault="00B60A6E" w:rsidP="00E31F74">
      <w:pPr>
        <w:pStyle w:val="BodyTextFirstIndent"/>
        <w:ind w:firstLine="0"/>
      </w:pPr>
    </w:p>
    <w:p w14:paraId="7F793A5E" w14:textId="77777777" w:rsidR="00B60A6E" w:rsidRDefault="00B60A6E" w:rsidP="00E31F74">
      <w:pPr>
        <w:pStyle w:val="BodyTextFirstIndent"/>
        <w:ind w:firstLine="0"/>
      </w:pPr>
    </w:p>
    <w:p w14:paraId="54612003" w14:textId="77777777" w:rsidR="00B60A6E" w:rsidRDefault="00B60A6E" w:rsidP="00E31F74">
      <w:pPr>
        <w:pStyle w:val="BodyTextFirstIndent"/>
        <w:ind w:firstLine="0"/>
      </w:pPr>
    </w:p>
    <w:p w14:paraId="3DDE903F" w14:textId="77777777" w:rsidR="00B60A6E" w:rsidRDefault="00B60A6E" w:rsidP="00E31F74">
      <w:pPr>
        <w:pStyle w:val="BodyTextFirstIndent"/>
        <w:ind w:firstLine="0"/>
      </w:pPr>
    </w:p>
    <w:p w14:paraId="120DE89F" w14:textId="77777777" w:rsidR="00B60A6E" w:rsidRDefault="00B60A6E" w:rsidP="00E31F74">
      <w:pPr>
        <w:pStyle w:val="BodyTextFirstIndent"/>
        <w:ind w:firstLine="0"/>
      </w:pPr>
    </w:p>
    <w:p w14:paraId="6CC906A2" w14:textId="77777777" w:rsidR="00B60A6E" w:rsidRDefault="00B60A6E" w:rsidP="00E31F74">
      <w:pPr>
        <w:pStyle w:val="BodyTextFirstIndent"/>
        <w:ind w:firstLine="0"/>
      </w:pPr>
    </w:p>
    <w:p w14:paraId="48964363" w14:textId="77777777" w:rsidR="00B60A6E" w:rsidRDefault="00B60A6E" w:rsidP="00E31F74">
      <w:pPr>
        <w:pStyle w:val="BodyTextFirstIndent"/>
        <w:ind w:firstLine="0"/>
      </w:pPr>
    </w:p>
    <w:p w14:paraId="7D29C189" w14:textId="77777777" w:rsidR="00B60A6E" w:rsidRDefault="00B60A6E" w:rsidP="00E31F74">
      <w:pPr>
        <w:pStyle w:val="BodyTextFirstIndent"/>
        <w:ind w:firstLine="0"/>
      </w:pPr>
    </w:p>
    <w:p w14:paraId="08427B1F" w14:textId="77777777" w:rsidR="00B60A6E" w:rsidRDefault="00B60A6E" w:rsidP="00E31F74">
      <w:pPr>
        <w:pStyle w:val="BodyTextFirstIndent"/>
        <w:ind w:firstLine="0"/>
      </w:pPr>
    </w:p>
    <w:p w14:paraId="5AFA7EA6" w14:textId="77777777" w:rsidR="00B60A6E" w:rsidRDefault="00B60A6E" w:rsidP="00E31F74">
      <w:pPr>
        <w:pStyle w:val="BodyTextFirstIndent"/>
        <w:ind w:firstLine="0"/>
      </w:pPr>
    </w:p>
    <w:p w14:paraId="71D95451" w14:textId="77777777" w:rsidR="00B60A6E" w:rsidRDefault="00B60A6E" w:rsidP="00E31F74">
      <w:pPr>
        <w:pStyle w:val="BodyTextFirstIndent"/>
        <w:ind w:firstLine="0"/>
      </w:pPr>
    </w:p>
    <w:p w14:paraId="2F4DF230" w14:textId="77777777" w:rsidR="00B60A6E" w:rsidRDefault="00B60A6E" w:rsidP="00E31F74">
      <w:pPr>
        <w:pStyle w:val="BodyTextFirstIndent"/>
        <w:ind w:firstLine="0"/>
      </w:pPr>
    </w:p>
    <w:p w14:paraId="2668F2CA" w14:textId="77777777" w:rsidR="00B60A6E" w:rsidRDefault="00B60A6E" w:rsidP="00E31F74">
      <w:pPr>
        <w:pStyle w:val="BodyTextFirstIndent"/>
        <w:ind w:firstLine="0"/>
      </w:pPr>
    </w:p>
    <w:p w14:paraId="0E9DE196" w14:textId="77777777" w:rsidR="00B60A6E" w:rsidRDefault="00B60A6E" w:rsidP="00E31F74">
      <w:pPr>
        <w:pStyle w:val="BodyTextFirstIndent"/>
        <w:ind w:firstLine="0"/>
      </w:pPr>
    </w:p>
    <w:p w14:paraId="1635EF3A" w14:textId="77777777" w:rsidR="00B60A6E" w:rsidRDefault="00B60A6E" w:rsidP="00E31F74">
      <w:pPr>
        <w:pStyle w:val="BodyTextFirstIndent"/>
        <w:ind w:firstLine="0"/>
      </w:pPr>
    </w:p>
    <w:p w14:paraId="345C4712" w14:textId="77777777" w:rsidR="00B60A6E" w:rsidRDefault="00B60A6E" w:rsidP="00E31F74">
      <w:pPr>
        <w:pStyle w:val="BodyTextFirstIndent"/>
        <w:ind w:firstLine="0"/>
      </w:pPr>
    </w:p>
    <w:p w14:paraId="748D543A" w14:textId="77777777" w:rsidR="00B60A6E" w:rsidRDefault="00B60A6E" w:rsidP="00E31F74">
      <w:pPr>
        <w:pStyle w:val="BodyTextFirstIndent"/>
        <w:ind w:firstLine="0"/>
      </w:pPr>
    </w:p>
    <w:p w14:paraId="2DE0CB48" w14:textId="77777777" w:rsidR="00B60A6E" w:rsidRDefault="00B60A6E" w:rsidP="00E31F74">
      <w:pPr>
        <w:pStyle w:val="BodyTextFirstIndent"/>
        <w:ind w:firstLine="0"/>
      </w:pPr>
    </w:p>
    <w:p w14:paraId="61FD7D77" w14:textId="77777777" w:rsidR="00B60A6E" w:rsidRDefault="00B60A6E" w:rsidP="00E31F74">
      <w:pPr>
        <w:pStyle w:val="BodyTextFirstIndent"/>
        <w:ind w:firstLine="0"/>
      </w:pPr>
    </w:p>
    <w:p w14:paraId="5FF188FF" w14:textId="77777777" w:rsidR="00B60A6E" w:rsidRDefault="00B60A6E" w:rsidP="00E31F74">
      <w:pPr>
        <w:pStyle w:val="BodyTextFirstIndent"/>
        <w:ind w:firstLine="0"/>
      </w:pPr>
    </w:p>
    <w:p w14:paraId="31ACD440" w14:textId="77777777" w:rsidR="00B60A6E" w:rsidRDefault="00B60A6E" w:rsidP="00E31F74">
      <w:pPr>
        <w:pStyle w:val="BodyTextFirstIndent"/>
        <w:ind w:firstLine="0"/>
      </w:pPr>
    </w:p>
    <w:p w14:paraId="0811F49F" w14:textId="55125628" w:rsidR="00B60A6E" w:rsidRDefault="00B60A6E" w:rsidP="00E31F74">
      <w:pPr>
        <w:pStyle w:val="BodyTextFirstIndent"/>
        <w:ind w:firstLin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B801FD0" wp14:editId="7BA3B2A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219700" cy="5862955"/>
                <wp:effectExtent l="0" t="0" r="0" b="0"/>
                <wp:wrapSquare wrapText="bothSides"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9700" cy="5862955"/>
                          <a:chOff x="-1" y="-63566"/>
                          <a:chExt cx="5221080" cy="5867794"/>
                        </a:xfrm>
                      </wpg:grpSpPr>
                      <wps:wsp>
                        <wps:cNvPr id="60" name="Text Box 60"/>
                        <wps:cNvSpPr txBox="1"/>
                        <wps:spPr>
                          <a:xfrm>
                            <a:off x="-1" y="-63566"/>
                            <a:ext cx="5221080" cy="4670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58C9D0" w14:textId="77777777" w:rsidR="00B60A6E" w:rsidRPr="00DF3CCC" w:rsidRDefault="00B60A6E" w:rsidP="00B60A6E">
                              <w:pPr>
                                <w:pStyle w:val="Caption"/>
                              </w:pPr>
                              <w:r w:rsidRPr="00DF3CCC">
                                <w:t xml:space="preserve">Table </w:t>
                              </w:r>
                              <w:r>
                                <w:t>4</w:t>
                              </w:r>
                              <w:r w:rsidRPr="00DF3CCC">
                                <w:t>.</w:t>
                              </w:r>
                              <w:r>
                                <w:t xml:space="preserve"> Yellow two</w:t>
                              </w:r>
                              <w:r w:rsidRPr="00BF08B9">
                                <w:t xml:space="preserve"> street</w:t>
                              </w:r>
                              <w:r>
                                <w:t xml:space="preserve">. </w:t>
                              </w:r>
                              <w:r w:rsidRPr="00BF08B9">
                                <w:t xml:space="preserve">The Intervisibility values as (Depth </w:t>
                              </w:r>
                              <w:r>
                                <w:t>S</w:t>
                              </w:r>
                              <w:r w:rsidRPr="00BF08B9">
                                <w:t xml:space="preserve">torey Factor) and </w:t>
                              </w:r>
                              <w:r>
                                <w:t xml:space="preserve">the </w:t>
                              </w:r>
                              <w:r w:rsidRPr="00BF08B9">
                                <w:t>Permeability for each storey of a building.</w:t>
                              </w:r>
                            </w:p>
                            <w:p w14:paraId="114311E6" w14:textId="77777777" w:rsidR="00B60A6E" w:rsidRDefault="00B60A6E" w:rsidP="00B60A6E">
                              <w:pPr>
                                <w:pStyle w:val="Caption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140" y="449249"/>
                            <a:ext cx="5040451" cy="53549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801FD0" id="Group 58" o:spid="_x0000_s1035" style="position:absolute;left:0;text-align:left;margin-left:0;margin-top:0;width:411pt;height:461.65pt;z-index:251665408;mso-position-horizontal:center;mso-position-horizontal-relative:margin;mso-position-vertical:center;mso-position-vertical-relative:margin" coordorigin=",-635" coordsize="52210,5867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">
                <v:shape id="Text Box 60" o:spid="_x0000_s1036" type="#_x0000_t202" style="position:absolute;top:-635;width:52210;height:4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Wny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" filled="f" stroked="f" strokeweight=".5pt">
                  <v:textbox>
                    <w:txbxContent>
                      <w:p w14:paraId="4858C9D0" w14:textId="77777777" w:rsidR="00B60A6E" w:rsidRPr="00DF3CCC" w:rsidRDefault="00B60A6E" w:rsidP="00B60A6E">
                        <w:pPr>
                          <w:pStyle w:val="Caption"/>
                        </w:pPr>
                        <w:r w:rsidRPr="00DF3CCC">
                          <w:t xml:space="preserve">Table </w:t>
                        </w:r>
                        <w:r>
                          <w:t>4</w:t>
                        </w:r>
                        <w:r w:rsidRPr="00DF3CCC">
                          <w:t>.</w:t>
                        </w:r>
                        <w:r>
                          <w:t xml:space="preserve"> Yellow two</w:t>
                        </w:r>
                        <w:r w:rsidRPr="00BF08B9">
                          <w:t xml:space="preserve"> street</w:t>
                        </w:r>
                        <w:r>
                          <w:t xml:space="preserve">. </w:t>
                        </w:r>
                        <w:r w:rsidRPr="00BF08B9">
                          <w:t xml:space="preserve">The Intervisibility values as (Depth </w:t>
                        </w:r>
                        <w:r>
                          <w:t>S</w:t>
                        </w:r>
                        <w:r w:rsidRPr="00BF08B9">
                          <w:t xml:space="preserve">torey Factor) and </w:t>
                        </w:r>
                        <w:r>
                          <w:t xml:space="preserve">the </w:t>
                        </w:r>
                        <w:r w:rsidRPr="00BF08B9">
                          <w:t>Permeability for each storey of a building.</w:t>
                        </w:r>
                      </w:p>
                      <w:p w14:paraId="114311E6" w14:textId="77777777" w:rsidR="00B60A6E" w:rsidRDefault="00B60A6E" w:rsidP="00B60A6E">
                        <w:pPr>
                          <w:pStyle w:val="Caption"/>
                        </w:pPr>
                      </w:p>
                    </w:txbxContent>
                  </v:textbox>
                </v:shape>
                <v:shape id="Picture 61" o:spid="_x0000_s1037" type="#_x0000_t75" style="position:absolute;left:901;top:4492;width:50404;height:53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">
                  <v:imagedata r:id="rId15" o:title=""/>
                </v:shape>
                <w10:wrap type="square" anchorx="margin" anchory="margin"/>
              </v:group>
            </w:pict>
          </mc:Fallback>
        </mc:AlternateContent>
      </w:r>
    </w:p>
    <w:p w14:paraId="099E326F" w14:textId="77777777" w:rsidR="00B60A6E" w:rsidRDefault="00B60A6E" w:rsidP="00E31F74">
      <w:pPr>
        <w:pStyle w:val="BodyTextFirstIndent"/>
        <w:ind w:firstLine="0"/>
      </w:pPr>
    </w:p>
    <w:p w14:paraId="77F211B9" w14:textId="77777777" w:rsidR="00B60A6E" w:rsidRDefault="00B60A6E" w:rsidP="00E31F74">
      <w:pPr>
        <w:pStyle w:val="BodyTextFirstIndent"/>
        <w:ind w:firstLine="0"/>
      </w:pPr>
    </w:p>
    <w:p w14:paraId="18364DAB" w14:textId="77777777" w:rsidR="00B60A6E" w:rsidRDefault="00B60A6E" w:rsidP="00E31F74">
      <w:pPr>
        <w:pStyle w:val="BodyTextFirstIndent"/>
        <w:ind w:firstLine="0"/>
      </w:pPr>
    </w:p>
    <w:p w14:paraId="36E5A3D9" w14:textId="77777777" w:rsidR="00B60A6E" w:rsidRDefault="00B60A6E" w:rsidP="00E31F74">
      <w:pPr>
        <w:pStyle w:val="BodyTextFirstIndent"/>
        <w:ind w:firstLine="0"/>
      </w:pPr>
    </w:p>
    <w:p w14:paraId="749ED728" w14:textId="77777777" w:rsidR="00B60A6E" w:rsidRDefault="00B60A6E" w:rsidP="00E31F74">
      <w:pPr>
        <w:pStyle w:val="BodyTextFirstIndent"/>
        <w:ind w:firstLine="0"/>
      </w:pPr>
    </w:p>
    <w:p w14:paraId="00B0D8FF" w14:textId="77777777" w:rsidR="00B60A6E" w:rsidRDefault="00B60A6E" w:rsidP="00E31F74">
      <w:pPr>
        <w:pStyle w:val="BodyTextFirstIndent"/>
        <w:ind w:firstLine="0"/>
      </w:pPr>
    </w:p>
    <w:p w14:paraId="4E419CD6" w14:textId="77777777" w:rsidR="00B60A6E" w:rsidRDefault="00B60A6E" w:rsidP="00E31F74">
      <w:pPr>
        <w:pStyle w:val="BodyTextFirstIndent"/>
        <w:ind w:firstLine="0"/>
      </w:pPr>
    </w:p>
    <w:p w14:paraId="6BF8E5D5" w14:textId="77777777" w:rsidR="00B60A6E" w:rsidRDefault="00B60A6E" w:rsidP="00E31F74">
      <w:pPr>
        <w:pStyle w:val="BodyTextFirstIndent"/>
        <w:ind w:firstLine="0"/>
      </w:pPr>
    </w:p>
    <w:p w14:paraId="06CADDC7" w14:textId="77777777" w:rsidR="00B60A6E" w:rsidRDefault="00B60A6E" w:rsidP="00E31F74">
      <w:pPr>
        <w:pStyle w:val="BodyTextFirstIndent"/>
        <w:ind w:firstLine="0"/>
      </w:pPr>
    </w:p>
    <w:p w14:paraId="4718C9BF" w14:textId="77777777" w:rsidR="00B60A6E" w:rsidRDefault="00B60A6E" w:rsidP="00E31F74">
      <w:pPr>
        <w:pStyle w:val="BodyTextFirstIndent"/>
        <w:ind w:firstLine="0"/>
      </w:pPr>
    </w:p>
    <w:p w14:paraId="3778A2EC" w14:textId="77777777" w:rsidR="00B60A6E" w:rsidRDefault="00B60A6E" w:rsidP="00E31F74">
      <w:pPr>
        <w:pStyle w:val="BodyTextFirstIndent"/>
        <w:ind w:firstLine="0"/>
      </w:pPr>
    </w:p>
    <w:p w14:paraId="20051BDC" w14:textId="77777777" w:rsidR="00B60A6E" w:rsidRDefault="00B60A6E" w:rsidP="00E31F74">
      <w:pPr>
        <w:pStyle w:val="BodyTextFirstIndent"/>
        <w:ind w:firstLine="0"/>
      </w:pPr>
    </w:p>
    <w:p w14:paraId="22643E62" w14:textId="77777777" w:rsidR="00B60A6E" w:rsidRDefault="00B60A6E" w:rsidP="00E31F74">
      <w:pPr>
        <w:pStyle w:val="BodyTextFirstIndent"/>
        <w:ind w:firstLine="0"/>
      </w:pPr>
    </w:p>
    <w:p w14:paraId="4A8E2629" w14:textId="77777777" w:rsidR="00B60A6E" w:rsidRDefault="00B60A6E" w:rsidP="00E31F74">
      <w:pPr>
        <w:pStyle w:val="BodyTextFirstIndent"/>
        <w:ind w:firstLine="0"/>
      </w:pPr>
    </w:p>
    <w:p w14:paraId="17C0A1BB" w14:textId="77777777" w:rsidR="00B60A6E" w:rsidRDefault="00B60A6E" w:rsidP="00E31F74">
      <w:pPr>
        <w:pStyle w:val="BodyTextFirstIndent"/>
        <w:ind w:firstLine="0"/>
      </w:pPr>
    </w:p>
    <w:p w14:paraId="02F74F1C" w14:textId="77777777" w:rsidR="00B60A6E" w:rsidRDefault="00B60A6E" w:rsidP="00E31F74">
      <w:pPr>
        <w:pStyle w:val="BodyTextFirstIndent"/>
        <w:ind w:firstLine="0"/>
      </w:pPr>
    </w:p>
    <w:p w14:paraId="4D95E0AB" w14:textId="77777777" w:rsidR="00B60A6E" w:rsidRDefault="00B60A6E" w:rsidP="00E31F74">
      <w:pPr>
        <w:pStyle w:val="BodyTextFirstIndent"/>
        <w:ind w:firstLine="0"/>
      </w:pPr>
    </w:p>
    <w:p w14:paraId="5E56EDBD" w14:textId="77777777" w:rsidR="00B60A6E" w:rsidRDefault="00B60A6E" w:rsidP="00E31F74">
      <w:pPr>
        <w:pStyle w:val="BodyTextFirstIndent"/>
        <w:ind w:firstLine="0"/>
      </w:pPr>
    </w:p>
    <w:p w14:paraId="28182E33" w14:textId="77777777" w:rsidR="00B60A6E" w:rsidRDefault="00B60A6E" w:rsidP="00E31F74">
      <w:pPr>
        <w:pStyle w:val="BodyTextFirstIndent"/>
        <w:ind w:firstLine="0"/>
      </w:pPr>
    </w:p>
    <w:p w14:paraId="206CCBC4" w14:textId="7A6D5E46" w:rsidR="00B60A6E" w:rsidRDefault="00B60A6E" w:rsidP="00E31F74">
      <w:pPr>
        <w:pStyle w:val="BodyTextFirstIndent"/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0C69AF1" wp14:editId="07721752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480560" cy="8801100"/>
                <wp:effectExtent l="0" t="0" r="0" b="0"/>
                <wp:wrapSquare wrapText="bothSides"/>
                <wp:docPr id="422" name="Group 4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80560" cy="8801100"/>
                          <a:chOff x="0" y="-61913"/>
                          <a:chExt cx="4480560" cy="8801418"/>
                        </a:xfrm>
                      </wpg:grpSpPr>
                      <wps:wsp>
                        <wps:cNvPr id="423" name="Text Box 423"/>
                        <wps:cNvSpPr txBox="1"/>
                        <wps:spPr>
                          <a:xfrm>
                            <a:off x="0" y="-61913"/>
                            <a:ext cx="4480560" cy="49055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E67AB2" w14:textId="77777777" w:rsidR="00B60A6E" w:rsidRPr="00DF3CCC" w:rsidRDefault="00B60A6E" w:rsidP="00B60A6E">
                              <w:pPr>
                                <w:pStyle w:val="Caption"/>
                              </w:pPr>
                              <w:r w:rsidRPr="009753C6">
                                <w:rPr>
                                  <w:b/>
                                  <w:bCs w:val="0"/>
                                </w:rPr>
                                <w:t>Table 5</w:t>
                              </w:r>
                              <w:r w:rsidRPr="00DF3CCC">
                                <w:t>.</w:t>
                              </w:r>
                              <w:r>
                                <w:t xml:space="preserve"> Red one</w:t>
                              </w:r>
                              <w:r w:rsidRPr="00BF08B9">
                                <w:t xml:space="preserve"> street. The Intervisibility values as (Depth </w:t>
                              </w:r>
                              <w:r>
                                <w:t>S</w:t>
                              </w:r>
                              <w:r w:rsidRPr="00BF08B9">
                                <w:t>torey Factor) and Permeability for each storey of a building.</w:t>
                              </w:r>
                            </w:p>
                            <w:p w14:paraId="59FDD8A7" w14:textId="77777777" w:rsidR="00B60A6E" w:rsidRDefault="00B60A6E" w:rsidP="00B60A6E">
                              <w:pPr>
                                <w:pStyle w:val="Caption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4" name="Picture 424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513" y="457200"/>
                            <a:ext cx="4319905" cy="8282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C69AF1" id="Group 422" o:spid="_x0000_s1038" style="position:absolute;left:0;text-align:left;margin-left:0;margin-top:0;width:352.8pt;height:693pt;z-index:251667456;mso-position-horizontal:center;mso-position-horizontal-relative:margin;mso-position-vertical:center;mso-position-vertical-relative:margin" coordorigin=",-619" coordsize="44805,8801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">
                <v:shape id="Text Box 423" o:spid="_x0000_s1039" type="#_x0000_t202" style="position:absolute;top:-619;width:44805;height:4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" filled="f" stroked="f" strokeweight=".5pt">
                  <v:textbox>
                    <w:txbxContent>
                      <w:p w14:paraId="39E67AB2" w14:textId="77777777" w:rsidR="00B60A6E" w:rsidRPr="00DF3CCC" w:rsidRDefault="00B60A6E" w:rsidP="00B60A6E">
                        <w:pPr>
                          <w:pStyle w:val="Caption"/>
                        </w:pPr>
                        <w:r w:rsidRPr="009753C6">
                          <w:rPr>
                            <w:b/>
                            <w:bCs w:val="0"/>
                          </w:rPr>
                          <w:t>Table 5</w:t>
                        </w:r>
                        <w:r w:rsidRPr="00DF3CCC">
                          <w:t>.</w:t>
                        </w:r>
                        <w:r>
                          <w:t xml:space="preserve"> Red one</w:t>
                        </w:r>
                        <w:r w:rsidRPr="00BF08B9">
                          <w:t xml:space="preserve"> street. The Intervisibility values as (Depth </w:t>
                        </w:r>
                        <w:r>
                          <w:t>S</w:t>
                        </w:r>
                        <w:r w:rsidRPr="00BF08B9">
                          <w:t>torey Factor) and Permeability for each storey of a building.</w:t>
                        </w:r>
                      </w:p>
                      <w:p w14:paraId="59FDD8A7" w14:textId="77777777" w:rsidR="00B60A6E" w:rsidRDefault="00B60A6E" w:rsidP="00B60A6E">
                        <w:pPr>
                          <w:pStyle w:val="Caption"/>
                        </w:pPr>
                      </w:p>
                    </w:txbxContent>
                  </v:textbox>
                </v:shape>
                <v:shape id="Picture 424" o:spid="_x0000_s1040" type="#_x0000_t75" style="position:absolute;left:795;top:4572;width:43199;height:82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">
                  <v:imagedata r:id="rId17" o:title=""/>
                </v:shape>
                <w10:wrap type="square" anchorx="margin" anchory="margin"/>
              </v:group>
            </w:pict>
          </mc:Fallback>
        </mc:AlternateContent>
      </w:r>
    </w:p>
    <w:p w14:paraId="77654F5A" w14:textId="77777777" w:rsidR="00B60A6E" w:rsidRDefault="00B60A6E" w:rsidP="00E31F74">
      <w:pPr>
        <w:pStyle w:val="BodyTextFirstIndent"/>
        <w:ind w:firstLine="0"/>
      </w:pPr>
    </w:p>
    <w:p w14:paraId="5917EA23" w14:textId="77777777" w:rsidR="00B60A6E" w:rsidRDefault="00B60A6E" w:rsidP="00E31F74">
      <w:pPr>
        <w:pStyle w:val="BodyTextFirstIndent"/>
        <w:ind w:firstLine="0"/>
      </w:pPr>
    </w:p>
    <w:p w14:paraId="5282A31C" w14:textId="77777777" w:rsidR="00B60A6E" w:rsidRDefault="00B60A6E" w:rsidP="00E31F74">
      <w:pPr>
        <w:pStyle w:val="BodyTextFirstIndent"/>
        <w:ind w:firstLine="0"/>
      </w:pPr>
    </w:p>
    <w:p w14:paraId="51346D26" w14:textId="77777777" w:rsidR="00B60A6E" w:rsidRDefault="00B60A6E" w:rsidP="00E31F74">
      <w:pPr>
        <w:pStyle w:val="BodyTextFirstIndent"/>
        <w:ind w:firstLine="0"/>
      </w:pPr>
    </w:p>
    <w:p w14:paraId="7A4C2970" w14:textId="77777777" w:rsidR="00B60A6E" w:rsidRDefault="00B60A6E" w:rsidP="00E31F74">
      <w:pPr>
        <w:pStyle w:val="BodyTextFirstIndent"/>
        <w:ind w:firstLine="0"/>
      </w:pPr>
    </w:p>
    <w:p w14:paraId="38A20B7D" w14:textId="77777777" w:rsidR="00B60A6E" w:rsidRDefault="00B60A6E" w:rsidP="00E31F74">
      <w:pPr>
        <w:pStyle w:val="BodyTextFirstIndent"/>
        <w:ind w:firstLine="0"/>
      </w:pPr>
    </w:p>
    <w:p w14:paraId="72D39AC2" w14:textId="77777777" w:rsidR="00B60A6E" w:rsidRDefault="00B60A6E" w:rsidP="00E31F74">
      <w:pPr>
        <w:pStyle w:val="BodyTextFirstIndent"/>
        <w:ind w:firstLine="0"/>
      </w:pPr>
    </w:p>
    <w:p w14:paraId="7BF79B4D" w14:textId="77777777" w:rsidR="00B60A6E" w:rsidRDefault="00B60A6E" w:rsidP="00E31F74">
      <w:pPr>
        <w:pStyle w:val="BodyTextFirstIndent"/>
        <w:ind w:firstLine="0"/>
      </w:pPr>
    </w:p>
    <w:p w14:paraId="5E461132" w14:textId="77777777" w:rsidR="00B60A6E" w:rsidRDefault="00B60A6E" w:rsidP="00E31F74">
      <w:pPr>
        <w:pStyle w:val="BodyTextFirstIndent"/>
        <w:ind w:firstLine="0"/>
      </w:pPr>
    </w:p>
    <w:p w14:paraId="67085267" w14:textId="77777777" w:rsidR="00B60A6E" w:rsidRDefault="00B60A6E" w:rsidP="00E31F74">
      <w:pPr>
        <w:pStyle w:val="BodyTextFirstIndent"/>
        <w:ind w:firstLine="0"/>
      </w:pPr>
    </w:p>
    <w:p w14:paraId="605C701A" w14:textId="77777777" w:rsidR="00B60A6E" w:rsidRDefault="00B60A6E" w:rsidP="00E31F74">
      <w:pPr>
        <w:pStyle w:val="BodyTextFirstIndent"/>
        <w:ind w:firstLine="0"/>
      </w:pPr>
    </w:p>
    <w:p w14:paraId="670F8F8E" w14:textId="77777777" w:rsidR="00B60A6E" w:rsidRDefault="00B60A6E" w:rsidP="00E31F74">
      <w:pPr>
        <w:pStyle w:val="BodyTextFirstIndent"/>
        <w:ind w:firstLine="0"/>
      </w:pPr>
    </w:p>
    <w:p w14:paraId="24639B08" w14:textId="77777777" w:rsidR="00B60A6E" w:rsidRDefault="00B60A6E" w:rsidP="00E31F74">
      <w:pPr>
        <w:pStyle w:val="BodyTextFirstIndent"/>
        <w:ind w:firstLine="0"/>
      </w:pPr>
    </w:p>
    <w:p w14:paraId="4539A55C" w14:textId="77777777" w:rsidR="00B60A6E" w:rsidRDefault="00B60A6E" w:rsidP="00E31F74">
      <w:pPr>
        <w:pStyle w:val="BodyTextFirstIndent"/>
        <w:ind w:firstLine="0"/>
      </w:pPr>
    </w:p>
    <w:p w14:paraId="6E4B6604" w14:textId="77777777" w:rsidR="00B60A6E" w:rsidRDefault="00B60A6E" w:rsidP="00E31F74">
      <w:pPr>
        <w:pStyle w:val="BodyTextFirstIndent"/>
        <w:ind w:firstLine="0"/>
      </w:pPr>
    </w:p>
    <w:p w14:paraId="4DD571D0" w14:textId="77777777" w:rsidR="00B60A6E" w:rsidRDefault="00B60A6E" w:rsidP="00E31F74">
      <w:pPr>
        <w:pStyle w:val="BodyTextFirstIndent"/>
        <w:ind w:firstLine="0"/>
      </w:pPr>
    </w:p>
    <w:p w14:paraId="05FCC703" w14:textId="77777777" w:rsidR="00B60A6E" w:rsidRDefault="00B60A6E" w:rsidP="00E31F74">
      <w:pPr>
        <w:pStyle w:val="BodyTextFirstIndent"/>
        <w:ind w:firstLine="0"/>
      </w:pPr>
    </w:p>
    <w:p w14:paraId="2E0A782F" w14:textId="77777777" w:rsidR="00B60A6E" w:rsidRDefault="00B60A6E" w:rsidP="00E31F74">
      <w:pPr>
        <w:pStyle w:val="BodyTextFirstIndent"/>
        <w:ind w:firstLine="0"/>
      </w:pPr>
    </w:p>
    <w:p w14:paraId="4E318D42" w14:textId="77777777" w:rsidR="00B60A6E" w:rsidRDefault="00B60A6E" w:rsidP="00E31F74">
      <w:pPr>
        <w:pStyle w:val="BodyTextFirstIndent"/>
        <w:ind w:firstLine="0"/>
      </w:pPr>
    </w:p>
    <w:p w14:paraId="7E60EE66" w14:textId="77777777" w:rsidR="00B60A6E" w:rsidRDefault="00B60A6E" w:rsidP="00E31F74">
      <w:pPr>
        <w:pStyle w:val="BodyTextFirstIndent"/>
        <w:ind w:firstLine="0"/>
      </w:pPr>
    </w:p>
    <w:p w14:paraId="00D951C3" w14:textId="77777777" w:rsidR="00B60A6E" w:rsidRDefault="00B60A6E" w:rsidP="00E31F74">
      <w:pPr>
        <w:pStyle w:val="BodyTextFirstIndent"/>
        <w:ind w:firstLine="0"/>
      </w:pPr>
    </w:p>
    <w:p w14:paraId="3D44E48A" w14:textId="77777777" w:rsidR="00B60A6E" w:rsidRDefault="00B60A6E" w:rsidP="00E31F74">
      <w:pPr>
        <w:pStyle w:val="BodyTextFirstIndent"/>
        <w:ind w:firstLine="0"/>
      </w:pPr>
    </w:p>
    <w:p w14:paraId="01EDF704" w14:textId="77777777" w:rsidR="00B60A6E" w:rsidRDefault="00B60A6E" w:rsidP="00E31F74">
      <w:pPr>
        <w:pStyle w:val="BodyTextFirstIndent"/>
        <w:ind w:firstLine="0"/>
      </w:pPr>
    </w:p>
    <w:p w14:paraId="651A4026" w14:textId="77777777" w:rsidR="00B60A6E" w:rsidRDefault="00B60A6E" w:rsidP="00E31F74">
      <w:pPr>
        <w:pStyle w:val="BodyTextFirstIndent"/>
        <w:ind w:firstLine="0"/>
      </w:pPr>
    </w:p>
    <w:p w14:paraId="38E6B67F" w14:textId="77777777" w:rsidR="00B60A6E" w:rsidRDefault="00B60A6E" w:rsidP="00E31F74">
      <w:pPr>
        <w:pStyle w:val="BodyTextFirstIndent"/>
        <w:ind w:firstLine="0"/>
      </w:pPr>
    </w:p>
    <w:p w14:paraId="7AF25F89" w14:textId="77777777" w:rsidR="00B60A6E" w:rsidRDefault="00B60A6E" w:rsidP="00E31F74">
      <w:pPr>
        <w:pStyle w:val="BodyTextFirstIndent"/>
        <w:ind w:firstLine="0"/>
      </w:pPr>
    </w:p>
    <w:p w14:paraId="47C5FC34" w14:textId="77777777" w:rsidR="00B60A6E" w:rsidRDefault="00B60A6E" w:rsidP="00E31F74">
      <w:pPr>
        <w:pStyle w:val="BodyTextFirstIndent"/>
        <w:ind w:firstLine="0"/>
      </w:pPr>
    </w:p>
    <w:p w14:paraId="0CC9D8BD" w14:textId="77777777" w:rsidR="00B60A6E" w:rsidRDefault="00B60A6E" w:rsidP="00E31F74">
      <w:pPr>
        <w:pStyle w:val="BodyTextFirstIndent"/>
        <w:ind w:firstLine="0"/>
      </w:pPr>
    </w:p>
    <w:p w14:paraId="44B64E92" w14:textId="77777777" w:rsidR="00B60A6E" w:rsidRDefault="00B60A6E" w:rsidP="00E31F74">
      <w:pPr>
        <w:pStyle w:val="BodyTextFirstIndent"/>
        <w:ind w:firstLine="0"/>
      </w:pPr>
    </w:p>
    <w:p w14:paraId="52E92B7D" w14:textId="77777777" w:rsidR="00B60A6E" w:rsidRDefault="00B60A6E" w:rsidP="00E31F74">
      <w:pPr>
        <w:pStyle w:val="BodyTextFirstIndent"/>
        <w:ind w:firstLine="0"/>
      </w:pPr>
    </w:p>
    <w:p w14:paraId="7AB2B392" w14:textId="77777777" w:rsidR="00B60A6E" w:rsidRDefault="00B60A6E" w:rsidP="00E31F74">
      <w:pPr>
        <w:pStyle w:val="BodyTextFirstIndent"/>
        <w:ind w:firstLine="0"/>
      </w:pPr>
    </w:p>
    <w:p w14:paraId="753BA8AA" w14:textId="77777777" w:rsidR="00B60A6E" w:rsidRDefault="00B60A6E" w:rsidP="00E31F74">
      <w:pPr>
        <w:pStyle w:val="BodyTextFirstIndent"/>
        <w:ind w:firstLine="0"/>
      </w:pPr>
    </w:p>
    <w:p w14:paraId="1BFAF7CF" w14:textId="77777777" w:rsidR="00B60A6E" w:rsidRDefault="00B60A6E" w:rsidP="00E31F74">
      <w:pPr>
        <w:pStyle w:val="BodyTextFirstIndent"/>
        <w:ind w:firstLine="0"/>
      </w:pPr>
    </w:p>
    <w:p w14:paraId="0A97779D" w14:textId="225BFBF5" w:rsidR="008B64AF" w:rsidRDefault="008B64AF" w:rsidP="00E31F74">
      <w:pPr>
        <w:pStyle w:val="BodyTextFirstIndent"/>
        <w:ind w:firstLine="0"/>
      </w:pPr>
    </w:p>
    <w:p w14:paraId="05D71698" w14:textId="77777777" w:rsidR="00B60A6E" w:rsidRDefault="00B60A6E" w:rsidP="00E31F74">
      <w:pPr>
        <w:pStyle w:val="BodyTextFirstIndent"/>
        <w:ind w:firstLine="0"/>
      </w:pPr>
    </w:p>
    <w:p w14:paraId="530A8596" w14:textId="77777777" w:rsidR="00B60A6E" w:rsidRDefault="00B60A6E" w:rsidP="00E31F74">
      <w:pPr>
        <w:pStyle w:val="BodyTextFirstIndent"/>
        <w:ind w:firstLine="0"/>
      </w:pPr>
    </w:p>
    <w:p w14:paraId="683F1B06" w14:textId="77777777" w:rsidR="00B60A6E" w:rsidRDefault="00B60A6E" w:rsidP="00E31F74">
      <w:pPr>
        <w:pStyle w:val="BodyTextFirstIndent"/>
        <w:ind w:firstLine="0"/>
      </w:pPr>
    </w:p>
    <w:p w14:paraId="1057D55C" w14:textId="77777777" w:rsidR="00B60A6E" w:rsidRDefault="00B60A6E" w:rsidP="00E31F74">
      <w:pPr>
        <w:pStyle w:val="BodyTextFirstIndent"/>
        <w:ind w:firstLine="0"/>
      </w:pPr>
    </w:p>
    <w:p w14:paraId="7CD7966B" w14:textId="77777777" w:rsidR="00B60A6E" w:rsidRDefault="00B60A6E" w:rsidP="00E31F74">
      <w:pPr>
        <w:pStyle w:val="BodyTextFirstIndent"/>
        <w:ind w:firstLine="0"/>
      </w:pPr>
    </w:p>
    <w:p w14:paraId="5C569CB0" w14:textId="77777777" w:rsidR="00B60A6E" w:rsidRDefault="00B60A6E" w:rsidP="00E31F74">
      <w:pPr>
        <w:pStyle w:val="BodyTextFirstIndent"/>
        <w:ind w:firstLine="0"/>
      </w:pPr>
    </w:p>
    <w:p w14:paraId="1F775BB1" w14:textId="77777777" w:rsidR="00B60A6E" w:rsidRDefault="00B60A6E" w:rsidP="00E31F74">
      <w:pPr>
        <w:pStyle w:val="BodyTextFirstIndent"/>
        <w:ind w:firstLine="0"/>
      </w:pPr>
    </w:p>
    <w:p w14:paraId="0612FCF3" w14:textId="77777777" w:rsidR="00B60A6E" w:rsidRDefault="00B60A6E" w:rsidP="00E31F74">
      <w:pPr>
        <w:pStyle w:val="BodyTextFirstIndent"/>
        <w:ind w:firstLine="0"/>
      </w:pPr>
    </w:p>
    <w:p w14:paraId="143D3789" w14:textId="77777777" w:rsidR="00B60A6E" w:rsidRDefault="00B60A6E" w:rsidP="00E31F74">
      <w:pPr>
        <w:pStyle w:val="BodyTextFirstIndent"/>
        <w:ind w:firstLine="0"/>
      </w:pPr>
    </w:p>
    <w:p w14:paraId="07479604" w14:textId="77777777" w:rsidR="00B60A6E" w:rsidRDefault="00B60A6E" w:rsidP="00E31F74">
      <w:pPr>
        <w:pStyle w:val="BodyTextFirstIndent"/>
        <w:ind w:firstLine="0"/>
      </w:pPr>
    </w:p>
    <w:p w14:paraId="6137958A" w14:textId="77777777" w:rsidR="00B60A6E" w:rsidRDefault="00B60A6E" w:rsidP="00E31F74">
      <w:pPr>
        <w:pStyle w:val="BodyTextFirstIndent"/>
        <w:ind w:firstLine="0"/>
      </w:pPr>
    </w:p>
    <w:p w14:paraId="7B8A6D8B" w14:textId="77777777" w:rsidR="00B60A6E" w:rsidRDefault="00B60A6E" w:rsidP="00E31F74">
      <w:pPr>
        <w:pStyle w:val="BodyTextFirstIndent"/>
        <w:ind w:firstLine="0"/>
      </w:pPr>
    </w:p>
    <w:p w14:paraId="027F4D6E" w14:textId="77777777" w:rsidR="00B60A6E" w:rsidRDefault="00B60A6E" w:rsidP="00E31F74">
      <w:pPr>
        <w:pStyle w:val="BodyTextFirstIndent"/>
        <w:ind w:firstLine="0"/>
      </w:pPr>
    </w:p>
    <w:p w14:paraId="2CD1D5A2" w14:textId="77777777" w:rsidR="00B60A6E" w:rsidRDefault="00B60A6E" w:rsidP="00E31F74">
      <w:pPr>
        <w:pStyle w:val="BodyTextFirstIndent"/>
        <w:ind w:firstLine="0"/>
      </w:pPr>
    </w:p>
    <w:p w14:paraId="7E0F4FDE" w14:textId="77777777" w:rsidR="00B60A6E" w:rsidRDefault="00B60A6E" w:rsidP="00E31F74">
      <w:pPr>
        <w:pStyle w:val="BodyTextFirstIndent"/>
        <w:ind w:firstLine="0"/>
      </w:pPr>
    </w:p>
    <w:p w14:paraId="1354E1F6" w14:textId="50CF9BC9" w:rsidR="00B60A6E" w:rsidRDefault="00B60A6E" w:rsidP="00E31F74">
      <w:pPr>
        <w:pStyle w:val="BodyTextFirstIndent"/>
        <w:ind w:firstLin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7983DD1" wp14:editId="5B7F9269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219700" cy="4473575"/>
                <wp:effectExtent l="0" t="0" r="0" b="0"/>
                <wp:wrapSquare wrapText="bothSides"/>
                <wp:docPr id="439" name="Group 4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9700" cy="4473575"/>
                          <a:chOff x="-85739" y="257915"/>
                          <a:chExt cx="5220575" cy="4478442"/>
                        </a:xfrm>
                      </wpg:grpSpPr>
                      <wps:wsp>
                        <wps:cNvPr id="440" name="Text Box 440"/>
                        <wps:cNvSpPr txBox="1"/>
                        <wps:spPr>
                          <a:xfrm>
                            <a:off x="-85739" y="257915"/>
                            <a:ext cx="5220575" cy="4907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E6D081" w14:textId="77777777" w:rsidR="00B60A6E" w:rsidRPr="00DF3CCC" w:rsidRDefault="00B60A6E" w:rsidP="00B60A6E">
                              <w:pPr>
                                <w:pStyle w:val="Caption"/>
                              </w:pPr>
                              <w:r w:rsidRPr="006B599F">
                                <w:rPr>
                                  <w:b/>
                                  <w:bCs w:val="0"/>
                                </w:rPr>
                                <w:t>Table 6</w:t>
                              </w:r>
                              <w:r w:rsidRPr="00DF3CCC">
                                <w:t>.</w:t>
                              </w:r>
                              <w:r>
                                <w:t xml:space="preserve"> Red two</w:t>
                              </w:r>
                              <w:r w:rsidRPr="00BF08B9">
                                <w:t xml:space="preserve"> street. The Intervisibility values as (Depth </w:t>
                              </w:r>
                              <w:r>
                                <w:t>S</w:t>
                              </w:r>
                              <w:r w:rsidRPr="00BF08B9">
                                <w:t>torey Factor) and Permeability for each storey of a building.</w:t>
                              </w:r>
                            </w:p>
                            <w:p w14:paraId="1CD9E55E" w14:textId="77777777" w:rsidR="00B60A6E" w:rsidRDefault="00B60A6E" w:rsidP="00B60A6E">
                              <w:pPr>
                                <w:pStyle w:val="Caption"/>
                              </w:pPr>
                            </w:p>
                            <w:p w14:paraId="6E410E54" w14:textId="77777777" w:rsidR="00B60A6E" w:rsidRDefault="00B60A6E" w:rsidP="00B60A6E">
                              <w:pPr>
                                <w:pStyle w:val="Caption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1" name="Picture 441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46" y="742418"/>
                            <a:ext cx="5040555" cy="3993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983DD1" id="Group 439" o:spid="_x0000_s1041" style="position:absolute;left:0;text-align:left;margin-left:0;margin-top:0;width:411pt;height:352.25pt;z-index:251669504;mso-position-horizontal:center;mso-position-horizontal-relative:margin;mso-position-vertical:center;mso-position-vertical-relative:margin" coordorigin="-857,2579" coordsize="52205,4478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">
                <v:shape id="Text Box 440" o:spid="_x0000_s1042" type="#_x0000_t202" style="position:absolute;left:-857;top:2579;width:52205;height:4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" filled="f" stroked="f" strokeweight=".5pt">
                  <v:textbox>
                    <w:txbxContent>
                      <w:p w14:paraId="67E6D081" w14:textId="77777777" w:rsidR="00B60A6E" w:rsidRPr="00DF3CCC" w:rsidRDefault="00B60A6E" w:rsidP="00B60A6E">
                        <w:pPr>
                          <w:pStyle w:val="Caption"/>
                        </w:pPr>
                        <w:r w:rsidRPr="006B599F">
                          <w:rPr>
                            <w:b/>
                            <w:bCs w:val="0"/>
                          </w:rPr>
                          <w:t>Table 6</w:t>
                        </w:r>
                        <w:r w:rsidRPr="00DF3CCC">
                          <w:t>.</w:t>
                        </w:r>
                        <w:r>
                          <w:t xml:space="preserve"> Red two</w:t>
                        </w:r>
                        <w:r w:rsidRPr="00BF08B9">
                          <w:t xml:space="preserve"> street. The Intervisibility values as (Depth </w:t>
                        </w:r>
                        <w:r>
                          <w:t>S</w:t>
                        </w:r>
                        <w:r w:rsidRPr="00BF08B9">
                          <w:t>torey Factor) and Permeability for each storey of a building.</w:t>
                        </w:r>
                      </w:p>
                      <w:p w14:paraId="1CD9E55E" w14:textId="77777777" w:rsidR="00B60A6E" w:rsidRDefault="00B60A6E" w:rsidP="00B60A6E">
                        <w:pPr>
                          <w:pStyle w:val="Caption"/>
                        </w:pPr>
                      </w:p>
                      <w:p w14:paraId="6E410E54" w14:textId="77777777" w:rsidR="00B60A6E" w:rsidRDefault="00B60A6E" w:rsidP="00B60A6E">
                        <w:pPr>
                          <w:pStyle w:val="Caption"/>
                        </w:pPr>
                      </w:p>
                    </w:txbxContent>
                  </v:textbox>
                </v:shape>
                <v:shape id="Picture 441" o:spid="_x0000_s1043" type="#_x0000_t75" style="position:absolute;left:44;top:7424;width:50406;height:3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">
                  <v:imagedata r:id="rId19" o:title=""/>
                </v:shape>
                <w10:wrap type="square" anchorx="margin" anchory="margin"/>
              </v:group>
            </w:pict>
          </mc:Fallback>
        </mc:AlternateContent>
      </w:r>
    </w:p>
    <w:p w14:paraId="0DC90F39" w14:textId="77777777" w:rsidR="00B60A6E" w:rsidRDefault="00B60A6E" w:rsidP="00E31F74">
      <w:pPr>
        <w:pStyle w:val="BodyTextFirstIndent"/>
        <w:ind w:firstLine="0"/>
      </w:pPr>
    </w:p>
    <w:p w14:paraId="0D25C74B" w14:textId="77777777" w:rsidR="00B60A6E" w:rsidRDefault="00B60A6E" w:rsidP="00E31F74">
      <w:pPr>
        <w:pStyle w:val="BodyTextFirstIndent"/>
        <w:ind w:firstLine="0"/>
      </w:pPr>
    </w:p>
    <w:p w14:paraId="2FC43D3E" w14:textId="77777777" w:rsidR="00B60A6E" w:rsidRDefault="00B60A6E" w:rsidP="00E31F74">
      <w:pPr>
        <w:pStyle w:val="BodyTextFirstIndent"/>
        <w:ind w:firstLine="0"/>
      </w:pPr>
    </w:p>
    <w:p w14:paraId="1F58C8F2" w14:textId="77777777" w:rsidR="00B60A6E" w:rsidRDefault="00B60A6E" w:rsidP="00E31F74">
      <w:pPr>
        <w:pStyle w:val="BodyTextFirstIndent"/>
        <w:ind w:firstLine="0"/>
      </w:pPr>
    </w:p>
    <w:p w14:paraId="21094FB5" w14:textId="77777777" w:rsidR="00B60A6E" w:rsidRDefault="00B60A6E" w:rsidP="00E31F74">
      <w:pPr>
        <w:pStyle w:val="BodyTextFirstIndent"/>
        <w:ind w:firstLine="0"/>
      </w:pPr>
    </w:p>
    <w:p w14:paraId="27C29A95" w14:textId="77777777" w:rsidR="00B60A6E" w:rsidRDefault="00B60A6E" w:rsidP="00E31F74">
      <w:pPr>
        <w:pStyle w:val="BodyTextFirstIndent"/>
        <w:ind w:firstLine="0"/>
      </w:pPr>
    </w:p>
    <w:p w14:paraId="77865163" w14:textId="77777777" w:rsidR="00B60A6E" w:rsidRDefault="00B60A6E" w:rsidP="00E31F74">
      <w:pPr>
        <w:pStyle w:val="BodyTextFirstIndent"/>
        <w:ind w:firstLine="0"/>
      </w:pPr>
    </w:p>
    <w:p w14:paraId="041D3E11" w14:textId="77777777" w:rsidR="00B60A6E" w:rsidRDefault="00B60A6E" w:rsidP="00E31F74">
      <w:pPr>
        <w:pStyle w:val="BodyTextFirstIndent"/>
        <w:ind w:firstLine="0"/>
      </w:pPr>
    </w:p>
    <w:p w14:paraId="45BCF53D" w14:textId="77777777" w:rsidR="00B60A6E" w:rsidRDefault="00B60A6E" w:rsidP="00E31F74">
      <w:pPr>
        <w:pStyle w:val="BodyTextFirstIndent"/>
        <w:ind w:firstLine="0"/>
      </w:pPr>
    </w:p>
    <w:p w14:paraId="42437CF3" w14:textId="77777777" w:rsidR="00B60A6E" w:rsidRDefault="00B60A6E" w:rsidP="00E31F74">
      <w:pPr>
        <w:pStyle w:val="BodyTextFirstIndent"/>
        <w:ind w:firstLine="0"/>
      </w:pPr>
    </w:p>
    <w:p w14:paraId="28D3E95E" w14:textId="77777777" w:rsidR="00B60A6E" w:rsidRDefault="00B60A6E" w:rsidP="00E31F74">
      <w:pPr>
        <w:pStyle w:val="BodyTextFirstIndent"/>
        <w:ind w:firstLine="0"/>
      </w:pPr>
    </w:p>
    <w:p w14:paraId="47CBEE66" w14:textId="77777777" w:rsidR="00B60A6E" w:rsidRDefault="00B60A6E" w:rsidP="00E31F74">
      <w:pPr>
        <w:pStyle w:val="BodyTextFirstIndent"/>
        <w:ind w:firstLine="0"/>
      </w:pPr>
    </w:p>
    <w:p w14:paraId="208F6324" w14:textId="77777777" w:rsidR="00B60A6E" w:rsidRDefault="00B60A6E" w:rsidP="00E31F74">
      <w:pPr>
        <w:pStyle w:val="BodyTextFirstIndent"/>
        <w:ind w:firstLine="0"/>
      </w:pPr>
    </w:p>
    <w:p w14:paraId="6EECD2D6" w14:textId="77777777" w:rsidR="00B60A6E" w:rsidRDefault="00B60A6E" w:rsidP="00E31F74">
      <w:pPr>
        <w:pStyle w:val="BodyTextFirstIndent"/>
        <w:ind w:firstLine="0"/>
      </w:pPr>
    </w:p>
    <w:p w14:paraId="4400937A" w14:textId="77777777" w:rsidR="00B60A6E" w:rsidRDefault="00B60A6E" w:rsidP="00E31F74">
      <w:pPr>
        <w:pStyle w:val="BodyTextFirstIndent"/>
        <w:ind w:firstLine="0"/>
      </w:pPr>
    </w:p>
    <w:p w14:paraId="12BC17D2" w14:textId="77777777" w:rsidR="00B60A6E" w:rsidRDefault="00B60A6E" w:rsidP="00E31F74">
      <w:pPr>
        <w:pStyle w:val="BodyTextFirstIndent"/>
        <w:ind w:firstLine="0"/>
      </w:pPr>
    </w:p>
    <w:p w14:paraId="43860748" w14:textId="77777777" w:rsidR="00B60A6E" w:rsidRDefault="00B60A6E" w:rsidP="00E31F74">
      <w:pPr>
        <w:pStyle w:val="BodyTextFirstIndent"/>
        <w:ind w:firstLine="0"/>
      </w:pPr>
    </w:p>
    <w:p w14:paraId="2536A040" w14:textId="77777777" w:rsidR="00B60A6E" w:rsidRDefault="00B60A6E" w:rsidP="00E31F74">
      <w:pPr>
        <w:pStyle w:val="BodyTextFirstIndent"/>
        <w:ind w:firstLine="0"/>
      </w:pPr>
    </w:p>
    <w:p w14:paraId="30B3AB8A" w14:textId="77777777" w:rsidR="00B60A6E" w:rsidRDefault="00B60A6E" w:rsidP="00E31F74">
      <w:pPr>
        <w:pStyle w:val="BodyTextFirstIndent"/>
        <w:ind w:firstLine="0"/>
      </w:pPr>
    </w:p>
    <w:p w14:paraId="67C8CF7B" w14:textId="77777777" w:rsidR="00B60A6E" w:rsidRDefault="00B60A6E" w:rsidP="00E31F74">
      <w:pPr>
        <w:pStyle w:val="BodyTextFirstIndent"/>
        <w:ind w:firstLine="0"/>
      </w:pPr>
    </w:p>
    <w:p w14:paraId="4B467759" w14:textId="77777777" w:rsidR="00B60A6E" w:rsidRDefault="00B60A6E" w:rsidP="00E31F74">
      <w:pPr>
        <w:pStyle w:val="BodyTextFirstIndent"/>
        <w:ind w:firstLine="0"/>
      </w:pPr>
    </w:p>
    <w:p w14:paraId="40470442" w14:textId="77777777" w:rsidR="00B60A6E" w:rsidRDefault="00B60A6E" w:rsidP="00E31F74">
      <w:pPr>
        <w:pStyle w:val="BodyTextFirstIndent"/>
        <w:ind w:firstLine="0"/>
      </w:pPr>
    </w:p>
    <w:p w14:paraId="4A82D274" w14:textId="77777777" w:rsidR="00B60A6E" w:rsidRDefault="00B60A6E" w:rsidP="00E31F74">
      <w:pPr>
        <w:pStyle w:val="BodyTextFirstIndent"/>
        <w:ind w:firstLine="0"/>
      </w:pPr>
    </w:p>
    <w:p w14:paraId="36215A5B" w14:textId="77777777" w:rsidR="00B60A6E" w:rsidRDefault="00B60A6E" w:rsidP="00E31F74">
      <w:pPr>
        <w:pStyle w:val="BodyTextFirstIndent"/>
        <w:ind w:firstLine="0"/>
      </w:pPr>
    </w:p>
    <w:p w14:paraId="250F1F4D" w14:textId="77777777" w:rsidR="00B60A6E" w:rsidRDefault="00B60A6E" w:rsidP="00E31F74">
      <w:pPr>
        <w:pStyle w:val="BodyTextFirstIndent"/>
        <w:ind w:firstLine="0"/>
      </w:pPr>
    </w:p>
    <w:p w14:paraId="735A23CE" w14:textId="66C67234" w:rsidR="00B60A6E" w:rsidRDefault="00B60A6E" w:rsidP="00E31F74">
      <w:pPr>
        <w:pStyle w:val="BodyTextFirstIndent"/>
        <w:ind w:firstLine="0"/>
      </w:pPr>
      <w:r w:rsidRPr="006F364C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661820A3" wp14:editId="07F2F472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5291455" cy="2068830"/>
                <wp:effectExtent l="0" t="0" r="0" b="0"/>
                <wp:wrapSquare wrapText="bothSides"/>
                <wp:docPr id="304" name="Group 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1455" cy="2068830"/>
                          <a:chOff x="-2" y="-104762"/>
                          <a:chExt cx="5328106" cy="2069398"/>
                        </a:xfrm>
                      </wpg:grpSpPr>
                      <pic:pic xmlns:pic="http://schemas.openxmlformats.org/drawingml/2006/picture">
                        <pic:nvPicPr>
                          <pic:cNvPr id="307" name="Picture 307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" y="319088"/>
                            <a:ext cx="5328106" cy="1645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1" name="Text Box 311"/>
                        <wps:cNvSpPr txBox="1"/>
                        <wps:spPr>
                          <a:xfrm>
                            <a:off x="0" y="-104762"/>
                            <a:ext cx="5220000" cy="5095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120B9E" w14:textId="77777777" w:rsidR="00B60A6E" w:rsidRPr="006F364C" w:rsidRDefault="00B60A6E" w:rsidP="00B60A6E">
                              <w:pPr>
                                <w:rPr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923BE1">
                                <w:rPr>
                                  <w:b/>
                                  <w:sz w:val="20"/>
                                  <w:szCs w:val="20"/>
                                </w:rPr>
                                <w:t>Table 7</w:t>
                              </w:r>
                              <w:r w:rsidRPr="006F364C">
                                <w:rPr>
                                  <w:bCs/>
                                  <w:sz w:val="20"/>
                                  <w:szCs w:val="20"/>
                                </w:rPr>
                                <w:t xml:space="preserve">. A table exhibits the six streets of </w:t>
                              </w:r>
                              <w:r>
                                <w:rPr>
                                  <w:bCs/>
                                  <w:sz w:val="20"/>
                                  <w:szCs w:val="20"/>
                                </w:rPr>
                                <w:t>the chosen urban area</w:t>
                              </w:r>
                              <w:r w:rsidRPr="006F364C">
                                <w:rPr>
                                  <w:bCs/>
                                  <w:sz w:val="20"/>
                                  <w:szCs w:val="20"/>
                                </w:rPr>
                                <w:t xml:space="preserve"> and number of plots along 100 meters for each selected segment and its two values: Permeability and Constitutedness.</w:t>
                              </w:r>
                            </w:p>
                            <w:p w14:paraId="7E549BBD" w14:textId="77777777" w:rsidR="00B60A6E" w:rsidRDefault="00B60A6E" w:rsidP="00B60A6E"/>
                            <w:p w14:paraId="0EE79EDE" w14:textId="77777777" w:rsidR="00B60A6E" w:rsidRDefault="00B60A6E" w:rsidP="00B60A6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1820A3" id="Group 304" o:spid="_x0000_s1044" style="position:absolute;left:0;text-align:left;margin-left:0;margin-top:0;width:416.65pt;height:162.9pt;z-index:-251644928;mso-position-horizontal:center;mso-position-horizontal-relative:margin;mso-position-vertical:top;mso-position-vertical-relative:margin;mso-width-relative:margin;mso-height-relative:margin" coordorigin=",-1047" coordsize="53281,2069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">
                <v:shape id="Picture 307" o:spid="_x0000_s1045" type="#_x0000_t75" style="position:absolute;top:3190;width:53281;height:16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">
                  <v:imagedata r:id="rId21" o:title=""/>
                </v:shape>
                <v:shape id="Text Box 311" o:spid="_x0000_s1046" type="#_x0000_t202" style="position:absolute;top:-1047;width:5220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" filled="f" stroked="f" strokeweight=".5pt">
                  <v:textbox>
                    <w:txbxContent>
                      <w:p w14:paraId="7B120B9E" w14:textId="77777777" w:rsidR="00B60A6E" w:rsidRPr="006F364C" w:rsidRDefault="00B60A6E" w:rsidP="00B60A6E">
                        <w:pPr>
                          <w:rPr>
                            <w:bCs/>
                            <w:sz w:val="20"/>
                            <w:szCs w:val="20"/>
                          </w:rPr>
                        </w:pPr>
                        <w:r w:rsidRPr="00923BE1">
                          <w:rPr>
                            <w:b/>
                            <w:sz w:val="20"/>
                            <w:szCs w:val="20"/>
                          </w:rPr>
                          <w:t>Table 7</w:t>
                        </w:r>
                        <w:r w:rsidRPr="006F364C">
                          <w:rPr>
                            <w:bCs/>
                            <w:sz w:val="20"/>
                            <w:szCs w:val="20"/>
                          </w:rPr>
                          <w:t xml:space="preserve">. A table exhibits the six streets of </w:t>
                        </w:r>
                        <w:r>
                          <w:rPr>
                            <w:bCs/>
                            <w:sz w:val="20"/>
                            <w:szCs w:val="20"/>
                          </w:rPr>
                          <w:t>the chosen urban area</w:t>
                        </w:r>
                        <w:r w:rsidRPr="006F364C">
                          <w:rPr>
                            <w:bCs/>
                            <w:sz w:val="20"/>
                            <w:szCs w:val="20"/>
                          </w:rPr>
                          <w:t xml:space="preserve"> and number of plots along 100 meters for each selected segment and its two values: Permeability and Constitutedness.</w:t>
                        </w:r>
                      </w:p>
                      <w:p w14:paraId="7E549BBD" w14:textId="77777777" w:rsidR="00B60A6E" w:rsidRDefault="00B60A6E" w:rsidP="00B60A6E"/>
                      <w:p w14:paraId="0EE79EDE" w14:textId="77777777" w:rsidR="00B60A6E" w:rsidRDefault="00B60A6E" w:rsidP="00B60A6E"/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343F7737" w14:textId="77777777" w:rsidR="00B60A6E" w:rsidRDefault="00B60A6E" w:rsidP="00E31F74">
      <w:pPr>
        <w:pStyle w:val="BodyTextFirstIndent"/>
        <w:ind w:firstLine="0"/>
      </w:pPr>
    </w:p>
    <w:p w14:paraId="38A7E53C" w14:textId="77777777" w:rsidR="00B60A6E" w:rsidRDefault="00B60A6E" w:rsidP="00E31F74">
      <w:pPr>
        <w:pStyle w:val="BodyTextFirstIndent"/>
        <w:ind w:firstLine="0"/>
      </w:pPr>
    </w:p>
    <w:p w14:paraId="7A66A373" w14:textId="77777777" w:rsidR="00B60A6E" w:rsidRDefault="00B60A6E" w:rsidP="00E31F74">
      <w:pPr>
        <w:pStyle w:val="BodyTextFirstIndent"/>
        <w:ind w:firstLine="0"/>
      </w:pPr>
    </w:p>
    <w:p w14:paraId="6C3F4292" w14:textId="77777777" w:rsidR="00B60A6E" w:rsidRDefault="00B60A6E" w:rsidP="00E31F74">
      <w:pPr>
        <w:pStyle w:val="BodyTextFirstIndent"/>
        <w:ind w:firstLine="0"/>
      </w:pPr>
    </w:p>
    <w:p w14:paraId="122B1B1B" w14:textId="77777777" w:rsidR="00B60A6E" w:rsidRDefault="00B60A6E" w:rsidP="00E31F74">
      <w:pPr>
        <w:pStyle w:val="BodyTextFirstIndent"/>
        <w:ind w:firstLine="0"/>
      </w:pPr>
    </w:p>
    <w:p w14:paraId="29766ADF" w14:textId="77777777" w:rsidR="00B60A6E" w:rsidRDefault="00B60A6E" w:rsidP="00E31F74">
      <w:pPr>
        <w:pStyle w:val="BodyTextFirstIndent"/>
        <w:ind w:firstLine="0"/>
      </w:pPr>
    </w:p>
    <w:p w14:paraId="68DF4FE9" w14:textId="77777777" w:rsidR="00B60A6E" w:rsidRDefault="00B60A6E" w:rsidP="00E31F74">
      <w:pPr>
        <w:pStyle w:val="BodyTextFirstIndent"/>
        <w:ind w:firstLine="0"/>
      </w:pPr>
    </w:p>
    <w:p w14:paraId="393F35F3" w14:textId="77777777" w:rsidR="00B60A6E" w:rsidRDefault="00B60A6E" w:rsidP="00E31F74">
      <w:pPr>
        <w:pStyle w:val="BodyTextFirstIndent"/>
        <w:ind w:firstLine="0"/>
      </w:pPr>
    </w:p>
    <w:p w14:paraId="7509F379" w14:textId="77777777" w:rsidR="00B60A6E" w:rsidRDefault="00B60A6E" w:rsidP="00E31F74">
      <w:pPr>
        <w:pStyle w:val="BodyTextFirstIndent"/>
        <w:ind w:firstLine="0"/>
      </w:pPr>
    </w:p>
    <w:p w14:paraId="1A806B71" w14:textId="77777777" w:rsidR="00B60A6E" w:rsidRDefault="00B60A6E" w:rsidP="00E31F74">
      <w:pPr>
        <w:pStyle w:val="BodyTextFirstIndent"/>
        <w:ind w:firstLine="0"/>
      </w:pPr>
    </w:p>
    <w:p w14:paraId="4DB58A5C" w14:textId="77777777" w:rsidR="00B60A6E" w:rsidRDefault="00B60A6E" w:rsidP="00E31F74">
      <w:pPr>
        <w:pStyle w:val="BodyTextFirstIndent"/>
        <w:ind w:firstLine="0"/>
      </w:pPr>
    </w:p>
    <w:p w14:paraId="6B66AA38" w14:textId="77777777" w:rsidR="00B60A6E" w:rsidRDefault="00B60A6E" w:rsidP="00E31F74">
      <w:pPr>
        <w:pStyle w:val="BodyTextFirstIndent"/>
        <w:ind w:firstLine="0"/>
      </w:pPr>
    </w:p>
    <w:p w14:paraId="1463B49B" w14:textId="77777777" w:rsidR="00B60A6E" w:rsidRDefault="00B60A6E" w:rsidP="00E31F74">
      <w:pPr>
        <w:pStyle w:val="BodyTextFirstIndent"/>
        <w:ind w:firstLine="0"/>
      </w:pPr>
    </w:p>
    <w:p w14:paraId="384FE9A6" w14:textId="77777777" w:rsidR="00B60A6E" w:rsidRDefault="00B60A6E" w:rsidP="00E31F74">
      <w:pPr>
        <w:pStyle w:val="BodyTextFirstIndent"/>
        <w:ind w:firstLine="0"/>
      </w:pPr>
    </w:p>
    <w:p w14:paraId="1A576BF5" w14:textId="77777777" w:rsidR="00B60A6E" w:rsidRDefault="00B60A6E" w:rsidP="00E31F74">
      <w:pPr>
        <w:pStyle w:val="BodyTextFirstIndent"/>
        <w:ind w:firstLine="0"/>
      </w:pPr>
    </w:p>
    <w:p w14:paraId="61C6AA74" w14:textId="77777777" w:rsidR="00B60A6E" w:rsidRDefault="00B60A6E" w:rsidP="00E31F74">
      <w:pPr>
        <w:pStyle w:val="BodyTextFirstIndent"/>
        <w:ind w:firstLine="0"/>
      </w:pPr>
    </w:p>
    <w:p w14:paraId="3C21ED2E" w14:textId="77777777" w:rsidR="00B60A6E" w:rsidRDefault="00B60A6E" w:rsidP="00E31F74">
      <w:pPr>
        <w:pStyle w:val="BodyTextFirstIndent"/>
        <w:ind w:firstLine="0"/>
      </w:pPr>
    </w:p>
    <w:p w14:paraId="7277AC6A" w14:textId="77777777" w:rsidR="00B60A6E" w:rsidRDefault="00B60A6E" w:rsidP="00E31F74">
      <w:pPr>
        <w:pStyle w:val="BodyTextFirstIndent"/>
        <w:ind w:firstLine="0"/>
      </w:pPr>
    </w:p>
    <w:p w14:paraId="485E6951" w14:textId="77777777" w:rsidR="00B60A6E" w:rsidRDefault="00B60A6E" w:rsidP="00E31F74">
      <w:pPr>
        <w:pStyle w:val="BodyTextFirstIndent"/>
        <w:ind w:firstLine="0"/>
      </w:pPr>
    </w:p>
    <w:p w14:paraId="06E54ACA" w14:textId="77777777" w:rsidR="00B60A6E" w:rsidRDefault="00B60A6E" w:rsidP="00E31F74">
      <w:pPr>
        <w:pStyle w:val="BodyTextFirstIndent"/>
        <w:ind w:firstLine="0"/>
      </w:pPr>
    </w:p>
    <w:sectPr w:rsidR="00B60A6E" w:rsidSect="004974EE">
      <w:headerReference w:type="even" r:id="rId22"/>
      <w:footerReference w:type="even" r:id="rId23"/>
      <w:footerReference w:type="default" r:id="rId24"/>
      <w:footerReference w:type="first" r:id="rId25"/>
      <w:pgSz w:w="11907" w:h="16839" w:code="9"/>
      <w:pgMar w:top="1134" w:right="1134" w:bottom="1134" w:left="1701" w:header="720" w:footer="397" w:gutter="0"/>
      <w:pgNumType w:start="1" w:chapSep="colon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EC071" w14:textId="77777777" w:rsidR="004A4A7D" w:rsidRDefault="004A4A7D" w:rsidP="00195F94">
      <w:r>
        <w:separator/>
      </w:r>
    </w:p>
  </w:endnote>
  <w:endnote w:type="continuationSeparator" w:id="0">
    <w:p w14:paraId="2A0269AD" w14:textId="77777777" w:rsidR="004A4A7D" w:rsidRDefault="004A4A7D" w:rsidP="00195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A0AA5" w14:textId="77777777" w:rsidR="006A3C5A" w:rsidRDefault="006A3C5A" w:rsidP="00195F94"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0-50</w:t>
    </w:r>
    <w:r>
      <w:fldChar w:fldCharType="end"/>
    </w:r>
  </w:p>
  <w:p w14:paraId="3C170F45" w14:textId="77777777" w:rsidR="006A3C5A" w:rsidRDefault="006A3C5A" w:rsidP="00195F9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7522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102F0" w14:textId="5B6B4760" w:rsidR="006A3C5A" w:rsidRDefault="006A3C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B6F895" w14:textId="77777777" w:rsidR="006A3C5A" w:rsidRDefault="006A3C5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9777F" w14:textId="77777777" w:rsidR="006A3C5A" w:rsidRDefault="006A3C5A" w:rsidP="00655D9B">
    <w:pPr>
      <w:pStyle w:val="Footer"/>
    </w:pPr>
  </w:p>
  <w:p w14:paraId="09EA3FAC" w14:textId="77777777" w:rsidR="006A3C5A" w:rsidRDefault="006A3C5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053DC" w14:textId="77777777" w:rsidR="004A4A7D" w:rsidRDefault="004A4A7D" w:rsidP="00195F94">
      <w:r>
        <w:separator/>
      </w:r>
    </w:p>
  </w:footnote>
  <w:footnote w:type="continuationSeparator" w:id="0">
    <w:p w14:paraId="04EE97A7" w14:textId="77777777" w:rsidR="004A4A7D" w:rsidRDefault="004A4A7D" w:rsidP="00195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32EE8" w14:textId="77777777" w:rsidR="006A3C5A" w:rsidRDefault="006A3C5A" w:rsidP="00195F94"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0-50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45770"/>
    <w:multiLevelType w:val="hybridMultilevel"/>
    <w:tmpl w:val="E4E2547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E3F90"/>
    <w:multiLevelType w:val="hybridMultilevel"/>
    <w:tmpl w:val="CF3490E4"/>
    <w:lvl w:ilvl="0" w:tplc="FC7A64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F0723"/>
    <w:multiLevelType w:val="hybridMultilevel"/>
    <w:tmpl w:val="DD045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473E6"/>
    <w:multiLevelType w:val="hybridMultilevel"/>
    <w:tmpl w:val="F306C558"/>
    <w:lvl w:ilvl="0" w:tplc="36104B0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E6E89"/>
    <w:multiLevelType w:val="hybridMultilevel"/>
    <w:tmpl w:val="9EDCC984"/>
    <w:lvl w:ilvl="0" w:tplc="AAF2907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14A8A"/>
    <w:multiLevelType w:val="hybridMultilevel"/>
    <w:tmpl w:val="8626F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621C7"/>
    <w:multiLevelType w:val="hybridMultilevel"/>
    <w:tmpl w:val="66DEC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C0490"/>
    <w:multiLevelType w:val="hybridMultilevel"/>
    <w:tmpl w:val="94E45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71603"/>
    <w:multiLevelType w:val="hybridMultilevel"/>
    <w:tmpl w:val="B4A24080"/>
    <w:lvl w:ilvl="0" w:tplc="C4126AC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9B704D7"/>
    <w:multiLevelType w:val="hybridMultilevel"/>
    <w:tmpl w:val="B6A0D190"/>
    <w:lvl w:ilvl="0" w:tplc="2C368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303E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7A7B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F21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D0D9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2E3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BA3E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C400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8020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5814F2"/>
    <w:multiLevelType w:val="hybridMultilevel"/>
    <w:tmpl w:val="A0DED30E"/>
    <w:lvl w:ilvl="0" w:tplc="7122BC8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84507"/>
    <w:multiLevelType w:val="hybridMultilevel"/>
    <w:tmpl w:val="8E06EF02"/>
    <w:lvl w:ilvl="0" w:tplc="24FC51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64EA1"/>
    <w:multiLevelType w:val="hybridMultilevel"/>
    <w:tmpl w:val="940AEBE2"/>
    <w:lvl w:ilvl="0" w:tplc="F1EEF93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252F0"/>
    <w:multiLevelType w:val="hybridMultilevel"/>
    <w:tmpl w:val="F75C4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7674B"/>
    <w:multiLevelType w:val="hybridMultilevel"/>
    <w:tmpl w:val="DB643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711CDB"/>
    <w:multiLevelType w:val="hybridMultilevel"/>
    <w:tmpl w:val="7EA4BF16"/>
    <w:lvl w:ilvl="0" w:tplc="F73422C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511C1"/>
    <w:multiLevelType w:val="hybridMultilevel"/>
    <w:tmpl w:val="5FB2CE88"/>
    <w:lvl w:ilvl="0" w:tplc="B09E482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B73E42"/>
    <w:multiLevelType w:val="hybridMultilevel"/>
    <w:tmpl w:val="8CB6ADFA"/>
    <w:lvl w:ilvl="0" w:tplc="CAC6BCB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B4710"/>
    <w:multiLevelType w:val="hybridMultilevel"/>
    <w:tmpl w:val="BDC26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891407"/>
    <w:multiLevelType w:val="hybridMultilevel"/>
    <w:tmpl w:val="104A4CFC"/>
    <w:lvl w:ilvl="0" w:tplc="AE266808">
      <w:start w:val="1"/>
      <w:numFmt w:val="decimal"/>
      <w:pStyle w:val="figures"/>
      <w:lvlText w:val="(fig.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034CB2"/>
    <w:multiLevelType w:val="hybridMultilevel"/>
    <w:tmpl w:val="A5C4B812"/>
    <w:lvl w:ilvl="0" w:tplc="A59824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04A63"/>
    <w:multiLevelType w:val="hybridMultilevel"/>
    <w:tmpl w:val="D8ACD03E"/>
    <w:lvl w:ilvl="0" w:tplc="16088CB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F5F86"/>
    <w:multiLevelType w:val="multilevel"/>
    <w:tmpl w:val="AAF403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ACD64DB"/>
    <w:multiLevelType w:val="hybridMultilevel"/>
    <w:tmpl w:val="1FEABA54"/>
    <w:lvl w:ilvl="0" w:tplc="A1C0BAE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4E2FD1"/>
    <w:multiLevelType w:val="hybridMultilevel"/>
    <w:tmpl w:val="59A47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7237F2"/>
    <w:multiLevelType w:val="hybridMultilevel"/>
    <w:tmpl w:val="3B42E0A8"/>
    <w:lvl w:ilvl="0" w:tplc="5B089D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3243A04">
      <w:start w:val="1"/>
      <w:numFmt w:val="decimal"/>
      <w:lvlText w:val="(%2)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7767A5"/>
    <w:multiLevelType w:val="hybridMultilevel"/>
    <w:tmpl w:val="83BA0F5E"/>
    <w:lvl w:ilvl="0" w:tplc="F12EFF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3BB777C"/>
    <w:multiLevelType w:val="hybridMultilevel"/>
    <w:tmpl w:val="56AC59F8"/>
    <w:lvl w:ilvl="0" w:tplc="384638F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563D8"/>
    <w:multiLevelType w:val="hybridMultilevel"/>
    <w:tmpl w:val="4AE6B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030B7"/>
    <w:multiLevelType w:val="hybridMultilevel"/>
    <w:tmpl w:val="44C48234"/>
    <w:lvl w:ilvl="0" w:tplc="645C8D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447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1A9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F6D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6E7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D298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78FC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AC0A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F49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8321FE"/>
    <w:multiLevelType w:val="hybridMultilevel"/>
    <w:tmpl w:val="8858049C"/>
    <w:lvl w:ilvl="0" w:tplc="CC9C2DC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352624"/>
    <w:multiLevelType w:val="hybridMultilevel"/>
    <w:tmpl w:val="5A305C1E"/>
    <w:lvl w:ilvl="0" w:tplc="6C264984">
      <w:start w:val="1"/>
      <w:numFmt w:val="decimal"/>
      <w:pStyle w:val="EndNoteBibliography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F67D29"/>
    <w:multiLevelType w:val="hybridMultilevel"/>
    <w:tmpl w:val="182EE934"/>
    <w:lvl w:ilvl="0" w:tplc="FFCA7F8A">
      <w:numFmt w:val="bullet"/>
      <w:pStyle w:val="ListParagraph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B69F6"/>
    <w:multiLevelType w:val="hybridMultilevel"/>
    <w:tmpl w:val="B5BED250"/>
    <w:lvl w:ilvl="0" w:tplc="DA381EA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991117"/>
    <w:multiLevelType w:val="hybridMultilevel"/>
    <w:tmpl w:val="C1429E6C"/>
    <w:lvl w:ilvl="0" w:tplc="F5F8EC4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F572F9"/>
    <w:multiLevelType w:val="hybridMultilevel"/>
    <w:tmpl w:val="5ADE4CA6"/>
    <w:lvl w:ilvl="0" w:tplc="AB4AC3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8B5AF2"/>
    <w:multiLevelType w:val="hybridMultilevel"/>
    <w:tmpl w:val="C0D41A24"/>
    <w:lvl w:ilvl="0" w:tplc="BECE830C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11B5D74"/>
    <w:multiLevelType w:val="hybridMultilevel"/>
    <w:tmpl w:val="599C4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C7FDB"/>
    <w:multiLevelType w:val="hybridMultilevel"/>
    <w:tmpl w:val="0E8EC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1240A9"/>
    <w:multiLevelType w:val="hybridMultilevel"/>
    <w:tmpl w:val="FF1C7EDA"/>
    <w:lvl w:ilvl="0" w:tplc="CC9C2DC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186DFA"/>
    <w:multiLevelType w:val="multilevel"/>
    <w:tmpl w:val="D8720E5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isLgl/>
      <w:lvlText w:val="6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isLgl/>
      <w:lvlText w:val="6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isLgl/>
      <w:lvlText w:val="6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isLgl/>
      <w:lvlText w:val="6.%2.%3.%4.%5"/>
      <w:lvlJc w:val="left"/>
      <w:pPr>
        <w:tabs>
          <w:tab w:val="num" w:pos="6254"/>
        </w:tabs>
        <w:ind w:left="6254" w:hanging="1008"/>
      </w:pPr>
      <w:rPr>
        <w:rFonts w:hint="default"/>
      </w:rPr>
    </w:lvl>
    <w:lvl w:ilvl="5">
      <w:start w:val="1"/>
      <w:numFmt w:val="decimal"/>
      <w:pStyle w:val="Heading6"/>
      <w:isLgl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4" w15:restartNumberingAfterBreak="0">
    <w:nsid w:val="7B3875BF"/>
    <w:multiLevelType w:val="hybridMultilevel"/>
    <w:tmpl w:val="9BB025D4"/>
    <w:lvl w:ilvl="0" w:tplc="2076D3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0C3382"/>
    <w:multiLevelType w:val="hybridMultilevel"/>
    <w:tmpl w:val="78C49BD2"/>
    <w:lvl w:ilvl="0" w:tplc="564C0286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1030689">
    <w:abstractNumId w:val="43"/>
  </w:num>
  <w:num w:numId="2" w16cid:durableId="1009869389">
    <w:abstractNumId w:val="20"/>
  </w:num>
  <w:num w:numId="3" w16cid:durableId="105974281">
    <w:abstractNumId w:val="33"/>
  </w:num>
  <w:num w:numId="4" w16cid:durableId="1905262887">
    <w:abstractNumId w:val="22"/>
  </w:num>
  <w:num w:numId="5" w16cid:durableId="2109303448">
    <w:abstractNumId w:val="11"/>
  </w:num>
  <w:num w:numId="6" w16cid:durableId="1773864696">
    <w:abstractNumId w:val="17"/>
  </w:num>
  <w:num w:numId="7" w16cid:durableId="1874683154">
    <w:abstractNumId w:val="30"/>
  </w:num>
  <w:num w:numId="8" w16cid:durableId="970986121">
    <w:abstractNumId w:val="38"/>
  </w:num>
  <w:num w:numId="9" w16cid:durableId="96219647">
    <w:abstractNumId w:val="1"/>
  </w:num>
  <w:num w:numId="10" w16cid:durableId="1522232917">
    <w:abstractNumId w:val="0"/>
  </w:num>
  <w:num w:numId="11" w16cid:durableId="1857578003">
    <w:abstractNumId w:val="45"/>
  </w:num>
  <w:num w:numId="12" w16cid:durableId="1528325500">
    <w:abstractNumId w:val="25"/>
  </w:num>
  <w:num w:numId="13" w16cid:durableId="21324809">
    <w:abstractNumId w:val="36"/>
  </w:num>
  <w:num w:numId="14" w16cid:durableId="376390399">
    <w:abstractNumId w:val="14"/>
  </w:num>
  <w:num w:numId="15" w16cid:durableId="772867913">
    <w:abstractNumId w:val="26"/>
  </w:num>
  <w:num w:numId="16" w16cid:durableId="1832596793">
    <w:abstractNumId w:val="44"/>
  </w:num>
  <w:num w:numId="17" w16cid:durableId="1998143871">
    <w:abstractNumId w:val="37"/>
  </w:num>
  <w:num w:numId="18" w16cid:durableId="717628243">
    <w:abstractNumId w:val="16"/>
  </w:num>
  <w:num w:numId="19" w16cid:durableId="84303298">
    <w:abstractNumId w:val="18"/>
  </w:num>
  <w:num w:numId="20" w16cid:durableId="139539867">
    <w:abstractNumId w:val="15"/>
  </w:num>
  <w:num w:numId="21" w16cid:durableId="1348288349">
    <w:abstractNumId w:val="5"/>
  </w:num>
  <w:num w:numId="22" w16cid:durableId="391735949">
    <w:abstractNumId w:val="24"/>
  </w:num>
  <w:num w:numId="23" w16cid:durableId="1100949804">
    <w:abstractNumId w:val="27"/>
  </w:num>
  <w:num w:numId="24" w16cid:durableId="385960200">
    <w:abstractNumId w:val="3"/>
  </w:num>
  <w:num w:numId="25" w16cid:durableId="850609081">
    <w:abstractNumId w:val="35"/>
  </w:num>
  <w:num w:numId="26" w16cid:durableId="284965717">
    <w:abstractNumId w:val="10"/>
  </w:num>
  <w:num w:numId="27" w16cid:durableId="1509522914">
    <w:abstractNumId w:val="31"/>
  </w:num>
  <w:num w:numId="28" w16cid:durableId="1044136494">
    <w:abstractNumId w:val="7"/>
  </w:num>
  <w:num w:numId="29" w16cid:durableId="1196043623">
    <w:abstractNumId w:val="21"/>
  </w:num>
  <w:num w:numId="30" w16cid:durableId="656375250">
    <w:abstractNumId w:val="42"/>
  </w:num>
  <w:num w:numId="31" w16cid:durableId="2068532846">
    <w:abstractNumId w:val="34"/>
  </w:num>
  <w:num w:numId="32" w16cid:durableId="277874905">
    <w:abstractNumId w:val="2"/>
  </w:num>
  <w:num w:numId="33" w16cid:durableId="1742947405">
    <w:abstractNumId w:val="12"/>
  </w:num>
  <w:num w:numId="34" w16cid:durableId="1727145638">
    <w:abstractNumId w:val="6"/>
  </w:num>
  <w:num w:numId="35" w16cid:durableId="903180306">
    <w:abstractNumId w:val="19"/>
  </w:num>
  <w:num w:numId="36" w16cid:durableId="1089351930">
    <w:abstractNumId w:val="41"/>
  </w:num>
  <w:num w:numId="37" w16cid:durableId="1069428086">
    <w:abstractNumId w:val="13"/>
  </w:num>
  <w:num w:numId="38" w16cid:durableId="463961856">
    <w:abstractNumId w:val="8"/>
  </w:num>
  <w:num w:numId="39" w16cid:durableId="1395196963">
    <w:abstractNumId w:val="29"/>
  </w:num>
  <w:num w:numId="40" w16cid:durableId="145050087">
    <w:abstractNumId w:val="4"/>
  </w:num>
  <w:num w:numId="41" w16cid:durableId="2000306212">
    <w:abstractNumId w:val="32"/>
  </w:num>
  <w:num w:numId="42" w16cid:durableId="1198085336">
    <w:abstractNumId w:val="23"/>
  </w:num>
  <w:num w:numId="43" w16cid:durableId="766119001">
    <w:abstractNumId w:val="4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consecutiveHyphenLimit w:val="1"/>
  <w:hyphenationZone w:val="720"/>
  <w:doNotHyphenateCaps/>
  <w:drawingGridHorizontalSpacing w:val="181"/>
  <w:drawingGridVerticalSpacing w:val="181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tDQ3MrA0MDW2tDBT0lEKTi0uzszPAykwNDGuBQD3KnfE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otated-01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xvzarpfu2dat6ee9vnxzt9z9srweadev555&quot;&gt;My EndNote Library-Haider-1&lt;record-ids&gt;&lt;item&gt;527&lt;/item&gt;&lt;item&gt;528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DE4372"/>
    <w:rsid w:val="00000648"/>
    <w:rsid w:val="000012E3"/>
    <w:rsid w:val="000017F3"/>
    <w:rsid w:val="00002147"/>
    <w:rsid w:val="000022D0"/>
    <w:rsid w:val="00002590"/>
    <w:rsid w:val="00002690"/>
    <w:rsid w:val="00002742"/>
    <w:rsid w:val="000027CB"/>
    <w:rsid w:val="000036BD"/>
    <w:rsid w:val="00003DA7"/>
    <w:rsid w:val="0000413D"/>
    <w:rsid w:val="000044EF"/>
    <w:rsid w:val="00004C02"/>
    <w:rsid w:val="00005091"/>
    <w:rsid w:val="00005094"/>
    <w:rsid w:val="0000560E"/>
    <w:rsid w:val="00005750"/>
    <w:rsid w:val="0000579F"/>
    <w:rsid w:val="00005A71"/>
    <w:rsid w:val="00005D21"/>
    <w:rsid w:val="0000787F"/>
    <w:rsid w:val="00007940"/>
    <w:rsid w:val="00007A9A"/>
    <w:rsid w:val="00007D36"/>
    <w:rsid w:val="00007DF7"/>
    <w:rsid w:val="000102ED"/>
    <w:rsid w:val="00010528"/>
    <w:rsid w:val="00010602"/>
    <w:rsid w:val="000110FA"/>
    <w:rsid w:val="00011387"/>
    <w:rsid w:val="000115E3"/>
    <w:rsid w:val="00011ACB"/>
    <w:rsid w:val="00011B37"/>
    <w:rsid w:val="00011EB3"/>
    <w:rsid w:val="00012052"/>
    <w:rsid w:val="00012CD6"/>
    <w:rsid w:val="00013120"/>
    <w:rsid w:val="0001381D"/>
    <w:rsid w:val="00013CBF"/>
    <w:rsid w:val="00014117"/>
    <w:rsid w:val="000144D1"/>
    <w:rsid w:val="00014FA5"/>
    <w:rsid w:val="00015250"/>
    <w:rsid w:val="00015C0F"/>
    <w:rsid w:val="00015E38"/>
    <w:rsid w:val="00015F38"/>
    <w:rsid w:val="00015FB6"/>
    <w:rsid w:val="000164E9"/>
    <w:rsid w:val="0001679C"/>
    <w:rsid w:val="000169F9"/>
    <w:rsid w:val="000175B6"/>
    <w:rsid w:val="000178D1"/>
    <w:rsid w:val="00017E8F"/>
    <w:rsid w:val="000200DE"/>
    <w:rsid w:val="000201CE"/>
    <w:rsid w:val="000218F6"/>
    <w:rsid w:val="000221C4"/>
    <w:rsid w:val="000224B4"/>
    <w:rsid w:val="00022692"/>
    <w:rsid w:val="00023A30"/>
    <w:rsid w:val="000243ED"/>
    <w:rsid w:val="00024BCB"/>
    <w:rsid w:val="00025088"/>
    <w:rsid w:val="000250E2"/>
    <w:rsid w:val="000264D1"/>
    <w:rsid w:val="00026560"/>
    <w:rsid w:val="00026824"/>
    <w:rsid w:val="000268C2"/>
    <w:rsid w:val="00026B61"/>
    <w:rsid w:val="000271AD"/>
    <w:rsid w:val="0002749F"/>
    <w:rsid w:val="00027E3E"/>
    <w:rsid w:val="000302D4"/>
    <w:rsid w:val="0003045B"/>
    <w:rsid w:val="00030553"/>
    <w:rsid w:val="00031471"/>
    <w:rsid w:val="0003162F"/>
    <w:rsid w:val="00031726"/>
    <w:rsid w:val="0003347C"/>
    <w:rsid w:val="0003384D"/>
    <w:rsid w:val="00033B64"/>
    <w:rsid w:val="0003471C"/>
    <w:rsid w:val="000349AA"/>
    <w:rsid w:val="00034DA3"/>
    <w:rsid w:val="00034F27"/>
    <w:rsid w:val="000355DD"/>
    <w:rsid w:val="0003568E"/>
    <w:rsid w:val="000359EE"/>
    <w:rsid w:val="00036447"/>
    <w:rsid w:val="000369E6"/>
    <w:rsid w:val="00037930"/>
    <w:rsid w:val="00037D35"/>
    <w:rsid w:val="00037EC0"/>
    <w:rsid w:val="00040324"/>
    <w:rsid w:val="000408F3"/>
    <w:rsid w:val="0004100D"/>
    <w:rsid w:val="00042016"/>
    <w:rsid w:val="000425FD"/>
    <w:rsid w:val="00042C54"/>
    <w:rsid w:val="0004312A"/>
    <w:rsid w:val="0004366E"/>
    <w:rsid w:val="00043C1B"/>
    <w:rsid w:val="00044237"/>
    <w:rsid w:val="000446E3"/>
    <w:rsid w:val="00044825"/>
    <w:rsid w:val="0004503E"/>
    <w:rsid w:val="00045973"/>
    <w:rsid w:val="00045D85"/>
    <w:rsid w:val="000462B8"/>
    <w:rsid w:val="000465E1"/>
    <w:rsid w:val="00046F56"/>
    <w:rsid w:val="00046F81"/>
    <w:rsid w:val="0004742C"/>
    <w:rsid w:val="000476D9"/>
    <w:rsid w:val="000479B8"/>
    <w:rsid w:val="000479D1"/>
    <w:rsid w:val="00050249"/>
    <w:rsid w:val="00050328"/>
    <w:rsid w:val="000504F2"/>
    <w:rsid w:val="00050625"/>
    <w:rsid w:val="00051E3C"/>
    <w:rsid w:val="00051EBF"/>
    <w:rsid w:val="00052493"/>
    <w:rsid w:val="0005297E"/>
    <w:rsid w:val="00052D72"/>
    <w:rsid w:val="000532F8"/>
    <w:rsid w:val="0005472E"/>
    <w:rsid w:val="00054B37"/>
    <w:rsid w:val="000551EB"/>
    <w:rsid w:val="0005535C"/>
    <w:rsid w:val="00055669"/>
    <w:rsid w:val="00055684"/>
    <w:rsid w:val="00055830"/>
    <w:rsid w:val="00055A35"/>
    <w:rsid w:val="00056024"/>
    <w:rsid w:val="00056464"/>
    <w:rsid w:val="00056787"/>
    <w:rsid w:val="00056DAE"/>
    <w:rsid w:val="000575B2"/>
    <w:rsid w:val="0005788F"/>
    <w:rsid w:val="00057DEF"/>
    <w:rsid w:val="00060D82"/>
    <w:rsid w:val="00061B6C"/>
    <w:rsid w:val="00062277"/>
    <w:rsid w:val="00062448"/>
    <w:rsid w:val="00062C96"/>
    <w:rsid w:val="0006336E"/>
    <w:rsid w:val="000635AA"/>
    <w:rsid w:val="00063EB1"/>
    <w:rsid w:val="00064876"/>
    <w:rsid w:val="00064A87"/>
    <w:rsid w:val="00065294"/>
    <w:rsid w:val="000656AA"/>
    <w:rsid w:val="000659E8"/>
    <w:rsid w:val="00065F28"/>
    <w:rsid w:val="000662A6"/>
    <w:rsid w:val="0006684D"/>
    <w:rsid w:val="00066FC3"/>
    <w:rsid w:val="00067A73"/>
    <w:rsid w:val="00067BC1"/>
    <w:rsid w:val="00067DFE"/>
    <w:rsid w:val="00070F35"/>
    <w:rsid w:val="000716B6"/>
    <w:rsid w:val="000716C4"/>
    <w:rsid w:val="0007233D"/>
    <w:rsid w:val="000727B5"/>
    <w:rsid w:val="00072A16"/>
    <w:rsid w:val="00072F65"/>
    <w:rsid w:val="000734C1"/>
    <w:rsid w:val="000745A2"/>
    <w:rsid w:val="0007519C"/>
    <w:rsid w:val="00075824"/>
    <w:rsid w:val="0007667D"/>
    <w:rsid w:val="000768DB"/>
    <w:rsid w:val="00076C0E"/>
    <w:rsid w:val="00076C4B"/>
    <w:rsid w:val="00076EF7"/>
    <w:rsid w:val="0007731D"/>
    <w:rsid w:val="00077E57"/>
    <w:rsid w:val="00080278"/>
    <w:rsid w:val="00081129"/>
    <w:rsid w:val="000811E9"/>
    <w:rsid w:val="0008132D"/>
    <w:rsid w:val="0008134A"/>
    <w:rsid w:val="00081739"/>
    <w:rsid w:val="00081AD3"/>
    <w:rsid w:val="00081EB7"/>
    <w:rsid w:val="00082574"/>
    <w:rsid w:val="000828D8"/>
    <w:rsid w:val="00082C41"/>
    <w:rsid w:val="00082C4B"/>
    <w:rsid w:val="00082ECD"/>
    <w:rsid w:val="00083082"/>
    <w:rsid w:val="000839B4"/>
    <w:rsid w:val="00083BA4"/>
    <w:rsid w:val="00083D5C"/>
    <w:rsid w:val="00084050"/>
    <w:rsid w:val="000844A4"/>
    <w:rsid w:val="000845D8"/>
    <w:rsid w:val="00084834"/>
    <w:rsid w:val="00084ACE"/>
    <w:rsid w:val="000850F8"/>
    <w:rsid w:val="00085324"/>
    <w:rsid w:val="00085E81"/>
    <w:rsid w:val="0008629B"/>
    <w:rsid w:val="0008630A"/>
    <w:rsid w:val="00086E4F"/>
    <w:rsid w:val="00087089"/>
    <w:rsid w:val="0008763F"/>
    <w:rsid w:val="000879E5"/>
    <w:rsid w:val="00091064"/>
    <w:rsid w:val="00091940"/>
    <w:rsid w:val="00092251"/>
    <w:rsid w:val="0009272E"/>
    <w:rsid w:val="00092DF8"/>
    <w:rsid w:val="00093109"/>
    <w:rsid w:val="000932B2"/>
    <w:rsid w:val="00093327"/>
    <w:rsid w:val="00093445"/>
    <w:rsid w:val="00093EFE"/>
    <w:rsid w:val="000941F3"/>
    <w:rsid w:val="00094F73"/>
    <w:rsid w:val="00094FD3"/>
    <w:rsid w:val="00095014"/>
    <w:rsid w:val="00095DDE"/>
    <w:rsid w:val="000966B2"/>
    <w:rsid w:val="00096705"/>
    <w:rsid w:val="00096803"/>
    <w:rsid w:val="00096C55"/>
    <w:rsid w:val="0009709D"/>
    <w:rsid w:val="00097201"/>
    <w:rsid w:val="000A0D3D"/>
    <w:rsid w:val="000A0EB9"/>
    <w:rsid w:val="000A1003"/>
    <w:rsid w:val="000A12B5"/>
    <w:rsid w:val="000A16C3"/>
    <w:rsid w:val="000A1BE8"/>
    <w:rsid w:val="000A2B0A"/>
    <w:rsid w:val="000A35F0"/>
    <w:rsid w:val="000A3C36"/>
    <w:rsid w:val="000A3CC9"/>
    <w:rsid w:val="000A3E73"/>
    <w:rsid w:val="000A3E83"/>
    <w:rsid w:val="000A4023"/>
    <w:rsid w:val="000A4802"/>
    <w:rsid w:val="000A4CEC"/>
    <w:rsid w:val="000A53C9"/>
    <w:rsid w:val="000A639F"/>
    <w:rsid w:val="000A6C54"/>
    <w:rsid w:val="000A6D00"/>
    <w:rsid w:val="000A76CE"/>
    <w:rsid w:val="000A7835"/>
    <w:rsid w:val="000B050D"/>
    <w:rsid w:val="000B1694"/>
    <w:rsid w:val="000B41E4"/>
    <w:rsid w:val="000B4494"/>
    <w:rsid w:val="000B4BD1"/>
    <w:rsid w:val="000B4D97"/>
    <w:rsid w:val="000B5041"/>
    <w:rsid w:val="000B5543"/>
    <w:rsid w:val="000B56B2"/>
    <w:rsid w:val="000B5F23"/>
    <w:rsid w:val="000B6385"/>
    <w:rsid w:val="000B65C4"/>
    <w:rsid w:val="000B6697"/>
    <w:rsid w:val="000B6ADE"/>
    <w:rsid w:val="000B6B15"/>
    <w:rsid w:val="000B7459"/>
    <w:rsid w:val="000C01D9"/>
    <w:rsid w:val="000C0737"/>
    <w:rsid w:val="000C0A60"/>
    <w:rsid w:val="000C0ADA"/>
    <w:rsid w:val="000C1AD6"/>
    <w:rsid w:val="000C1D60"/>
    <w:rsid w:val="000C1E53"/>
    <w:rsid w:val="000C27BE"/>
    <w:rsid w:val="000C2CE9"/>
    <w:rsid w:val="000C34D1"/>
    <w:rsid w:val="000C3B57"/>
    <w:rsid w:val="000C46D6"/>
    <w:rsid w:val="000C47D4"/>
    <w:rsid w:val="000C49E3"/>
    <w:rsid w:val="000C4F52"/>
    <w:rsid w:val="000C4F54"/>
    <w:rsid w:val="000C51A6"/>
    <w:rsid w:val="000C533C"/>
    <w:rsid w:val="000C58CD"/>
    <w:rsid w:val="000C6050"/>
    <w:rsid w:val="000C610C"/>
    <w:rsid w:val="000C6632"/>
    <w:rsid w:val="000C67E1"/>
    <w:rsid w:val="000C69E2"/>
    <w:rsid w:val="000C78A5"/>
    <w:rsid w:val="000D0636"/>
    <w:rsid w:val="000D0684"/>
    <w:rsid w:val="000D0A15"/>
    <w:rsid w:val="000D0B0F"/>
    <w:rsid w:val="000D0CE2"/>
    <w:rsid w:val="000D148D"/>
    <w:rsid w:val="000D1B15"/>
    <w:rsid w:val="000D1CA7"/>
    <w:rsid w:val="000D2F01"/>
    <w:rsid w:val="000D3297"/>
    <w:rsid w:val="000D3A84"/>
    <w:rsid w:val="000D4FCE"/>
    <w:rsid w:val="000D56BB"/>
    <w:rsid w:val="000D59EE"/>
    <w:rsid w:val="000D5B35"/>
    <w:rsid w:val="000D5D50"/>
    <w:rsid w:val="000D5FA4"/>
    <w:rsid w:val="000D5FCB"/>
    <w:rsid w:val="000D609F"/>
    <w:rsid w:val="000D6AA5"/>
    <w:rsid w:val="000D6B08"/>
    <w:rsid w:val="000D6FA1"/>
    <w:rsid w:val="000D6FC0"/>
    <w:rsid w:val="000D71D5"/>
    <w:rsid w:val="000D7208"/>
    <w:rsid w:val="000D745A"/>
    <w:rsid w:val="000D7620"/>
    <w:rsid w:val="000D7784"/>
    <w:rsid w:val="000D7BFD"/>
    <w:rsid w:val="000D7E00"/>
    <w:rsid w:val="000E0271"/>
    <w:rsid w:val="000E0417"/>
    <w:rsid w:val="000E0B80"/>
    <w:rsid w:val="000E105C"/>
    <w:rsid w:val="000E13CE"/>
    <w:rsid w:val="000E13E2"/>
    <w:rsid w:val="000E145F"/>
    <w:rsid w:val="000E1487"/>
    <w:rsid w:val="000E1A80"/>
    <w:rsid w:val="000E1C3C"/>
    <w:rsid w:val="000E243D"/>
    <w:rsid w:val="000E2A2B"/>
    <w:rsid w:val="000E2BBA"/>
    <w:rsid w:val="000E3020"/>
    <w:rsid w:val="000E42BC"/>
    <w:rsid w:val="000E464C"/>
    <w:rsid w:val="000E50C4"/>
    <w:rsid w:val="000E5A97"/>
    <w:rsid w:val="000E5C9E"/>
    <w:rsid w:val="000E5CAB"/>
    <w:rsid w:val="000E5D9E"/>
    <w:rsid w:val="000E6ABE"/>
    <w:rsid w:val="000E798E"/>
    <w:rsid w:val="000E7DD4"/>
    <w:rsid w:val="000E7F12"/>
    <w:rsid w:val="000F022F"/>
    <w:rsid w:val="000F04B5"/>
    <w:rsid w:val="000F056C"/>
    <w:rsid w:val="000F1099"/>
    <w:rsid w:val="000F1353"/>
    <w:rsid w:val="000F1435"/>
    <w:rsid w:val="000F17C9"/>
    <w:rsid w:val="000F1DB4"/>
    <w:rsid w:val="000F1E05"/>
    <w:rsid w:val="000F2951"/>
    <w:rsid w:val="000F2F10"/>
    <w:rsid w:val="000F33CE"/>
    <w:rsid w:val="000F3641"/>
    <w:rsid w:val="000F3A08"/>
    <w:rsid w:val="000F3B93"/>
    <w:rsid w:val="000F3F28"/>
    <w:rsid w:val="000F40BF"/>
    <w:rsid w:val="000F456B"/>
    <w:rsid w:val="000F472D"/>
    <w:rsid w:val="000F4FCD"/>
    <w:rsid w:val="000F5036"/>
    <w:rsid w:val="000F5077"/>
    <w:rsid w:val="000F509D"/>
    <w:rsid w:val="000F540A"/>
    <w:rsid w:val="000F5701"/>
    <w:rsid w:val="000F5BEE"/>
    <w:rsid w:val="000F5FC4"/>
    <w:rsid w:val="000F6053"/>
    <w:rsid w:val="000F68CB"/>
    <w:rsid w:val="000F6A05"/>
    <w:rsid w:val="000F6C71"/>
    <w:rsid w:val="000F6CBC"/>
    <w:rsid w:val="000F6DA3"/>
    <w:rsid w:val="000F6EB1"/>
    <w:rsid w:val="000F7239"/>
    <w:rsid w:val="000F7294"/>
    <w:rsid w:val="000F779C"/>
    <w:rsid w:val="000F782E"/>
    <w:rsid w:val="000F7DC1"/>
    <w:rsid w:val="000F7E41"/>
    <w:rsid w:val="00100466"/>
    <w:rsid w:val="001004E3"/>
    <w:rsid w:val="001008CB"/>
    <w:rsid w:val="00100D19"/>
    <w:rsid w:val="00100FE8"/>
    <w:rsid w:val="00101A42"/>
    <w:rsid w:val="00102417"/>
    <w:rsid w:val="001024F8"/>
    <w:rsid w:val="00102C66"/>
    <w:rsid w:val="00102CC8"/>
    <w:rsid w:val="00102F3C"/>
    <w:rsid w:val="00103C8A"/>
    <w:rsid w:val="0010402B"/>
    <w:rsid w:val="0010454E"/>
    <w:rsid w:val="001045C3"/>
    <w:rsid w:val="0010508A"/>
    <w:rsid w:val="0010533D"/>
    <w:rsid w:val="001056F7"/>
    <w:rsid w:val="00105C4C"/>
    <w:rsid w:val="00106343"/>
    <w:rsid w:val="001067AE"/>
    <w:rsid w:val="0010682A"/>
    <w:rsid w:val="001074EE"/>
    <w:rsid w:val="001076DE"/>
    <w:rsid w:val="001077AC"/>
    <w:rsid w:val="001078FD"/>
    <w:rsid w:val="00107E26"/>
    <w:rsid w:val="00110179"/>
    <w:rsid w:val="00110823"/>
    <w:rsid w:val="00110965"/>
    <w:rsid w:val="001109B7"/>
    <w:rsid w:val="00111235"/>
    <w:rsid w:val="00111BEA"/>
    <w:rsid w:val="00111E19"/>
    <w:rsid w:val="0011261D"/>
    <w:rsid w:val="0011293B"/>
    <w:rsid w:val="00113079"/>
    <w:rsid w:val="00113424"/>
    <w:rsid w:val="001136A0"/>
    <w:rsid w:val="001137A2"/>
    <w:rsid w:val="001148FC"/>
    <w:rsid w:val="00114FFD"/>
    <w:rsid w:val="001158CE"/>
    <w:rsid w:val="00115962"/>
    <w:rsid w:val="00116234"/>
    <w:rsid w:val="00116362"/>
    <w:rsid w:val="00116D7D"/>
    <w:rsid w:val="0011761E"/>
    <w:rsid w:val="00117A30"/>
    <w:rsid w:val="00117B7E"/>
    <w:rsid w:val="001200FB"/>
    <w:rsid w:val="00120699"/>
    <w:rsid w:val="00121201"/>
    <w:rsid w:val="00121316"/>
    <w:rsid w:val="00121779"/>
    <w:rsid w:val="00121E0D"/>
    <w:rsid w:val="00121F49"/>
    <w:rsid w:val="001221CE"/>
    <w:rsid w:val="0012237B"/>
    <w:rsid w:val="00122CD0"/>
    <w:rsid w:val="001233DA"/>
    <w:rsid w:val="00123873"/>
    <w:rsid w:val="00123A27"/>
    <w:rsid w:val="00123CFF"/>
    <w:rsid w:val="00123D60"/>
    <w:rsid w:val="00123D62"/>
    <w:rsid w:val="001242C9"/>
    <w:rsid w:val="001249FE"/>
    <w:rsid w:val="00125089"/>
    <w:rsid w:val="001256DD"/>
    <w:rsid w:val="00125774"/>
    <w:rsid w:val="00125999"/>
    <w:rsid w:val="00125C29"/>
    <w:rsid w:val="00125DFD"/>
    <w:rsid w:val="00126A3F"/>
    <w:rsid w:val="00126C52"/>
    <w:rsid w:val="00126CE7"/>
    <w:rsid w:val="001271BC"/>
    <w:rsid w:val="00127212"/>
    <w:rsid w:val="00127295"/>
    <w:rsid w:val="00127347"/>
    <w:rsid w:val="0012734A"/>
    <w:rsid w:val="001275FF"/>
    <w:rsid w:val="001277B9"/>
    <w:rsid w:val="00127A2C"/>
    <w:rsid w:val="00127AF8"/>
    <w:rsid w:val="00130031"/>
    <w:rsid w:val="00130604"/>
    <w:rsid w:val="001308EF"/>
    <w:rsid w:val="00131126"/>
    <w:rsid w:val="00131739"/>
    <w:rsid w:val="00132401"/>
    <w:rsid w:val="00132648"/>
    <w:rsid w:val="00133059"/>
    <w:rsid w:val="001336C1"/>
    <w:rsid w:val="00133F07"/>
    <w:rsid w:val="00134643"/>
    <w:rsid w:val="00136312"/>
    <w:rsid w:val="00136412"/>
    <w:rsid w:val="00136800"/>
    <w:rsid w:val="00136A9A"/>
    <w:rsid w:val="00136AD3"/>
    <w:rsid w:val="00136B3A"/>
    <w:rsid w:val="00137ECC"/>
    <w:rsid w:val="00141461"/>
    <w:rsid w:val="00141707"/>
    <w:rsid w:val="00141881"/>
    <w:rsid w:val="00141AAA"/>
    <w:rsid w:val="00141BBA"/>
    <w:rsid w:val="001428E4"/>
    <w:rsid w:val="00142DCC"/>
    <w:rsid w:val="001432DC"/>
    <w:rsid w:val="00143449"/>
    <w:rsid w:val="00143F67"/>
    <w:rsid w:val="001447A7"/>
    <w:rsid w:val="00144B30"/>
    <w:rsid w:val="00144CA1"/>
    <w:rsid w:val="00144F72"/>
    <w:rsid w:val="001458CE"/>
    <w:rsid w:val="00145F32"/>
    <w:rsid w:val="00146576"/>
    <w:rsid w:val="001465C5"/>
    <w:rsid w:val="00146983"/>
    <w:rsid w:val="001475C6"/>
    <w:rsid w:val="00147643"/>
    <w:rsid w:val="0015054F"/>
    <w:rsid w:val="00150A21"/>
    <w:rsid w:val="00150CB9"/>
    <w:rsid w:val="0015124C"/>
    <w:rsid w:val="00151A8C"/>
    <w:rsid w:val="00151D96"/>
    <w:rsid w:val="00151DF7"/>
    <w:rsid w:val="00152C56"/>
    <w:rsid w:val="00153B00"/>
    <w:rsid w:val="00153CE3"/>
    <w:rsid w:val="00153F65"/>
    <w:rsid w:val="00153FD2"/>
    <w:rsid w:val="0015442E"/>
    <w:rsid w:val="0015520B"/>
    <w:rsid w:val="00155311"/>
    <w:rsid w:val="0015552C"/>
    <w:rsid w:val="001560AA"/>
    <w:rsid w:val="001561D2"/>
    <w:rsid w:val="001563B1"/>
    <w:rsid w:val="001565D3"/>
    <w:rsid w:val="00156C20"/>
    <w:rsid w:val="00156C68"/>
    <w:rsid w:val="0015702A"/>
    <w:rsid w:val="00157260"/>
    <w:rsid w:val="00157E0C"/>
    <w:rsid w:val="0016018B"/>
    <w:rsid w:val="0016080B"/>
    <w:rsid w:val="001613ED"/>
    <w:rsid w:val="001618F3"/>
    <w:rsid w:val="00161B98"/>
    <w:rsid w:val="001621F0"/>
    <w:rsid w:val="00162E8E"/>
    <w:rsid w:val="001636B5"/>
    <w:rsid w:val="0016399A"/>
    <w:rsid w:val="00163A1E"/>
    <w:rsid w:val="00163DAB"/>
    <w:rsid w:val="00164CB0"/>
    <w:rsid w:val="00165018"/>
    <w:rsid w:val="00165490"/>
    <w:rsid w:val="00166855"/>
    <w:rsid w:val="00166E05"/>
    <w:rsid w:val="00167AD0"/>
    <w:rsid w:val="00167D14"/>
    <w:rsid w:val="0017056D"/>
    <w:rsid w:val="001705FA"/>
    <w:rsid w:val="00170B5E"/>
    <w:rsid w:val="00171061"/>
    <w:rsid w:val="001710C6"/>
    <w:rsid w:val="0017156D"/>
    <w:rsid w:val="001716F7"/>
    <w:rsid w:val="00171BAC"/>
    <w:rsid w:val="00171EB3"/>
    <w:rsid w:val="00172060"/>
    <w:rsid w:val="00172AC0"/>
    <w:rsid w:val="00172C87"/>
    <w:rsid w:val="00173DE6"/>
    <w:rsid w:val="0017412C"/>
    <w:rsid w:val="00174387"/>
    <w:rsid w:val="00174556"/>
    <w:rsid w:val="00174868"/>
    <w:rsid w:val="00175417"/>
    <w:rsid w:val="0017565F"/>
    <w:rsid w:val="00175E47"/>
    <w:rsid w:val="001769E3"/>
    <w:rsid w:val="00176B65"/>
    <w:rsid w:val="00176DF7"/>
    <w:rsid w:val="00176FCD"/>
    <w:rsid w:val="00177310"/>
    <w:rsid w:val="0017740F"/>
    <w:rsid w:val="001775D5"/>
    <w:rsid w:val="00177C25"/>
    <w:rsid w:val="00180D83"/>
    <w:rsid w:val="00180F18"/>
    <w:rsid w:val="001811AD"/>
    <w:rsid w:val="00181C60"/>
    <w:rsid w:val="00181CB5"/>
    <w:rsid w:val="00181F60"/>
    <w:rsid w:val="00181FA3"/>
    <w:rsid w:val="00182AF9"/>
    <w:rsid w:val="00182CC1"/>
    <w:rsid w:val="00182D2B"/>
    <w:rsid w:val="00182D9F"/>
    <w:rsid w:val="00183221"/>
    <w:rsid w:val="001832D2"/>
    <w:rsid w:val="001832DC"/>
    <w:rsid w:val="0018398E"/>
    <w:rsid w:val="00183A29"/>
    <w:rsid w:val="00183F38"/>
    <w:rsid w:val="00183FA5"/>
    <w:rsid w:val="00184EA3"/>
    <w:rsid w:val="00184FA8"/>
    <w:rsid w:val="001853B0"/>
    <w:rsid w:val="00185A01"/>
    <w:rsid w:val="00185B52"/>
    <w:rsid w:val="00185DE3"/>
    <w:rsid w:val="00185F7F"/>
    <w:rsid w:val="00186296"/>
    <w:rsid w:val="001862EF"/>
    <w:rsid w:val="00186906"/>
    <w:rsid w:val="00186968"/>
    <w:rsid w:val="00186EC4"/>
    <w:rsid w:val="001870B4"/>
    <w:rsid w:val="001873E2"/>
    <w:rsid w:val="00187F1F"/>
    <w:rsid w:val="00190186"/>
    <w:rsid w:val="00190469"/>
    <w:rsid w:val="00191289"/>
    <w:rsid w:val="00191994"/>
    <w:rsid w:val="00191CFF"/>
    <w:rsid w:val="00192000"/>
    <w:rsid w:val="00192450"/>
    <w:rsid w:val="0019371F"/>
    <w:rsid w:val="00193FDD"/>
    <w:rsid w:val="00194312"/>
    <w:rsid w:val="00194AFF"/>
    <w:rsid w:val="00194C90"/>
    <w:rsid w:val="00195061"/>
    <w:rsid w:val="001954EC"/>
    <w:rsid w:val="0019556B"/>
    <w:rsid w:val="001958A4"/>
    <w:rsid w:val="00195F94"/>
    <w:rsid w:val="00196566"/>
    <w:rsid w:val="00196694"/>
    <w:rsid w:val="0019684E"/>
    <w:rsid w:val="00196974"/>
    <w:rsid w:val="00196AF9"/>
    <w:rsid w:val="00196C03"/>
    <w:rsid w:val="0019769F"/>
    <w:rsid w:val="00197E56"/>
    <w:rsid w:val="001A039F"/>
    <w:rsid w:val="001A05B5"/>
    <w:rsid w:val="001A06A6"/>
    <w:rsid w:val="001A13E9"/>
    <w:rsid w:val="001A15FA"/>
    <w:rsid w:val="001A1EB8"/>
    <w:rsid w:val="001A1F9F"/>
    <w:rsid w:val="001A269C"/>
    <w:rsid w:val="001A379D"/>
    <w:rsid w:val="001A3FF9"/>
    <w:rsid w:val="001A4021"/>
    <w:rsid w:val="001A42D5"/>
    <w:rsid w:val="001A47C5"/>
    <w:rsid w:val="001A4994"/>
    <w:rsid w:val="001A4DAA"/>
    <w:rsid w:val="001A4DCE"/>
    <w:rsid w:val="001A529C"/>
    <w:rsid w:val="001A52B9"/>
    <w:rsid w:val="001A559D"/>
    <w:rsid w:val="001A574F"/>
    <w:rsid w:val="001A6554"/>
    <w:rsid w:val="001A7863"/>
    <w:rsid w:val="001A7FC8"/>
    <w:rsid w:val="001B00E1"/>
    <w:rsid w:val="001B0460"/>
    <w:rsid w:val="001B12B8"/>
    <w:rsid w:val="001B13F9"/>
    <w:rsid w:val="001B1839"/>
    <w:rsid w:val="001B1C7F"/>
    <w:rsid w:val="001B1FCD"/>
    <w:rsid w:val="001B2229"/>
    <w:rsid w:val="001B2977"/>
    <w:rsid w:val="001B3742"/>
    <w:rsid w:val="001B41DF"/>
    <w:rsid w:val="001B435D"/>
    <w:rsid w:val="001B439F"/>
    <w:rsid w:val="001B4720"/>
    <w:rsid w:val="001B476A"/>
    <w:rsid w:val="001B60A5"/>
    <w:rsid w:val="001B610F"/>
    <w:rsid w:val="001B650E"/>
    <w:rsid w:val="001B6624"/>
    <w:rsid w:val="001B6802"/>
    <w:rsid w:val="001B68C7"/>
    <w:rsid w:val="001B72ED"/>
    <w:rsid w:val="001B76CB"/>
    <w:rsid w:val="001B774C"/>
    <w:rsid w:val="001B7FA6"/>
    <w:rsid w:val="001C0149"/>
    <w:rsid w:val="001C09C3"/>
    <w:rsid w:val="001C0C3C"/>
    <w:rsid w:val="001C0D29"/>
    <w:rsid w:val="001C190D"/>
    <w:rsid w:val="001C1E71"/>
    <w:rsid w:val="001C1FF3"/>
    <w:rsid w:val="001C2441"/>
    <w:rsid w:val="001C251E"/>
    <w:rsid w:val="001C2A0A"/>
    <w:rsid w:val="001C2D65"/>
    <w:rsid w:val="001C336C"/>
    <w:rsid w:val="001C396F"/>
    <w:rsid w:val="001C3AA2"/>
    <w:rsid w:val="001C3FE5"/>
    <w:rsid w:val="001C4773"/>
    <w:rsid w:val="001C47FB"/>
    <w:rsid w:val="001C5AA0"/>
    <w:rsid w:val="001C5BEC"/>
    <w:rsid w:val="001C61C9"/>
    <w:rsid w:val="001C63F2"/>
    <w:rsid w:val="001C696B"/>
    <w:rsid w:val="001C731F"/>
    <w:rsid w:val="001C7558"/>
    <w:rsid w:val="001C793A"/>
    <w:rsid w:val="001C794A"/>
    <w:rsid w:val="001C7EF3"/>
    <w:rsid w:val="001D0975"/>
    <w:rsid w:val="001D0F43"/>
    <w:rsid w:val="001D16C0"/>
    <w:rsid w:val="001D1EEC"/>
    <w:rsid w:val="001D317A"/>
    <w:rsid w:val="001D3457"/>
    <w:rsid w:val="001D36D7"/>
    <w:rsid w:val="001D38E9"/>
    <w:rsid w:val="001D3A51"/>
    <w:rsid w:val="001D3FB7"/>
    <w:rsid w:val="001D4985"/>
    <w:rsid w:val="001D4B37"/>
    <w:rsid w:val="001D4CF5"/>
    <w:rsid w:val="001D5AA6"/>
    <w:rsid w:val="001D61A5"/>
    <w:rsid w:val="001D6BA2"/>
    <w:rsid w:val="001D708F"/>
    <w:rsid w:val="001E0887"/>
    <w:rsid w:val="001E1705"/>
    <w:rsid w:val="001E1D1D"/>
    <w:rsid w:val="001E1FAF"/>
    <w:rsid w:val="001E2124"/>
    <w:rsid w:val="001E25D4"/>
    <w:rsid w:val="001E26AD"/>
    <w:rsid w:val="001E28A3"/>
    <w:rsid w:val="001E31D4"/>
    <w:rsid w:val="001E35BB"/>
    <w:rsid w:val="001E3815"/>
    <w:rsid w:val="001E3D77"/>
    <w:rsid w:val="001E4001"/>
    <w:rsid w:val="001E47DB"/>
    <w:rsid w:val="001E4D23"/>
    <w:rsid w:val="001E4E35"/>
    <w:rsid w:val="001E5200"/>
    <w:rsid w:val="001E5636"/>
    <w:rsid w:val="001E5E9B"/>
    <w:rsid w:val="001E5FE6"/>
    <w:rsid w:val="001E60F9"/>
    <w:rsid w:val="001E6298"/>
    <w:rsid w:val="001E66AB"/>
    <w:rsid w:val="001E683F"/>
    <w:rsid w:val="001E6AB7"/>
    <w:rsid w:val="001E7275"/>
    <w:rsid w:val="001E75D4"/>
    <w:rsid w:val="001E7D15"/>
    <w:rsid w:val="001F03A0"/>
    <w:rsid w:val="001F1C2A"/>
    <w:rsid w:val="001F25DE"/>
    <w:rsid w:val="001F2691"/>
    <w:rsid w:val="001F2840"/>
    <w:rsid w:val="001F2894"/>
    <w:rsid w:val="001F3028"/>
    <w:rsid w:val="001F346E"/>
    <w:rsid w:val="001F381F"/>
    <w:rsid w:val="001F3D54"/>
    <w:rsid w:val="001F40B4"/>
    <w:rsid w:val="001F438F"/>
    <w:rsid w:val="001F4455"/>
    <w:rsid w:val="001F4B10"/>
    <w:rsid w:val="001F4C17"/>
    <w:rsid w:val="001F4FE1"/>
    <w:rsid w:val="001F4FF2"/>
    <w:rsid w:val="001F50C7"/>
    <w:rsid w:val="001F5222"/>
    <w:rsid w:val="001F5DE4"/>
    <w:rsid w:val="001F6306"/>
    <w:rsid w:val="001F6B38"/>
    <w:rsid w:val="001F751E"/>
    <w:rsid w:val="001F7855"/>
    <w:rsid w:val="002001C9"/>
    <w:rsid w:val="0020074A"/>
    <w:rsid w:val="00200A9B"/>
    <w:rsid w:val="00200B13"/>
    <w:rsid w:val="002018F7"/>
    <w:rsid w:val="00201AA5"/>
    <w:rsid w:val="00201D8B"/>
    <w:rsid w:val="00201E64"/>
    <w:rsid w:val="00202690"/>
    <w:rsid w:val="00202D68"/>
    <w:rsid w:val="00204658"/>
    <w:rsid w:val="00204A51"/>
    <w:rsid w:val="002052D6"/>
    <w:rsid w:val="00206D94"/>
    <w:rsid w:val="00207001"/>
    <w:rsid w:val="002072FE"/>
    <w:rsid w:val="00207DB1"/>
    <w:rsid w:val="002105F2"/>
    <w:rsid w:val="00210B47"/>
    <w:rsid w:val="00210D74"/>
    <w:rsid w:val="002114E1"/>
    <w:rsid w:val="002116DD"/>
    <w:rsid w:val="00211B9E"/>
    <w:rsid w:val="00211C52"/>
    <w:rsid w:val="00211D80"/>
    <w:rsid w:val="00211D9A"/>
    <w:rsid w:val="0021213E"/>
    <w:rsid w:val="002124CE"/>
    <w:rsid w:val="00212D63"/>
    <w:rsid w:val="00212D9A"/>
    <w:rsid w:val="00212F36"/>
    <w:rsid w:val="00212F38"/>
    <w:rsid w:val="002131D2"/>
    <w:rsid w:val="0021382C"/>
    <w:rsid w:val="0021387D"/>
    <w:rsid w:val="0021391E"/>
    <w:rsid w:val="00213969"/>
    <w:rsid w:val="002139CC"/>
    <w:rsid w:val="00213A49"/>
    <w:rsid w:val="00213E72"/>
    <w:rsid w:val="00213ED0"/>
    <w:rsid w:val="0021414A"/>
    <w:rsid w:val="00216C35"/>
    <w:rsid w:val="00216DDC"/>
    <w:rsid w:val="00216E43"/>
    <w:rsid w:val="00216F15"/>
    <w:rsid w:val="002176A3"/>
    <w:rsid w:val="00217BCC"/>
    <w:rsid w:val="00217C2E"/>
    <w:rsid w:val="002203A6"/>
    <w:rsid w:val="00220598"/>
    <w:rsid w:val="002207D7"/>
    <w:rsid w:val="00220B1C"/>
    <w:rsid w:val="00220B6E"/>
    <w:rsid w:val="00220EA1"/>
    <w:rsid w:val="00221117"/>
    <w:rsid w:val="002213A7"/>
    <w:rsid w:val="0022142D"/>
    <w:rsid w:val="0022159A"/>
    <w:rsid w:val="0022170A"/>
    <w:rsid w:val="00221926"/>
    <w:rsid w:val="00221A90"/>
    <w:rsid w:val="00221E4C"/>
    <w:rsid w:val="00221FFE"/>
    <w:rsid w:val="0022290E"/>
    <w:rsid w:val="00222E4D"/>
    <w:rsid w:val="00223309"/>
    <w:rsid w:val="002237A3"/>
    <w:rsid w:val="00223874"/>
    <w:rsid w:val="00223A2F"/>
    <w:rsid w:val="00223CD5"/>
    <w:rsid w:val="00223FC2"/>
    <w:rsid w:val="00224086"/>
    <w:rsid w:val="0022423B"/>
    <w:rsid w:val="002252A0"/>
    <w:rsid w:val="00225508"/>
    <w:rsid w:val="00225721"/>
    <w:rsid w:val="0022647F"/>
    <w:rsid w:val="002265C8"/>
    <w:rsid w:val="0022759D"/>
    <w:rsid w:val="00227814"/>
    <w:rsid w:val="00227BEE"/>
    <w:rsid w:val="00230E6A"/>
    <w:rsid w:val="002315D2"/>
    <w:rsid w:val="0023178D"/>
    <w:rsid w:val="0023215C"/>
    <w:rsid w:val="002336B0"/>
    <w:rsid w:val="0023413A"/>
    <w:rsid w:val="00234A62"/>
    <w:rsid w:val="00234ED1"/>
    <w:rsid w:val="00235F38"/>
    <w:rsid w:val="0023627E"/>
    <w:rsid w:val="00236449"/>
    <w:rsid w:val="00236C7A"/>
    <w:rsid w:val="00236E47"/>
    <w:rsid w:val="002372B9"/>
    <w:rsid w:val="00237588"/>
    <w:rsid w:val="00237DBD"/>
    <w:rsid w:val="00240108"/>
    <w:rsid w:val="002401C0"/>
    <w:rsid w:val="002408AC"/>
    <w:rsid w:val="00240BB1"/>
    <w:rsid w:val="00241583"/>
    <w:rsid w:val="00241B97"/>
    <w:rsid w:val="00241BA5"/>
    <w:rsid w:val="00241C0A"/>
    <w:rsid w:val="00242239"/>
    <w:rsid w:val="002423D7"/>
    <w:rsid w:val="00242604"/>
    <w:rsid w:val="00242613"/>
    <w:rsid w:val="00242779"/>
    <w:rsid w:val="002429C2"/>
    <w:rsid w:val="00242AEB"/>
    <w:rsid w:val="00242B3F"/>
    <w:rsid w:val="002430BC"/>
    <w:rsid w:val="002441CB"/>
    <w:rsid w:val="00244CDF"/>
    <w:rsid w:val="00244D6F"/>
    <w:rsid w:val="002454CE"/>
    <w:rsid w:val="0024569B"/>
    <w:rsid w:val="0024574C"/>
    <w:rsid w:val="00245FCE"/>
    <w:rsid w:val="00246061"/>
    <w:rsid w:val="002462A0"/>
    <w:rsid w:val="00246C10"/>
    <w:rsid w:val="002474C1"/>
    <w:rsid w:val="00247760"/>
    <w:rsid w:val="00250204"/>
    <w:rsid w:val="00250956"/>
    <w:rsid w:val="00250D54"/>
    <w:rsid w:val="002516D3"/>
    <w:rsid w:val="00251900"/>
    <w:rsid w:val="00251E0A"/>
    <w:rsid w:val="0025209E"/>
    <w:rsid w:val="002526FC"/>
    <w:rsid w:val="002527DD"/>
    <w:rsid w:val="00252E4C"/>
    <w:rsid w:val="00252EF0"/>
    <w:rsid w:val="00252F3E"/>
    <w:rsid w:val="002530BD"/>
    <w:rsid w:val="002534F8"/>
    <w:rsid w:val="00253730"/>
    <w:rsid w:val="002538A8"/>
    <w:rsid w:val="00253ABC"/>
    <w:rsid w:val="00254415"/>
    <w:rsid w:val="0025449C"/>
    <w:rsid w:val="00254A13"/>
    <w:rsid w:val="002550DE"/>
    <w:rsid w:val="002552F9"/>
    <w:rsid w:val="00255827"/>
    <w:rsid w:val="00255ABD"/>
    <w:rsid w:val="0025632D"/>
    <w:rsid w:val="00256A36"/>
    <w:rsid w:val="00257AF2"/>
    <w:rsid w:val="00260A90"/>
    <w:rsid w:val="002611E7"/>
    <w:rsid w:val="0026272B"/>
    <w:rsid w:val="00262BA0"/>
    <w:rsid w:val="00262FFE"/>
    <w:rsid w:val="0026371E"/>
    <w:rsid w:val="00263729"/>
    <w:rsid w:val="00263AD4"/>
    <w:rsid w:val="00265135"/>
    <w:rsid w:val="00265295"/>
    <w:rsid w:val="002652B5"/>
    <w:rsid w:val="00265304"/>
    <w:rsid w:val="0026595D"/>
    <w:rsid w:val="002659ED"/>
    <w:rsid w:val="00265DC6"/>
    <w:rsid w:val="00265E85"/>
    <w:rsid w:val="002666DA"/>
    <w:rsid w:val="00267208"/>
    <w:rsid w:val="002674C7"/>
    <w:rsid w:val="00267BB4"/>
    <w:rsid w:val="00270046"/>
    <w:rsid w:val="0027078B"/>
    <w:rsid w:val="00270B14"/>
    <w:rsid w:val="00270EDB"/>
    <w:rsid w:val="00271003"/>
    <w:rsid w:val="00271247"/>
    <w:rsid w:val="0027136A"/>
    <w:rsid w:val="00273499"/>
    <w:rsid w:val="0027374C"/>
    <w:rsid w:val="00273BF8"/>
    <w:rsid w:val="00273D29"/>
    <w:rsid w:val="00273E2A"/>
    <w:rsid w:val="00273EF0"/>
    <w:rsid w:val="00274074"/>
    <w:rsid w:val="00274228"/>
    <w:rsid w:val="002745DE"/>
    <w:rsid w:val="0027477B"/>
    <w:rsid w:val="00274905"/>
    <w:rsid w:val="00275588"/>
    <w:rsid w:val="00275D1C"/>
    <w:rsid w:val="0027656A"/>
    <w:rsid w:val="00276612"/>
    <w:rsid w:val="00276F04"/>
    <w:rsid w:val="0027752B"/>
    <w:rsid w:val="00277770"/>
    <w:rsid w:val="0027794A"/>
    <w:rsid w:val="00277A78"/>
    <w:rsid w:val="00280206"/>
    <w:rsid w:val="002802EF"/>
    <w:rsid w:val="00280E0F"/>
    <w:rsid w:val="002815B9"/>
    <w:rsid w:val="0028162A"/>
    <w:rsid w:val="00281A4A"/>
    <w:rsid w:val="00281D46"/>
    <w:rsid w:val="002824D6"/>
    <w:rsid w:val="002825F4"/>
    <w:rsid w:val="00282638"/>
    <w:rsid w:val="0028267E"/>
    <w:rsid w:val="002826FE"/>
    <w:rsid w:val="00282BB5"/>
    <w:rsid w:val="00282C82"/>
    <w:rsid w:val="002831F2"/>
    <w:rsid w:val="002832DC"/>
    <w:rsid w:val="00283433"/>
    <w:rsid w:val="002835EF"/>
    <w:rsid w:val="0028365C"/>
    <w:rsid w:val="00284187"/>
    <w:rsid w:val="00284C02"/>
    <w:rsid w:val="0028573D"/>
    <w:rsid w:val="002858C6"/>
    <w:rsid w:val="00285D8F"/>
    <w:rsid w:val="002861A9"/>
    <w:rsid w:val="002863BF"/>
    <w:rsid w:val="0028694B"/>
    <w:rsid w:val="00286DC0"/>
    <w:rsid w:val="002903C3"/>
    <w:rsid w:val="00290911"/>
    <w:rsid w:val="00290D30"/>
    <w:rsid w:val="00290DD2"/>
    <w:rsid w:val="00290E0A"/>
    <w:rsid w:val="002915C0"/>
    <w:rsid w:val="00291F06"/>
    <w:rsid w:val="002920EF"/>
    <w:rsid w:val="0029229A"/>
    <w:rsid w:val="0029379F"/>
    <w:rsid w:val="00293A69"/>
    <w:rsid w:val="00294096"/>
    <w:rsid w:val="002941AC"/>
    <w:rsid w:val="0029420D"/>
    <w:rsid w:val="00294826"/>
    <w:rsid w:val="00294847"/>
    <w:rsid w:val="002952C9"/>
    <w:rsid w:val="00295820"/>
    <w:rsid w:val="002958AF"/>
    <w:rsid w:val="00295BCB"/>
    <w:rsid w:val="00295E69"/>
    <w:rsid w:val="00296513"/>
    <w:rsid w:val="002965EF"/>
    <w:rsid w:val="00296CB6"/>
    <w:rsid w:val="00297B2D"/>
    <w:rsid w:val="00297B52"/>
    <w:rsid w:val="00297C67"/>
    <w:rsid w:val="002A01A7"/>
    <w:rsid w:val="002A0BAE"/>
    <w:rsid w:val="002A1124"/>
    <w:rsid w:val="002A1C18"/>
    <w:rsid w:val="002A308E"/>
    <w:rsid w:val="002A3379"/>
    <w:rsid w:val="002A35D0"/>
    <w:rsid w:val="002A39F8"/>
    <w:rsid w:val="002A3AF1"/>
    <w:rsid w:val="002A3D01"/>
    <w:rsid w:val="002A40F1"/>
    <w:rsid w:val="002A4305"/>
    <w:rsid w:val="002A47DD"/>
    <w:rsid w:val="002A5A58"/>
    <w:rsid w:val="002A5D0F"/>
    <w:rsid w:val="002A5FEF"/>
    <w:rsid w:val="002A6039"/>
    <w:rsid w:val="002A6099"/>
    <w:rsid w:val="002A647D"/>
    <w:rsid w:val="002A664A"/>
    <w:rsid w:val="002A68FC"/>
    <w:rsid w:val="002A70DC"/>
    <w:rsid w:val="002A719B"/>
    <w:rsid w:val="002A7A4F"/>
    <w:rsid w:val="002A7A8B"/>
    <w:rsid w:val="002B0C54"/>
    <w:rsid w:val="002B1B94"/>
    <w:rsid w:val="002B1EB9"/>
    <w:rsid w:val="002B1FD2"/>
    <w:rsid w:val="002B3CB2"/>
    <w:rsid w:val="002B4AA3"/>
    <w:rsid w:val="002B529B"/>
    <w:rsid w:val="002B57CB"/>
    <w:rsid w:val="002B5ABA"/>
    <w:rsid w:val="002B5AC3"/>
    <w:rsid w:val="002B6278"/>
    <w:rsid w:val="002B62F6"/>
    <w:rsid w:val="002B6309"/>
    <w:rsid w:val="002B6677"/>
    <w:rsid w:val="002B74AA"/>
    <w:rsid w:val="002B7C15"/>
    <w:rsid w:val="002B7C4F"/>
    <w:rsid w:val="002B7E1A"/>
    <w:rsid w:val="002C0AA2"/>
    <w:rsid w:val="002C0DAF"/>
    <w:rsid w:val="002C152D"/>
    <w:rsid w:val="002C1846"/>
    <w:rsid w:val="002C24D9"/>
    <w:rsid w:val="002C2BC3"/>
    <w:rsid w:val="002C2DC7"/>
    <w:rsid w:val="002C3569"/>
    <w:rsid w:val="002C3B11"/>
    <w:rsid w:val="002C3FE2"/>
    <w:rsid w:val="002C482C"/>
    <w:rsid w:val="002C4B89"/>
    <w:rsid w:val="002C4F7C"/>
    <w:rsid w:val="002C505B"/>
    <w:rsid w:val="002C5DC3"/>
    <w:rsid w:val="002C63F1"/>
    <w:rsid w:val="002C67D3"/>
    <w:rsid w:val="002C6905"/>
    <w:rsid w:val="002C6E03"/>
    <w:rsid w:val="002C6F3B"/>
    <w:rsid w:val="002C6F93"/>
    <w:rsid w:val="002C6F9A"/>
    <w:rsid w:val="002C7857"/>
    <w:rsid w:val="002C7AC3"/>
    <w:rsid w:val="002C7F07"/>
    <w:rsid w:val="002C7F96"/>
    <w:rsid w:val="002D0499"/>
    <w:rsid w:val="002D0CF5"/>
    <w:rsid w:val="002D1048"/>
    <w:rsid w:val="002D1310"/>
    <w:rsid w:val="002D20C4"/>
    <w:rsid w:val="002D2526"/>
    <w:rsid w:val="002D2CD8"/>
    <w:rsid w:val="002D3216"/>
    <w:rsid w:val="002D32BD"/>
    <w:rsid w:val="002D3350"/>
    <w:rsid w:val="002D39D5"/>
    <w:rsid w:val="002D52C3"/>
    <w:rsid w:val="002D6425"/>
    <w:rsid w:val="002D69AB"/>
    <w:rsid w:val="002D6B7A"/>
    <w:rsid w:val="002D6BB3"/>
    <w:rsid w:val="002D6C84"/>
    <w:rsid w:val="002D6F77"/>
    <w:rsid w:val="002D729A"/>
    <w:rsid w:val="002D7555"/>
    <w:rsid w:val="002D7701"/>
    <w:rsid w:val="002D7833"/>
    <w:rsid w:val="002D7B5D"/>
    <w:rsid w:val="002E0C02"/>
    <w:rsid w:val="002E0C7F"/>
    <w:rsid w:val="002E1374"/>
    <w:rsid w:val="002E1721"/>
    <w:rsid w:val="002E18E9"/>
    <w:rsid w:val="002E1A2F"/>
    <w:rsid w:val="002E1E90"/>
    <w:rsid w:val="002E2978"/>
    <w:rsid w:val="002E2F2A"/>
    <w:rsid w:val="002E3EFD"/>
    <w:rsid w:val="002E44BC"/>
    <w:rsid w:val="002E46B8"/>
    <w:rsid w:val="002E4945"/>
    <w:rsid w:val="002E4996"/>
    <w:rsid w:val="002E4FA4"/>
    <w:rsid w:val="002E516E"/>
    <w:rsid w:val="002E53AB"/>
    <w:rsid w:val="002E5B47"/>
    <w:rsid w:val="002E62DB"/>
    <w:rsid w:val="002E65B4"/>
    <w:rsid w:val="002E7199"/>
    <w:rsid w:val="002E7990"/>
    <w:rsid w:val="002E79D6"/>
    <w:rsid w:val="002E7CAA"/>
    <w:rsid w:val="002E7E09"/>
    <w:rsid w:val="002F055D"/>
    <w:rsid w:val="002F15EE"/>
    <w:rsid w:val="002F1A86"/>
    <w:rsid w:val="002F1B6E"/>
    <w:rsid w:val="002F1E7D"/>
    <w:rsid w:val="002F2315"/>
    <w:rsid w:val="002F2999"/>
    <w:rsid w:val="002F3A34"/>
    <w:rsid w:val="002F3DCF"/>
    <w:rsid w:val="002F43F3"/>
    <w:rsid w:val="002F4B18"/>
    <w:rsid w:val="002F4D2C"/>
    <w:rsid w:val="002F5705"/>
    <w:rsid w:val="002F5A0D"/>
    <w:rsid w:val="002F615B"/>
    <w:rsid w:val="002F62E0"/>
    <w:rsid w:val="002F6CE9"/>
    <w:rsid w:val="002F70F9"/>
    <w:rsid w:val="002F732D"/>
    <w:rsid w:val="002F7B24"/>
    <w:rsid w:val="00300D71"/>
    <w:rsid w:val="003018BE"/>
    <w:rsid w:val="00301A69"/>
    <w:rsid w:val="00301C45"/>
    <w:rsid w:val="00303135"/>
    <w:rsid w:val="00303771"/>
    <w:rsid w:val="00303DA4"/>
    <w:rsid w:val="00303F47"/>
    <w:rsid w:val="0030435C"/>
    <w:rsid w:val="00304C7A"/>
    <w:rsid w:val="00306150"/>
    <w:rsid w:val="00306263"/>
    <w:rsid w:val="00306CE3"/>
    <w:rsid w:val="0030771A"/>
    <w:rsid w:val="00307EF7"/>
    <w:rsid w:val="003100D1"/>
    <w:rsid w:val="00311448"/>
    <w:rsid w:val="0031182E"/>
    <w:rsid w:val="00311B96"/>
    <w:rsid w:val="00311BD9"/>
    <w:rsid w:val="003126B8"/>
    <w:rsid w:val="003127A4"/>
    <w:rsid w:val="00312C5F"/>
    <w:rsid w:val="00312C87"/>
    <w:rsid w:val="00312CBE"/>
    <w:rsid w:val="0031342A"/>
    <w:rsid w:val="003137D9"/>
    <w:rsid w:val="00314275"/>
    <w:rsid w:val="003145A3"/>
    <w:rsid w:val="0031502B"/>
    <w:rsid w:val="00315334"/>
    <w:rsid w:val="003158D0"/>
    <w:rsid w:val="00315EEA"/>
    <w:rsid w:val="0031637F"/>
    <w:rsid w:val="003164F0"/>
    <w:rsid w:val="003166EF"/>
    <w:rsid w:val="0031682E"/>
    <w:rsid w:val="00316E31"/>
    <w:rsid w:val="0031704E"/>
    <w:rsid w:val="00317620"/>
    <w:rsid w:val="00317669"/>
    <w:rsid w:val="00317C75"/>
    <w:rsid w:val="00317CC2"/>
    <w:rsid w:val="00317D82"/>
    <w:rsid w:val="00317E15"/>
    <w:rsid w:val="003205D8"/>
    <w:rsid w:val="00320B1C"/>
    <w:rsid w:val="00320B3D"/>
    <w:rsid w:val="003211F9"/>
    <w:rsid w:val="003218AA"/>
    <w:rsid w:val="00321E60"/>
    <w:rsid w:val="0032206B"/>
    <w:rsid w:val="00322111"/>
    <w:rsid w:val="00322172"/>
    <w:rsid w:val="00322CB0"/>
    <w:rsid w:val="00323004"/>
    <w:rsid w:val="00323908"/>
    <w:rsid w:val="0032391E"/>
    <w:rsid w:val="00323DE5"/>
    <w:rsid w:val="00324A3C"/>
    <w:rsid w:val="00325736"/>
    <w:rsid w:val="00325AB5"/>
    <w:rsid w:val="00326D88"/>
    <w:rsid w:val="00327126"/>
    <w:rsid w:val="00331305"/>
    <w:rsid w:val="003317DC"/>
    <w:rsid w:val="00331C28"/>
    <w:rsid w:val="00331C9A"/>
    <w:rsid w:val="00332371"/>
    <w:rsid w:val="00332CA0"/>
    <w:rsid w:val="00333F0E"/>
    <w:rsid w:val="003341F6"/>
    <w:rsid w:val="0033464D"/>
    <w:rsid w:val="00334D3C"/>
    <w:rsid w:val="0033515B"/>
    <w:rsid w:val="00335404"/>
    <w:rsid w:val="003355C7"/>
    <w:rsid w:val="00335D67"/>
    <w:rsid w:val="00336271"/>
    <w:rsid w:val="00336FEF"/>
    <w:rsid w:val="0033703E"/>
    <w:rsid w:val="00337E26"/>
    <w:rsid w:val="00337EB1"/>
    <w:rsid w:val="00340561"/>
    <w:rsid w:val="00340790"/>
    <w:rsid w:val="00340D89"/>
    <w:rsid w:val="00340DBB"/>
    <w:rsid w:val="003417F3"/>
    <w:rsid w:val="0034186B"/>
    <w:rsid w:val="003421E9"/>
    <w:rsid w:val="0034245C"/>
    <w:rsid w:val="00342C34"/>
    <w:rsid w:val="0034353E"/>
    <w:rsid w:val="00343794"/>
    <w:rsid w:val="003439EB"/>
    <w:rsid w:val="00343BA5"/>
    <w:rsid w:val="003445C6"/>
    <w:rsid w:val="00344D9F"/>
    <w:rsid w:val="00344DC5"/>
    <w:rsid w:val="00345000"/>
    <w:rsid w:val="00345681"/>
    <w:rsid w:val="00345BB7"/>
    <w:rsid w:val="00345F55"/>
    <w:rsid w:val="0034653A"/>
    <w:rsid w:val="00346CCD"/>
    <w:rsid w:val="00347422"/>
    <w:rsid w:val="00347811"/>
    <w:rsid w:val="00347BAE"/>
    <w:rsid w:val="00350078"/>
    <w:rsid w:val="00350165"/>
    <w:rsid w:val="003503F6"/>
    <w:rsid w:val="00350591"/>
    <w:rsid w:val="003507D3"/>
    <w:rsid w:val="00350A58"/>
    <w:rsid w:val="00351032"/>
    <w:rsid w:val="00351179"/>
    <w:rsid w:val="00351633"/>
    <w:rsid w:val="00351AB4"/>
    <w:rsid w:val="00352195"/>
    <w:rsid w:val="00352258"/>
    <w:rsid w:val="00352793"/>
    <w:rsid w:val="003537E4"/>
    <w:rsid w:val="00353943"/>
    <w:rsid w:val="00353D38"/>
    <w:rsid w:val="003547CD"/>
    <w:rsid w:val="00354A04"/>
    <w:rsid w:val="00354F1C"/>
    <w:rsid w:val="00355106"/>
    <w:rsid w:val="0035518D"/>
    <w:rsid w:val="003551A1"/>
    <w:rsid w:val="003557A0"/>
    <w:rsid w:val="0035581C"/>
    <w:rsid w:val="00355BF9"/>
    <w:rsid w:val="00355D04"/>
    <w:rsid w:val="003561A3"/>
    <w:rsid w:val="00356426"/>
    <w:rsid w:val="00356842"/>
    <w:rsid w:val="00356AC0"/>
    <w:rsid w:val="00357096"/>
    <w:rsid w:val="003571DC"/>
    <w:rsid w:val="003574E3"/>
    <w:rsid w:val="00357C0B"/>
    <w:rsid w:val="00357FA6"/>
    <w:rsid w:val="00361385"/>
    <w:rsid w:val="00361C47"/>
    <w:rsid w:val="00362328"/>
    <w:rsid w:val="003626D9"/>
    <w:rsid w:val="00362912"/>
    <w:rsid w:val="00362A71"/>
    <w:rsid w:val="003631C4"/>
    <w:rsid w:val="00363DB9"/>
    <w:rsid w:val="00363F6F"/>
    <w:rsid w:val="0036435A"/>
    <w:rsid w:val="003644D5"/>
    <w:rsid w:val="003646BD"/>
    <w:rsid w:val="00364818"/>
    <w:rsid w:val="003651EF"/>
    <w:rsid w:val="00365C28"/>
    <w:rsid w:val="00365C83"/>
    <w:rsid w:val="00365FFA"/>
    <w:rsid w:val="0036616D"/>
    <w:rsid w:val="00366529"/>
    <w:rsid w:val="003666DD"/>
    <w:rsid w:val="003668A4"/>
    <w:rsid w:val="00366AB6"/>
    <w:rsid w:val="00366C97"/>
    <w:rsid w:val="00366E6E"/>
    <w:rsid w:val="0036757A"/>
    <w:rsid w:val="003676CD"/>
    <w:rsid w:val="00370063"/>
    <w:rsid w:val="003701F0"/>
    <w:rsid w:val="00370510"/>
    <w:rsid w:val="00370583"/>
    <w:rsid w:val="00370803"/>
    <w:rsid w:val="0037141B"/>
    <w:rsid w:val="0037152E"/>
    <w:rsid w:val="003716A1"/>
    <w:rsid w:val="003719C1"/>
    <w:rsid w:val="00372299"/>
    <w:rsid w:val="0037268D"/>
    <w:rsid w:val="003727C4"/>
    <w:rsid w:val="00372A75"/>
    <w:rsid w:val="0037308A"/>
    <w:rsid w:val="00373B5B"/>
    <w:rsid w:val="00373D5B"/>
    <w:rsid w:val="00374E9A"/>
    <w:rsid w:val="00374FEE"/>
    <w:rsid w:val="003757DB"/>
    <w:rsid w:val="00375960"/>
    <w:rsid w:val="003759F5"/>
    <w:rsid w:val="00376432"/>
    <w:rsid w:val="00376461"/>
    <w:rsid w:val="00377656"/>
    <w:rsid w:val="00377F35"/>
    <w:rsid w:val="003802A5"/>
    <w:rsid w:val="0038054D"/>
    <w:rsid w:val="00380D2B"/>
    <w:rsid w:val="00381896"/>
    <w:rsid w:val="00381A04"/>
    <w:rsid w:val="00382CBA"/>
    <w:rsid w:val="0038364A"/>
    <w:rsid w:val="003853F7"/>
    <w:rsid w:val="003861C7"/>
    <w:rsid w:val="00386246"/>
    <w:rsid w:val="00386485"/>
    <w:rsid w:val="0038713E"/>
    <w:rsid w:val="00387250"/>
    <w:rsid w:val="00387341"/>
    <w:rsid w:val="003876EB"/>
    <w:rsid w:val="00387896"/>
    <w:rsid w:val="00387D55"/>
    <w:rsid w:val="00387D58"/>
    <w:rsid w:val="0039155F"/>
    <w:rsid w:val="0039195F"/>
    <w:rsid w:val="003919C3"/>
    <w:rsid w:val="00391E37"/>
    <w:rsid w:val="00392C27"/>
    <w:rsid w:val="00392CBE"/>
    <w:rsid w:val="00392D49"/>
    <w:rsid w:val="00392E68"/>
    <w:rsid w:val="00393AF5"/>
    <w:rsid w:val="0039416B"/>
    <w:rsid w:val="00394280"/>
    <w:rsid w:val="00394623"/>
    <w:rsid w:val="00394B4D"/>
    <w:rsid w:val="00394EBC"/>
    <w:rsid w:val="00395087"/>
    <w:rsid w:val="003954A1"/>
    <w:rsid w:val="00395643"/>
    <w:rsid w:val="00395792"/>
    <w:rsid w:val="003963A4"/>
    <w:rsid w:val="003963C9"/>
    <w:rsid w:val="00396671"/>
    <w:rsid w:val="00396858"/>
    <w:rsid w:val="00396869"/>
    <w:rsid w:val="00396ADF"/>
    <w:rsid w:val="00396F44"/>
    <w:rsid w:val="00396FA4"/>
    <w:rsid w:val="003977E1"/>
    <w:rsid w:val="0039784E"/>
    <w:rsid w:val="003978BD"/>
    <w:rsid w:val="003979A2"/>
    <w:rsid w:val="00397C92"/>
    <w:rsid w:val="00397E32"/>
    <w:rsid w:val="003A0554"/>
    <w:rsid w:val="003A0AAD"/>
    <w:rsid w:val="003A0B9E"/>
    <w:rsid w:val="003A1177"/>
    <w:rsid w:val="003A1272"/>
    <w:rsid w:val="003A1359"/>
    <w:rsid w:val="003A1974"/>
    <w:rsid w:val="003A22DB"/>
    <w:rsid w:val="003A2402"/>
    <w:rsid w:val="003A24F7"/>
    <w:rsid w:val="003A300D"/>
    <w:rsid w:val="003A312A"/>
    <w:rsid w:val="003A31C3"/>
    <w:rsid w:val="003A31F7"/>
    <w:rsid w:val="003A3979"/>
    <w:rsid w:val="003A3B06"/>
    <w:rsid w:val="003A3CB7"/>
    <w:rsid w:val="003A3F85"/>
    <w:rsid w:val="003A3FDA"/>
    <w:rsid w:val="003A5B04"/>
    <w:rsid w:val="003A5BD0"/>
    <w:rsid w:val="003A5CF2"/>
    <w:rsid w:val="003A5DA7"/>
    <w:rsid w:val="003A62AE"/>
    <w:rsid w:val="003A6553"/>
    <w:rsid w:val="003A6A19"/>
    <w:rsid w:val="003A6DC9"/>
    <w:rsid w:val="003A7033"/>
    <w:rsid w:val="003A7225"/>
    <w:rsid w:val="003A7306"/>
    <w:rsid w:val="003A7837"/>
    <w:rsid w:val="003B00DE"/>
    <w:rsid w:val="003B090D"/>
    <w:rsid w:val="003B0A02"/>
    <w:rsid w:val="003B0AD5"/>
    <w:rsid w:val="003B0C55"/>
    <w:rsid w:val="003B11A3"/>
    <w:rsid w:val="003B1785"/>
    <w:rsid w:val="003B1EBD"/>
    <w:rsid w:val="003B2333"/>
    <w:rsid w:val="003B2634"/>
    <w:rsid w:val="003B28CB"/>
    <w:rsid w:val="003B3A4E"/>
    <w:rsid w:val="003B4400"/>
    <w:rsid w:val="003B4830"/>
    <w:rsid w:val="003B5175"/>
    <w:rsid w:val="003B599A"/>
    <w:rsid w:val="003B5B35"/>
    <w:rsid w:val="003B5B95"/>
    <w:rsid w:val="003B5F00"/>
    <w:rsid w:val="003B64C3"/>
    <w:rsid w:val="003B6CCB"/>
    <w:rsid w:val="003B6E39"/>
    <w:rsid w:val="003B6F34"/>
    <w:rsid w:val="003B7049"/>
    <w:rsid w:val="003C01F7"/>
    <w:rsid w:val="003C0D36"/>
    <w:rsid w:val="003C0FD8"/>
    <w:rsid w:val="003C14CD"/>
    <w:rsid w:val="003C1F22"/>
    <w:rsid w:val="003C2106"/>
    <w:rsid w:val="003C2186"/>
    <w:rsid w:val="003C279D"/>
    <w:rsid w:val="003C29CF"/>
    <w:rsid w:val="003C30EF"/>
    <w:rsid w:val="003C34EC"/>
    <w:rsid w:val="003C3B2A"/>
    <w:rsid w:val="003C3B54"/>
    <w:rsid w:val="003C440C"/>
    <w:rsid w:val="003C4CD2"/>
    <w:rsid w:val="003C5133"/>
    <w:rsid w:val="003C543A"/>
    <w:rsid w:val="003C5533"/>
    <w:rsid w:val="003C5C4A"/>
    <w:rsid w:val="003C5D42"/>
    <w:rsid w:val="003C5E77"/>
    <w:rsid w:val="003C6024"/>
    <w:rsid w:val="003C60DB"/>
    <w:rsid w:val="003C681E"/>
    <w:rsid w:val="003C6B42"/>
    <w:rsid w:val="003C775F"/>
    <w:rsid w:val="003D0146"/>
    <w:rsid w:val="003D09A9"/>
    <w:rsid w:val="003D0F5C"/>
    <w:rsid w:val="003D117C"/>
    <w:rsid w:val="003D1671"/>
    <w:rsid w:val="003D1964"/>
    <w:rsid w:val="003D1B32"/>
    <w:rsid w:val="003D1E0F"/>
    <w:rsid w:val="003D2263"/>
    <w:rsid w:val="003D242D"/>
    <w:rsid w:val="003D25FA"/>
    <w:rsid w:val="003D2790"/>
    <w:rsid w:val="003D28AF"/>
    <w:rsid w:val="003D2A02"/>
    <w:rsid w:val="003D304E"/>
    <w:rsid w:val="003D3AF1"/>
    <w:rsid w:val="003D4029"/>
    <w:rsid w:val="003D409F"/>
    <w:rsid w:val="003D480F"/>
    <w:rsid w:val="003D5198"/>
    <w:rsid w:val="003D5589"/>
    <w:rsid w:val="003D5996"/>
    <w:rsid w:val="003D5FFD"/>
    <w:rsid w:val="003D7468"/>
    <w:rsid w:val="003D750F"/>
    <w:rsid w:val="003D775F"/>
    <w:rsid w:val="003D7B65"/>
    <w:rsid w:val="003E0315"/>
    <w:rsid w:val="003E1DB2"/>
    <w:rsid w:val="003E1EB7"/>
    <w:rsid w:val="003E228C"/>
    <w:rsid w:val="003E24A7"/>
    <w:rsid w:val="003E32DF"/>
    <w:rsid w:val="003E34E2"/>
    <w:rsid w:val="003E3CB7"/>
    <w:rsid w:val="003E3D59"/>
    <w:rsid w:val="003E3D93"/>
    <w:rsid w:val="003E3FD4"/>
    <w:rsid w:val="003E4332"/>
    <w:rsid w:val="003E43EF"/>
    <w:rsid w:val="003E455B"/>
    <w:rsid w:val="003E4847"/>
    <w:rsid w:val="003E48F8"/>
    <w:rsid w:val="003E4DB4"/>
    <w:rsid w:val="003E505C"/>
    <w:rsid w:val="003E51B0"/>
    <w:rsid w:val="003E54CB"/>
    <w:rsid w:val="003E5A00"/>
    <w:rsid w:val="003E5D0D"/>
    <w:rsid w:val="003E642C"/>
    <w:rsid w:val="003E68C2"/>
    <w:rsid w:val="003E6AB4"/>
    <w:rsid w:val="003E6C96"/>
    <w:rsid w:val="003E7047"/>
    <w:rsid w:val="003E7C7B"/>
    <w:rsid w:val="003E7FC9"/>
    <w:rsid w:val="003F04E8"/>
    <w:rsid w:val="003F0D93"/>
    <w:rsid w:val="003F0EA5"/>
    <w:rsid w:val="003F177A"/>
    <w:rsid w:val="003F2484"/>
    <w:rsid w:val="003F2A5E"/>
    <w:rsid w:val="003F2B37"/>
    <w:rsid w:val="003F3D01"/>
    <w:rsid w:val="003F429D"/>
    <w:rsid w:val="003F45B7"/>
    <w:rsid w:val="003F4BEC"/>
    <w:rsid w:val="003F4CD3"/>
    <w:rsid w:val="003F5052"/>
    <w:rsid w:val="003F564A"/>
    <w:rsid w:val="003F5FE2"/>
    <w:rsid w:val="003F6695"/>
    <w:rsid w:val="003F6C46"/>
    <w:rsid w:val="003F6DA5"/>
    <w:rsid w:val="003F6EF3"/>
    <w:rsid w:val="003F6F42"/>
    <w:rsid w:val="003F70AC"/>
    <w:rsid w:val="003F7472"/>
    <w:rsid w:val="003F7AAD"/>
    <w:rsid w:val="003F7C88"/>
    <w:rsid w:val="003F7D04"/>
    <w:rsid w:val="00400301"/>
    <w:rsid w:val="00400430"/>
    <w:rsid w:val="00400439"/>
    <w:rsid w:val="00400496"/>
    <w:rsid w:val="004005D8"/>
    <w:rsid w:val="0040079A"/>
    <w:rsid w:val="00401218"/>
    <w:rsid w:val="004012DC"/>
    <w:rsid w:val="004018BE"/>
    <w:rsid w:val="004020EC"/>
    <w:rsid w:val="00402433"/>
    <w:rsid w:val="004026C4"/>
    <w:rsid w:val="00402B75"/>
    <w:rsid w:val="00402F4F"/>
    <w:rsid w:val="004045D6"/>
    <w:rsid w:val="00404E2D"/>
    <w:rsid w:val="00404E92"/>
    <w:rsid w:val="0040532D"/>
    <w:rsid w:val="0040591E"/>
    <w:rsid w:val="004062A4"/>
    <w:rsid w:val="004065B9"/>
    <w:rsid w:val="00406801"/>
    <w:rsid w:val="00406EBB"/>
    <w:rsid w:val="00406F2C"/>
    <w:rsid w:val="00407499"/>
    <w:rsid w:val="00407B7E"/>
    <w:rsid w:val="004103C5"/>
    <w:rsid w:val="004104DF"/>
    <w:rsid w:val="00410C3C"/>
    <w:rsid w:val="00410DA9"/>
    <w:rsid w:val="004114C6"/>
    <w:rsid w:val="0041182C"/>
    <w:rsid w:val="00411B3F"/>
    <w:rsid w:val="00412173"/>
    <w:rsid w:val="004122E3"/>
    <w:rsid w:val="004126BC"/>
    <w:rsid w:val="0041273B"/>
    <w:rsid w:val="004128A7"/>
    <w:rsid w:val="00412EF9"/>
    <w:rsid w:val="00413646"/>
    <w:rsid w:val="004136E7"/>
    <w:rsid w:val="00414B36"/>
    <w:rsid w:val="00414E4E"/>
    <w:rsid w:val="00414F5E"/>
    <w:rsid w:val="00415AD7"/>
    <w:rsid w:val="00415B11"/>
    <w:rsid w:val="00416118"/>
    <w:rsid w:val="004162FD"/>
    <w:rsid w:val="00416C92"/>
    <w:rsid w:val="004173C1"/>
    <w:rsid w:val="00417AE0"/>
    <w:rsid w:val="004205ED"/>
    <w:rsid w:val="00420C8F"/>
    <w:rsid w:val="00421243"/>
    <w:rsid w:val="004213CD"/>
    <w:rsid w:val="0042163E"/>
    <w:rsid w:val="00421847"/>
    <w:rsid w:val="00421BEE"/>
    <w:rsid w:val="00421DC4"/>
    <w:rsid w:val="00421F6F"/>
    <w:rsid w:val="00422030"/>
    <w:rsid w:val="00423569"/>
    <w:rsid w:val="00423810"/>
    <w:rsid w:val="004239DB"/>
    <w:rsid w:val="004239E0"/>
    <w:rsid w:val="00423CAA"/>
    <w:rsid w:val="00424174"/>
    <w:rsid w:val="004244D4"/>
    <w:rsid w:val="00424976"/>
    <w:rsid w:val="00425049"/>
    <w:rsid w:val="0042526F"/>
    <w:rsid w:val="004254B6"/>
    <w:rsid w:val="004259F8"/>
    <w:rsid w:val="00425AB2"/>
    <w:rsid w:val="004261E4"/>
    <w:rsid w:val="00426431"/>
    <w:rsid w:val="00426CDE"/>
    <w:rsid w:val="004270B2"/>
    <w:rsid w:val="00427119"/>
    <w:rsid w:val="00427185"/>
    <w:rsid w:val="004272E4"/>
    <w:rsid w:val="00427A89"/>
    <w:rsid w:val="00427AA1"/>
    <w:rsid w:val="00427D04"/>
    <w:rsid w:val="00427EBD"/>
    <w:rsid w:val="004302DA"/>
    <w:rsid w:val="00430C13"/>
    <w:rsid w:val="00430DBE"/>
    <w:rsid w:val="00430FC8"/>
    <w:rsid w:val="0043123D"/>
    <w:rsid w:val="00431416"/>
    <w:rsid w:val="00432176"/>
    <w:rsid w:val="004321BB"/>
    <w:rsid w:val="004322AD"/>
    <w:rsid w:val="00432E6E"/>
    <w:rsid w:val="00433070"/>
    <w:rsid w:val="004333C7"/>
    <w:rsid w:val="004333F4"/>
    <w:rsid w:val="0043357B"/>
    <w:rsid w:val="0043379B"/>
    <w:rsid w:val="004337AB"/>
    <w:rsid w:val="0043397F"/>
    <w:rsid w:val="00433A75"/>
    <w:rsid w:val="00433BCC"/>
    <w:rsid w:val="00433DEA"/>
    <w:rsid w:val="00434118"/>
    <w:rsid w:val="00434A32"/>
    <w:rsid w:val="00434A53"/>
    <w:rsid w:val="00435C31"/>
    <w:rsid w:val="00435C58"/>
    <w:rsid w:val="00435E7F"/>
    <w:rsid w:val="00436641"/>
    <w:rsid w:val="00436DD3"/>
    <w:rsid w:val="0043773F"/>
    <w:rsid w:val="00440023"/>
    <w:rsid w:val="00440088"/>
    <w:rsid w:val="004401B8"/>
    <w:rsid w:val="00441441"/>
    <w:rsid w:val="0044168A"/>
    <w:rsid w:val="00441F0C"/>
    <w:rsid w:val="00442668"/>
    <w:rsid w:val="00442B5D"/>
    <w:rsid w:val="00443790"/>
    <w:rsid w:val="00443D5D"/>
    <w:rsid w:val="00443E4F"/>
    <w:rsid w:val="00443FBC"/>
    <w:rsid w:val="00444295"/>
    <w:rsid w:val="00444C10"/>
    <w:rsid w:val="004453A0"/>
    <w:rsid w:val="00445409"/>
    <w:rsid w:val="0044563B"/>
    <w:rsid w:val="004457BB"/>
    <w:rsid w:val="004459BB"/>
    <w:rsid w:val="00445A4B"/>
    <w:rsid w:val="00445BB2"/>
    <w:rsid w:val="004461F7"/>
    <w:rsid w:val="004462A1"/>
    <w:rsid w:val="004462EC"/>
    <w:rsid w:val="0044637F"/>
    <w:rsid w:val="004467CB"/>
    <w:rsid w:val="00446902"/>
    <w:rsid w:val="00446C96"/>
    <w:rsid w:val="00446DA4"/>
    <w:rsid w:val="004470B7"/>
    <w:rsid w:val="00447590"/>
    <w:rsid w:val="004475CF"/>
    <w:rsid w:val="00447665"/>
    <w:rsid w:val="00447D21"/>
    <w:rsid w:val="00447D3B"/>
    <w:rsid w:val="004502FF"/>
    <w:rsid w:val="004504F8"/>
    <w:rsid w:val="004506E5"/>
    <w:rsid w:val="0045077E"/>
    <w:rsid w:val="00450E12"/>
    <w:rsid w:val="00450E55"/>
    <w:rsid w:val="00450F61"/>
    <w:rsid w:val="0045103F"/>
    <w:rsid w:val="0045164C"/>
    <w:rsid w:val="00451A11"/>
    <w:rsid w:val="00452161"/>
    <w:rsid w:val="00452FC6"/>
    <w:rsid w:val="00453490"/>
    <w:rsid w:val="00453B8C"/>
    <w:rsid w:val="00453F0F"/>
    <w:rsid w:val="00454AD2"/>
    <w:rsid w:val="0045512A"/>
    <w:rsid w:val="004551FE"/>
    <w:rsid w:val="00455777"/>
    <w:rsid w:val="00456748"/>
    <w:rsid w:val="004567DB"/>
    <w:rsid w:val="00456965"/>
    <w:rsid w:val="00456BEB"/>
    <w:rsid w:val="0045719B"/>
    <w:rsid w:val="00457D52"/>
    <w:rsid w:val="00457F99"/>
    <w:rsid w:val="00460474"/>
    <w:rsid w:val="00462245"/>
    <w:rsid w:val="00462F71"/>
    <w:rsid w:val="00463401"/>
    <w:rsid w:val="00463588"/>
    <w:rsid w:val="00463C03"/>
    <w:rsid w:val="00464AE7"/>
    <w:rsid w:val="00464CAB"/>
    <w:rsid w:val="00464EDC"/>
    <w:rsid w:val="00465909"/>
    <w:rsid w:val="00465C8D"/>
    <w:rsid w:val="00465D64"/>
    <w:rsid w:val="00465D69"/>
    <w:rsid w:val="00465E3E"/>
    <w:rsid w:val="004660EA"/>
    <w:rsid w:val="00467204"/>
    <w:rsid w:val="00467A0F"/>
    <w:rsid w:val="00470403"/>
    <w:rsid w:val="00470801"/>
    <w:rsid w:val="0047087E"/>
    <w:rsid w:val="00470966"/>
    <w:rsid w:val="004717A3"/>
    <w:rsid w:val="0047253D"/>
    <w:rsid w:val="00472B7A"/>
    <w:rsid w:val="00472C83"/>
    <w:rsid w:val="00472CBC"/>
    <w:rsid w:val="00473157"/>
    <w:rsid w:val="00473AFA"/>
    <w:rsid w:val="00473DD4"/>
    <w:rsid w:val="00474058"/>
    <w:rsid w:val="004741D7"/>
    <w:rsid w:val="004741FA"/>
    <w:rsid w:val="0047435D"/>
    <w:rsid w:val="00474635"/>
    <w:rsid w:val="004747C9"/>
    <w:rsid w:val="00474837"/>
    <w:rsid w:val="0047494C"/>
    <w:rsid w:val="00474960"/>
    <w:rsid w:val="00474A96"/>
    <w:rsid w:val="00475094"/>
    <w:rsid w:val="004757F1"/>
    <w:rsid w:val="00475EC4"/>
    <w:rsid w:val="00476351"/>
    <w:rsid w:val="0047659E"/>
    <w:rsid w:val="004768AA"/>
    <w:rsid w:val="00477499"/>
    <w:rsid w:val="00477978"/>
    <w:rsid w:val="004801CE"/>
    <w:rsid w:val="00480701"/>
    <w:rsid w:val="0048124B"/>
    <w:rsid w:val="00481251"/>
    <w:rsid w:val="00481DB1"/>
    <w:rsid w:val="004822EB"/>
    <w:rsid w:val="0048279E"/>
    <w:rsid w:val="00482F75"/>
    <w:rsid w:val="0048362F"/>
    <w:rsid w:val="004837CD"/>
    <w:rsid w:val="00484428"/>
    <w:rsid w:val="00484E53"/>
    <w:rsid w:val="00485401"/>
    <w:rsid w:val="00485717"/>
    <w:rsid w:val="0048582B"/>
    <w:rsid w:val="0048587C"/>
    <w:rsid w:val="00486034"/>
    <w:rsid w:val="004864FB"/>
    <w:rsid w:val="0048664A"/>
    <w:rsid w:val="00486BB4"/>
    <w:rsid w:val="00486BF0"/>
    <w:rsid w:val="004902E5"/>
    <w:rsid w:val="00490600"/>
    <w:rsid w:val="0049098F"/>
    <w:rsid w:val="0049239C"/>
    <w:rsid w:val="0049267F"/>
    <w:rsid w:val="00492C27"/>
    <w:rsid w:val="00493B8A"/>
    <w:rsid w:val="00494132"/>
    <w:rsid w:val="00494999"/>
    <w:rsid w:val="00494E26"/>
    <w:rsid w:val="004952D2"/>
    <w:rsid w:val="00495724"/>
    <w:rsid w:val="004960E8"/>
    <w:rsid w:val="0049676B"/>
    <w:rsid w:val="00496E0A"/>
    <w:rsid w:val="004974EE"/>
    <w:rsid w:val="0049768C"/>
    <w:rsid w:val="00497A4C"/>
    <w:rsid w:val="00497BAC"/>
    <w:rsid w:val="00497CB7"/>
    <w:rsid w:val="004A08C7"/>
    <w:rsid w:val="004A094D"/>
    <w:rsid w:val="004A0B7E"/>
    <w:rsid w:val="004A1491"/>
    <w:rsid w:val="004A19B0"/>
    <w:rsid w:val="004A1DBE"/>
    <w:rsid w:val="004A300F"/>
    <w:rsid w:val="004A3136"/>
    <w:rsid w:val="004A3514"/>
    <w:rsid w:val="004A38A9"/>
    <w:rsid w:val="004A4A7D"/>
    <w:rsid w:val="004A4C54"/>
    <w:rsid w:val="004A6784"/>
    <w:rsid w:val="004A6B91"/>
    <w:rsid w:val="004A6DCC"/>
    <w:rsid w:val="004A6EE3"/>
    <w:rsid w:val="004A73FD"/>
    <w:rsid w:val="004A77EF"/>
    <w:rsid w:val="004A792B"/>
    <w:rsid w:val="004B05C3"/>
    <w:rsid w:val="004B0B9F"/>
    <w:rsid w:val="004B0CBD"/>
    <w:rsid w:val="004B13C5"/>
    <w:rsid w:val="004B17AB"/>
    <w:rsid w:val="004B2BF3"/>
    <w:rsid w:val="004B2BF9"/>
    <w:rsid w:val="004B2C6C"/>
    <w:rsid w:val="004B331A"/>
    <w:rsid w:val="004B4B92"/>
    <w:rsid w:val="004B562F"/>
    <w:rsid w:val="004B5C08"/>
    <w:rsid w:val="004B66B8"/>
    <w:rsid w:val="004B66E8"/>
    <w:rsid w:val="004B67FD"/>
    <w:rsid w:val="004B6C48"/>
    <w:rsid w:val="004B6CE9"/>
    <w:rsid w:val="004B7083"/>
    <w:rsid w:val="004B7180"/>
    <w:rsid w:val="004B78C8"/>
    <w:rsid w:val="004B7991"/>
    <w:rsid w:val="004B7BA0"/>
    <w:rsid w:val="004C0927"/>
    <w:rsid w:val="004C0AEB"/>
    <w:rsid w:val="004C0DE6"/>
    <w:rsid w:val="004C1510"/>
    <w:rsid w:val="004C1530"/>
    <w:rsid w:val="004C1DE5"/>
    <w:rsid w:val="004C21AD"/>
    <w:rsid w:val="004C2AE8"/>
    <w:rsid w:val="004C3032"/>
    <w:rsid w:val="004C35B1"/>
    <w:rsid w:val="004C35FA"/>
    <w:rsid w:val="004C3A67"/>
    <w:rsid w:val="004C3FFE"/>
    <w:rsid w:val="004C4015"/>
    <w:rsid w:val="004C4647"/>
    <w:rsid w:val="004C4A1F"/>
    <w:rsid w:val="004C4DBC"/>
    <w:rsid w:val="004C4DBE"/>
    <w:rsid w:val="004C56CD"/>
    <w:rsid w:val="004C5924"/>
    <w:rsid w:val="004C5D71"/>
    <w:rsid w:val="004C5DDD"/>
    <w:rsid w:val="004C67DD"/>
    <w:rsid w:val="004C6BDE"/>
    <w:rsid w:val="004C6C03"/>
    <w:rsid w:val="004C72FD"/>
    <w:rsid w:val="004C7319"/>
    <w:rsid w:val="004C79CC"/>
    <w:rsid w:val="004C7BFF"/>
    <w:rsid w:val="004C7EDC"/>
    <w:rsid w:val="004D0368"/>
    <w:rsid w:val="004D03FE"/>
    <w:rsid w:val="004D1520"/>
    <w:rsid w:val="004D1BF2"/>
    <w:rsid w:val="004D23B2"/>
    <w:rsid w:val="004D24A3"/>
    <w:rsid w:val="004D28A9"/>
    <w:rsid w:val="004D2F93"/>
    <w:rsid w:val="004D33C6"/>
    <w:rsid w:val="004D415A"/>
    <w:rsid w:val="004D420C"/>
    <w:rsid w:val="004D42B9"/>
    <w:rsid w:val="004D480E"/>
    <w:rsid w:val="004D486D"/>
    <w:rsid w:val="004D52DC"/>
    <w:rsid w:val="004D56EB"/>
    <w:rsid w:val="004D5AE3"/>
    <w:rsid w:val="004D5BAD"/>
    <w:rsid w:val="004D5C6D"/>
    <w:rsid w:val="004D673B"/>
    <w:rsid w:val="004D6C85"/>
    <w:rsid w:val="004D741A"/>
    <w:rsid w:val="004D7C9C"/>
    <w:rsid w:val="004D7FCA"/>
    <w:rsid w:val="004E0998"/>
    <w:rsid w:val="004E18D8"/>
    <w:rsid w:val="004E2089"/>
    <w:rsid w:val="004E273A"/>
    <w:rsid w:val="004E2B15"/>
    <w:rsid w:val="004E2D6D"/>
    <w:rsid w:val="004E30C7"/>
    <w:rsid w:val="004E35A7"/>
    <w:rsid w:val="004E38E7"/>
    <w:rsid w:val="004E5107"/>
    <w:rsid w:val="004E5DD1"/>
    <w:rsid w:val="004E6D1B"/>
    <w:rsid w:val="004E6D86"/>
    <w:rsid w:val="004E70AF"/>
    <w:rsid w:val="004E7811"/>
    <w:rsid w:val="004E7989"/>
    <w:rsid w:val="004E7ACB"/>
    <w:rsid w:val="004E7C40"/>
    <w:rsid w:val="004E7D45"/>
    <w:rsid w:val="004F006C"/>
    <w:rsid w:val="004F0786"/>
    <w:rsid w:val="004F07F3"/>
    <w:rsid w:val="004F097A"/>
    <w:rsid w:val="004F1B27"/>
    <w:rsid w:val="004F1C04"/>
    <w:rsid w:val="004F20D6"/>
    <w:rsid w:val="004F2A81"/>
    <w:rsid w:val="004F3518"/>
    <w:rsid w:val="004F3788"/>
    <w:rsid w:val="004F39E8"/>
    <w:rsid w:val="004F5435"/>
    <w:rsid w:val="004F5C49"/>
    <w:rsid w:val="004F5CA9"/>
    <w:rsid w:val="004F5F71"/>
    <w:rsid w:val="004F6157"/>
    <w:rsid w:val="004F6364"/>
    <w:rsid w:val="004F6514"/>
    <w:rsid w:val="004F7557"/>
    <w:rsid w:val="0050041E"/>
    <w:rsid w:val="00500C05"/>
    <w:rsid w:val="00501114"/>
    <w:rsid w:val="00501BAF"/>
    <w:rsid w:val="00501BDD"/>
    <w:rsid w:val="005024C5"/>
    <w:rsid w:val="00502613"/>
    <w:rsid w:val="00502824"/>
    <w:rsid w:val="005035CF"/>
    <w:rsid w:val="00503AFE"/>
    <w:rsid w:val="005041C9"/>
    <w:rsid w:val="005049EA"/>
    <w:rsid w:val="00504ADB"/>
    <w:rsid w:val="00505507"/>
    <w:rsid w:val="0050566E"/>
    <w:rsid w:val="00506875"/>
    <w:rsid w:val="00507085"/>
    <w:rsid w:val="005079CC"/>
    <w:rsid w:val="00507CD3"/>
    <w:rsid w:val="0051005E"/>
    <w:rsid w:val="00510312"/>
    <w:rsid w:val="005103C9"/>
    <w:rsid w:val="0051054C"/>
    <w:rsid w:val="005105D9"/>
    <w:rsid w:val="0051064C"/>
    <w:rsid w:val="0051073E"/>
    <w:rsid w:val="00510ED1"/>
    <w:rsid w:val="00510F5B"/>
    <w:rsid w:val="00511606"/>
    <w:rsid w:val="0051171B"/>
    <w:rsid w:val="00511EAC"/>
    <w:rsid w:val="00512720"/>
    <w:rsid w:val="00512811"/>
    <w:rsid w:val="00512C95"/>
    <w:rsid w:val="00512DF6"/>
    <w:rsid w:val="00513288"/>
    <w:rsid w:val="00513559"/>
    <w:rsid w:val="00513651"/>
    <w:rsid w:val="00513CE8"/>
    <w:rsid w:val="00514251"/>
    <w:rsid w:val="005149D6"/>
    <w:rsid w:val="00514BBA"/>
    <w:rsid w:val="00514BFD"/>
    <w:rsid w:val="005154AE"/>
    <w:rsid w:val="005154CA"/>
    <w:rsid w:val="00515A07"/>
    <w:rsid w:val="00516FD6"/>
    <w:rsid w:val="00517250"/>
    <w:rsid w:val="00517331"/>
    <w:rsid w:val="00517544"/>
    <w:rsid w:val="00517577"/>
    <w:rsid w:val="005176C1"/>
    <w:rsid w:val="005179D6"/>
    <w:rsid w:val="00517A7C"/>
    <w:rsid w:val="00517CA7"/>
    <w:rsid w:val="00520B24"/>
    <w:rsid w:val="00520E62"/>
    <w:rsid w:val="005211A4"/>
    <w:rsid w:val="00521542"/>
    <w:rsid w:val="00521601"/>
    <w:rsid w:val="00521D6F"/>
    <w:rsid w:val="005221A5"/>
    <w:rsid w:val="0052271B"/>
    <w:rsid w:val="00522C1D"/>
    <w:rsid w:val="005233F1"/>
    <w:rsid w:val="00523F39"/>
    <w:rsid w:val="00524360"/>
    <w:rsid w:val="005245A8"/>
    <w:rsid w:val="00524870"/>
    <w:rsid w:val="00524E34"/>
    <w:rsid w:val="00524F79"/>
    <w:rsid w:val="00525585"/>
    <w:rsid w:val="00525A65"/>
    <w:rsid w:val="00527628"/>
    <w:rsid w:val="005279D5"/>
    <w:rsid w:val="00527AB7"/>
    <w:rsid w:val="00527ACF"/>
    <w:rsid w:val="00527EE8"/>
    <w:rsid w:val="0053038C"/>
    <w:rsid w:val="0053079B"/>
    <w:rsid w:val="005309B3"/>
    <w:rsid w:val="00530A57"/>
    <w:rsid w:val="005310A2"/>
    <w:rsid w:val="0053148F"/>
    <w:rsid w:val="00531768"/>
    <w:rsid w:val="005319C9"/>
    <w:rsid w:val="00531B2C"/>
    <w:rsid w:val="00532013"/>
    <w:rsid w:val="0053203F"/>
    <w:rsid w:val="00532838"/>
    <w:rsid w:val="00533190"/>
    <w:rsid w:val="005331F0"/>
    <w:rsid w:val="0053384D"/>
    <w:rsid w:val="00533B6E"/>
    <w:rsid w:val="00533DDA"/>
    <w:rsid w:val="005354A0"/>
    <w:rsid w:val="00535A84"/>
    <w:rsid w:val="00535E0B"/>
    <w:rsid w:val="00535E83"/>
    <w:rsid w:val="00536353"/>
    <w:rsid w:val="00536CA8"/>
    <w:rsid w:val="00536CBE"/>
    <w:rsid w:val="005374FC"/>
    <w:rsid w:val="0054037A"/>
    <w:rsid w:val="005403FF"/>
    <w:rsid w:val="00540AE2"/>
    <w:rsid w:val="00540B01"/>
    <w:rsid w:val="00540D73"/>
    <w:rsid w:val="00541307"/>
    <w:rsid w:val="00541C7C"/>
    <w:rsid w:val="005426EB"/>
    <w:rsid w:val="0054275C"/>
    <w:rsid w:val="00542C77"/>
    <w:rsid w:val="005432A1"/>
    <w:rsid w:val="00544547"/>
    <w:rsid w:val="00544B5C"/>
    <w:rsid w:val="00544C0B"/>
    <w:rsid w:val="00544EDD"/>
    <w:rsid w:val="00545182"/>
    <w:rsid w:val="00546340"/>
    <w:rsid w:val="005464FE"/>
    <w:rsid w:val="005467EB"/>
    <w:rsid w:val="00546FD1"/>
    <w:rsid w:val="00550DBE"/>
    <w:rsid w:val="005519B1"/>
    <w:rsid w:val="00551EE1"/>
    <w:rsid w:val="00552757"/>
    <w:rsid w:val="00552F15"/>
    <w:rsid w:val="0055333C"/>
    <w:rsid w:val="00553539"/>
    <w:rsid w:val="0055364E"/>
    <w:rsid w:val="00554072"/>
    <w:rsid w:val="005541D8"/>
    <w:rsid w:val="00554359"/>
    <w:rsid w:val="0055445F"/>
    <w:rsid w:val="005546D6"/>
    <w:rsid w:val="00554B35"/>
    <w:rsid w:val="00554E7D"/>
    <w:rsid w:val="00554FBD"/>
    <w:rsid w:val="00555072"/>
    <w:rsid w:val="0055510E"/>
    <w:rsid w:val="0055551C"/>
    <w:rsid w:val="0055552D"/>
    <w:rsid w:val="005559F8"/>
    <w:rsid w:val="00555FE2"/>
    <w:rsid w:val="0055602E"/>
    <w:rsid w:val="00556A1E"/>
    <w:rsid w:val="005573AE"/>
    <w:rsid w:val="0055760B"/>
    <w:rsid w:val="00557670"/>
    <w:rsid w:val="005600C5"/>
    <w:rsid w:val="0056023D"/>
    <w:rsid w:val="00560B3B"/>
    <w:rsid w:val="00560C4B"/>
    <w:rsid w:val="00560CB1"/>
    <w:rsid w:val="00560CB4"/>
    <w:rsid w:val="00560D14"/>
    <w:rsid w:val="00560D22"/>
    <w:rsid w:val="00561BE1"/>
    <w:rsid w:val="00561FFF"/>
    <w:rsid w:val="005621A1"/>
    <w:rsid w:val="005625AC"/>
    <w:rsid w:val="00562716"/>
    <w:rsid w:val="00562994"/>
    <w:rsid w:val="005629C1"/>
    <w:rsid w:val="00562E39"/>
    <w:rsid w:val="00562F86"/>
    <w:rsid w:val="005632AA"/>
    <w:rsid w:val="00563462"/>
    <w:rsid w:val="00563576"/>
    <w:rsid w:val="005635A0"/>
    <w:rsid w:val="00563733"/>
    <w:rsid w:val="005638D2"/>
    <w:rsid w:val="00563D01"/>
    <w:rsid w:val="0056428D"/>
    <w:rsid w:val="005652E2"/>
    <w:rsid w:val="00565376"/>
    <w:rsid w:val="00565F69"/>
    <w:rsid w:val="005660CC"/>
    <w:rsid w:val="005661C8"/>
    <w:rsid w:val="0056672D"/>
    <w:rsid w:val="005676EF"/>
    <w:rsid w:val="00570B0A"/>
    <w:rsid w:val="00570E10"/>
    <w:rsid w:val="0057149F"/>
    <w:rsid w:val="005718A8"/>
    <w:rsid w:val="00571BFA"/>
    <w:rsid w:val="005720F9"/>
    <w:rsid w:val="00572237"/>
    <w:rsid w:val="005728FD"/>
    <w:rsid w:val="005736C2"/>
    <w:rsid w:val="00573954"/>
    <w:rsid w:val="00574784"/>
    <w:rsid w:val="00574D42"/>
    <w:rsid w:val="0057557D"/>
    <w:rsid w:val="00575BFB"/>
    <w:rsid w:val="00575ED7"/>
    <w:rsid w:val="00576165"/>
    <w:rsid w:val="00576BB4"/>
    <w:rsid w:val="00576E5A"/>
    <w:rsid w:val="00577B73"/>
    <w:rsid w:val="00580119"/>
    <w:rsid w:val="005802AE"/>
    <w:rsid w:val="00580A44"/>
    <w:rsid w:val="00580AB6"/>
    <w:rsid w:val="00580C19"/>
    <w:rsid w:val="00580C66"/>
    <w:rsid w:val="005815E7"/>
    <w:rsid w:val="00581B5E"/>
    <w:rsid w:val="00581DD3"/>
    <w:rsid w:val="00582A05"/>
    <w:rsid w:val="00582BCB"/>
    <w:rsid w:val="00582D5D"/>
    <w:rsid w:val="005831CC"/>
    <w:rsid w:val="00583258"/>
    <w:rsid w:val="00583641"/>
    <w:rsid w:val="00583C40"/>
    <w:rsid w:val="0058491E"/>
    <w:rsid w:val="00584CA4"/>
    <w:rsid w:val="0058509D"/>
    <w:rsid w:val="0058620F"/>
    <w:rsid w:val="00586A55"/>
    <w:rsid w:val="00587025"/>
    <w:rsid w:val="00587065"/>
    <w:rsid w:val="00587511"/>
    <w:rsid w:val="00587E37"/>
    <w:rsid w:val="0059059A"/>
    <w:rsid w:val="005911D7"/>
    <w:rsid w:val="005915E6"/>
    <w:rsid w:val="0059169E"/>
    <w:rsid w:val="00591DC1"/>
    <w:rsid w:val="00592E8E"/>
    <w:rsid w:val="005933BB"/>
    <w:rsid w:val="00593CBA"/>
    <w:rsid w:val="00593E6A"/>
    <w:rsid w:val="005944B0"/>
    <w:rsid w:val="00594501"/>
    <w:rsid w:val="005946F3"/>
    <w:rsid w:val="00594CA9"/>
    <w:rsid w:val="00595692"/>
    <w:rsid w:val="00596AAA"/>
    <w:rsid w:val="005A0913"/>
    <w:rsid w:val="005A10DF"/>
    <w:rsid w:val="005A16EF"/>
    <w:rsid w:val="005A20D6"/>
    <w:rsid w:val="005A2553"/>
    <w:rsid w:val="005A2B17"/>
    <w:rsid w:val="005A31DC"/>
    <w:rsid w:val="005A3293"/>
    <w:rsid w:val="005A4598"/>
    <w:rsid w:val="005A4CB5"/>
    <w:rsid w:val="005A5204"/>
    <w:rsid w:val="005A55A4"/>
    <w:rsid w:val="005A6152"/>
    <w:rsid w:val="005A64B0"/>
    <w:rsid w:val="005A6891"/>
    <w:rsid w:val="005A68BE"/>
    <w:rsid w:val="005A69FF"/>
    <w:rsid w:val="005A6D6E"/>
    <w:rsid w:val="005A6DEA"/>
    <w:rsid w:val="005A736F"/>
    <w:rsid w:val="005A75BA"/>
    <w:rsid w:val="005A7CDD"/>
    <w:rsid w:val="005B01EA"/>
    <w:rsid w:val="005B058A"/>
    <w:rsid w:val="005B0684"/>
    <w:rsid w:val="005B10E2"/>
    <w:rsid w:val="005B120F"/>
    <w:rsid w:val="005B128E"/>
    <w:rsid w:val="005B14D7"/>
    <w:rsid w:val="005B14FF"/>
    <w:rsid w:val="005B17F1"/>
    <w:rsid w:val="005B1B4C"/>
    <w:rsid w:val="005B26FE"/>
    <w:rsid w:val="005B2A72"/>
    <w:rsid w:val="005B2B08"/>
    <w:rsid w:val="005B3116"/>
    <w:rsid w:val="005B3338"/>
    <w:rsid w:val="005B33E0"/>
    <w:rsid w:val="005B36C8"/>
    <w:rsid w:val="005B3AF4"/>
    <w:rsid w:val="005B3D38"/>
    <w:rsid w:val="005B3DCA"/>
    <w:rsid w:val="005B40CB"/>
    <w:rsid w:val="005B42CF"/>
    <w:rsid w:val="005B44A4"/>
    <w:rsid w:val="005B4B53"/>
    <w:rsid w:val="005B543D"/>
    <w:rsid w:val="005B6216"/>
    <w:rsid w:val="005B6967"/>
    <w:rsid w:val="005B6A80"/>
    <w:rsid w:val="005B716A"/>
    <w:rsid w:val="005B7306"/>
    <w:rsid w:val="005C0C74"/>
    <w:rsid w:val="005C0D89"/>
    <w:rsid w:val="005C12D2"/>
    <w:rsid w:val="005C147B"/>
    <w:rsid w:val="005C174C"/>
    <w:rsid w:val="005C19EF"/>
    <w:rsid w:val="005C1CFB"/>
    <w:rsid w:val="005C1FB3"/>
    <w:rsid w:val="005C236A"/>
    <w:rsid w:val="005C2C28"/>
    <w:rsid w:val="005C2D2E"/>
    <w:rsid w:val="005C3B2D"/>
    <w:rsid w:val="005C4759"/>
    <w:rsid w:val="005C4B60"/>
    <w:rsid w:val="005C507B"/>
    <w:rsid w:val="005C5257"/>
    <w:rsid w:val="005C5288"/>
    <w:rsid w:val="005C53F6"/>
    <w:rsid w:val="005C5846"/>
    <w:rsid w:val="005C5E10"/>
    <w:rsid w:val="005C6D42"/>
    <w:rsid w:val="005C7157"/>
    <w:rsid w:val="005C71D3"/>
    <w:rsid w:val="005C7DE8"/>
    <w:rsid w:val="005D023F"/>
    <w:rsid w:val="005D0844"/>
    <w:rsid w:val="005D0950"/>
    <w:rsid w:val="005D0E28"/>
    <w:rsid w:val="005D0ECF"/>
    <w:rsid w:val="005D14EC"/>
    <w:rsid w:val="005D176A"/>
    <w:rsid w:val="005D1C10"/>
    <w:rsid w:val="005D1C46"/>
    <w:rsid w:val="005D1EAD"/>
    <w:rsid w:val="005D1F76"/>
    <w:rsid w:val="005D21F2"/>
    <w:rsid w:val="005D2578"/>
    <w:rsid w:val="005D2662"/>
    <w:rsid w:val="005D27F1"/>
    <w:rsid w:val="005D3327"/>
    <w:rsid w:val="005D35FD"/>
    <w:rsid w:val="005D394F"/>
    <w:rsid w:val="005D3F70"/>
    <w:rsid w:val="005D4556"/>
    <w:rsid w:val="005D57FD"/>
    <w:rsid w:val="005D601F"/>
    <w:rsid w:val="005D6237"/>
    <w:rsid w:val="005D731C"/>
    <w:rsid w:val="005D7768"/>
    <w:rsid w:val="005D7C4E"/>
    <w:rsid w:val="005E03CD"/>
    <w:rsid w:val="005E0513"/>
    <w:rsid w:val="005E0BD3"/>
    <w:rsid w:val="005E18CF"/>
    <w:rsid w:val="005E1B3C"/>
    <w:rsid w:val="005E228C"/>
    <w:rsid w:val="005E25E7"/>
    <w:rsid w:val="005E2773"/>
    <w:rsid w:val="005E2A2F"/>
    <w:rsid w:val="005E2A8F"/>
    <w:rsid w:val="005E3200"/>
    <w:rsid w:val="005E32C5"/>
    <w:rsid w:val="005E34C4"/>
    <w:rsid w:val="005E3682"/>
    <w:rsid w:val="005E3D57"/>
    <w:rsid w:val="005E415D"/>
    <w:rsid w:val="005E4874"/>
    <w:rsid w:val="005E4ED4"/>
    <w:rsid w:val="005E503D"/>
    <w:rsid w:val="005E53B1"/>
    <w:rsid w:val="005E5A8C"/>
    <w:rsid w:val="005E6286"/>
    <w:rsid w:val="005E6A19"/>
    <w:rsid w:val="005E75B7"/>
    <w:rsid w:val="005E7ABE"/>
    <w:rsid w:val="005E7C32"/>
    <w:rsid w:val="005F1266"/>
    <w:rsid w:val="005F165F"/>
    <w:rsid w:val="005F1784"/>
    <w:rsid w:val="005F19A2"/>
    <w:rsid w:val="005F1C83"/>
    <w:rsid w:val="005F1D41"/>
    <w:rsid w:val="005F22D2"/>
    <w:rsid w:val="005F2DC0"/>
    <w:rsid w:val="005F30E6"/>
    <w:rsid w:val="005F3263"/>
    <w:rsid w:val="005F34A5"/>
    <w:rsid w:val="005F3D25"/>
    <w:rsid w:val="005F41DC"/>
    <w:rsid w:val="005F44C8"/>
    <w:rsid w:val="005F45A0"/>
    <w:rsid w:val="005F497A"/>
    <w:rsid w:val="005F5ADD"/>
    <w:rsid w:val="005F6817"/>
    <w:rsid w:val="005F6AA1"/>
    <w:rsid w:val="005F70DA"/>
    <w:rsid w:val="005F75BC"/>
    <w:rsid w:val="005F7654"/>
    <w:rsid w:val="00600AF5"/>
    <w:rsid w:val="00600CAB"/>
    <w:rsid w:val="0060118A"/>
    <w:rsid w:val="00601400"/>
    <w:rsid w:val="006020B1"/>
    <w:rsid w:val="0060260A"/>
    <w:rsid w:val="00602BB8"/>
    <w:rsid w:val="0060336F"/>
    <w:rsid w:val="0060370B"/>
    <w:rsid w:val="00603854"/>
    <w:rsid w:val="00603ADF"/>
    <w:rsid w:val="006057C7"/>
    <w:rsid w:val="006068D6"/>
    <w:rsid w:val="00606DC8"/>
    <w:rsid w:val="00606E8F"/>
    <w:rsid w:val="006072B1"/>
    <w:rsid w:val="0060733A"/>
    <w:rsid w:val="00607A0D"/>
    <w:rsid w:val="00610117"/>
    <w:rsid w:val="00611E76"/>
    <w:rsid w:val="0061310A"/>
    <w:rsid w:val="00613638"/>
    <w:rsid w:val="00613BB2"/>
    <w:rsid w:val="00613F1C"/>
    <w:rsid w:val="00614245"/>
    <w:rsid w:val="0061444C"/>
    <w:rsid w:val="00614A61"/>
    <w:rsid w:val="00614CD8"/>
    <w:rsid w:val="00614E1E"/>
    <w:rsid w:val="006152B0"/>
    <w:rsid w:val="00615724"/>
    <w:rsid w:val="00615F39"/>
    <w:rsid w:val="00616BDE"/>
    <w:rsid w:val="00617430"/>
    <w:rsid w:val="00617701"/>
    <w:rsid w:val="00617916"/>
    <w:rsid w:val="00620418"/>
    <w:rsid w:val="00620777"/>
    <w:rsid w:val="00620D7D"/>
    <w:rsid w:val="006217AC"/>
    <w:rsid w:val="00622108"/>
    <w:rsid w:val="0062257F"/>
    <w:rsid w:val="00623DA5"/>
    <w:rsid w:val="00624293"/>
    <w:rsid w:val="00624348"/>
    <w:rsid w:val="00624425"/>
    <w:rsid w:val="00624F47"/>
    <w:rsid w:val="006253D5"/>
    <w:rsid w:val="00625AA5"/>
    <w:rsid w:val="00625B0A"/>
    <w:rsid w:val="00625B64"/>
    <w:rsid w:val="00625C05"/>
    <w:rsid w:val="00625F38"/>
    <w:rsid w:val="0062616E"/>
    <w:rsid w:val="006261FB"/>
    <w:rsid w:val="006263DA"/>
    <w:rsid w:val="006268E5"/>
    <w:rsid w:val="006270D5"/>
    <w:rsid w:val="006272B5"/>
    <w:rsid w:val="0062740C"/>
    <w:rsid w:val="00627428"/>
    <w:rsid w:val="006274A5"/>
    <w:rsid w:val="00627982"/>
    <w:rsid w:val="00627EF7"/>
    <w:rsid w:val="0063006B"/>
    <w:rsid w:val="006308AC"/>
    <w:rsid w:val="0063166A"/>
    <w:rsid w:val="006320BE"/>
    <w:rsid w:val="006329F9"/>
    <w:rsid w:val="006330D8"/>
    <w:rsid w:val="00633326"/>
    <w:rsid w:val="00633613"/>
    <w:rsid w:val="00634436"/>
    <w:rsid w:val="006346F6"/>
    <w:rsid w:val="00634D1A"/>
    <w:rsid w:val="00634FBF"/>
    <w:rsid w:val="006357F6"/>
    <w:rsid w:val="00635D54"/>
    <w:rsid w:val="00635E96"/>
    <w:rsid w:val="006363D7"/>
    <w:rsid w:val="00637489"/>
    <w:rsid w:val="006376E1"/>
    <w:rsid w:val="00637900"/>
    <w:rsid w:val="0064078D"/>
    <w:rsid w:val="00640AB5"/>
    <w:rsid w:val="00640CDE"/>
    <w:rsid w:val="00640E32"/>
    <w:rsid w:val="006411E3"/>
    <w:rsid w:val="00642779"/>
    <w:rsid w:val="00643369"/>
    <w:rsid w:val="0064420C"/>
    <w:rsid w:val="00644BB0"/>
    <w:rsid w:val="00645873"/>
    <w:rsid w:val="00645B0E"/>
    <w:rsid w:val="0064671D"/>
    <w:rsid w:val="00646972"/>
    <w:rsid w:val="00646B2C"/>
    <w:rsid w:val="00646FB3"/>
    <w:rsid w:val="00647432"/>
    <w:rsid w:val="00647488"/>
    <w:rsid w:val="0064763C"/>
    <w:rsid w:val="006476A3"/>
    <w:rsid w:val="00647B6E"/>
    <w:rsid w:val="00650D4B"/>
    <w:rsid w:val="0065156B"/>
    <w:rsid w:val="00651786"/>
    <w:rsid w:val="006518B3"/>
    <w:rsid w:val="00651EC0"/>
    <w:rsid w:val="00652404"/>
    <w:rsid w:val="0065259D"/>
    <w:rsid w:val="00652D6D"/>
    <w:rsid w:val="00652D6F"/>
    <w:rsid w:val="00653533"/>
    <w:rsid w:val="00653641"/>
    <w:rsid w:val="00655D9B"/>
    <w:rsid w:val="0065626F"/>
    <w:rsid w:val="00656540"/>
    <w:rsid w:val="006569C9"/>
    <w:rsid w:val="00656CB4"/>
    <w:rsid w:val="00657DDB"/>
    <w:rsid w:val="00657E4D"/>
    <w:rsid w:val="006608D9"/>
    <w:rsid w:val="006610D4"/>
    <w:rsid w:val="006614C7"/>
    <w:rsid w:val="006615B0"/>
    <w:rsid w:val="006617EA"/>
    <w:rsid w:val="006618BA"/>
    <w:rsid w:val="00661ABD"/>
    <w:rsid w:val="00661C0F"/>
    <w:rsid w:val="006620A9"/>
    <w:rsid w:val="00662867"/>
    <w:rsid w:val="00662A9A"/>
    <w:rsid w:val="00662D85"/>
    <w:rsid w:val="006637F1"/>
    <w:rsid w:val="00663A08"/>
    <w:rsid w:val="00664383"/>
    <w:rsid w:val="006643D2"/>
    <w:rsid w:val="006653D1"/>
    <w:rsid w:val="00666A52"/>
    <w:rsid w:val="00666B09"/>
    <w:rsid w:val="00666CB1"/>
    <w:rsid w:val="00666FF0"/>
    <w:rsid w:val="00667A1F"/>
    <w:rsid w:val="006700E4"/>
    <w:rsid w:val="00670EB7"/>
    <w:rsid w:val="00670F8D"/>
    <w:rsid w:val="006719F2"/>
    <w:rsid w:val="00671BEF"/>
    <w:rsid w:val="00671D69"/>
    <w:rsid w:val="006723BF"/>
    <w:rsid w:val="00672B46"/>
    <w:rsid w:val="006736FF"/>
    <w:rsid w:val="00673A6B"/>
    <w:rsid w:val="0067451A"/>
    <w:rsid w:val="00674721"/>
    <w:rsid w:val="00675B8A"/>
    <w:rsid w:val="00676EAD"/>
    <w:rsid w:val="00677176"/>
    <w:rsid w:val="00680005"/>
    <w:rsid w:val="00680308"/>
    <w:rsid w:val="00680698"/>
    <w:rsid w:val="00680F68"/>
    <w:rsid w:val="006811B1"/>
    <w:rsid w:val="006813A9"/>
    <w:rsid w:val="0068178A"/>
    <w:rsid w:val="006819B8"/>
    <w:rsid w:val="00681A58"/>
    <w:rsid w:val="00681D5E"/>
    <w:rsid w:val="0068207B"/>
    <w:rsid w:val="006820CA"/>
    <w:rsid w:val="0068244B"/>
    <w:rsid w:val="00682461"/>
    <w:rsid w:val="00682B54"/>
    <w:rsid w:val="0068331D"/>
    <w:rsid w:val="0068394F"/>
    <w:rsid w:val="00684122"/>
    <w:rsid w:val="0068460A"/>
    <w:rsid w:val="00684625"/>
    <w:rsid w:val="00684B74"/>
    <w:rsid w:val="006870D2"/>
    <w:rsid w:val="00687698"/>
    <w:rsid w:val="0068773F"/>
    <w:rsid w:val="0068797C"/>
    <w:rsid w:val="00687C8C"/>
    <w:rsid w:val="00690218"/>
    <w:rsid w:val="00690757"/>
    <w:rsid w:val="00690C20"/>
    <w:rsid w:val="00690E49"/>
    <w:rsid w:val="00690FEB"/>
    <w:rsid w:val="00691129"/>
    <w:rsid w:val="00691D75"/>
    <w:rsid w:val="00692EB0"/>
    <w:rsid w:val="00692F93"/>
    <w:rsid w:val="00693BFA"/>
    <w:rsid w:val="0069413F"/>
    <w:rsid w:val="006944DB"/>
    <w:rsid w:val="00694B34"/>
    <w:rsid w:val="00694CAD"/>
    <w:rsid w:val="00695841"/>
    <w:rsid w:val="00695C03"/>
    <w:rsid w:val="00695D6F"/>
    <w:rsid w:val="00696811"/>
    <w:rsid w:val="00696923"/>
    <w:rsid w:val="00696EBC"/>
    <w:rsid w:val="00697BAF"/>
    <w:rsid w:val="006A0084"/>
    <w:rsid w:val="006A176A"/>
    <w:rsid w:val="006A20A2"/>
    <w:rsid w:val="006A211A"/>
    <w:rsid w:val="006A22AE"/>
    <w:rsid w:val="006A2425"/>
    <w:rsid w:val="006A2448"/>
    <w:rsid w:val="006A246B"/>
    <w:rsid w:val="006A26AB"/>
    <w:rsid w:val="006A2E6B"/>
    <w:rsid w:val="006A38AF"/>
    <w:rsid w:val="006A3C5A"/>
    <w:rsid w:val="006A3F3B"/>
    <w:rsid w:val="006A48C0"/>
    <w:rsid w:val="006A4960"/>
    <w:rsid w:val="006A4C64"/>
    <w:rsid w:val="006A52FB"/>
    <w:rsid w:val="006A5C79"/>
    <w:rsid w:val="006A6483"/>
    <w:rsid w:val="006A67B2"/>
    <w:rsid w:val="006A6E73"/>
    <w:rsid w:val="006A70D8"/>
    <w:rsid w:val="006A71CB"/>
    <w:rsid w:val="006A728E"/>
    <w:rsid w:val="006B01D1"/>
    <w:rsid w:val="006B09B5"/>
    <w:rsid w:val="006B0BA0"/>
    <w:rsid w:val="006B0D19"/>
    <w:rsid w:val="006B214F"/>
    <w:rsid w:val="006B222C"/>
    <w:rsid w:val="006B228C"/>
    <w:rsid w:val="006B257B"/>
    <w:rsid w:val="006B2C10"/>
    <w:rsid w:val="006B2F07"/>
    <w:rsid w:val="006B3496"/>
    <w:rsid w:val="006B3B00"/>
    <w:rsid w:val="006B3BA4"/>
    <w:rsid w:val="006B3BF2"/>
    <w:rsid w:val="006B3DCB"/>
    <w:rsid w:val="006B4188"/>
    <w:rsid w:val="006B4971"/>
    <w:rsid w:val="006B5155"/>
    <w:rsid w:val="006B531A"/>
    <w:rsid w:val="006B599F"/>
    <w:rsid w:val="006B5CF5"/>
    <w:rsid w:val="006B5EAD"/>
    <w:rsid w:val="006B6A73"/>
    <w:rsid w:val="006B6DB9"/>
    <w:rsid w:val="006B6FB5"/>
    <w:rsid w:val="006C0686"/>
    <w:rsid w:val="006C08A3"/>
    <w:rsid w:val="006C0D2F"/>
    <w:rsid w:val="006C0F93"/>
    <w:rsid w:val="006C1522"/>
    <w:rsid w:val="006C1653"/>
    <w:rsid w:val="006C19F0"/>
    <w:rsid w:val="006C24E1"/>
    <w:rsid w:val="006C2529"/>
    <w:rsid w:val="006C25EA"/>
    <w:rsid w:val="006C289C"/>
    <w:rsid w:val="006C3645"/>
    <w:rsid w:val="006C365F"/>
    <w:rsid w:val="006C3FE5"/>
    <w:rsid w:val="006C45A6"/>
    <w:rsid w:val="006C4843"/>
    <w:rsid w:val="006C5126"/>
    <w:rsid w:val="006C5C12"/>
    <w:rsid w:val="006C5D8E"/>
    <w:rsid w:val="006C63AF"/>
    <w:rsid w:val="006C6CBF"/>
    <w:rsid w:val="006C6D48"/>
    <w:rsid w:val="006C72DA"/>
    <w:rsid w:val="006C7E17"/>
    <w:rsid w:val="006D02E6"/>
    <w:rsid w:val="006D0739"/>
    <w:rsid w:val="006D07CF"/>
    <w:rsid w:val="006D0AB2"/>
    <w:rsid w:val="006D0C3F"/>
    <w:rsid w:val="006D1183"/>
    <w:rsid w:val="006D1259"/>
    <w:rsid w:val="006D132A"/>
    <w:rsid w:val="006D1426"/>
    <w:rsid w:val="006D1601"/>
    <w:rsid w:val="006D1D10"/>
    <w:rsid w:val="006D2205"/>
    <w:rsid w:val="006D27FE"/>
    <w:rsid w:val="006D2A0A"/>
    <w:rsid w:val="006D2C3E"/>
    <w:rsid w:val="006D3538"/>
    <w:rsid w:val="006D46F4"/>
    <w:rsid w:val="006D4D71"/>
    <w:rsid w:val="006D5126"/>
    <w:rsid w:val="006D53E4"/>
    <w:rsid w:val="006D5516"/>
    <w:rsid w:val="006D5661"/>
    <w:rsid w:val="006D62DD"/>
    <w:rsid w:val="006D682D"/>
    <w:rsid w:val="006D6ADC"/>
    <w:rsid w:val="006D6DD0"/>
    <w:rsid w:val="006D77DA"/>
    <w:rsid w:val="006D7CE5"/>
    <w:rsid w:val="006D7FD7"/>
    <w:rsid w:val="006E02C9"/>
    <w:rsid w:val="006E0771"/>
    <w:rsid w:val="006E0B54"/>
    <w:rsid w:val="006E1127"/>
    <w:rsid w:val="006E1ABB"/>
    <w:rsid w:val="006E1B7A"/>
    <w:rsid w:val="006E1D1E"/>
    <w:rsid w:val="006E2037"/>
    <w:rsid w:val="006E20B2"/>
    <w:rsid w:val="006E2256"/>
    <w:rsid w:val="006E23B9"/>
    <w:rsid w:val="006E23DE"/>
    <w:rsid w:val="006E288D"/>
    <w:rsid w:val="006E30CB"/>
    <w:rsid w:val="006E3188"/>
    <w:rsid w:val="006E3244"/>
    <w:rsid w:val="006E358C"/>
    <w:rsid w:val="006E35ED"/>
    <w:rsid w:val="006E3F5C"/>
    <w:rsid w:val="006E4329"/>
    <w:rsid w:val="006E49C0"/>
    <w:rsid w:val="006E4C92"/>
    <w:rsid w:val="006E4FFD"/>
    <w:rsid w:val="006E5E2F"/>
    <w:rsid w:val="006E6645"/>
    <w:rsid w:val="006E6753"/>
    <w:rsid w:val="006E6978"/>
    <w:rsid w:val="006E70A7"/>
    <w:rsid w:val="006E7149"/>
    <w:rsid w:val="006E74AC"/>
    <w:rsid w:val="006E7BB5"/>
    <w:rsid w:val="006E7F1B"/>
    <w:rsid w:val="006F0341"/>
    <w:rsid w:val="006F0B21"/>
    <w:rsid w:val="006F11EF"/>
    <w:rsid w:val="006F1466"/>
    <w:rsid w:val="006F1677"/>
    <w:rsid w:val="006F23B1"/>
    <w:rsid w:val="006F2799"/>
    <w:rsid w:val="006F2B57"/>
    <w:rsid w:val="006F31A1"/>
    <w:rsid w:val="006F34AF"/>
    <w:rsid w:val="006F364C"/>
    <w:rsid w:val="006F392A"/>
    <w:rsid w:val="006F3C1A"/>
    <w:rsid w:val="006F3E9E"/>
    <w:rsid w:val="006F3ED3"/>
    <w:rsid w:val="006F3FC4"/>
    <w:rsid w:val="006F46A3"/>
    <w:rsid w:val="006F47B0"/>
    <w:rsid w:val="006F4AA9"/>
    <w:rsid w:val="006F557E"/>
    <w:rsid w:val="006F55D4"/>
    <w:rsid w:val="006F5789"/>
    <w:rsid w:val="006F63E1"/>
    <w:rsid w:val="006F6D93"/>
    <w:rsid w:val="006F72C0"/>
    <w:rsid w:val="006F7B3F"/>
    <w:rsid w:val="006F7C97"/>
    <w:rsid w:val="007003FA"/>
    <w:rsid w:val="007005B3"/>
    <w:rsid w:val="00700641"/>
    <w:rsid w:val="00700839"/>
    <w:rsid w:val="007017F4"/>
    <w:rsid w:val="00701819"/>
    <w:rsid w:val="00701BC1"/>
    <w:rsid w:val="00701DFE"/>
    <w:rsid w:val="00701F20"/>
    <w:rsid w:val="00703698"/>
    <w:rsid w:val="007039CF"/>
    <w:rsid w:val="00703B62"/>
    <w:rsid w:val="00703DEF"/>
    <w:rsid w:val="00703FCC"/>
    <w:rsid w:val="007040D1"/>
    <w:rsid w:val="00704119"/>
    <w:rsid w:val="00704292"/>
    <w:rsid w:val="00704BFF"/>
    <w:rsid w:val="00705170"/>
    <w:rsid w:val="007052AE"/>
    <w:rsid w:val="007057FE"/>
    <w:rsid w:val="00705A10"/>
    <w:rsid w:val="0070621C"/>
    <w:rsid w:val="0070624C"/>
    <w:rsid w:val="00706897"/>
    <w:rsid w:val="00707726"/>
    <w:rsid w:val="00707899"/>
    <w:rsid w:val="00707C17"/>
    <w:rsid w:val="00707E6A"/>
    <w:rsid w:val="00710602"/>
    <w:rsid w:val="007107C3"/>
    <w:rsid w:val="00710E81"/>
    <w:rsid w:val="007112D9"/>
    <w:rsid w:val="007116A0"/>
    <w:rsid w:val="007118C2"/>
    <w:rsid w:val="0071245F"/>
    <w:rsid w:val="00712BC1"/>
    <w:rsid w:val="00712D38"/>
    <w:rsid w:val="00712F09"/>
    <w:rsid w:val="00713816"/>
    <w:rsid w:val="00714237"/>
    <w:rsid w:val="0071488A"/>
    <w:rsid w:val="00714F0C"/>
    <w:rsid w:val="00715A50"/>
    <w:rsid w:val="00716D7B"/>
    <w:rsid w:val="007175C3"/>
    <w:rsid w:val="00717994"/>
    <w:rsid w:val="00717E9C"/>
    <w:rsid w:val="007202CB"/>
    <w:rsid w:val="00720BFA"/>
    <w:rsid w:val="007210C8"/>
    <w:rsid w:val="0072188B"/>
    <w:rsid w:val="00721EA2"/>
    <w:rsid w:val="00722C35"/>
    <w:rsid w:val="00722EC7"/>
    <w:rsid w:val="007230E9"/>
    <w:rsid w:val="007232B4"/>
    <w:rsid w:val="0072342B"/>
    <w:rsid w:val="0072357D"/>
    <w:rsid w:val="00723735"/>
    <w:rsid w:val="00724038"/>
    <w:rsid w:val="00725B83"/>
    <w:rsid w:val="00726096"/>
    <w:rsid w:val="00727406"/>
    <w:rsid w:val="00727482"/>
    <w:rsid w:val="007274D0"/>
    <w:rsid w:val="0072755A"/>
    <w:rsid w:val="007279BC"/>
    <w:rsid w:val="00727E3D"/>
    <w:rsid w:val="00730248"/>
    <w:rsid w:val="00730313"/>
    <w:rsid w:val="00730591"/>
    <w:rsid w:val="00730B01"/>
    <w:rsid w:val="00730EDA"/>
    <w:rsid w:val="00731131"/>
    <w:rsid w:val="00731755"/>
    <w:rsid w:val="00731A04"/>
    <w:rsid w:val="00731F99"/>
    <w:rsid w:val="007324F2"/>
    <w:rsid w:val="007327F7"/>
    <w:rsid w:val="007328D2"/>
    <w:rsid w:val="00732DC8"/>
    <w:rsid w:val="0073336A"/>
    <w:rsid w:val="0073351F"/>
    <w:rsid w:val="00733B82"/>
    <w:rsid w:val="007344EC"/>
    <w:rsid w:val="00734912"/>
    <w:rsid w:val="00735828"/>
    <w:rsid w:val="007358C5"/>
    <w:rsid w:val="00735974"/>
    <w:rsid w:val="00735DAF"/>
    <w:rsid w:val="00735FE0"/>
    <w:rsid w:val="007365A6"/>
    <w:rsid w:val="00736FF2"/>
    <w:rsid w:val="00737669"/>
    <w:rsid w:val="0073779B"/>
    <w:rsid w:val="007403E4"/>
    <w:rsid w:val="00740774"/>
    <w:rsid w:val="00740C7C"/>
    <w:rsid w:val="00740CAA"/>
    <w:rsid w:val="007411F1"/>
    <w:rsid w:val="00741656"/>
    <w:rsid w:val="00741991"/>
    <w:rsid w:val="00741CA4"/>
    <w:rsid w:val="00743885"/>
    <w:rsid w:val="00745096"/>
    <w:rsid w:val="007456B0"/>
    <w:rsid w:val="007457BE"/>
    <w:rsid w:val="00745867"/>
    <w:rsid w:val="00746383"/>
    <w:rsid w:val="00746BD1"/>
    <w:rsid w:val="00747046"/>
    <w:rsid w:val="007501CE"/>
    <w:rsid w:val="007501DD"/>
    <w:rsid w:val="007503AC"/>
    <w:rsid w:val="0075052E"/>
    <w:rsid w:val="00750C90"/>
    <w:rsid w:val="007510E4"/>
    <w:rsid w:val="00751527"/>
    <w:rsid w:val="00752158"/>
    <w:rsid w:val="0075274E"/>
    <w:rsid w:val="007528F1"/>
    <w:rsid w:val="00752E52"/>
    <w:rsid w:val="00752F68"/>
    <w:rsid w:val="00753332"/>
    <w:rsid w:val="0075345B"/>
    <w:rsid w:val="007535C3"/>
    <w:rsid w:val="007537CB"/>
    <w:rsid w:val="00753BA7"/>
    <w:rsid w:val="00753C2A"/>
    <w:rsid w:val="00753F5B"/>
    <w:rsid w:val="00754577"/>
    <w:rsid w:val="007547CC"/>
    <w:rsid w:val="0075480C"/>
    <w:rsid w:val="0075489F"/>
    <w:rsid w:val="00754A50"/>
    <w:rsid w:val="007553E2"/>
    <w:rsid w:val="00755DB5"/>
    <w:rsid w:val="007564D5"/>
    <w:rsid w:val="007566E5"/>
    <w:rsid w:val="00756D24"/>
    <w:rsid w:val="00756FFB"/>
    <w:rsid w:val="0075713E"/>
    <w:rsid w:val="00757464"/>
    <w:rsid w:val="00760238"/>
    <w:rsid w:val="007605FC"/>
    <w:rsid w:val="007619A3"/>
    <w:rsid w:val="007623A8"/>
    <w:rsid w:val="0076279B"/>
    <w:rsid w:val="00762B93"/>
    <w:rsid w:val="007630B9"/>
    <w:rsid w:val="00763672"/>
    <w:rsid w:val="007636D7"/>
    <w:rsid w:val="00763705"/>
    <w:rsid w:val="00764617"/>
    <w:rsid w:val="00764E5B"/>
    <w:rsid w:val="00765029"/>
    <w:rsid w:val="00765141"/>
    <w:rsid w:val="0076531E"/>
    <w:rsid w:val="007656E6"/>
    <w:rsid w:val="00765748"/>
    <w:rsid w:val="007657A7"/>
    <w:rsid w:val="00765C02"/>
    <w:rsid w:val="00765FD4"/>
    <w:rsid w:val="00766251"/>
    <w:rsid w:val="007665A7"/>
    <w:rsid w:val="00766684"/>
    <w:rsid w:val="00767B6B"/>
    <w:rsid w:val="00770548"/>
    <w:rsid w:val="0077054E"/>
    <w:rsid w:val="00771215"/>
    <w:rsid w:val="0077138F"/>
    <w:rsid w:val="007714A5"/>
    <w:rsid w:val="0077159C"/>
    <w:rsid w:val="0077175E"/>
    <w:rsid w:val="007719F5"/>
    <w:rsid w:val="00771CFF"/>
    <w:rsid w:val="00773B1A"/>
    <w:rsid w:val="00773D88"/>
    <w:rsid w:val="00773F3C"/>
    <w:rsid w:val="00774180"/>
    <w:rsid w:val="0077421F"/>
    <w:rsid w:val="0077454F"/>
    <w:rsid w:val="00775250"/>
    <w:rsid w:val="007754F3"/>
    <w:rsid w:val="00775EFB"/>
    <w:rsid w:val="007760B8"/>
    <w:rsid w:val="00776915"/>
    <w:rsid w:val="007772D3"/>
    <w:rsid w:val="00777988"/>
    <w:rsid w:val="00777F57"/>
    <w:rsid w:val="00777F8B"/>
    <w:rsid w:val="007803CA"/>
    <w:rsid w:val="007806F4"/>
    <w:rsid w:val="00780B75"/>
    <w:rsid w:val="0078146B"/>
    <w:rsid w:val="00781EFF"/>
    <w:rsid w:val="007820A8"/>
    <w:rsid w:val="00782170"/>
    <w:rsid w:val="00782B3F"/>
    <w:rsid w:val="007837FC"/>
    <w:rsid w:val="00783BA4"/>
    <w:rsid w:val="00784162"/>
    <w:rsid w:val="007842B4"/>
    <w:rsid w:val="00785271"/>
    <w:rsid w:val="00785EE5"/>
    <w:rsid w:val="007862AD"/>
    <w:rsid w:val="00786A2E"/>
    <w:rsid w:val="007907E4"/>
    <w:rsid w:val="007909D6"/>
    <w:rsid w:val="00791071"/>
    <w:rsid w:val="00791435"/>
    <w:rsid w:val="007919DE"/>
    <w:rsid w:val="00791A65"/>
    <w:rsid w:val="00791E5D"/>
    <w:rsid w:val="00792451"/>
    <w:rsid w:val="0079265E"/>
    <w:rsid w:val="0079276B"/>
    <w:rsid w:val="00792F4A"/>
    <w:rsid w:val="00792F8D"/>
    <w:rsid w:val="0079327F"/>
    <w:rsid w:val="00793411"/>
    <w:rsid w:val="00793F05"/>
    <w:rsid w:val="007949E5"/>
    <w:rsid w:val="00794B87"/>
    <w:rsid w:val="00794DF7"/>
    <w:rsid w:val="00795057"/>
    <w:rsid w:val="0079514D"/>
    <w:rsid w:val="0079516A"/>
    <w:rsid w:val="00795214"/>
    <w:rsid w:val="007958A5"/>
    <w:rsid w:val="0079607A"/>
    <w:rsid w:val="00796E16"/>
    <w:rsid w:val="00797ADA"/>
    <w:rsid w:val="007A0311"/>
    <w:rsid w:val="007A03AC"/>
    <w:rsid w:val="007A0677"/>
    <w:rsid w:val="007A0AA1"/>
    <w:rsid w:val="007A0EE5"/>
    <w:rsid w:val="007A15D2"/>
    <w:rsid w:val="007A1712"/>
    <w:rsid w:val="007A17FB"/>
    <w:rsid w:val="007A1DFA"/>
    <w:rsid w:val="007A2958"/>
    <w:rsid w:val="007A2D1A"/>
    <w:rsid w:val="007A30A2"/>
    <w:rsid w:val="007A3440"/>
    <w:rsid w:val="007A38C7"/>
    <w:rsid w:val="007A41E1"/>
    <w:rsid w:val="007A44C5"/>
    <w:rsid w:val="007A503B"/>
    <w:rsid w:val="007A5398"/>
    <w:rsid w:val="007A568C"/>
    <w:rsid w:val="007A61A6"/>
    <w:rsid w:val="007A6AC9"/>
    <w:rsid w:val="007A7048"/>
    <w:rsid w:val="007A745D"/>
    <w:rsid w:val="007A7561"/>
    <w:rsid w:val="007A7696"/>
    <w:rsid w:val="007B0403"/>
    <w:rsid w:val="007B0552"/>
    <w:rsid w:val="007B0AC9"/>
    <w:rsid w:val="007B0EB5"/>
    <w:rsid w:val="007B2160"/>
    <w:rsid w:val="007B2179"/>
    <w:rsid w:val="007B256B"/>
    <w:rsid w:val="007B299F"/>
    <w:rsid w:val="007B2B42"/>
    <w:rsid w:val="007B2C44"/>
    <w:rsid w:val="007B3034"/>
    <w:rsid w:val="007B305A"/>
    <w:rsid w:val="007B3CBD"/>
    <w:rsid w:val="007B4010"/>
    <w:rsid w:val="007B4216"/>
    <w:rsid w:val="007B4D34"/>
    <w:rsid w:val="007B5031"/>
    <w:rsid w:val="007B5455"/>
    <w:rsid w:val="007B5C4A"/>
    <w:rsid w:val="007B5E1F"/>
    <w:rsid w:val="007B637B"/>
    <w:rsid w:val="007B63A1"/>
    <w:rsid w:val="007B641E"/>
    <w:rsid w:val="007B657E"/>
    <w:rsid w:val="007B668D"/>
    <w:rsid w:val="007B6E8D"/>
    <w:rsid w:val="007B7099"/>
    <w:rsid w:val="007B7367"/>
    <w:rsid w:val="007B75A8"/>
    <w:rsid w:val="007B78C2"/>
    <w:rsid w:val="007B7CED"/>
    <w:rsid w:val="007B7F86"/>
    <w:rsid w:val="007C0332"/>
    <w:rsid w:val="007C05B9"/>
    <w:rsid w:val="007C160C"/>
    <w:rsid w:val="007C1D9F"/>
    <w:rsid w:val="007C1FAE"/>
    <w:rsid w:val="007C26CF"/>
    <w:rsid w:val="007C2BA0"/>
    <w:rsid w:val="007C2D41"/>
    <w:rsid w:val="007C395B"/>
    <w:rsid w:val="007C3A86"/>
    <w:rsid w:val="007C3C0F"/>
    <w:rsid w:val="007C3C4B"/>
    <w:rsid w:val="007C43E3"/>
    <w:rsid w:val="007C43EB"/>
    <w:rsid w:val="007C48A9"/>
    <w:rsid w:val="007C49D2"/>
    <w:rsid w:val="007C5635"/>
    <w:rsid w:val="007C5D02"/>
    <w:rsid w:val="007C68B6"/>
    <w:rsid w:val="007C7829"/>
    <w:rsid w:val="007C7C96"/>
    <w:rsid w:val="007D03E6"/>
    <w:rsid w:val="007D059A"/>
    <w:rsid w:val="007D0E88"/>
    <w:rsid w:val="007D1007"/>
    <w:rsid w:val="007D1AAB"/>
    <w:rsid w:val="007D1AB3"/>
    <w:rsid w:val="007D1B95"/>
    <w:rsid w:val="007D2CFE"/>
    <w:rsid w:val="007D3747"/>
    <w:rsid w:val="007D4031"/>
    <w:rsid w:val="007D469D"/>
    <w:rsid w:val="007D4BA9"/>
    <w:rsid w:val="007D4E14"/>
    <w:rsid w:val="007D5373"/>
    <w:rsid w:val="007D5773"/>
    <w:rsid w:val="007D57A6"/>
    <w:rsid w:val="007D5A12"/>
    <w:rsid w:val="007D5F72"/>
    <w:rsid w:val="007D5F95"/>
    <w:rsid w:val="007D6250"/>
    <w:rsid w:val="007D63D4"/>
    <w:rsid w:val="007D6A18"/>
    <w:rsid w:val="007D74DE"/>
    <w:rsid w:val="007D7950"/>
    <w:rsid w:val="007E08BA"/>
    <w:rsid w:val="007E0A4E"/>
    <w:rsid w:val="007E122E"/>
    <w:rsid w:val="007E18BC"/>
    <w:rsid w:val="007E1CB6"/>
    <w:rsid w:val="007E2204"/>
    <w:rsid w:val="007E2404"/>
    <w:rsid w:val="007E2BFF"/>
    <w:rsid w:val="007E2EAF"/>
    <w:rsid w:val="007E31DC"/>
    <w:rsid w:val="007E3A12"/>
    <w:rsid w:val="007E3F82"/>
    <w:rsid w:val="007E45D5"/>
    <w:rsid w:val="007E5158"/>
    <w:rsid w:val="007E5CDC"/>
    <w:rsid w:val="007E68C0"/>
    <w:rsid w:val="007E6B69"/>
    <w:rsid w:val="007E6FF2"/>
    <w:rsid w:val="007E7571"/>
    <w:rsid w:val="007E7C77"/>
    <w:rsid w:val="007F0065"/>
    <w:rsid w:val="007F045B"/>
    <w:rsid w:val="007F0AA2"/>
    <w:rsid w:val="007F155B"/>
    <w:rsid w:val="007F1741"/>
    <w:rsid w:val="007F1FF0"/>
    <w:rsid w:val="007F243B"/>
    <w:rsid w:val="007F2751"/>
    <w:rsid w:val="007F2973"/>
    <w:rsid w:val="007F2A9A"/>
    <w:rsid w:val="007F2ECB"/>
    <w:rsid w:val="007F3231"/>
    <w:rsid w:val="007F4414"/>
    <w:rsid w:val="007F4914"/>
    <w:rsid w:val="007F49A8"/>
    <w:rsid w:val="007F4C14"/>
    <w:rsid w:val="007F51B7"/>
    <w:rsid w:val="007F56EF"/>
    <w:rsid w:val="007F5D38"/>
    <w:rsid w:val="007F65CC"/>
    <w:rsid w:val="007F6F7A"/>
    <w:rsid w:val="007F70A3"/>
    <w:rsid w:val="007F7B19"/>
    <w:rsid w:val="008000FB"/>
    <w:rsid w:val="00800150"/>
    <w:rsid w:val="0080024C"/>
    <w:rsid w:val="00800335"/>
    <w:rsid w:val="00800EFD"/>
    <w:rsid w:val="00801610"/>
    <w:rsid w:val="00802E64"/>
    <w:rsid w:val="0080302C"/>
    <w:rsid w:val="0080339E"/>
    <w:rsid w:val="00803527"/>
    <w:rsid w:val="00803753"/>
    <w:rsid w:val="00803EC0"/>
    <w:rsid w:val="008047BB"/>
    <w:rsid w:val="008047E1"/>
    <w:rsid w:val="00804FF4"/>
    <w:rsid w:val="00805001"/>
    <w:rsid w:val="0080508C"/>
    <w:rsid w:val="008051E9"/>
    <w:rsid w:val="00805DE8"/>
    <w:rsid w:val="00805E70"/>
    <w:rsid w:val="008067A1"/>
    <w:rsid w:val="00806997"/>
    <w:rsid w:val="008070AC"/>
    <w:rsid w:val="0080751D"/>
    <w:rsid w:val="0080786C"/>
    <w:rsid w:val="00807904"/>
    <w:rsid w:val="008104A4"/>
    <w:rsid w:val="00810C55"/>
    <w:rsid w:val="008113A0"/>
    <w:rsid w:val="00811CBB"/>
    <w:rsid w:val="00812F0B"/>
    <w:rsid w:val="00812FB0"/>
    <w:rsid w:val="00813B13"/>
    <w:rsid w:val="00813FE4"/>
    <w:rsid w:val="008140BE"/>
    <w:rsid w:val="008146F7"/>
    <w:rsid w:val="00814BDA"/>
    <w:rsid w:val="00815366"/>
    <w:rsid w:val="008156B6"/>
    <w:rsid w:val="00815785"/>
    <w:rsid w:val="00815800"/>
    <w:rsid w:val="00815C16"/>
    <w:rsid w:val="00815F2C"/>
    <w:rsid w:val="00815F70"/>
    <w:rsid w:val="0081625C"/>
    <w:rsid w:val="0081661E"/>
    <w:rsid w:val="008167D6"/>
    <w:rsid w:val="00816826"/>
    <w:rsid w:val="008168D7"/>
    <w:rsid w:val="00817023"/>
    <w:rsid w:val="0081731D"/>
    <w:rsid w:val="00820257"/>
    <w:rsid w:val="008202F2"/>
    <w:rsid w:val="008202F7"/>
    <w:rsid w:val="00820B56"/>
    <w:rsid w:val="0082254B"/>
    <w:rsid w:val="00822606"/>
    <w:rsid w:val="0082262B"/>
    <w:rsid w:val="008226BC"/>
    <w:rsid w:val="00822AC9"/>
    <w:rsid w:val="00822BC5"/>
    <w:rsid w:val="00822CAE"/>
    <w:rsid w:val="00822CC7"/>
    <w:rsid w:val="00822E75"/>
    <w:rsid w:val="0082301A"/>
    <w:rsid w:val="008236AF"/>
    <w:rsid w:val="008237FE"/>
    <w:rsid w:val="0082406B"/>
    <w:rsid w:val="0082429F"/>
    <w:rsid w:val="008243A2"/>
    <w:rsid w:val="00824E08"/>
    <w:rsid w:val="00824F52"/>
    <w:rsid w:val="0082567E"/>
    <w:rsid w:val="00825763"/>
    <w:rsid w:val="00825A45"/>
    <w:rsid w:val="0082608A"/>
    <w:rsid w:val="008261C8"/>
    <w:rsid w:val="008264E9"/>
    <w:rsid w:val="008269B4"/>
    <w:rsid w:val="0082729A"/>
    <w:rsid w:val="0082765E"/>
    <w:rsid w:val="008277CA"/>
    <w:rsid w:val="00827BA4"/>
    <w:rsid w:val="008302C2"/>
    <w:rsid w:val="008303E4"/>
    <w:rsid w:val="00830444"/>
    <w:rsid w:val="008305EA"/>
    <w:rsid w:val="00830816"/>
    <w:rsid w:val="00830ABE"/>
    <w:rsid w:val="00830B98"/>
    <w:rsid w:val="00830CA6"/>
    <w:rsid w:val="008328D2"/>
    <w:rsid w:val="00833588"/>
    <w:rsid w:val="00834344"/>
    <w:rsid w:val="00834FE5"/>
    <w:rsid w:val="00836071"/>
    <w:rsid w:val="00836073"/>
    <w:rsid w:val="00836199"/>
    <w:rsid w:val="00836B3B"/>
    <w:rsid w:val="00836C87"/>
    <w:rsid w:val="008372B1"/>
    <w:rsid w:val="0083765C"/>
    <w:rsid w:val="00837A52"/>
    <w:rsid w:val="00837AEF"/>
    <w:rsid w:val="00837B08"/>
    <w:rsid w:val="00840048"/>
    <w:rsid w:val="008402F0"/>
    <w:rsid w:val="0084063A"/>
    <w:rsid w:val="00840B2F"/>
    <w:rsid w:val="00840BE0"/>
    <w:rsid w:val="00840C46"/>
    <w:rsid w:val="00840DE5"/>
    <w:rsid w:val="00841AAD"/>
    <w:rsid w:val="00842EF5"/>
    <w:rsid w:val="008432A4"/>
    <w:rsid w:val="008435C8"/>
    <w:rsid w:val="00843855"/>
    <w:rsid w:val="00843F28"/>
    <w:rsid w:val="00843F72"/>
    <w:rsid w:val="00844BA5"/>
    <w:rsid w:val="00844F62"/>
    <w:rsid w:val="008451F7"/>
    <w:rsid w:val="0084586F"/>
    <w:rsid w:val="00845ED3"/>
    <w:rsid w:val="00846157"/>
    <w:rsid w:val="00846779"/>
    <w:rsid w:val="00846AA1"/>
    <w:rsid w:val="00847073"/>
    <w:rsid w:val="008472D2"/>
    <w:rsid w:val="0084750A"/>
    <w:rsid w:val="008475D7"/>
    <w:rsid w:val="008500C2"/>
    <w:rsid w:val="0085019B"/>
    <w:rsid w:val="008503B3"/>
    <w:rsid w:val="00850CBB"/>
    <w:rsid w:val="00850F72"/>
    <w:rsid w:val="0085130A"/>
    <w:rsid w:val="0085166B"/>
    <w:rsid w:val="0085167D"/>
    <w:rsid w:val="00851B4E"/>
    <w:rsid w:val="00851CF6"/>
    <w:rsid w:val="008527AE"/>
    <w:rsid w:val="00852881"/>
    <w:rsid w:val="00852B74"/>
    <w:rsid w:val="00852E3D"/>
    <w:rsid w:val="008530B3"/>
    <w:rsid w:val="008530D2"/>
    <w:rsid w:val="0085365C"/>
    <w:rsid w:val="0085371F"/>
    <w:rsid w:val="00853750"/>
    <w:rsid w:val="00853ADE"/>
    <w:rsid w:val="00853DED"/>
    <w:rsid w:val="008542B2"/>
    <w:rsid w:val="008542BE"/>
    <w:rsid w:val="00854388"/>
    <w:rsid w:val="00855428"/>
    <w:rsid w:val="00855442"/>
    <w:rsid w:val="008556ED"/>
    <w:rsid w:val="0085580B"/>
    <w:rsid w:val="00855A47"/>
    <w:rsid w:val="0085617D"/>
    <w:rsid w:val="008564EE"/>
    <w:rsid w:val="00856C3B"/>
    <w:rsid w:val="00857182"/>
    <w:rsid w:val="00857638"/>
    <w:rsid w:val="008576BB"/>
    <w:rsid w:val="008601F6"/>
    <w:rsid w:val="0086043B"/>
    <w:rsid w:val="00860B62"/>
    <w:rsid w:val="00860CC4"/>
    <w:rsid w:val="008611E5"/>
    <w:rsid w:val="00861312"/>
    <w:rsid w:val="008617B1"/>
    <w:rsid w:val="00861842"/>
    <w:rsid w:val="00861D12"/>
    <w:rsid w:val="00863403"/>
    <w:rsid w:val="00863847"/>
    <w:rsid w:val="00863CBE"/>
    <w:rsid w:val="00863D0D"/>
    <w:rsid w:val="0086442F"/>
    <w:rsid w:val="00864541"/>
    <w:rsid w:val="008647F2"/>
    <w:rsid w:val="00864AF1"/>
    <w:rsid w:val="00864B44"/>
    <w:rsid w:val="00864BD9"/>
    <w:rsid w:val="00864CEB"/>
    <w:rsid w:val="0086591C"/>
    <w:rsid w:val="00865A7F"/>
    <w:rsid w:val="00866026"/>
    <w:rsid w:val="0086657A"/>
    <w:rsid w:val="00866DBF"/>
    <w:rsid w:val="00867508"/>
    <w:rsid w:val="008676CE"/>
    <w:rsid w:val="008677DD"/>
    <w:rsid w:val="00867C64"/>
    <w:rsid w:val="00867EF1"/>
    <w:rsid w:val="0087010C"/>
    <w:rsid w:val="0087028D"/>
    <w:rsid w:val="00870983"/>
    <w:rsid w:val="00870AD5"/>
    <w:rsid w:val="00871DDE"/>
    <w:rsid w:val="00872019"/>
    <w:rsid w:val="008732BB"/>
    <w:rsid w:val="008734AD"/>
    <w:rsid w:val="0087359B"/>
    <w:rsid w:val="00873C48"/>
    <w:rsid w:val="00873D35"/>
    <w:rsid w:val="0087411D"/>
    <w:rsid w:val="008744ED"/>
    <w:rsid w:val="008746A9"/>
    <w:rsid w:val="008764DF"/>
    <w:rsid w:val="00876868"/>
    <w:rsid w:val="008769B9"/>
    <w:rsid w:val="008770C1"/>
    <w:rsid w:val="008774DE"/>
    <w:rsid w:val="00880122"/>
    <w:rsid w:val="00880162"/>
    <w:rsid w:val="0088071E"/>
    <w:rsid w:val="00881270"/>
    <w:rsid w:val="00881825"/>
    <w:rsid w:val="00881B56"/>
    <w:rsid w:val="008822FB"/>
    <w:rsid w:val="00882C2F"/>
    <w:rsid w:val="00882D6E"/>
    <w:rsid w:val="00883311"/>
    <w:rsid w:val="00883B99"/>
    <w:rsid w:val="00883D0D"/>
    <w:rsid w:val="00883DF3"/>
    <w:rsid w:val="008843CB"/>
    <w:rsid w:val="00884C28"/>
    <w:rsid w:val="00884E84"/>
    <w:rsid w:val="0088529C"/>
    <w:rsid w:val="00885341"/>
    <w:rsid w:val="00885B7A"/>
    <w:rsid w:val="008862CF"/>
    <w:rsid w:val="00886687"/>
    <w:rsid w:val="00886897"/>
    <w:rsid w:val="008868CA"/>
    <w:rsid w:val="00886F93"/>
    <w:rsid w:val="00887431"/>
    <w:rsid w:val="00887550"/>
    <w:rsid w:val="0088766E"/>
    <w:rsid w:val="00887784"/>
    <w:rsid w:val="00890860"/>
    <w:rsid w:val="008912DF"/>
    <w:rsid w:val="008913DE"/>
    <w:rsid w:val="008915EE"/>
    <w:rsid w:val="00891686"/>
    <w:rsid w:val="008919B1"/>
    <w:rsid w:val="00891DDD"/>
    <w:rsid w:val="0089234C"/>
    <w:rsid w:val="008925B8"/>
    <w:rsid w:val="0089263F"/>
    <w:rsid w:val="0089396D"/>
    <w:rsid w:val="00894F22"/>
    <w:rsid w:val="00895648"/>
    <w:rsid w:val="008958B9"/>
    <w:rsid w:val="00895A57"/>
    <w:rsid w:val="00895C6A"/>
    <w:rsid w:val="00895CBE"/>
    <w:rsid w:val="00896352"/>
    <w:rsid w:val="008963C6"/>
    <w:rsid w:val="008968F7"/>
    <w:rsid w:val="00896B4F"/>
    <w:rsid w:val="00896DA2"/>
    <w:rsid w:val="00896FB3"/>
    <w:rsid w:val="00897482"/>
    <w:rsid w:val="008A0959"/>
    <w:rsid w:val="008A107F"/>
    <w:rsid w:val="008A2C35"/>
    <w:rsid w:val="008A3228"/>
    <w:rsid w:val="008A3CF8"/>
    <w:rsid w:val="008A3DFE"/>
    <w:rsid w:val="008A41A7"/>
    <w:rsid w:val="008A4CC3"/>
    <w:rsid w:val="008A6140"/>
    <w:rsid w:val="008A61AE"/>
    <w:rsid w:val="008A61EC"/>
    <w:rsid w:val="008A620F"/>
    <w:rsid w:val="008A6CA8"/>
    <w:rsid w:val="008A6D50"/>
    <w:rsid w:val="008A6E6B"/>
    <w:rsid w:val="008A6E82"/>
    <w:rsid w:val="008A6FC1"/>
    <w:rsid w:val="008A704C"/>
    <w:rsid w:val="008A72E9"/>
    <w:rsid w:val="008A73D6"/>
    <w:rsid w:val="008A7470"/>
    <w:rsid w:val="008A7580"/>
    <w:rsid w:val="008A77CA"/>
    <w:rsid w:val="008B02E8"/>
    <w:rsid w:val="008B0408"/>
    <w:rsid w:val="008B06EC"/>
    <w:rsid w:val="008B0959"/>
    <w:rsid w:val="008B0AD5"/>
    <w:rsid w:val="008B0C85"/>
    <w:rsid w:val="008B10D0"/>
    <w:rsid w:val="008B12F7"/>
    <w:rsid w:val="008B1E56"/>
    <w:rsid w:val="008B2A30"/>
    <w:rsid w:val="008B2B65"/>
    <w:rsid w:val="008B2F99"/>
    <w:rsid w:val="008B3384"/>
    <w:rsid w:val="008B45F2"/>
    <w:rsid w:val="008B4938"/>
    <w:rsid w:val="008B4C53"/>
    <w:rsid w:val="008B6292"/>
    <w:rsid w:val="008B64AF"/>
    <w:rsid w:val="008B66E8"/>
    <w:rsid w:val="008B697E"/>
    <w:rsid w:val="008B6A3A"/>
    <w:rsid w:val="008B6FC7"/>
    <w:rsid w:val="008B79DA"/>
    <w:rsid w:val="008C0624"/>
    <w:rsid w:val="008C0A09"/>
    <w:rsid w:val="008C0A5C"/>
    <w:rsid w:val="008C0C12"/>
    <w:rsid w:val="008C0D0F"/>
    <w:rsid w:val="008C0DCF"/>
    <w:rsid w:val="008C10CA"/>
    <w:rsid w:val="008C1114"/>
    <w:rsid w:val="008C1365"/>
    <w:rsid w:val="008C139A"/>
    <w:rsid w:val="008C2390"/>
    <w:rsid w:val="008C2435"/>
    <w:rsid w:val="008C24F6"/>
    <w:rsid w:val="008C25EC"/>
    <w:rsid w:val="008C2DE3"/>
    <w:rsid w:val="008C31BA"/>
    <w:rsid w:val="008C3208"/>
    <w:rsid w:val="008C37EC"/>
    <w:rsid w:val="008C3B56"/>
    <w:rsid w:val="008C3C50"/>
    <w:rsid w:val="008C3D8A"/>
    <w:rsid w:val="008C48DA"/>
    <w:rsid w:val="008C50E7"/>
    <w:rsid w:val="008C51AC"/>
    <w:rsid w:val="008C5A29"/>
    <w:rsid w:val="008C5FA1"/>
    <w:rsid w:val="008C60A7"/>
    <w:rsid w:val="008C6681"/>
    <w:rsid w:val="008C69BE"/>
    <w:rsid w:val="008C69BF"/>
    <w:rsid w:val="008C701E"/>
    <w:rsid w:val="008C739A"/>
    <w:rsid w:val="008C7A2D"/>
    <w:rsid w:val="008C7CCB"/>
    <w:rsid w:val="008C7ED3"/>
    <w:rsid w:val="008D07A1"/>
    <w:rsid w:val="008D0FC0"/>
    <w:rsid w:val="008D11E0"/>
    <w:rsid w:val="008D1227"/>
    <w:rsid w:val="008D180C"/>
    <w:rsid w:val="008D23BD"/>
    <w:rsid w:val="008D2BBA"/>
    <w:rsid w:val="008D2C37"/>
    <w:rsid w:val="008D2E02"/>
    <w:rsid w:val="008D34AD"/>
    <w:rsid w:val="008D38D7"/>
    <w:rsid w:val="008D3B14"/>
    <w:rsid w:val="008D4429"/>
    <w:rsid w:val="008D446D"/>
    <w:rsid w:val="008D4664"/>
    <w:rsid w:val="008D46F4"/>
    <w:rsid w:val="008D56E7"/>
    <w:rsid w:val="008D5AA2"/>
    <w:rsid w:val="008D5DAF"/>
    <w:rsid w:val="008D5F93"/>
    <w:rsid w:val="008D6B42"/>
    <w:rsid w:val="008D6D7C"/>
    <w:rsid w:val="008D718C"/>
    <w:rsid w:val="008D75CA"/>
    <w:rsid w:val="008D7C8A"/>
    <w:rsid w:val="008E0089"/>
    <w:rsid w:val="008E025C"/>
    <w:rsid w:val="008E1448"/>
    <w:rsid w:val="008E1BFD"/>
    <w:rsid w:val="008E1CF4"/>
    <w:rsid w:val="008E2AD1"/>
    <w:rsid w:val="008E2F77"/>
    <w:rsid w:val="008E3110"/>
    <w:rsid w:val="008E359E"/>
    <w:rsid w:val="008E3707"/>
    <w:rsid w:val="008E372C"/>
    <w:rsid w:val="008E3B7B"/>
    <w:rsid w:val="008E3EA6"/>
    <w:rsid w:val="008E4185"/>
    <w:rsid w:val="008E434F"/>
    <w:rsid w:val="008E462C"/>
    <w:rsid w:val="008E4760"/>
    <w:rsid w:val="008E501B"/>
    <w:rsid w:val="008E5086"/>
    <w:rsid w:val="008E556D"/>
    <w:rsid w:val="008E5588"/>
    <w:rsid w:val="008E5A4F"/>
    <w:rsid w:val="008E5C66"/>
    <w:rsid w:val="008E606E"/>
    <w:rsid w:val="008E61C5"/>
    <w:rsid w:val="008E7327"/>
    <w:rsid w:val="008E79A5"/>
    <w:rsid w:val="008E7BEF"/>
    <w:rsid w:val="008E7BF4"/>
    <w:rsid w:val="008E7EDE"/>
    <w:rsid w:val="008F0877"/>
    <w:rsid w:val="008F0EFD"/>
    <w:rsid w:val="008F110D"/>
    <w:rsid w:val="008F1156"/>
    <w:rsid w:val="008F1EEC"/>
    <w:rsid w:val="008F262F"/>
    <w:rsid w:val="008F288B"/>
    <w:rsid w:val="008F2BD5"/>
    <w:rsid w:val="008F3260"/>
    <w:rsid w:val="008F3FAA"/>
    <w:rsid w:val="008F40F8"/>
    <w:rsid w:val="008F54AA"/>
    <w:rsid w:val="008F571F"/>
    <w:rsid w:val="008F58CA"/>
    <w:rsid w:val="008F60ED"/>
    <w:rsid w:val="008F718D"/>
    <w:rsid w:val="008F73C0"/>
    <w:rsid w:val="008F7CDC"/>
    <w:rsid w:val="009000F9"/>
    <w:rsid w:val="00900B90"/>
    <w:rsid w:val="00901015"/>
    <w:rsid w:val="00901AFD"/>
    <w:rsid w:val="00901B5D"/>
    <w:rsid w:val="00901DAD"/>
    <w:rsid w:val="009020D5"/>
    <w:rsid w:val="009027C0"/>
    <w:rsid w:val="0090298B"/>
    <w:rsid w:val="009029E0"/>
    <w:rsid w:val="00902CA4"/>
    <w:rsid w:val="009031C7"/>
    <w:rsid w:val="009031CD"/>
    <w:rsid w:val="009032F5"/>
    <w:rsid w:val="00903459"/>
    <w:rsid w:val="00903535"/>
    <w:rsid w:val="009037CE"/>
    <w:rsid w:val="009039A3"/>
    <w:rsid w:val="00903E18"/>
    <w:rsid w:val="0090446C"/>
    <w:rsid w:val="009049F7"/>
    <w:rsid w:val="00904CA3"/>
    <w:rsid w:val="00904CE2"/>
    <w:rsid w:val="009053D7"/>
    <w:rsid w:val="0090599A"/>
    <w:rsid w:val="00905CD5"/>
    <w:rsid w:val="0090648C"/>
    <w:rsid w:val="0090686E"/>
    <w:rsid w:val="00906907"/>
    <w:rsid w:val="00906A99"/>
    <w:rsid w:val="00906D79"/>
    <w:rsid w:val="00907E91"/>
    <w:rsid w:val="00910432"/>
    <w:rsid w:val="00910726"/>
    <w:rsid w:val="00910A67"/>
    <w:rsid w:val="00911312"/>
    <w:rsid w:val="009113AD"/>
    <w:rsid w:val="0091147E"/>
    <w:rsid w:val="00911554"/>
    <w:rsid w:val="0091188F"/>
    <w:rsid w:val="00911FEA"/>
    <w:rsid w:val="0091205E"/>
    <w:rsid w:val="00912AEF"/>
    <w:rsid w:val="00912C2E"/>
    <w:rsid w:val="00912E76"/>
    <w:rsid w:val="009130AF"/>
    <w:rsid w:val="00913624"/>
    <w:rsid w:val="00913715"/>
    <w:rsid w:val="00913BEE"/>
    <w:rsid w:val="00913F3A"/>
    <w:rsid w:val="00913FAF"/>
    <w:rsid w:val="0091415B"/>
    <w:rsid w:val="009147D1"/>
    <w:rsid w:val="00914ADF"/>
    <w:rsid w:val="00914DE9"/>
    <w:rsid w:val="00914E14"/>
    <w:rsid w:val="009151FF"/>
    <w:rsid w:val="0091536A"/>
    <w:rsid w:val="00915D8A"/>
    <w:rsid w:val="00915E12"/>
    <w:rsid w:val="0091610F"/>
    <w:rsid w:val="00916363"/>
    <w:rsid w:val="009167FF"/>
    <w:rsid w:val="00916BD8"/>
    <w:rsid w:val="00917B63"/>
    <w:rsid w:val="00920192"/>
    <w:rsid w:val="0092091F"/>
    <w:rsid w:val="009209C3"/>
    <w:rsid w:val="00920BC7"/>
    <w:rsid w:val="00920D87"/>
    <w:rsid w:val="009212A0"/>
    <w:rsid w:val="009217E3"/>
    <w:rsid w:val="009221A9"/>
    <w:rsid w:val="00923BE1"/>
    <w:rsid w:val="00923ECD"/>
    <w:rsid w:val="00924B6F"/>
    <w:rsid w:val="009251C2"/>
    <w:rsid w:val="009255C3"/>
    <w:rsid w:val="009256F9"/>
    <w:rsid w:val="009258B6"/>
    <w:rsid w:val="00925A4A"/>
    <w:rsid w:val="00925E03"/>
    <w:rsid w:val="00925FBA"/>
    <w:rsid w:val="009261AD"/>
    <w:rsid w:val="009266B9"/>
    <w:rsid w:val="00927092"/>
    <w:rsid w:val="00927484"/>
    <w:rsid w:val="009275F8"/>
    <w:rsid w:val="009277B3"/>
    <w:rsid w:val="00927DAE"/>
    <w:rsid w:val="009300C7"/>
    <w:rsid w:val="00930170"/>
    <w:rsid w:val="0093025E"/>
    <w:rsid w:val="009304BE"/>
    <w:rsid w:val="00930AB0"/>
    <w:rsid w:val="00930C27"/>
    <w:rsid w:val="0093178A"/>
    <w:rsid w:val="0093184A"/>
    <w:rsid w:val="00931ED8"/>
    <w:rsid w:val="009320FE"/>
    <w:rsid w:val="0093242C"/>
    <w:rsid w:val="009326BE"/>
    <w:rsid w:val="009329DA"/>
    <w:rsid w:val="00932C51"/>
    <w:rsid w:val="00932D3F"/>
    <w:rsid w:val="00933176"/>
    <w:rsid w:val="009335AB"/>
    <w:rsid w:val="0093386A"/>
    <w:rsid w:val="00933E38"/>
    <w:rsid w:val="0093426A"/>
    <w:rsid w:val="00934EB1"/>
    <w:rsid w:val="0093563A"/>
    <w:rsid w:val="00935EC2"/>
    <w:rsid w:val="00936A4C"/>
    <w:rsid w:val="00937132"/>
    <w:rsid w:val="009372FB"/>
    <w:rsid w:val="0093767E"/>
    <w:rsid w:val="009378F7"/>
    <w:rsid w:val="00937F90"/>
    <w:rsid w:val="0094049D"/>
    <w:rsid w:val="009404D7"/>
    <w:rsid w:val="00940E1C"/>
    <w:rsid w:val="00941359"/>
    <w:rsid w:val="009413A7"/>
    <w:rsid w:val="00941716"/>
    <w:rsid w:val="00941C49"/>
    <w:rsid w:val="0094250F"/>
    <w:rsid w:val="00942C6C"/>
    <w:rsid w:val="00942EC3"/>
    <w:rsid w:val="0094318F"/>
    <w:rsid w:val="009431E7"/>
    <w:rsid w:val="00943245"/>
    <w:rsid w:val="009438CA"/>
    <w:rsid w:val="00943C0E"/>
    <w:rsid w:val="00943DB4"/>
    <w:rsid w:val="00944028"/>
    <w:rsid w:val="00944631"/>
    <w:rsid w:val="00944A1D"/>
    <w:rsid w:val="0094588F"/>
    <w:rsid w:val="00946C82"/>
    <w:rsid w:val="00946ECB"/>
    <w:rsid w:val="00946F60"/>
    <w:rsid w:val="009471B0"/>
    <w:rsid w:val="009472FC"/>
    <w:rsid w:val="0094753E"/>
    <w:rsid w:val="0094799F"/>
    <w:rsid w:val="0095018B"/>
    <w:rsid w:val="00950A25"/>
    <w:rsid w:val="00950E4F"/>
    <w:rsid w:val="00951354"/>
    <w:rsid w:val="009517B8"/>
    <w:rsid w:val="009517E4"/>
    <w:rsid w:val="009524AD"/>
    <w:rsid w:val="009526B3"/>
    <w:rsid w:val="009529B2"/>
    <w:rsid w:val="00952A39"/>
    <w:rsid w:val="00952D26"/>
    <w:rsid w:val="0095355C"/>
    <w:rsid w:val="009535A8"/>
    <w:rsid w:val="0095384A"/>
    <w:rsid w:val="00954372"/>
    <w:rsid w:val="00954B3D"/>
    <w:rsid w:val="009551B5"/>
    <w:rsid w:val="00955492"/>
    <w:rsid w:val="009579C6"/>
    <w:rsid w:val="00957B2A"/>
    <w:rsid w:val="00957C9F"/>
    <w:rsid w:val="0096047F"/>
    <w:rsid w:val="009606B4"/>
    <w:rsid w:val="009607F2"/>
    <w:rsid w:val="00960831"/>
    <w:rsid w:val="00960B87"/>
    <w:rsid w:val="009615F0"/>
    <w:rsid w:val="00961731"/>
    <w:rsid w:val="00961938"/>
    <w:rsid w:val="00961C63"/>
    <w:rsid w:val="0096227F"/>
    <w:rsid w:val="009627CE"/>
    <w:rsid w:val="00962CFE"/>
    <w:rsid w:val="00962F20"/>
    <w:rsid w:val="0096374E"/>
    <w:rsid w:val="00963980"/>
    <w:rsid w:val="009639DE"/>
    <w:rsid w:val="00964476"/>
    <w:rsid w:val="0096471E"/>
    <w:rsid w:val="00964738"/>
    <w:rsid w:val="00964990"/>
    <w:rsid w:val="00964C50"/>
    <w:rsid w:val="009653AB"/>
    <w:rsid w:val="009665BA"/>
    <w:rsid w:val="00967552"/>
    <w:rsid w:val="00967E36"/>
    <w:rsid w:val="00967E58"/>
    <w:rsid w:val="009705FB"/>
    <w:rsid w:val="009712ED"/>
    <w:rsid w:val="00971403"/>
    <w:rsid w:val="0097147F"/>
    <w:rsid w:val="009718F9"/>
    <w:rsid w:val="00972F51"/>
    <w:rsid w:val="00973086"/>
    <w:rsid w:val="0097396E"/>
    <w:rsid w:val="009740D9"/>
    <w:rsid w:val="0097414F"/>
    <w:rsid w:val="009743B7"/>
    <w:rsid w:val="00974B42"/>
    <w:rsid w:val="0097517A"/>
    <w:rsid w:val="009753C6"/>
    <w:rsid w:val="009759EF"/>
    <w:rsid w:val="009769C2"/>
    <w:rsid w:val="009772AB"/>
    <w:rsid w:val="0097747B"/>
    <w:rsid w:val="00977661"/>
    <w:rsid w:val="00977D08"/>
    <w:rsid w:val="00977ECB"/>
    <w:rsid w:val="009807F8"/>
    <w:rsid w:val="00980CA5"/>
    <w:rsid w:val="00980F63"/>
    <w:rsid w:val="0098108F"/>
    <w:rsid w:val="009811AB"/>
    <w:rsid w:val="00981262"/>
    <w:rsid w:val="00981476"/>
    <w:rsid w:val="009815A3"/>
    <w:rsid w:val="00981729"/>
    <w:rsid w:val="00981F8F"/>
    <w:rsid w:val="009821A3"/>
    <w:rsid w:val="00982B21"/>
    <w:rsid w:val="00982FD4"/>
    <w:rsid w:val="009832E7"/>
    <w:rsid w:val="00983EA9"/>
    <w:rsid w:val="009840C8"/>
    <w:rsid w:val="009850C0"/>
    <w:rsid w:val="00985318"/>
    <w:rsid w:val="0098545D"/>
    <w:rsid w:val="009860B1"/>
    <w:rsid w:val="0098645C"/>
    <w:rsid w:val="00986801"/>
    <w:rsid w:val="00986B9E"/>
    <w:rsid w:val="00986BFC"/>
    <w:rsid w:val="00986C98"/>
    <w:rsid w:val="00986E70"/>
    <w:rsid w:val="0098715B"/>
    <w:rsid w:val="00987746"/>
    <w:rsid w:val="009878CA"/>
    <w:rsid w:val="00987AA0"/>
    <w:rsid w:val="00987D44"/>
    <w:rsid w:val="0099017B"/>
    <w:rsid w:val="00990794"/>
    <w:rsid w:val="00990846"/>
    <w:rsid w:val="009918BD"/>
    <w:rsid w:val="00991A78"/>
    <w:rsid w:val="00991B5D"/>
    <w:rsid w:val="00992406"/>
    <w:rsid w:val="009927D1"/>
    <w:rsid w:val="00992E1E"/>
    <w:rsid w:val="00993A73"/>
    <w:rsid w:val="00993D9A"/>
    <w:rsid w:val="00993E9A"/>
    <w:rsid w:val="00994314"/>
    <w:rsid w:val="0099483F"/>
    <w:rsid w:val="00994AC1"/>
    <w:rsid w:val="00995289"/>
    <w:rsid w:val="00995367"/>
    <w:rsid w:val="0099552E"/>
    <w:rsid w:val="009958B7"/>
    <w:rsid w:val="00996F83"/>
    <w:rsid w:val="0099704A"/>
    <w:rsid w:val="0099706A"/>
    <w:rsid w:val="00997B96"/>
    <w:rsid w:val="009A038A"/>
    <w:rsid w:val="009A0888"/>
    <w:rsid w:val="009A0F92"/>
    <w:rsid w:val="009A14DE"/>
    <w:rsid w:val="009A1C18"/>
    <w:rsid w:val="009A1E33"/>
    <w:rsid w:val="009A201E"/>
    <w:rsid w:val="009A25C8"/>
    <w:rsid w:val="009A2879"/>
    <w:rsid w:val="009A29FA"/>
    <w:rsid w:val="009A3034"/>
    <w:rsid w:val="009A3769"/>
    <w:rsid w:val="009A3F5E"/>
    <w:rsid w:val="009A442C"/>
    <w:rsid w:val="009A480F"/>
    <w:rsid w:val="009A4A8A"/>
    <w:rsid w:val="009A525F"/>
    <w:rsid w:val="009A5471"/>
    <w:rsid w:val="009A5DFC"/>
    <w:rsid w:val="009A6041"/>
    <w:rsid w:val="009A6506"/>
    <w:rsid w:val="009A69FA"/>
    <w:rsid w:val="009A7AFC"/>
    <w:rsid w:val="009B11D2"/>
    <w:rsid w:val="009B1232"/>
    <w:rsid w:val="009B1842"/>
    <w:rsid w:val="009B1B75"/>
    <w:rsid w:val="009B1F56"/>
    <w:rsid w:val="009B2212"/>
    <w:rsid w:val="009B2545"/>
    <w:rsid w:val="009B2BBF"/>
    <w:rsid w:val="009B3E5E"/>
    <w:rsid w:val="009B3EBA"/>
    <w:rsid w:val="009B4477"/>
    <w:rsid w:val="009B477F"/>
    <w:rsid w:val="009B47F5"/>
    <w:rsid w:val="009B4D59"/>
    <w:rsid w:val="009B5012"/>
    <w:rsid w:val="009B5BBB"/>
    <w:rsid w:val="009B63F3"/>
    <w:rsid w:val="009B7299"/>
    <w:rsid w:val="009B74CC"/>
    <w:rsid w:val="009B7522"/>
    <w:rsid w:val="009B7679"/>
    <w:rsid w:val="009B776B"/>
    <w:rsid w:val="009B798F"/>
    <w:rsid w:val="009C0388"/>
    <w:rsid w:val="009C0992"/>
    <w:rsid w:val="009C1B65"/>
    <w:rsid w:val="009C2102"/>
    <w:rsid w:val="009C247A"/>
    <w:rsid w:val="009C2483"/>
    <w:rsid w:val="009C2C5B"/>
    <w:rsid w:val="009C2C6D"/>
    <w:rsid w:val="009C46B2"/>
    <w:rsid w:val="009C47FD"/>
    <w:rsid w:val="009C4A1E"/>
    <w:rsid w:val="009C4BA8"/>
    <w:rsid w:val="009C503D"/>
    <w:rsid w:val="009C5145"/>
    <w:rsid w:val="009C5585"/>
    <w:rsid w:val="009C5641"/>
    <w:rsid w:val="009C60D1"/>
    <w:rsid w:val="009C6154"/>
    <w:rsid w:val="009C62CE"/>
    <w:rsid w:val="009C64D1"/>
    <w:rsid w:val="009C67EC"/>
    <w:rsid w:val="009C7AC5"/>
    <w:rsid w:val="009D05F8"/>
    <w:rsid w:val="009D0C37"/>
    <w:rsid w:val="009D0D2A"/>
    <w:rsid w:val="009D0D70"/>
    <w:rsid w:val="009D198B"/>
    <w:rsid w:val="009D1AD5"/>
    <w:rsid w:val="009D1D89"/>
    <w:rsid w:val="009D2436"/>
    <w:rsid w:val="009D277B"/>
    <w:rsid w:val="009D2D89"/>
    <w:rsid w:val="009D3310"/>
    <w:rsid w:val="009D4053"/>
    <w:rsid w:val="009D41B1"/>
    <w:rsid w:val="009D45E5"/>
    <w:rsid w:val="009D45F8"/>
    <w:rsid w:val="009D5754"/>
    <w:rsid w:val="009D5DE0"/>
    <w:rsid w:val="009D5EE1"/>
    <w:rsid w:val="009D5F6B"/>
    <w:rsid w:val="009D6173"/>
    <w:rsid w:val="009D6911"/>
    <w:rsid w:val="009D69BB"/>
    <w:rsid w:val="009D7742"/>
    <w:rsid w:val="009D7AC8"/>
    <w:rsid w:val="009D7C13"/>
    <w:rsid w:val="009E0481"/>
    <w:rsid w:val="009E0572"/>
    <w:rsid w:val="009E074B"/>
    <w:rsid w:val="009E0BB7"/>
    <w:rsid w:val="009E0D09"/>
    <w:rsid w:val="009E0E17"/>
    <w:rsid w:val="009E1A0E"/>
    <w:rsid w:val="009E1D5C"/>
    <w:rsid w:val="009E1F1E"/>
    <w:rsid w:val="009E22D4"/>
    <w:rsid w:val="009E238B"/>
    <w:rsid w:val="009E2A05"/>
    <w:rsid w:val="009E2C5F"/>
    <w:rsid w:val="009E3168"/>
    <w:rsid w:val="009E3220"/>
    <w:rsid w:val="009E3737"/>
    <w:rsid w:val="009E38AA"/>
    <w:rsid w:val="009E3F18"/>
    <w:rsid w:val="009E43A6"/>
    <w:rsid w:val="009E44AA"/>
    <w:rsid w:val="009E4C74"/>
    <w:rsid w:val="009E694E"/>
    <w:rsid w:val="009E6A9D"/>
    <w:rsid w:val="009E7034"/>
    <w:rsid w:val="009E7ABF"/>
    <w:rsid w:val="009F0406"/>
    <w:rsid w:val="009F081B"/>
    <w:rsid w:val="009F0976"/>
    <w:rsid w:val="009F0D96"/>
    <w:rsid w:val="009F0F0D"/>
    <w:rsid w:val="009F108F"/>
    <w:rsid w:val="009F1416"/>
    <w:rsid w:val="009F1A7E"/>
    <w:rsid w:val="009F2137"/>
    <w:rsid w:val="009F3C27"/>
    <w:rsid w:val="009F4A71"/>
    <w:rsid w:val="009F56BF"/>
    <w:rsid w:val="009F589E"/>
    <w:rsid w:val="009F5CF8"/>
    <w:rsid w:val="009F61E5"/>
    <w:rsid w:val="009F7584"/>
    <w:rsid w:val="00A009A0"/>
    <w:rsid w:val="00A00B91"/>
    <w:rsid w:val="00A00D0F"/>
    <w:rsid w:val="00A00F1B"/>
    <w:rsid w:val="00A01145"/>
    <w:rsid w:val="00A011CF"/>
    <w:rsid w:val="00A013E4"/>
    <w:rsid w:val="00A01B2C"/>
    <w:rsid w:val="00A01ED7"/>
    <w:rsid w:val="00A02157"/>
    <w:rsid w:val="00A02222"/>
    <w:rsid w:val="00A02725"/>
    <w:rsid w:val="00A030E8"/>
    <w:rsid w:val="00A035E6"/>
    <w:rsid w:val="00A0374B"/>
    <w:rsid w:val="00A038B2"/>
    <w:rsid w:val="00A0394B"/>
    <w:rsid w:val="00A03F33"/>
    <w:rsid w:val="00A04053"/>
    <w:rsid w:val="00A0422F"/>
    <w:rsid w:val="00A050A2"/>
    <w:rsid w:val="00A05141"/>
    <w:rsid w:val="00A053B7"/>
    <w:rsid w:val="00A05E1A"/>
    <w:rsid w:val="00A060E9"/>
    <w:rsid w:val="00A062E1"/>
    <w:rsid w:val="00A06916"/>
    <w:rsid w:val="00A06D4E"/>
    <w:rsid w:val="00A071A2"/>
    <w:rsid w:val="00A100C8"/>
    <w:rsid w:val="00A104AA"/>
    <w:rsid w:val="00A108E1"/>
    <w:rsid w:val="00A10C90"/>
    <w:rsid w:val="00A114A9"/>
    <w:rsid w:val="00A11644"/>
    <w:rsid w:val="00A11B13"/>
    <w:rsid w:val="00A11C6A"/>
    <w:rsid w:val="00A11CC3"/>
    <w:rsid w:val="00A11E82"/>
    <w:rsid w:val="00A11E8B"/>
    <w:rsid w:val="00A11F7E"/>
    <w:rsid w:val="00A126F8"/>
    <w:rsid w:val="00A12A8B"/>
    <w:rsid w:val="00A13000"/>
    <w:rsid w:val="00A1452B"/>
    <w:rsid w:val="00A1477B"/>
    <w:rsid w:val="00A1525D"/>
    <w:rsid w:val="00A15496"/>
    <w:rsid w:val="00A15A33"/>
    <w:rsid w:val="00A15E9F"/>
    <w:rsid w:val="00A16637"/>
    <w:rsid w:val="00A16939"/>
    <w:rsid w:val="00A16D91"/>
    <w:rsid w:val="00A16E97"/>
    <w:rsid w:val="00A17234"/>
    <w:rsid w:val="00A17277"/>
    <w:rsid w:val="00A17556"/>
    <w:rsid w:val="00A175A0"/>
    <w:rsid w:val="00A1767E"/>
    <w:rsid w:val="00A17958"/>
    <w:rsid w:val="00A17A41"/>
    <w:rsid w:val="00A17BD2"/>
    <w:rsid w:val="00A17E07"/>
    <w:rsid w:val="00A200A5"/>
    <w:rsid w:val="00A200AD"/>
    <w:rsid w:val="00A202B8"/>
    <w:rsid w:val="00A208A1"/>
    <w:rsid w:val="00A214EF"/>
    <w:rsid w:val="00A21900"/>
    <w:rsid w:val="00A21CEB"/>
    <w:rsid w:val="00A23452"/>
    <w:rsid w:val="00A23881"/>
    <w:rsid w:val="00A239AB"/>
    <w:rsid w:val="00A23D98"/>
    <w:rsid w:val="00A23E77"/>
    <w:rsid w:val="00A24DE4"/>
    <w:rsid w:val="00A25CDB"/>
    <w:rsid w:val="00A25F7A"/>
    <w:rsid w:val="00A2616B"/>
    <w:rsid w:val="00A26BBD"/>
    <w:rsid w:val="00A26EFF"/>
    <w:rsid w:val="00A27E2E"/>
    <w:rsid w:val="00A27EA9"/>
    <w:rsid w:val="00A302E3"/>
    <w:rsid w:val="00A303F5"/>
    <w:rsid w:val="00A306E0"/>
    <w:rsid w:val="00A306EA"/>
    <w:rsid w:val="00A307FB"/>
    <w:rsid w:val="00A30943"/>
    <w:rsid w:val="00A30A94"/>
    <w:rsid w:val="00A30F01"/>
    <w:rsid w:val="00A311D2"/>
    <w:rsid w:val="00A3136F"/>
    <w:rsid w:val="00A32002"/>
    <w:rsid w:val="00A32176"/>
    <w:rsid w:val="00A324F8"/>
    <w:rsid w:val="00A3290B"/>
    <w:rsid w:val="00A32B71"/>
    <w:rsid w:val="00A33475"/>
    <w:rsid w:val="00A34861"/>
    <w:rsid w:val="00A3495F"/>
    <w:rsid w:val="00A34ECC"/>
    <w:rsid w:val="00A34F35"/>
    <w:rsid w:val="00A35326"/>
    <w:rsid w:val="00A3537F"/>
    <w:rsid w:val="00A35805"/>
    <w:rsid w:val="00A358BD"/>
    <w:rsid w:val="00A366D7"/>
    <w:rsid w:val="00A36DD1"/>
    <w:rsid w:val="00A3777D"/>
    <w:rsid w:val="00A37B2B"/>
    <w:rsid w:val="00A40464"/>
    <w:rsid w:val="00A40727"/>
    <w:rsid w:val="00A40CD9"/>
    <w:rsid w:val="00A410A1"/>
    <w:rsid w:val="00A410F7"/>
    <w:rsid w:val="00A4179A"/>
    <w:rsid w:val="00A41894"/>
    <w:rsid w:val="00A41BA0"/>
    <w:rsid w:val="00A429F4"/>
    <w:rsid w:val="00A42AA4"/>
    <w:rsid w:val="00A42EAB"/>
    <w:rsid w:val="00A434D0"/>
    <w:rsid w:val="00A434E9"/>
    <w:rsid w:val="00A435CF"/>
    <w:rsid w:val="00A43709"/>
    <w:rsid w:val="00A4384A"/>
    <w:rsid w:val="00A43DE5"/>
    <w:rsid w:val="00A4421D"/>
    <w:rsid w:val="00A449FC"/>
    <w:rsid w:val="00A44AD6"/>
    <w:rsid w:val="00A44E37"/>
    <w:rsid w:val="00A45B6E"/>
    <w:rsid w:val="00A460F2"/>
    <w:rsid w:val="00A46933"/>
    <w:rsid w:val="00A46C41"/>
    <w:rsid w:val="00A46CB0"/>
    <w:rsid w:val="00A46F96"/>
    <w:rsid w:val="00A471A5"/>
    <w:rsid w:val="00A47777"/>
    <w:rsid w:val="00A47995"/>
    <w:rsid w:val="00A47B64"/>
    <w:rsid w:val="00A5006F"/>
    <w:rsid w:val="00A50467"/>
    <w:rsid w:val="00A50C25"/>
    <w:rsid w:val="00A50D29"/>
    <w:rsid w:val="00A50D4A"/>
    <w:rsid w:val="00A50F0A"/>
    <w:rsid w:val="00A51604"/>
    <w:rsid w:val="00A51BFE"/>
    <w:rsid w:val="00A52293"/>
    <w:rsid w:val="00A525F7"/>
    <w:rsid w:val="00A528B4"/>
    <w:rsid w:val="00A52E34"/>
    <w:rsid w:val="00A5312C"/>
    <w:rsid w:val="00A5345D"/>
    <w:rsid w:val="00A538A2"/>
    <w:rsid w:val="00A54BA6"/>
    <w:rsid w:val="00A556C3"/>
    <w:rsid w:val="00A55F79"/>
    <w:rsid w:val="00A560DD"/>
    <w:rsid w:val="00A566D6"/>
    <w:rsid w:val="00A57B55"/>
    <w:rsid w:val="00A57BF3"/>
    <w:rsid w:val="00A57BFE"/>
    <w:rsid w:val="00A57F2E"/>
    <w:rsid w:val="00A60809"/>
    <w:rsid w:val="00A60B36"/>
    <w:rsid w:val="00A61011"/>
    <w:rsid w:val="00A61099"/>
    <w:rsid w:val="00A61185"/>
    <w:rsid w:val="00A61205"/>
    <w:rsid w:val="00A61470"/>
    <w:rsid w:val="00A6178A"/>
    <w:rsid w:val="00A62A2E"/>
    <w:rsid w:val="00A63C64"/>
    <w:rsid w:val="00A64A9B"/>
    <w:rsid w:val="00A64BC0"/>
    <w:rsid w:val="00A64D96"/>
    <w:rsid w:val="00A6658F"/>
    <w:rsid w:val="00A6670E"/>
    <w:rsid w:val="00A66E14"/>
    <w:rsid w:val="00A67052"/>
    <w:rsid w:val="00A6714E"/>
    <w:rsid w:val="00A67295"/>
    <w:rsid w:val="00A674DE"/>
    <w:rsid w:val="00A67CA2"/>
    <w:rsid w:val="00A70A34"/>
    <w:rsid w:val="00A70E14"/>
    <w:rsid w:val="00A70EDF"/>
    <w:rsid w:val="00A7173B"/>
    <w:rsid w:val="00A721B4"/>
    <w:rsid w:val="00A724F1"/>
    <w:rsid w:val="00A725B5"/>
    <w:rsid w:val="00A72B14"/>
    <w:rsid w:val="00A7309F"/>
    <w:rsid w:val="00A7368E"/>
    <w:rsid w:val="00A73798"/>
    <w:rsid w:val="00A7475B"/>
    <w:rsid w:val="00A75127"/>
    <w:rsid w:val="00A754A5"/>
    <w:rsid w:val="00A75744"/>
    <w:rsid w:val="00A75816"/>
    <w:rsid w:val="00A75A9A"/>
    <w:rsid w:val="00A75B1D"/>
    <w:rsid w:val="00A75B44"/>
    <w:rsid w:val="00A7639E"/>
    <w:rsid w:val="00A76E0A"/>
    <w:rsid w:val="00A77346"/>
    <w:rsid w:val="00A77544"/>
    <w:rsid w:val="00A77B10"/>
    <w:rsid w:val="00A77B83"/>
    <w:rsid w:val="00A803FE"/>
    <w:rsid w:val="00A80C26"/>
    <w:rsid w:val="00A80F77"/>
    <w:rsid w:val="00A81009"/>
    <w:rsid w:val="00A815DE"/>
    <w:rsid w:val="00A81E9C"/>
    <w:rsid w:val="00A837BF"/>
    <w:rsid w:val="00A83E0D"/>
    <w:rsid w:val="00A8434C"/>
    <w:rsid w:val="00A84677"/>
    <w:rsid w:val="00A84CD8"/>
    <w:rsid w:val="00A85320"/>
    <w:rsid w:val="00A85433"/>
    <w:rsid w:val="00A854F1"/>
    <w:rsid w:val="00A856A9"/>
    <w:rsid w:val="00A85BE2"/>
    <w:rsid w:val="00A86323"/>
    <w:rsid w:val="00A87178"/>
    <w:rsid w:val="00A914E2"/>
    <w:rsid w:val="00A91CA6"/>
    <w:rsid w:val="00A91CFB"/>
    <w:rsid w:val="00A92493"/>
    <w:rsid w:val="00A92779"/>
    <w:rsid w:val="00A92D9A"/>
    <w:rsid w:val="00A93471"/>
    <w:rsid w:val="00A93472"/>
    <w:rsid w:val="00A93A5A"/>
    <w:rsid w:val="00A93B5D"/>
    <w:rsid w:val="00A93E72"/>
    <w:rsid w:val="00A94800"/>
    <w:rsid w:val="00A94A91"/>
    <w:rsid w:val="00A94B57"/>
    <w:rsid w:val="00A94C2D"/>
    <w:rsid w:val="00A9508E"/>
    <w:rsid w:val="00A956C1"/>
    <w:rsid w:val="00A959DE"/>
    <w:rsid w:val="00A96257"/>
    <w:rsid w:val="00A965FD"/>
    <w:rsid w:val="00A9681A"/>
    <w:rsid w:val="00A968EA"/>
    <w:rsid w:val="00A973A3"/>
    <w:rsid w:val="00A977AF"/>
    <w:rsid w:val="00A978FC"/>
    <w:rsid w:val="00A97FFA"/>
    <w:rsid w:val="00AA005C"/>
    <w:rsid w:val="00AA010B"/>
    <w:rsid w:val="00AA06AF"/>
    <w:rsid w:val="00AA0C3E"/>
    <w:rsid w:val="00AA0DD6"/>
    <w:rsid w:val="00AA16D7"/>
    <w:rsid w:val="00AA186D"/>
    <w:rsid w:val="00AA19AA"/>
    <w:rsid w:val="00AA1C75"/>
    <w:rsid w:val="00AA2854"/>
    <w:rsid w:val="00AA2BF5"/>
    <w:rsid w:val="00AA2F1D"/>
    <w:rsid w:val="00AA31C7"/>
    <w:rsid w:val="00AA3315"/>
    <w:rsid w:val="00AA362E"/>
    <w:rsid w:val="00AA376D"/>
    <w:rsid w:val="00AA38CE"/>
    <w:rsid w:val="00AA3AFD"/>
    <w:rsid w:val="00AA40CC"/>
    <w:rsid w:val="00AA4564"/>
    <w:rsid w:val="00AA4DB2"/>
    <w:rsid w:val="00AA4DEF"/>
    <w:rsid w:val="00AA5509"/>
    <w:rsid w:val="00AA5658"/>
    <w:rsid w:val="00AA5E40"/>
    <w:rsid w:val="00AA5FFB"/>
    <w:rsid w:val="00AA6667"/>
    <w:rsid w:val="00AA67EB"/>
    <w:rsid w:val="00AA6E75"/>
    <w:rsid w:val="00AA7919"/>
    <w:rsid w:val="00AA79BB"/>
    <w:rsid w:val="00AA7BC6"/>
    <w:rsid w:val="00AB045A"/>
    <w:rsid w:val="00AB0719"/>
    <w:rsid w:val="00AB0C5E"/>
    <w:rsid w:val="00AB1555"/>
    <w:rsid w:val="00AB236A"/>
    <w:rsid w:val="00AB28E9"/>
    <w:rsid w:val="00AB2C06"/>
    <w:rsid w:val="00AB2C1A"/>
    <w:rsid w:val="00AB2CBE"/>
    <w:rsid w:val="00AB2E56"/>
    <w:rsid w:val="00AB3101"/>
    <w:rsid w:val="00AB31B8"/>
    <w:rsid w:val="00AB31CB"/>
    <w:rsid w:val="00AB3B42"/>
    <w:rsid w:val="00AB3FE2"/>
    <w:rsid w:val="00AB4673"/>
    <w:rsid w:val="00AB530A"/>
    <w:rsid w:val="00AB5AEA"/>
    <w:rsid w:val="00AB5E0C"/>
    <w:rsid w:val="00AB6F1F"/>
    <w:rsid w:val="00AB737E"/>
    <w:rsid w:val="00AB78FD"/>
    <w:rsid w:val="00AC0043"/>
    <w:rsid w:val="00AC0A03"/>
    <w:rsid w:val="00AC0AD4"/>
    <w:rsid w:val="00AC12C3"/>
    <w:rsid w:val="00AC13A3"/>
    <w:rsid w:val="00AC16C6"/>
    <w:rsid w:val="00AC16DB"/>
    <w:rsid w:val="00AC1A1E"/>
    <w:rsid w:val="00AC1B56"/>
    <w:rsid w:val="00AC2261"/>
    <w:rsid w:val="00AC2DAD"/>
    <w:rsid w:val="00AC2EA8"/>
    <w:rsid w:val="00AC3645"/>
    <w:rsid w:val="00AC3FE6"/>
    <w:rsid w:val="00AC40F7"/>
    <w:rsid w:val="00AC43AA"/>
    <w:rsid w:val="00AC49DC"/>
    <w:rsid w:val="00AC4CEC"/>
    <w:rsid w:val="00AC58A1"/>
    <w:rsid w:val="00AC5911"/>
    <w:rsid w:val="00AC6511"/>
    <w:rsid w:val="00AC6813"/>
    <w:rsid w:val="00AC6CE7"/>
    <w:rsid w:val="00AC7181"/>
    <w:rsid w:val="00AC73C8"/>
    <w:rsid w:val="00AC78C4"/>
    <w:rsid w:val="00AD03AA"/>
    <w:rsid w:val="00AD09EF"/>
    <w:rsid w:val="00AD1581"/>
    <w:rsid w:val="00AD169C"/>
    <w:rsid w:val="00AD2560"/>
    <w:rsid w:val="00AD25FD"/>
    <w:rsid w:val="00AD2B04"/>
    <w:rsid w:val="00AD2B51"/>
    <w:rsid w:val="00AD2D23"/>
    <w:rsid w:val="00AD3AC7"/>
    <w:rsid w:val="00AD3C41"/>
    <w:rsid w:val="00AD3CD2"/>
    <w:rsid w:val="00AD42EC"/>
    <w:rsid w:val="00AD5186"/>
    <w:rsid w:val="00AD620D"/>
    <w:rsid w:val="00AD6540"/>
    <w:rsid w:val="00AD6601"/>
    <w:rsid w:val="00AD6A6F"/>
    <w:rsid w:val="00AD6C4C"/>
    <w:rsid w:val="00AD7401"/>
    <w:rsid w:val="00AD7615"/>
    <w:rsid w:val="00AD7A34"/>
    <w:rsid w:val="00AE0409"/>
    <w:rsid w:val="00AE0418"/>
    <w:rsid w:val="00AE0CFA"/>
    <w:rsid w:val="00AE1477"/>
    <w:rsid w:val="00AE1BF2"/>
    <w:rsid w:val="00AE22FB"/>
    <w:rsid w:val="00AE2C72"/>
    <w:rsid w:val="00AE2C97"/>
    <w:rsid w:val="00AE2E66"/>
    <w:rsid w:val="00AE2FA7"/>
    <w:rsid w:val="00AE315F"/>
    <w:rsid w:val="00AE391C"/>
    <w:rsid w:val="00AE4183"/>
    <w:rsid w:val="00AE4242"/>
    <w:rsid w:val="00AE4D3A"/>
    <w:rsid w:val="00AE4D9C"/>
    <w:rsid w:val="00AE4FDC"/>
    <w:rsid w:val="00AE54E8"/>
    <w:rsid w:val="00AE5AE8"/>
    <w:rsid w:val="00AE5DC9"/>
    <w:rsid w:val="00AE689E"/>
    <w:rsid w:val="00AE68E0"/>
    <w:rsid w:val="00AE7342"/>
    <w:rsid w:val="00AE751A"/>
    <w:rsid w:val="00AE7EF7"/>
    <w:rsid w:val="00AF02A2"/>
    <w:rsid w:val="00AF165E"/>
    <w:rsid w:val="00AF19FF"/>
    <w:rsid w:val="00AF26F0"/>
    <w:rsid w:val="00AF3656"/>
    <w:rsid w:val="00AF3904"/>
    <w:rsid w:val="00AF3B2C"/>
    <w:rsid w:val="00AF3D41"/>
    <w:rsid w:val="00AF4124"/>
    <w:rsid w:val="00AF41E5"/>
    <w:rsid w:val="00AF45B3"/>
    <w:rsid w:val="00AF4AE1"/>
    <w:rsid w:val="00AF4DBA"/>
    <w:rsid w:val="00AF5012"/>
    <w:rsid w:val="00AF5D67"/>
    <w:rsid w:val="00AF629E"/>
    <w:rsid w:val="00AF64DC"/>
    <w:rsid w:val="00AF675E"/>
    <w:rsid w:val="00AF6A9F"/>
    <w:rsid w:val="00AF6EA0"/>
    <w:rsid w:val="00AF7578"/>
    <w:rsid w:val="00AF7887"/>
    <w:rsid w:val="00AF7AA6"/>
    <w:rsid w:val="00AF7C6D"/>
    <w:rsid w:val="00AF7E40"/>
    <w:rsid w:val="00AF7E61"/>
    <w:rsid w:val="00B00B5B"/>
    <w:rsid w:val="00B0160C"/>
    <w:rsid w:val="00B01D25"/>
    <w:rsid w:val="00B038FB"/>
    <w:rsid w:val="00B043A7"/>
    <w:rsid w:val="00B04FA9"/>
    <w:rsid w:val="00B051D9"/>
    <w:rsid w:val="00B0553F"/>
    <w:rsid w:val="00B0576E"/>
    <w:rsid w:val="00B05779"/>
    <w:rsid w:val="00B05999"/>
    <w:rsid w:val="00B059D5"/>
    <w:rsid w:val="00B05E7E"/>
    <w:rsid w:val="00B06910"/>
    <w:rsid w:val="00B06DD2"/>
    <w:rsid w:val="00B0708F"/>
    <w:rsid w:val="00B07188"/>
    <w:rsid w:val="00B07305"/>
    <w:rsid w:val="00B109A2"/>
    <w:rsid w:val="00B10A33"/>
    <w:rsid w:val="00B10AC6"/>
    <w:rsid w:val="00B10CA3"/>
    <w:rsid w:val="00B118BD"/>
    <w:rsid w:val="00B11959"/>
    <w:rsid w:val="00B1288D"/>
    <w:rsid w:val="00B12D7E"/>
    <w:rsid w:val="00B1361D"/>
    <w:rsid w:val="00B14815"/>
    <w:rsid w:val="00B15439"/>
    <w:rsid w:val="00B15497"/>
    <w:rsid w:val="00B1588C"/>
    <w:rsid w:val="00B16192"/>
    <w:rsid w:val="00B1693A"/>
    <w:rsid w:val="00B16C0F"/>
    <w:rsid w:val="00B17BA2"/>
    <w:rsid w:val="00B17C78"/>
    <w:rsid w:val="00B2009E"/>
    <w:rsid w:val="00B2014C"/>
    <w:rsid w:val="00B2067E"/>
    <w:rsid w:val="00B21692"/>
    <w:rsid w:val="00B21941"/>
    <w:rsid w:val="00B21A9D"/>
    <w:rsid w:val="00B21C1B"/>
    <w:rsid w:val="00B22BD9"/>
    <w:rsid w:val="00B23152"/>
    <w:rsid w:val="00B234B5"/>
    <w:rsid w:val="00B23E2E"/>
    <w:rsid w:val="00B23EA6"/>
    <w:rsid w:val="00B2474D"/>
    <w:rsid w:val="00B24774"/>
    <w:rsid w:val="00B24BDE"/>
    <w:rsid w:val="00B251A3"/>
    <w:rsid w:val="00B2584B"/>
    <w:rsid w:val="00B26413"/>
    <w:rsid w:val="00B265DF"/>
    <w:rsid w:val="00B26AF3"/>
    <w:rsid w:val="00B26CA6"/>
    <w:rsid w:val="00B2796F"/>
    <w:rsid w:val="00B27E32"/>
    <w:rsid w:val="00B27E53"/>
    <w:rsid w:val="00B27E66"/>
    <w:rsid w:val="00B27F4C"/>
    <w:rsid w:val="00B30264"/>
    <w:rsid w:val="00B30AA8"/>
    <w:rsid w:val="00B31715"/>
    <w:rsid w:val="00B317D0"/>
    <w:rsid w:val="00B31845"/>
    <w:rsid w:val="00B31C25"/>
    <w:rsid w:val="00B320AC"/>
    <w:rsid w:val="00B32525"/>
    <w:rsid w:val="00B32CDF"/>
    <w:rsid w:val="00B33162"/>
    <w:rsid w:val="00B33338"/>
    <w:rsid w:val="00B333D0"/>
    <w:rsid w:val="00B33755"/>
    <w:rsid w:val="00B33EF8"/>
    <w:rsid w:val="00B33F1F"/>
    <w:rsid w:val="00B34ACB"/>
    <w:rsid w:val="00B35213"/>
    <w:rsid w:val="00B3594A"/>
    <w:rsid w:val="00B361FA"/>
    <w:rsid w:val="00B363E6"/>
    <w:rsid w:val="00B36965"/>
    <w:rsid w:val="00B37254"/>
    <w:rsid w:val="00B3739F"/>
    <w:rsid w:val="00B375F3"/>
    <w:rsid w:val="00B40222"/>
    <w:rsid w:val="00B403C7"/>
    <w:rsid w:val="00B407CD"/>
    <w:rsid w:val="00B408F1"/>
    <w:rsid w:val="00B4108B"/>
    <w:rsid w:val="00B4122C"/>
    <w:rsid w:val="00B412C5"/>
    <w:rsid w:val="00B41654"/>
    <w:rsid w:val="00B4189A"/>
    <w:rsid w:val="00B41B65"/>
    <w:rsid w:val="00B422F6"/>
    <w:rsid w:val="00B426C5"/>
    <w:rsid w:val="00B42839"/>
    <w:rsid w:val="00B42994"/>
    <w:rsid w:val="00B4372B"/>
    <w:rsid w:val="00B4397D"/>
    <w:rsid w:val="00B43E06"/>
    <w:rsid w:val="00B43FDD"/>
    <w:rsid w:val="00B44513"/>
    <w:rsid w:val="00B44F84"/>
    <w:rsid w:val="00B454C5"/>
    <w:rsid w:val="00B45909"/>
    <w:rsid w:val="00B45CE1"/>
    <w:rsid w:val="00B4605D"/>
    <w:rsid w:val="00B46B89"/>
    <w:rsid w:val="00B46E00"/>
    <w:rsid w:val="00B47126"/>
    <w:rsid w:val="00B47499"/>
    <w:rsid w:val="00B479D7"/>
    <w:rsid w:val="00B500FC"/>
    <w:rsid w:val="00B506C3"/>
    <w:rsid w:val="00B50B68"/>
    <w:rsid w:val="00B51115"/>
    <w:rsid w:val="00B51410"/>
    <w:rsid w:val="00B51464"/>
    <w:rsid w:val="00B5181E"/>
    <w:rsid w:val="00B51A26"/>
    <w:rsid w:val="00B51A94"/>
    <w:rsid w:val="00B51DF7"/>
    <w:rsid w:val="00B5231E"/>
    <w:rsid w:val="00B53C20"/>
    <w:rsid w:val="00B54961"/>
    <w:rsid w:val="00B55A15"/>
    <w:rsid w:val="00B57377"/>
    <w:rsid w:val="00B57C4C"/>
    <w:rsid w:val="00B57D30"/>
    <w:rsid w:val="00B606CD"/>
    <w:rsid w:val="00B60A6E"/>
    <w:rsid w:val="00B60CCA"/>
    <w:rsid w:val="00B60DAC"/>
    <w:rsid w:val="00B61574"/>
    <w:rsid w:val="00B61C2A"/>
    <w:rsid w:val="00B62834"/>
    <w:rsid w:val="00B62A85"/>
    <w:rsid w:val="00B62F2F"/>
    <w:rsid w:val="00B644E5"/>
    <w:rsid w:val="00B646B3"/>
    <w:rsid w:val="00B652E1"/>
    <w:rsid w:val="00B65A52"/>
    <w:rsid w:val="00B6727F"/>
    <w:rsid w:val="00B676A0"/>
    <w:rsid w:val="00B678D5"/>
    <w:rsid w:val="00B67BBF"/>
    <w:rsid w:val="00B67D4B"/>
    <w:rsid w:val="00B70653"/>
    <w:rsid w:val="00B70CF9"/>
    <w:rsid w:val="00B7166E"/>
    <w:rsid w:val="00B72980"/>
    <w:rsid w:val="00B72A34"/>
    <w:rsid w:val="00B73602"/>
    <w:rsid w:val="00B738F8"/>
    <w:rsid w:val="00B74E95"/>
    <w:rsid w:val="00B752F2"/>
    <w:rsid w:val="00B75BF8"/>
    <w:rsid w:val="00B75CB9"/>
    <w:rsid w:val="00B75F3B"/>
    <w:rsid w:val="00B764B0"/>
    <w:rsid w:val="00B764BF"/>
    <w:rsid w:val="00B76746"/>
    <w:rsid w:val="00B76814"/>
    <w:rsid w:val="00B77218"/>
    <w:rsid w:val="00B772A4"/>
    <w:rsid w:val="00B77722"/>
    <w:rsid w:val="00B8045F"/>
    <w:rsid w:val="00B80DB2"/>
    <w:rsid w:val="00B813F3"/>
    <w:rsid w:val="00B819D3"/>
    <w:rsid w:val="00B8221F"/>
    <w:rsid w:val="00B8237F"/>
    <w:rsid w:val="00B8239F"/>
    <w:rsid w:val="00B827EC"/>
    <w:rsid w:val="00B82E4C"/>
    <w:rsid w:val="00B831F5"/>
    <w:rsid w:val="00B83B13"/>
    <w:rsid w:val="00B83ECF"/>
    <w:rsid w:val="00B84067"/>
    <w:rsid w:val="00B84229"/>
    <w:rsid w:val="00B84EB8"/>
    <w:rsid w:val="00B8536F"/>
    <w:rsid w:val="00B853AC"/>
    <w:rsid w:val="00B85527"/>
    <w:rsid w:val="00B8641A"/>
    <w:rsid w:val="00B86A50"/>
    <w:rsid w:val="00B86ACA"/>
    <w:rsid w:val="00B86B74"/>
    <w:rsid w:val="00B86E33"/>
    <w:rsid w:val="00B8705C"/>
    <w:rsid w:val="00B87268"/>
    <w:rsid w:val="00B872F3"/>
    <w:rsid w:val="00B875FF"/>
    <w:rsid w:val="00B8798A"/>
    <w:rsid w:val="00B87E54"/>
    <w:rsid w:val="00B87EF4"/>
    <w:rsid w:val="00B9116E"/>
    <w:rsid w:val="00B93030"/>
    <w:rsid w:val="00B930B7"/>
    <w:rsid w:val="00B932B4"/>
    <w:rsid w:val="00B93849"/>
    <w:rsid w:val="00B93A0C"/>
    <w:rsid w:val="00B93ADC"/>
    <w:rsid w:val="00B9444B"/>
    <w:rsid w:val="00B945B4"/>
    <w:rsid w:val="00B94A6B"/>
    <w:rsid w:val="00B950F9"/>
    <w:rsid w:val="00B9523C"/>
    <w:rsid w:val="00B9537B"/>
    <w:rsid w:val="00B954D9"/>
    <w:rsid w:val="00B9560F"/>
    <w:rsid w:val="00B9598C"/>
    <w:rsid w:val="00B961E7"/>
    <w:rsid w:val="00B965AD"/>
    <w:rsid w:val="00B96854"/>
    <w:rsid w:val="00B96A16"/>
    <w:rsid w:val="00B96EBB"/>
    <w:rsid w:val="00B97468"/>
    <w:rsid w:val="00B974E5"/>
    <w:rsid w:val="00B974FD"/>
    <w:rsid w:val="00B979B7"/>
    <w:rsid w:val="00B97ACA"/>
    <w:rsid w:val="00B97E89"/>
    <w:rsid w:val="00B97EE7"/>
    <w:rsid w:val="00BA0879"/>
    <w:rsid w:val="00BA121B"/>
    <w:rsid w:val="00BA1677"/>
    <w:rsid w:val="00BA18EC"/>
    <w:rsid w:val="00BA21B6"/>
    <w:rsid w:val="00BA229F"/>
    <w:rsid w:val="00BA2797"/>
    <w:rsid w:val="00BA2ABB"/>
    <w:rsid w:val="00BA2BF9"/>
    <w:rsid w:val="00BA2F5D"/>
    <w:rsid w:val="00BA3045"/>
    <w:rsid w:val="00BA3CC6"/>
    <w:rsid w:val="00BA4E0B"/>
    <w:rsid w:val="00BA50A2"/>
    <w:rsid w:val="00BA558C"/>
    <w:rsid w:val="00BA5DDB"/>
    <w:rsid w:val="00BA61B4"/>
    <w:rsid w:val="00BA62D8"/>
    <w:rsid w:val="00BA6641"/>
    <w:rsid w:val="00BA67FB"/>
    <w:rsid w:val="00BA76A1"/>
    <w:rsid w:val="00BA7C2D"/>
    <w:rsid w:val="00BA7D7C"/>
    <w:rsid w:val="00BA7D88"/>
    <w:rsid w:val="00BA7E61"/>
    <w:rsid w:val="00BB087E"/>
    <w:rsid w:val="00BB0BAE"/>
    <w:rsid w:val="00BB0E26"/>
    <w:rsid w:val="00BB0F6C"/>
    <w:rsid w:val="00BB0F8D"/>
    <w:rsid w:val="00BB15CF"/>
    <w:rsid w:val="00BB1DD5"/>
    <w:rsid w:val="00BB236E"/>
    <w:rsid w:val="00BB2694"/>
    <w:rsid w:val="00BB2853"/>
    <w:rsid w:val="00BB287D"/>
    <w:rsid w:val="00BB2E88"/>
    <w:rsid w:val="00BB38D9"/>
    <w:rsid w:val="00BB3C96"/>
    <w:rsid w:val="00BB42D0"/>
    <w:rsid w:val="00BB4392"/>
    <w:rsid w:val="00BB4DB2"/>
    <w:rsid w:val="00BB5039"/>
    <w:rsid w:val="00BB5DFD"/>
    <w:rsid w:val="00BB5E48"/>
    <w:rsid w:val="00BB5EEC"/>
    <w:rsid w:val="00BB5F02"/>
    <w:rsid w:val="00BB602B"/>
    <w:rsid w:val="00BB6328"/>
    <w:rsid w:val="00BB6371"/>
    <w:rsid w:val="00BB6401"/>
    <w:rsid w:val="00BB66CB"/>
    <w:rsid w:val="00BB70AE"/>
    <w:rsid w:val="00BB7279"/>
    <w:rsid w:val="00BC01E7"/>
    <w:rsid w:val="00BC0E62"/>
    <w:rsid w:val="00BC130B"/>
    <w:rsid w:val="00BC1699"/>
    <w:rsid w:val="00BC18F6"/>
    <w:rsid w:val="00BC1AD9"/>
    <w:rsid w:val="00BC279C"/>
    <w:rsid w:val="00BC2C6F"/>
    <w:rsid w:val="00BC3F36"/>
    <w:rsid w:val="00BC40B3"/>
    <w:rsid w:val="00BC4132"/>
    <w:rsid w:val="00BC45D4"/>
    <w:rsid w:val="00BC49E1"/>
    <w:rsid w:val="00BC49F4"/>
    <w:rsid w:val="00BC5782"/>
    <w:rsid w:val="00BC661F"/>
    <w:rsid w:val="00BC6B9A"/>
    <w:rsid w:val="00BC7A85"/>
    <w:rsid w:val="00BC7E75"/>
    <w:rsid w:val="00BC7EB1"/>
    <w:rsid w:val="00BD00C8"/>
    <w:rsid w:val="00BD00CA"/>
    <w:rsid w:val="00BD020A"/>
    <w:rsid w:val="00BD0339"/>
    <w:rsid w:val="00BD0A08"/>
    <w:rsid w:val="00BD0BFB"/>
    <w:rsid w:val="00BD1278"/>
    <w:rsid w:val="00BD189C"/>
    <w:rsid w:val="00BD19D2"/>
    <w:rsid w:val="00BD1F66"/>
    <w:rsid w:val="00BD2792"/>
    <w:rsid w:val="00BD29E2"/>
    <w:rsid w:val="00BD4D38"/>
    <w:rsid w:val="00BD5507"/>
    <w:rsid w:val="00BD58D8"/>
    <w:rsid w:val="00BD590A"/>
    <w:rsid w:val="00BD5B84"/>
    <w:rsid w:val="00BD5C71"/>
    <w:rsid w:val="00BD6741"/>
    <w:rsid w:val="00BD7BD8"/>
    <w:rsid w:val="00BE008A"/>
    <w:rsid w:val="00BE014F"/>
    <w:rsid w:val="00BE0264"/>
    <w:rsid w:val="00BE0AD4"/>
    <w:rsid w:val="00BE0DCB"/>
    <w:rsid w:val="00BE0F5C"/>
    <w:rsid w:val="00BE12C4"/>
    <w:rsid w:val="00BE2945"/>
    <w:rsid w:val="00BE2A3C"/>
    <w:rsid w:val="00BE2D90"/>
    <w:rsid w:val="00BE366D"/>
    <w:rsid w:val="00BE3F8D"/>
    <w:rsid w:val="00BE4711"/>
    <w:rsid w:val="00BE4B07"/>
    <w:rsid w:val="00BE53D7"/>
    <w:rsid w:val="00BE53FB"/>
    <w:rsid w:val="00BE6414"/>
    <w:rsid w:val="00BE6583"/>
    <w:rsid w:val="00BE6705"/>
    <w:rsid w:val="00BE7A07"/>
    <w:rsid w:val="00BF0125"/>
    <w:rsid w:val="00BF06C5"/>
    <w:rsid w:val="00BF0850"/>
    <w:rsid w:val="00BF0E9F"/>
    <w:rsid w:val="00BF1F6E"/>
    <w:rsid w:val="00BF2C13"/>
    <w:rsid w:val="00BF2F21"/>
    <w:rsid w:val="00BF389A"/>
    <w:rsid w:val="00BF5A93"/>
    <w:rsid w:val="00BF5CE6"/>
    <w:rsid w:val="00BF61ED"/>
    <w:rsid w:val="00BF6DC5"/>
    <w:rsid w:val="00BF7944"/>
    <w:rsid w:val="00C00C4D"/>
    <w:rsid w:val="00C011B0"/>
    <w:rsid w:val="00C013BD"/>
    <w:rsid w:val="00C01EAE"/>
    <w:rsid w:val="00C02882"/>
    <w:rsid w:val="00C0291A"/>
    <w:rsid w:val="00C02B4A"/>
    <w:rsid w:val="00C02FC0"/>
    <w:rsid w:val="00C03DA9"/>
    <w:rsid w:val="00C03E06"/>
    <w:rsid w:val="00C0478C"/>
    <w:rsid w:val="00C05207"/>
    <w:rsid w:val="00C05CB3"/>
    <w:rsid w:val="00C05E04"/>
    <w:rsid w:val="00C06779"/>
    <w:rsid w:val="00C06810"/>
    <w:rsid w:val="00C068AB"/>
    <w:rsid w:val="00C06FB9"/>
    <w:rsid w:val="00C07CA2"/>
    <w:rsid w:val="00C10179"/>
    <w:rsid w:val="00C105C4"/>
    <w:rsid w:val="00C10D67"/>
    <w:rsid w:val="00C11056"/>
    <w:rsid w:val="00C1127A"/>
    <w:rsid w:val="00C11720"/>
    <w:rsid w:val="00C117FC"/>
    <w:rsid w:val="00C11832"/>
    <w:rsid w:val="00C11BE0"/>
    <w:rsid w:val="00C11E06"/>
    <w:rsid w:val="00C11F06"/>
    <w:rsid w:val="00C120DA"/>
    <w:rsid w:val="00C12D45"/>
    <w:rsid w:val="00C1392F"/>
    <w:rsid w:val="00C1443D"/>
    <w:rsid w:val="00C144B1"/>
    <w:rsid w:val="00C14788"/>
    <w:rsid w:val="00C152CF"/>
    <w:rsid w:val="00C154ED"/>
    <w:rsid w:val="00C1551F"/>
    <w:rsid w:val="00C155E6"/>
    <w:rsid w:val="00C159C6"/>
    <w:rsid w:val="00C15AC9"/>
    <w:rsid w:val="00C1606C"/>
    <w:rsid w:val="00C163E6"/>
    <w:rsid w:val="00C16E7E"/>
    <w:rsid w:val="00C17663"/>
    <w:rsid w:val="00C17BE7"/>
    <w:rsid w:val="00C17C1E"/>
    <w:rsid w:val="00C20852"/>
    <w:rsid w:val="00C208CB"/>
    <w:rsid w:val="00C20C57"/>
    <w:rsid w:val="00C21B23"/>
    <w:rsid w:val="00C22D1E"/>
    <w:rsid w:val="00C22FEC"/>
    <w:rsid w:val="00C232BE"/>
    <w:rsid w:val="00C23E78"/>
    <w:rsid w:val="00C24AFD"/>
    <w:rsid w:val="00C24BBA"/>
    <w:rsid w:val="00C26182"/>
    <w:rsid w:val="00C2650D"/>
    <w:rsid w:val="00C2780D"/>
    <w:rsid w:val="00C27B7B"/>
    <w:rsid w:val="00C30161"/>
    <w:rsid w:val="00C30234"/>
    <w:rsid w:val="00C305E8"/>
    <w:rsid w:val="00C306A5"/>
    <w:rsid w:val="00C310CA"/>
    <w:rsid w:val="00C31408"/>
    <w:rsid w:val="00C31757"/>
    <w:rsid w:val="00C319FA"/>
    <w:rsid w:val="00C31D1D"/>
    <w:rsid w:val="00C32080"/>
    <w:rsid w:val="00C321E8"/>
    <w:rsid w:val="00C32513"/>
    <w:rsid w:val="00C3271D"/>
    <w:rsid w:val="00C3287C"/>
    <w:rsid w:val="00C32E4A"/>
    <w:rsid w:val="00C33135"/>
    <w:rsid w:val="00C333C2"/>
    <w:rsid w:val="00C3417A"/>
    <w:rsid w:val="00C348AB"/>
    <w:rsid w:val="00C34C1C"/>
    <w:rsid w:val="00C34C8D"/>
    <w:rsid w:val="00C34F38"/>
    <w:rsid w:val="00C3519F"/>
    <w:rsid w:val="00C35C83"/>
    <w:rsid w:val="00C35E2D"/>
    <w:rsid w:val="00C36584"/>
    <w:rsid w:val="00C3689A"/>
    <w:rsid w:val="00C36E0F"/>
    <w:rsid w:val="00C37434"/>
    <w:rsid w:val="00C37803"/>
    <w:rsid w:val="00C379B3"/>
    <w:rsid w:val="00C37C8A"/>
    <w:rsid w:val="00C404F6"/>
    <w:rsid w:val="00C409D9"/>
    <w:rsid w:val="00C40AC2"/>
    <w:rsid w:val="00C416C5"/>
    <w:rsid w:val="00C416E1"/>
    <w:rsid w:val="00C4253A"/>
    <w:rsid w:val="00C42FD0"/>
    <w:rsid w:val="00C4314B"/>
    <w:rsid w:val="00C433E4"/>
    <w:rsid w:val="00C43949"/>
    <w:rsid w:val="00C43BCF"/>
    <w:rsid w:val="00C43D40"/>
    <w:rsid w:val="00C442E0"/>
    <w:rsid w:val="00C445B8"/>
    <w:rsid w:val="00C44845"/>
    <w:rsid w:val="00C44CA7"/>
    <w:rsid w:val="00C451D0"/>
    <w:rsid w:val="00C45663"/>
    <w:rsid w:val="00C45A72"/>
    <w:rsid w:val="00C45C1E"/>
    <w:rsid w:val="00C45DFB"/>
    <w:rsid w:val="00C46826"/>
    <w:rsid w:val="00C47084"/>
    <w:rsid w:val="00C47180"/>
    <w:rsid w:val="00C474F5"/>
    <w:rsid w:val="00C476E4"/>
    <w:rsid w:val="00C50176"/>
    <w:rsid w:val="00C504C7"/>
    <w:rsid w:val="00C51B5B"/>
    <w:rsid w:val="00C51E48"/>
    <w:rsid w:val="00C52410"/>
    <w:rsid w:val="00C5248D"/>
    <w:rsid w:val="00C52704"/>
    <w:rsid w:val="00C52F91"/>
    <w:rsid w:val="00C53425"/>
    <w:rsid w:val="00C53719"/>
    <w:rsid w:val="00C537CF"/>
    <w:rsid w:val="00C5405E"/>
    <w:rsid w:val="00C54461"/>
    <w:rsid w:val="00C54BCB"/>
    <w:rsid w:val="00C54CC6"/>
    <w:rsid w:val="00C54DBB"/>
    <w:rsid w:val="00C5524F"/>
    <w:rsid w:val="00C55833"/>
    <w:rsid w:val="00C55D39"/>
    <w:rsid w:val="00C566F5"/>
    <w:rsid w:val="00C5692F"/>
    <w:rsid w:val="00C56B25"/>
    <w:rsid w:val="00C571D8"/>
    <w:rsid w:val="00C574FE"/>
    <w:rsid w:val="00C5783A"/>
    <w:rsid w:val="00C57B60"/>
    <w:rsid w:val="00C57ECB"/>
    <w:rsid w:val="00C601DD"/>
    <w:rsid w:val="00C603BD"/>
    <w:rsid w:val="00C60B9B"/>
    <w:rsid w:val="00C60D8A"/>
    <w:rsid w:val="00C60F6C"/>
    <w:rsid w:val="00C619CB"/>
    <w:rsid w:val="00C61ED8"/>
    <w:rsid w:val="00C61FF5"/>
    <w:rsid w:val="00C62177"/>
    <w:rsid w:val="00C6222E"/>
    <w:rsid w:val="00C625C2"/>
    <w:rsid w:val="00C625EF"/>
    <w:rsid w:val="00C63A3D"/>
    <w:rsid w:val="00C63E0A"/>
    <w:rsid w:val="00C63E86"/>
    <w:rsid w:val="00C64038"/>
    <w:rsid w:val="00C641EA"/>
    <w:rsid w:val="00C6483E"/>
    <w:rsid w:val="00C6527A"/>
    <w:rsid w:val="00C657DF"/>
    <w:rsid w:val="00C65896"/>
    <w:rsid w:val="00C659A3"/>
    <w:rsid w:val="00C65DA7"/>
    <w:rsid w:val="00C66B18"/>
    <w:rsid w:val="00C67699"/>
    <w:rsid w:val="00C679A9"/>
    <w:rsid w:val="00C70ACA"/>
    <w:rsid w:val="00C71179"/>
    <w:rsid w:val="00C71925"/>
    <w:rsid w:val="00C71A4E"/>
    <w:rsid w:val="00C71AA8"/>
    <w:rsid w:val="00C72024"/>
    <w:rsid w:val="00C72344"/>
    <w:rsid w:val="00C7265E"/>
    <w:rsid w:val="00C7294A"/>
    <w:rsid w:val="00C72966"/>
    <w:rsid w:val="00C72A27"/>
    <w:rsid w:val="00C73234"/>
    <w:rsid w:val="00C73552"/>
    <w:rsid w:val="00C73B89"/>
    <w:rsid w:val="00C73B8A"/>
    <w:rsid w:val="00C73BF8"/>
    <w:rsid w:val="00C73F9E"/>
    <w:rsid w:val="00C7402D"/>
    <w:rsid w:val="00C74F36"/>
    <w:rsid w:val="00C755AF"/>
    <w:rsid w:val="00C75686"/>
    <w:rsid w:val="00C75ED6"/>
    <w:rsid w:val="00C7697F"/>
    <w:rsid w:val="00C77028"/>
    <w:rsid w:val="00C7707C"/>
    <w:rsid w:val="00C77572"/>
    <w:rsid w:val="00C778C7"/>
    <w:rsid w:val="00C77924"/>
    <w:rsid w:val="00C77DF8"/>
    <w:rsid w:val="00C80ADA"/>
    <w:rsid w:val="00C80ADB"/>
    <w:rsid w:val="00C810D3"/>
    <w:rsid w:val="00C812BD"/>
    <w:rsid w:val="00C81306"/>
    <w:rsid w:val="00C8151C"/>
    <w:rsid w:val="00C816D3"/>
    <w:rsid w:val="00C8183A"/>
    <w:rsid w:val="00C81CE3"/>
    <w:rsid w:val="00C82A14"/>
    <w:rsid w:val="00C82C43"/>
    <w:rsid w:val="00C830A7"/>
    <w:rsid w:val="00C83314"/>
    <w:rsid w:val="00C83718"/>
    <w:rsid w:val="00C83E48"/>
    <w:rsid w:val="00C84442"/>
    <w:rsid w:val="00C847FA"/>
    <w:rsid w:val="00C850B6"/>
    <w:rsid w:val="00C853CB"/>
    <w:rsid w:val="00C853F6"/>
    <w:rsid w:val="00C854B6"/>
    <w:rsid w:val="00C85786"/>
    <w:rsid w:val="00C85CB4"/>
    <w:rsid w:val="00C85F24"/>
    <w:rsid w:val="00C86307"/>
    <w:rsid w:val="00C86395"/>
    <w:rsid w:val="00C8698D"/>
    <w:rsid w:val="00C869B6"/>
    <w:rsid w:val="00C87004"/>
    <w:rsid w:val="00C87007"/>
    <w:rsid w:val="00C8700B"/>
    <w:rsid w:val="00C87027"/>
    <w:rsid w:val="00C87057"/>
    <w:rsid w:val="00C8727A"/>
    <w:rsid w:val="00C8753D"/>
    <w:rsid w:val="00C87972"/>
    <w:rsid w:val="00C879E1"/>
    <w:rsid w:val="00C87B03"/>
    <w:rsid w:val="00C87D29"/>
    <w:rsid w:val="00C90073"/>
    <w:rsid w:val="00C9164D"/>
    <w:rsid w:val="00C91C0E"/>
    <w:rsid w:val="00C91C68"/>
    <w:rsid w:val="00C91FF4"/>
    <w:rsid w:val="00C928C1"/>
    <w:rsid w:val="00C930FE"/>
    <w:rsid w:val="00C932FE"/>
    <w:rsid w:val="00C93367"/>
    <w:rsid w:val="00C934B0"/>
    <w:rsid w:val="00C9370B"/>
    <w:rsid w:val="00C93D24"/>
    <w:rsid w:val="00C94F9E"/>
    <w:rsid w:val="00C952A2"/>
    <w:rsid w:val="00C95765"/>
    <w:rsid w:val="00C96A3D"/>
    <w:rsid w:val="00C975C5"/>
    <w:rsid w:val="00C97F37"/>
    <w:rsid w:val="00CA03F6"/>
    <w:rsid w:val="00CA0B04"/>
    <w:rsid w:val="00CA11DA"/>
    <w:rsid w:val="00CA1204"/>
    <w:rsid w:val="00CA2068"/>
    <w:rsid w:val="00CA209D"/>
    <w:rsid w:val="00CA28D5"/>
    <w:rsid w:val="00CA347D"/>
    <w:rsid w:val="00CA354F"/>
    <w:rsid w:val="00CA3D29"/>
    <w:rsid w:val="00CA44DD"/>
    <w:rsid w:val="00CA4C0C"/>
    <w:rsid w:val="00CA5210"/>
    <w:rsid w:val="00CA5AE9"/>
    <w:rsid w:val="00CA6292"/>
    <w:rsid w:val="00CA64ED"/>
    <w:rsid w:val="00CA6A6D"/>
    <w:rsid w:val="00CA72DA"/>
    <w:rsid w:val="00CA75C6"/>
    <w:rsid w:val="00CB0968"/>
    <w:rsid w:val="00CB156D"/>
    <w:rsid w:val="00CB1925"/>
    <w:rsid w:val="00CB1EF0"/>
    <w:rsid w:val="00CB20F0"/>
    <w:rsid w:val="00CB2116"/>
    <w:rsid w:val="00CB2132"/>
    <w:rsid w:val="00CB22DC"/>
    <w:rsid w:val="00CB27B4"/>
    <w:rsid w:val="00CB27EE"/>
    <w:rsid w:val="00CB2A7A"/>
    <w:rsid w:val="00CB2C90"/>
    <w:rsid w:val="00CB2F89"/>
    <w:rsid w:val="00CB3276"/>
    <w:rsid w:val="00CB38B2"/>
    <w:rsid w:val="00CB401A"/>
    <w:rsid w:val="00CB40FE"/>
    <w:rsid w:val="00CB487C"/>
    <w:rsid w:val="00CB5341"/>
    <w:rsid w:val="00CB5C38"/>
    <w:rsid w:val="00CB5D61"/>
    <w:rsid w:val="00CB677E"/>
    <w:rsid w:val="00CB6799"/>
    <w:rsid w:val="00CB6AEE"/>
    <w:rsid w:val="00CB6B67"/>
    <w:rsid w:val="00CB783B"/>
    <w:rsid w:val="00CB7E8F"/>
    <w:rsid w:val="00CC0090"/>
    <w:rsid w:val="00CC08AB"/>
    <w:rsid w:val="00CC0C86"/>
    <w:rsid w:val="00CC11CD"/>
    <w:rsid w:val="00CC12EC"/>
    <w:rsid w:val="00CC13A8"/>
    <w:rsid w:val="00CC1482"/>
    <w:rsid w:val="00CC2C89"/>
    <w:rsid w:val="00CC31A9"/>
    <w:rsid w:val="00CC3592"/>
    <w:rsid w:val="00CC3875"/>
    <w:rsid w:val="00CC4108"/>
    <w:rsid w:val="00CC44C8"/>
    <w:rsid w:val="00CC4598"/>
    <w:rsid w:val="00CC4A0C"/>
    <w:rsid w:val="00CC4E7D"/>
    <w:rsid w:val="00CC557E"/>
    <w:rsid w:val="00CC5BA1"/>
    <w:rsid w:val="00CC6201"/>
    <w:rsid w:val="00CC64DF"/>
    <w:rsid w:val="00CC6CB8"/>
    <w:rsid w:val="00CC796A"/>
    <w:rsid w:val="00CC7B4A"/>
    <w:rsid w:val="00CD0463"/>
    <w:rsid w:val="00CD058A"/>
    <w:rsid w:val="00CD0AFF"/>
    <w:rsid w:val="00CD15DF"/>
    <w:rsid w:val="00CD1848"/>
    <w:rsid w:val="00CD20A6"/>
    <w:rsid w:val="00CD21D7"/>
    <w:rsid w:val="00CD2388"/>
    <w:rsid w:val="00CD321A"/>
    <w:rsid w:val="00CD3AE3"/>
    <w:rsid w:val="00CD3E67"/>
    <w:rsid w:val="00CD4B9E"/>
    <w:rsid w:val="00CD5D68"/>
    <w:rsid w:val="00CD63D7"/>
    <w:rsid w:val="00CD6406"/>
    <w:rsid w:val="00CD6C61"/>
    <w:rsid w:val="00CD6D54"/>
    <w:rsid w:val="00CD7010"/>
    <w:rsid w:val="00CD750D"/>
    <w:rsid w:val="00CD7C89"/>
    <w:rsid w:val="00CD7E11"/>
    <w:rsid w:val="00CD7E4C"/>
    <w:rsid w:val="00CE04C8"/>
    <w:rsid w:val="00CE0920"/>
    <w:rsid w:val="00CE0DC1"/>
    <w:rsid w:val="00CE21D3"/>
    <w:rsid w:val="00CE2AD4"/>
    <w:rsid w:val="00CE351F"/>
    <w:rsid w:val="00CE41CB"/>
    <w:rsid w:val="00CE4F8C"/>
    <w:rsid w:val="00CE54E2"/>
    <w:rsid w:val="00CE5C63"/>
    <w:rsid w:val="00CE64B1"/>
    <w:rsid w:val="00CE67B7"/>
    <w:rsid w:val="00CE6B13"/>
    <w:rsid w:val="00CE6BD2"/>
    <w:rsid w:val="00CE6EEE"/>
    <w:rsid w:val="00CE78E4"/>
    <w:rsid w:val="00CE7B7D"/>
    <w:rsid w:val="00CE7D81"/>
    <w:rsid w:val="00CF0539"/>
    <w:rsid w:val="00CF0A15"/>
    <w:rsid w:val="00CF0B3C"/>
    <w:rsid w:val="00CF0D0E"/>
    <w:rsid w:val="00CF1008"/>
    <w:rsid w:val="00CF10BD"/>
    <w:rsid w:val="00CF132F"/>
    <w:rsid w:val="00CF14C2"/>
    <w:rsid w:val="00CF15D2"/>
    <w:rsid w:val="00CF207B"/>
    <w:rsid w:val="00CF2A23"/>
    <w:rsid w:val="00CF2BB9"/>
    <w:rsid w:val="00CF3013"/>
    <w:rsid w:val="00CF3DD2"/>
    <w:rsid w:val="00CF40E4"/>
    <w:rsid w:val="00CF43E1"/>
    <w:rsid w:val="00CF48A4"/>
    <w:rsid w:val="00CF4B4A"/>
    <w:rsid w:val="00CF4B7F"/>
    <w:rsid w:val="00CF4C0A"/>
    <w:rsid w:val="00CF4CA9"/>
    <w:rsid w:val="00CF514E"/>
    <w:rsid w:val="00CF5193"/>
    <w:rsid w:val="00CF51C1"/>
    <w:rsid w:val="00CF55AA"/>
    <w:rsid w:val="00CF5A8E"/>
    <w:rsid w:val="00CF6262"/>
    <w:rsid w:val="00CF65E2"/>
    <w:rsid w:val="00CF6B30"/>
    <w:rsid w:val="00CF7C7B"/>
    <w:rsid w:val="00D0031B"/>
    <w:rsid w:val="00D003C3"/>
    <w:rsid w:val="00D01530"/>
    <w:rsid w:val="00D016D2"/>
    <w:rsid w:val="00D01BD5"/>
    <w:rsid w:val="00D01FCE"/>
    <w:rsid w:val="00D02285"/>
    <w:rsid w:val="00D02317"/>
    <w:rsid w:val="00D02499"/>
    <w:rsid w:val="00D025EA"/>
    <w:rsid w:val="00D029E6"/>
    <w:rsid w:val="00D0336F"/>
    <w:rsid w:val="00D0378F"/>
    <w:rsid w:val="00D03A19"/>
    <w:rsid w:val="00D03CAD"/>
    <w:rsid w:val="00D041EA"/>
    <w:rsid w:val="00D04867"/>
    <w:rsid w:val="00D04C16"/>
    <w:rsid w:val="00D04ED4"/>
    <w:rsid w:val="00D04FE2"/>
    <w:rsid w:val="00D0544A"/>
    <w:rsid w:val="00D057EF"/>
    <w:rsid w:val="00D05871"/>
    <w:rsid w:val="00D06080"/>
    <w:rsid w:val="00D06239"/>
    <w:rsid w:val="00D063ED"/>
    <w:rsid w:val="00D06D2A"/>
    <w:rsid w:val="00D07AD7"/>
    <w:rsid w:val="00D07BD7"/>
    <w:rsid w:val="00D07D7B"/>
    <w:rsid w:val="00D1028A"/>
    <w:rsid w:val="00D1125E"/>
    <w:rsid w:val="00D121EF"/>
    <w:rsid w:val="00D1226B"/>
    <w:rsid w:val="00D126DE"/>
    <w:rsid w:val="00D127A2"/>
    <w:rsid w:val="00D12984"/>
    <w:rsid w:val="00D12CBE"/>
    <w:rsid w:val="00D12DA3"/>
    <w:rsid w:val="00D131E7"/>
    <w:rsid w:val="00D13468"/>
    <w:rsid w:val="00D13564"/>
    <w:rsid w:val="00D14362"/>
    <w:rsid w:val="00D1440B"/>
    <w:rsid w:val="00D149AC"/>
    <w:rsid w:val="00D14B25"/>
    <w:rsid w:val="00D14B89"/>
    <w:rsid w:val="00D14BB1"/>
    <w:rsid w:val="00D14E03"/>
    <w:rsid w:val="00D153DC"/>
    <w:rsid w:val="00D15485"/>
    <w:rsid w:val="00D15857"/>
    <w:rsid w:val="00D15999"/>
    <w:rsid w:val="00D15A70"/>
    <w:rsid w:val="00D15DDC"/>
    <w:rsid w:val="00D15F34"/>
    <w:rsid w:val="00D162E8"/>
    <w:rsid w:val="00D163BC"/>
    <w:rsid w:val="00D16666"/>
    <w:rsid w:val="00D1691B"/>
    <w:rsid w:val="00D16A55"/>
    <w:rsid w:val="00D17372"/>
    <w:rsid w:val="00D173D2"/>
    <w:rsid w:val="00D1750F"/>
    <w:rsid w:val="00D1773E"/>
    <w:rsid w:val="00D17C94"/>
    <w:rsid w:val="00D17DEB"/>
    <w:rsid w:val="00D20248"/>
    <w:rsid w:val="00D2080F"/>
    <w:rsid w:val="00D20E11"/>
    <w:rsid w:val="00D20FFB"/>
    <w:rsid w:val="00D214E5"/>
    <w:rsid w:val="00D21E10"/>
    <w:rsid w:val="00D22015"/>
    <w:rsid w:val="00D22693"/>
    <w:rsid w:val="00D227E8"/>
    <w:rsid w:val="00D22990"/>
    <w:rsid w:val="00D22E1C"/>
    <w:rsid w:val="00D22FE3"/>
    <w:rsid w:val="00D2337E"/>
    <w:rsid w:val="00D2338B"/>
    <w:rsid w:val="00D237EB"/>
    <w:rsid w:val="00D240C2"/>
    <w:rsid w:val="00D256DA"/>
    <w:rsid w:val="00D25AD7"/>
    <w:rsid w:val="00D25B05"/>
    <w:rsid w:val="00D25CF3"/>
    <w:rsid w:val="00D26BDA"/>
    <w:rsid w:val="00D26F56"/>
    <w:rsid w:val="00D278ED"/>
    <w:rsid w:val="00D27F8C"/>
    <w:rsid w:val="00D3078C"/>
    <w:rsid w:val="00D308CB"/>
    <w:rsid w:val="00D31FB4"/>
    <w:rsid w:val="00D32EC1"/>
    <w:rsid w:val="00D3375E"/>
    <w:rsid w:val="00D33820"/>
    <w:rsid w:val="00D339A8"/>
    <w:rsid w:val="00D346FF"/>
    <w:rsid w:val="00D34811"/>
    <w:rsid w:val="00D3555E"/>
    <w:rsid w:val="00D3582E"/>
    <w:rsid w:val="00D35AF9"/>
    <w:rsid w:val="00D3691E"/>
    <w:rsid w:val="00D3766A"/>
    <w:rsid w:val="00D37916"/>
    <w:rsid w:val="00D37BEC"/>
    <w:rsid w:val="00D400DB"/>
    <w:rsid w:val="00D401BB"/>
    <w:rsid w:val="00D403EE"/>
    <w:rsid w:val="00D40416"/>
    <w:rsid w:val="00D4046B"/>
    <w:rsid w:val="00D40638"/>
    <w:rsid w:val="00D40672"/>
    <w:rsid w:val="00D40B6E"/>
    <w:rsid w:val="00D40DF3"/>
    <w:rsid w:val="00D41223"/>
    <w:rsid w:val="00D412FF"/>
    <w:rsid w:val="00D41477"/>
    <w:rsid w:val="00D41D52"/>
    <w:rsid w:val="00D42299"/>
    <w:rsid w:val="00D42423"/>
    <w:rsid w:val="00D42513"/>
    <w:rsid w:val="00D426FA"/>
    <w:rsid w:val="00D42A66"/>
    <w:rsid w:val="00D42E0F"/>
    <w:rsid w:val="00D4318F"/>
    <w:rsid w:val="00D43510"/>
    <w:rsid w:val="00D4361A"/>
    <w:rsid w:val="00D43E87"/>
    <w:rsid w:val="00D442E2"/>
    <w:rsid w:val="00D44C58"/>
    <w:rsid w:val="00D44D01"/>
    <w:rsid w:val="00D45CB4"/>
    <w:rsid w:val="00D45E8E"/>
    <w:rsid w:val="00D46112"/>
    <w:rsid w:val="00D466DE"/>
    <w:rsid w:val="00D471AF"/>
    <w:rsid w:val="00D473E5"/>
    <w:rsid w:val="00D500B6"/>
    <w:rsid w:val="00D5017F"/>
    <w:rsid w:val="00D50360"/>
    <w:rsid w:val="00D51407"/>
    <w:rsid w:val="00D515C2"/>
    <w:rsid w:val="00D5185E"/>
    <w:rsid w:val="00D51861"/>
    <w:rsid w:val="00D52292"/>
    <w:rsid w:val="00D522D8"/>
    <w:rsid w:val="00D526DB"/>
    <w:rsid w:val="00D52A30"/>
    <w:rsid w:val="00D53B7D"/>
    <w:rsid w:val="00D53C01"/>
    <w:rsid w:val="00D540EC"/>
    <w:rsid w:val="00D542BA"/>
    <w:rsid w:val="00D54B8E"/>
    <w:rsid w:val="00D54C2C"/>
    <w:rsid w:val="00D54E33"/>
    <w:rsid w:val="00D55FE7"/>
    <w:rsid w:val="00D56223"/>
    <w:rsid w:val="00D5626D"/>
    <w:rsid w:val="00D56406"/>
    <w:rsid w:val="00D5689D"/>
    <w:rsid w:val="00D5708A"/>
    <w:rsid w:val="00D57CCF"/>
    <w:rsid w:val="00D60B56"/>
    <w:rsid w:val="00D613D7"/>
    <w:rsid w:val="00D616F3"/>
    <w:rsid w:val="00D619AE"/>
    <w:rsid w:val="00D622EF"/>
    <w:rsid w:val="00D628A6"/>
    <w:rsid w:val="00D629A9"/>
    <w:rsid w:val="00D62CEA"/>
    <w:rsid w:val="00D63101"/>
    <w:rsid w:val="00D632D6"/>
    <w:rsid w:val="00D63456"/>
    <w:rsid w:val="00D6356F"/>
    <w:rsid w:val="00D63FFD"/>
    <w:rsid w:val="00D64BA4"/>
    <w:rsid w:val="00D65613"/>
    <w:rsid w:val="00D65BB0"/>
    <w:rsid w:val="00D66031"/>
    <w:rsid w:val="00D66855"/>
    <w:rsid w:val="00D66A44"/>
    <w:rsid w:val="00D66CC6"/>
    <w:rsid w:val="00D66DB5"/>
    <w:rsid w:val="00D67421"/>
    <w:rsid w:val="00D67AEB"/>
    <w:rsid w:val="00D67B5C"/>
    <w:rsid w:val="00D67D97"/>
    <w:rsid w:val="00D67E30"/>
    <w:rsid w:val="00D7004F"/>
    <w:rsid w:val="00D70056"/>
    <w:rsid w:val="00D702C1"/>
    <w:rsid w:val="00D7040E"/>
    <w:rsid w:val="00D70652"/>
    <w:rsid w:val="00D70691"/>
    <w:rsid w:val="00D710CB"/>
    <w:rsid w:val="00D7114F"/>
    <w:rsid w:val="00D71929"/>
    <w:rsid w:val="00D72040"/>
    <w:rsid w:val="00D72210"/>
    <w:rsid w:val="00D725C6"/>
    <w:rsid w:val="00D72B9B"/>
    <w:rsid w:val="00D72C51"/>
    <w:rsid w:val="00D73082"/>
    <w:rsid w:val="00D731E4"/>
    <w:rsid w:val="00D73203"/>
    <w:rsid w:val="00D736F2"/>
    <w:rsid w:val="00D73702"/>
    <w:rsid w:val="00D73CB5"/>
    <w:rsid w:val="00D73F23"/>
    <w:rsid w:val="00D74089"/>
    <w:rsid w:val="00D743A4"/>
    <w:rsid w:val="00D74489"/>
    <w:rsid w:val="00D74707"/>
    <w:rsid w:val="00D74811"/>
    <w:rsid w:val="00D74CBA"/>
    <w:rsid w:val="00D7503D"/>
    <w:rsid w:val="00D75574"/>
    <w:rsid w:val="00D75711"/>
    <w:rsid w:val="00D76014"/>
    <w:rsid w:val="00D76359"/>
    <w:rsid w:val="00D76A75"/>
    <w:rsid w:val="00D76C24"/>
    <w:rsid w:val="00D7767E"/>
    <w:rsid w:val="00D77698"/>
    <w:rsid w:val="00D77FDC"/>
    <w:rsid w:val="00D80BCE"/>
    <w:rsid w:val="00D81D0B"/>
    <w:rsid w:val="00D82306"/>
    <w:rsid w:val="00D8389C"/>
    <w:rsid w:val="00D83B5A"/>
    <w:rsid w:val="00D8402B"/>
    <w:rsid w:val="00D849CC"/>
    <w:rsid w:val="00D8541F"/>
    <w:rsid w:val="00D856B2"/>
    <w:rsid w:val="00D8572E"/>
    <w:rsid w:val="00D85C69"/>
    <w:rsid w:val="00D86590"/>
    <w:rsid w:val="00D8661F"/>
    <w:rsid w:val="00D868E9"/>
    <w:rsid w:val="00D87068"/>
    <w:rsid w:val="00D8706B"/>
    <w:rsid w:val="00D8717E"/>
    <w:rsid w:val="00D873D9"/>
    <w:rsid w:val="00D87EFA"/>
    <w:rsid w:val="00D900EF"/>
    <w:rsid w:val="00D90231"/>
    <w:rsid w:val="00D90359"/>
    <w:rsid w:val="00D90D70"/>
    <w:rsid w:val="00D90D72"/>
    <w:rsid w:val="00D91736"/>
    <w:rsid w:val="00D920E9"/>
    <w:rsid w:val="00D9231D"/>
    <w:rsid w:val="00D925F5"/>
    <w:rsid w:val="00D92D7A"/>
    <w:rsid w:val="00D931FB"/>
    <w:rsid w:val="00D93B10"/>
    <w:rsid w:val="00D93F2A"/>
    <w:rsid w:val="00D94832"/>
    <w:rsid w:val="00D95DC1"/>
    <w:rsid w:val="00D95E5D"/>
    <w:rsid w:val="00D96058"/>
    <w:rsid w:val="00D96A58"/>
    <w:rsid w:val="00D96CB6"/>
    <w:rsid w:val="00D96FC5"/>
    <w:rsid w:val="00D97002"/>
    <w:rsid w:val="00D979FC"/>
    <w:rsid w:val="00D97B54"/>
    <w:rsid w:val="00DA054C"/>
    <w:rsid w:val="00DA0934"/>
    <w:rsid w:val="00DA0A92"/>
    <w:rsid w:val="00DA1E42"/>
    <w:rsid w:val="00DA3374"/>
    <w:rsid w:val="00DA39E3"/>
    <w:rsid w:val="00DA3CE4"/>
    <w:rsid w:val="00DA3ED3"/>
    <w:rsid w:val="00DA3F98"/>
    <w:rsid w:val="00DA416A"/>
    <w:rsid w:val="00DA41EB"/>
    <w:rsid w:val="00DA4C91"/>
    <w:rsid w:val="00DA4CE5"/>
    <w:rsid w:val="00DA500D"/>
    <w:rsid w:val="00DA5027"/>
    <w:rsid w:val="00DA5318"/>
    <w:rsid w:val="00DA66A0"/>
    <w:rsid w:val="00DA68A9"/>
    <w:rsid w:val="00DA6E7E"/>
    <w:rsid w:val="00DA73B6"/>
    <w:rsid w:val="00DA75EF"/>
    <w:rsid w:val="00DA78B7"/>
    <w:rsid w:val="00DA7944"/>
    <w:rsid w:val="00DB0263"/>
    <w:rsid w:val="00DB0469"/>
    <w:rsid w:val="00DB0DED"/>
    <w:rsid w:val="00DB0EAD"/>
    <w:rsid w:val="00DB1940"/>
    <w:rsid w:val="00DB1AA9"/>
    <w:rsid w:val="00DB1ACE"/>
    <w:rsid w:val="00DB2AAF"/>
    <w:rsid w:val="00DB2E57"/>
    <w:rsid w:val="00DB3211"/>
    <w:rsid w:val="00DB3571"/>
    <w:rsid w:val="00DB3CB4"/>
    <w:rsid w:val="00DB455C"/>
    <w:rsid w:val="00DB49B6"/>
    <w:rsid w:val="00DB5452"/>
    <w:rsid w:val="00DB561C"/>
    <w:rsid w:val="00DB5E56"/>
    <w:rsid w:val="00DB606B"/>
    <w:rsid w:val="00DB680D"/>
    <w:rsid w:val="00DB6AD9"/>
    <w:rsid w:val="00DB6CC4"/>
    <w:rsid w:val="00DB704C"/>
    <w:rsid w:val="00DB71FF"/>
    <w:rsid w:val="00DB7812"/>
    <w:rsid w:val="00DC0196"/>
    <w:rsid w:val="00DC0557"/>
    <w:rsid w:val="00DC0730"/>
    <w:rsid w:val="00DC096F"/>
    <w:rsid w:val="00DC1653"/>
    <w:rsid w:val="00DC1812"/>
    <w:rsid w:val="00DC184C"/>
    <w:rsid w:val="00DC1FA2"/>
    <w:rsid w:val="00DC262D"/>
    <w:rsid w:val="00DC28F7"/>
    <w:rsid w:val="00DC2B76"/>
    <w:rsid w:val="00DC2CA8"/>
    <w:rsid w:val="00DC2FA0"/>
    <w:rsid w:val="00DC3598"/>
    <w:rsid w:val="00DC4850"/>
    <w:rsid w:val="00DC4A64"/>
    <w:rsid w:val="00DC4BA2"/>
    <w:rsid w:val="00DC4C14"/>
    <w:rsid w:val="00DC5724"/>
    <w:rsid w:val="00DC578A"/>
    <w:rsid w:val="00DC5C58"/>
    <w:rsid w:val="00DC5F0D"/>
    <w:rsid w:val="00DC6323"/>
    <w:rsid w:val="00DC64B0"/>
    <w:rsid w:val="00DC667A"/>
    <w:rsid w:val="00DC66D8"/>
    <w:rsid w:val="00DC6E4A"/>
    <w:rsid w:val="00DC722B"/>
    <w:rsid w:val="00DC734B"/>
    <w:rsid w:val="00DC779B"/>
    <w:rsid w:val="00DC7A36"/>
    <w:rsid w:val="00DC7BEE"/>
    <w:rsid w:val="00DD0379"/>
    <w:rsid w:val="00DD0393"/>
    <w:rsid w:val="00DD05A6"/>
    <w:rsid w:val="00DD0BB2"/>
    <w:rsid w:val="00DD10D2"/>
    <w:rsid w:val="00DD16C0"/>
    <w:rsid w:val="00DD1A86"/>
    <w:rsid w:val="00DD1B5F"/>
    <w:rsid w:val="00DD1D5B"/>
    <w:rsid w:val="00DD2834"/>
    <w:rsid w:val="00DD34B3"/>
    <w:rsid w:val="00DD3C5B"/>
    <w:rsid w:val="00DD3C70"/>
    <w:rsid w:val="00DD3C90"/>
    <w:rsid w:val="00DD46F6"/>
    <w:rsid w:val="00DD4809"/>
    <w:rsid w:val="00DD49C1"/>
    <w:rsid w:val="00DD4BCA"/>
    <w:rsid w:val="00DD4F16"/>
    <w:rsid w:val="00DD50F2"/>
    <w:rsid w:val="00DD566C"/>
    <w:rsid w:val="00DD56FF"/>
    <w:rsid w:val="00DD5B82"/>
    <w:rsid w:val="00DD5C28"/>
    <w:rsid w:val="00DD5E03"/>
    <w:rsid w:val="00DD61B6"/>
    <w:rsid w:val="00DD6BFF"/>
    <w:rsid w:val="00DD6D95"/>
    <w:rsid w:val="00DD6EB2"/>
    <w:rsid w:val="00DD702D"/>
    <w:rsid w:val="00DD7B85"/>
    <w:rsid w:val="00DE0529"/>
    <w:rsid w:val="00DE0EE1"/>
    <w:rsid w:val="00DE1317"/>
    <w:rsid w:val="00DE14EF"/>
    <w:rsid w:val="00DE167D"/>
    <w:rsid w:val="00DE1777"/>
    <w:rsid w:val="00DE17AC"/>
    <w:rsid w:val="00DE18ED"/>
    <w:rsid w:val="00DE21AC"/>
    <w:rsid w:val="00DE21C6"/>
    <w:rsid w:val="00DE2254"/>
    <w:rsid w:val="00DE28AA"/>
    <w:rsid w:val="00DE3522"/>
    <w:rsid w:val="00DE39F2"/>
    <w:rsid w:val="00DE3DEA"/>
    <w:rsid w:val="00DE4372"/>
    <w:rsid w:val="00DE5418"/>
    <w:rsid w:val="00DE5AD7"/>
    <w:rsid w:val="00DE5F2D"/>
    <w:rsid w:val="00DE5F52"/>
    <w:rsid w:val="00DE62E8"/>
    <w:rsid w:val="00DE68A7"/>
    <w:rsid w:val="00DE6B58"/>
    <w:rsid w:val="00DE769F"/>
    <w:rsid w:val="00DE7889"/>
    <w:rsid w:val="00DE7BD4"/>
    <w:rsid w:val="00DE7E54"/>
    <w:rsid w:val="00DF0580"/>
    <w:rsid w:val="00DF07A3"/>
    <w:rsid w:val="00DF0F82"/>
    <w:rsid w:val="00DF12AC"/>
    <w:rsid w:val="00DF142D"/>
    <w:rsid w:val="00DF1749"/>
    <w:rsid w:val="00DF17B3"/>
    <w:rsid w:val="00DF1F89"/>
    <w:rsid w:val="00DF1FFA"/>
    <w:rsid w:val="00DF2056"/>
    <w:rsid w:val="00DF2220"/>
    <w:rsid w:val="00DF2FD0"/>
    <w:rsid w:val="00DF30EC"/>
    <w:rsid w:val="00DF3687"/>
    <w:rsid w:val="00DF3EC8"/>
    <w:rsid w:val="00DF41AE"/>
    <w:rsid w:val="00DF4962"/>
    <w:rsid w:val="00DF4C84"/>
    <w:rsid w:val="00DF542B"/>
    <w:rsid w:val="00DF546E"/>
    <w:rsid w:val="00DF6864"/>
    <w:rsid w:val="00DF70E4"/>
    <w:rsid w:val="00DF72DF"/>
    <w:rsid w:val="00DF7B98"/>
    <w:rsid w:val="00DF7C5C"/>
    <w:rsid w:val="00DF7CF5"/>
    <w:rsid w:val="00DF7FBD"/>
    <w:rsid w:val="00E0006A"/>
    <w:rsid w:val="00E00589"/>
    <w:rsid w:val="00E00960"/>
    <w:rsid w:val="00E00D03"/>
    <w:rsid w:val="00E00F3A"/>
    <w:rsid w:val="00E01070"/>
    <w:rsid w:val="00E01D4D"/>
    <w:rsid w:val="00E02877"/>
    <w:rsid w:val="00E028CA"/>
    <w:rsid w:val="00E03174"/>
    <w:rsid w:val="00E03525"/>
    <w:rsid w:val="00E04049"/>
    <w:rsid w:val="00E04539"/>
    <w:rsid w:val="00E046CF"/>
    <w:rsid w:val="00E047C1"/>
    <w:rsid w:val="00E0483D"/>
    <w:rsid w:val="00E0640C"/>
    <w:rsid w:val="00E07584"/>
    <w:rsid w:val="00E07739"/>
    <w:rsid w:val="00E07DDD"/>
    <w:rsid w:val="00E1015F"/>
    <w:rsid w:val="00E10D36"/>
    <w:rsid w:val="00E10F83"/>
    <w:rsid w:val="00E11298"/>
    <w:rsid w:val="00E1197D"/>
    <w:rsid w:val="00E11CF7"/>
    <w:rsid w:val="00E1250E"/>
    <w:rsid w:val="00E1282B"/>
    <w:rsid w:val="00E12D60"/>
    <w:rsid w:val="00E12E10"/>
    <w:rsid w:val="00E12E17"/>
    <w:rsid w:val="00E12FC8"/>
    <w:rsid w:val="00E1320F"/>
    <w:rsid w:val="00E13D4D"/>
    <w:rsid w:val="00E143D7"/>
    <w:rsid w:val="00E14611"/>
    <w:rsid w:val="00E14A0F"/>
    <w:rsid w:val="00E15B40"/>
    <w:rsid w:val="00E15D68"/>
    <w:rsid w:val="00E1648E"/>
    <w:rsid w:val="00E16573"/>
    <w:rsid w:val="00E16D54"/>
    <w:rsid w:val="00E16DF7"/>
    <w:rsid w:val="00E16E27"/>
    <w:rsid w:val="00E16E8A"/>
    <w:rsid w:val="00E1709A"/>
    <w:rsid w:val="00E174D5"/>
    <w:rsid w:val="00E20E62"/>
    <w:rsid w:val="00E21124"/>
    <w:rsid w:val="00E216E1"/>
    <w:rsid w:val="00E21B50"/>
    <w:rsid w:val="00E22C37"/>
    <w:rsid w:val="00E22ED0"/>
    <w:rsid w:val="00E22EE5"/>
    <w:rsid w:val="00E23176"/>
    <w:rsid w:val="00E23202"/>
    <w:rsid w:val="00E23B35"/>
    <w:rsid w:val="00E244DD"/>
    <w:rsid w:val="00E24E26"/>
    <w:rsid w:val="00E2556C"/>
    <w:rsid w:val="00E257C3"/>
    <w:rsid w:val="00E25A98"/>
    <w:rsid w:val="00E25C9A"/>
    <w:rsid w:val="00E25D70"/>
    <w:rsid w:val="00E2689E"/>
    <w:rsid w:val="00E26C9F"/>
    <w:rsid w:val="00E27050"/>
    <w:rsid w:val="00E272A4"/>
    <w:rsid w:val="00E2733C"/>
    <w:rsid w:val="00E27EB0"/>
    <w:rsid w:val="00E305B2"/>
    <w:rsid w:val="00E305E1"/>
    <w:rsid w:val="00E3094D"/>
    <w:rsid w:val="00E30AC9"/>
    <w:rsid w:val="00E31B14"/>
    <w:rsid w:val="00E31C4F"/>
    <w:rsid w:val="00E31F74"/>
    <w:rsid w:val="00E321F7"/>
    <w:rsid w:val="00E3230C"/>
    <w:rsid w:val="00E32A20"/>
    <w:rsid w:val="00E32CDA"/>
    <w:rsid w:val="00E32FB3"/>
    <w:rsid w:val="00E33121"/>
    <w:rsid w:val="00E3369F"/>
    <w:rsid w:val="00E337EC"/>
    <w:rsid w:val="00E33D07"/>
    <w:rsid w:val="00E33E84"/>
    <w:rsid w:val="00E34502"/>
    <w:rsid w:val="00E34C5C"/>
    <w:rsid w:val="00E35293"/>
    <w:rsid w:val="00E35296"/>
    <w:rsid w:val="00E35341"/>
    <w:rsid w:val="00E356C2"/>
    <w:rsid w:val="00E358ED"/>
    <w:rsid w:val="00E35F2C"/>
    <w:rsid w:val="00E36323"/>
    <w:rsid w:val="00E3658B"/>
    <w:rsid w:val="00E369C2"/>
    <w:rsid w:val="00E3744F"/>
    <w:rsid w:val="00E376BE"/>
    <w:rsid w:val="00E37CC7"/>
    <w:rsid w:val="00E40A96"/>
    <w:rsid w:val="00E412F8"/>
    <w:rsid w:val="00E41DF7"/>
    <w:rsid w:val="00E41E4C"/>
    <w:rsid w:val="00E42025"/>
    <w:rsid w:val="00E42086"/>
    <w:rsid w:val="00E4218D"/>
    <w:rsid w:val="00E42A59"/>
    <w:rsid w:val="00E43056"/>
    <w:rsid w:val="00E434C1"/>
    <w:rsid w:val="00E43C53"/>
    <w:rsid w:val="00E43CF7"/>
    <w:rsid w:val="00E44078"/>
    <w:rsid w:val="00E449CF"/>
    <w:rsid w:val="00E44A27"/>
    <w:rsid w:val="00E44B6D"/>
    <w:rsid w:val="00E44FEA"/>
    <w:rsid w:val="00E4540D"/>
    <w:rsid w:val="00E45457"/>
    <w:rsid w:val="00E45459"/>
    <w:rsid w:val="00E458BC"/>
    <w:rsid w:val="00E45B4B"/>
    <w:rsid w:val="00E46230"/>
    <w:rsid w:val="00E46248"/>
    <w:rsid w:val="00E4676F"/>
    <w:rsid w:val="00E46820"/>
    <w:rsid w:val="00E46D4C"/>
    <w:rsid w:val="00E470D5"/>
    <w:rsid w:val="00E47373"/>
    <w:rsid w:val="00E51494"/>
    <w:rsid w:val="00E528E6"/>
    <w:rsid w:val="00E531A0"/>
    <w:rsid w:val="00E5341D"/>
    <w:rsid w:val="00E53BF6"/>
    <w:rsid w:val="00E53D49"/>
    <w:rsid w:val="00E54245"/>
    <w:rsid w:val="00E54856"/>
    <w:rsid w:val="00E54C50"/>
    <w:rsid w:val="00E54DA9"/>
    <w:rsid w:val="00E55439"/>
    <w:rsid w:val="00E554BD"/>
    <w:rsid w:val="00E556F5"/>
    <w:rsid w:val="00E55912"/>
    <w:rsid w:val="00E55CE3"/>
    <w:rsid w:val="00E560DD"/>
    <w:rsid w:val="00E562CA"/>
    <w:rsid w:val="00E56BD1"/>
    <w:rsid w:val="00E5745E"/>
    <w:rsid w:val="00E60226"/>
    <w:rsid w:val="00E60286"/>
    <w:rsid w:val="00E606D9"/>
    <w:rsid w:val="00E610AA"/>
    <w:rsid w:val="00E61205"/>
    <w:rsid w:val="00E61670"/>
    <w:rsid w:val="00E617BD"/>
    <w:rsid w:val="00E6260E"/>
    <w:rsid w:val="00E62666"/>
    <w:rsid w:val="00E62ADF"/>
    <w:rsid w:val="00E630D9"/>
    <w:rsid w:val="00E637A7"/>
    <w:rsid w:val="00E63E22"/>
    <w:rsid w:val="00E63FDB"/>
    <w:rsid w:val="00E643A5"/>
    <w:rsid w:val="00E64636"/>
    <w:rsid w:val="00E646E1"/>
    <w:rsid w:val="00E6649B"/>
    <w:rsid w:val="00E66DC7"/>
    <w:rsid w:val="00E66F6D"/>
    <w:rsid w:val="00E67144"/>
    <w:rsid w:val="00E67183"/>
    <w:rsid w:val="00E67922"/>
    <w:rsid w:val="00E6792D"/>
    <w:rsid w:val="00E67CAC"/>
    <w:rsid w:val="00E67D74"/>
    <w:rsid w:val="00E7037A"/>
    <w:rsid w:val="00E704D5"/>
    <w:rsid w:val="00E705C0"/>
    <w:rsid w:val="00E70629"/>
    <w:rsid w:val="00E70789"/>
    <w:rsid w:val="00E71331"/>
    <w:rsid w:val="00E7189D"/>
    <w:rsid w:val="00E71B85"/>
    <w:rsid w:val="00E71DAB"/>
    <w:rsid w:val="00E71F49"/>
    <w:rsid w:val="00E72160"/>
    <w:rsid w:val="00E72A8B"/>
    <w:rsid w:val="00E72DFD"/>
    <w:rsid w:val="00E73087"/>
    <w:rsid w:val="00E7314A"/>
    <w:rsid w:val="00E737A9"/>
    <w:rsid w:val="00E73AC8"/>
    <w:rsid w:val="00E73C51"/>
    <w:rsid w:val="00E74238"/>
    <w:rsid w:val="00E74BD1"/>
    <w:rsid w:val="00E75076"/>
    <w:rsid w:val="00E7546D"/>
    <w:rsid w:val="00E7569A"/>
    <w:rsid w:val="00E75B44"/>
    <w:rsid w:val="00E75B77"/>
    <w:rsid w:val="00E75C6B"/>
    <w:rsid w:val="00E75D17"/>
    <w:rsid w:val="00E761DF"/>
    <w:rsid w:val="00E76599"/>
    <w:rsid w:val="00E772A3"/>
    <w:rsid w:val="00E775AE"/>
    <w:rsid w:val="00E77A15"/>
    <w:rsid w:val="00E80290"/>
    <w:rsid w:val="00E80C42"/>
    <w:rsid w:val="00E80D2A"/>
    <w:rsid w:val="00E80F66"/>
    <w:rsid w:val="00E81A92"/>
    <w:rsid w:val="00E8202B"/>
    <w:rsid w:val="00E820AB"/>
    <w:rsid w:val="00E821A1"/>
    <w:rsid w:val="00E8228C"/>
    <w:rsid w:val="00E8265C"/>
    <w:rsid w:val="00E826F0"/>
    <w:rsid w:val="00E82754"/>
    <w:rsid w:val="00E82B40"/>
    <w:rsid w:val="00E83280"/>
    <w:rsid w:val="00E83A54"/>
    <w:rsid w:val="00E84E38"/>
    <w:rsid w:val="00E8644B"/>
    <w:rsid w:val="00E867A9"/>
    <w:rsid w:val="00E869D5"/>
    <w:rsid w:val="00E86BB6"/>
    <w:rsid w:val="00E86C82"/>
    <w:rsid w:val="00E87F5F"/>
    <w:rsid w:val="00E91D00"/>
    <w:rsid w:val="00E9216E"/>
    <w:rsid w:val="00E929E4"/>
    <w:rsid w:val="00E92DF8"/>
    <w:rsid w:val="00E92E18"/>
    <w:rsid w:val="00E92F20"/>
    <w:rsid w:val="00E935DF"/>
    <w:rsid w:val="00E93861"/>
    <w:rsid w:val="00E93A72"/>
    <w:rsid w:val="00E93B91"/>
    <w:rsid w:val="00E93D1B"/>
    <w:rsid w:val="00E94424"/>
    <w:rsid w:val="00E94899"/>
    <w:rsid w:val="00E94B67"/>
    <w:rsid w:val="00E94EEC"/>
    <w:rsid w:val="00E952A0"/>
    <w:rsid w:val="00E952E0"/>
    <w:rsid w:val="00E95A41"/>
    <w:rsid w:val="00E95A8D"/>
    <w:rsid w:val="00E95DF9"/>
    <w:rsid w:val="00E960BA"/>
    <w:rsid w:val="00E96672"/>
    <w:rsid w:val="00E97310"/>
    <w:rsid w:val="00E9792C"/>
    <w:rsid w:val="00EA02AE"/>
    <w:rsid w:val="00EA09F4"/>
    <w:rsid w:val="00EA0BD4"/>
    <w:rsid w:val="00EA2266"/>
    <w:rsid w:val="00EA22C8"/>
    <w:rsid w:val="00EA25F4"/>
    <w:rsid w:val="00EA2745"/>
    <w:rsid w:val="00EA3128"/>
    <w:rsid w:val="00EA33A5"/>
    <w:rsid w:val="00EA385D"/>
    <w:rsid w:val="00EA3A27"/>
    <w:rsid w:val="00EA3B43"/>
    <w:rsid w:val="00EA3C92"/>
    <w:rsid w:val="00EA3F1C"/>
    <w:rsid w:val="00EA4960"/>
    <w:rsid w:val="00EA4C85"/>
    <w:rsid w:val="00EA4E83"/>
    <w:rsid w:val="00EA5B74"/>
    <w:rsid w:val="00EA663E"/>
    <w:rsid w:val="00EA66F0"/>
    <w:rsid w:val="00EA6859"/>
    <w:rsid w:val="00EA6BEE"/>
    <w:rsid w:val="00EA78E5"/>
    <w:rsid w:val="00EA7A25"/>
    <w:rsid w:val="00EA7BE3"/>
    <w:rsid w:val="00EB0247"/>
    <w:rsid w:val="00EB0BE6"/>
    <w:rsid w:val="00EB0F8B"/>
    <w:rsid w:val="00EB12B9"/>
    <w:rsid w:val="00EB1622"/>
    <w:rsid w:val="00EB22AD"/>
    <w:rsid w:val="00EB257D"/>
    <w:rsid w:val="00EB25AB"/>
    <w:rsid w:val="00EB2933"/>
    <w:rsid w:val="00EB299B"/>
    <w:rsid w:val="00EB2D4B"/>
    <w:rsid w:val="00EB32A7"/>
    <w:rsid w:val="00EB3484"/>
    <w:rsid w:val="00EB3C60"/>
    <w:rsid w:val="00EB47A8"/>
    <w:rsid w:val="00EB47B0"/>
    <w:rsid w:val="00EB4D8A"/>
    <w:rsid w:val="00EB4E30"/>
    <w:rsid w:val="00EB5097"/>
    <w:rsid w:val="00EB5716"/>
    <w:rsid w:val="00EB57A3"/>
    <w:rsid w:val="00EB57EC"/>
    <w:rsid w:val="00EB5EEC"/>
    <w:rsid w:val="00EB63A8"/>
    <w:rsid w:val="00EB6CA7"/>
    <w:rsid w:val="00EB6E96"/>
    <w:rsid w:val="00EB7205"/>
    <w:rsid w:val="00EB7637"/>
    <w:rsid w:val="00EB791F"/>
    <w:rsid w:val="00EB7992"/>
    <w:rsid w:val="00EB7B2E"/>
    <w:rsid w:val="00EB7D20"/>
    <w:rsid w:val="00EC075B"/>
    <w:rsid w:val="00EC0821"/>
    <w:rsid w:val="00EC0840"/>
    <w:rsid w:val="00EC0922"/>
    <w:rsid w:val="00EC0A7B"/>
    <w:rsid w:val="00EC0CF5"/>
    <w:rsid w:val="00EC0DDD"/>
    <w:rsid w:val="00EC0FA9"/>
    <w:rsid w:val="00EC11DF"/>
    <w:rsid w:val="00EC14D4"/>
    <w:rsid w:val="00EC15C7"/>
    <w:rsid w:val="00EC2B9F"/>
    <w:rsid w:val="00EC2D12"/>
    <w:rsid w:val="00EC3014"/>
    <w:rsid w:val="00EC3269"/>
    <w:rsid w:val="00EC34B8"/>
    <w:rsid w:val="00EC34CE"/>
    <w:rsid w:val="00EC3743"/>
    <w:rsid w:val="00EC3B0A"/>
    <w:rsid w:val="00EC3CB4"/>
    <w:rsid w:val="00EC412C"/>
    <w:rsid w:val="00EC4354"/>
    <w:rsid w:val="00EC4595"/>
    <w:rsid w:val="00EC47FB"/>
    <w:rsid w:val="00EC4F4E"/>
    <w:rsid w:val="00EC5CA0"/>
    <w:rsid w:val="00EC6511"/>
    <w:rsid w:val="00EC6DEE"/>
    <w:rsid w:val="00EC6F59"/>
    <w:rsid w:val="00EC71D7"/>
    <w:rsid w:val="00EC7BC9"/>
    <w:rsid w:val="00EC7C1E"/>
    <w:rsid w:val="00EC7D98"/>
    <w:rsid w:val="00ED0035"/>
    <w:rsid w:val="00ED006B"/>
    <w:rsid w:val="00ED022E"/>
    <w:rsid w:val="00ED04EF"/>
    <w:rsid w:val="00ED07C8"/>
    <w:rsid w:val="00ED0930"/>
    <w:rsid w:val="00ED1569"/>
    <w:rsid w:val="00ED162B"/>
    <w:rsid w:val="00ED1F59"/>
    <w:rsid w:val="00ED2099"/>
    <w:rsid w:val="00ED21A0"/>
    <w:rsid w:val="00ED2233"/>
    <w:rsid w:val="00ED2820"/>
    <w:rsid w:val="00ED29B8"/>
    <w:rsid w:val="00ED2C13"/>
    <w:rsid w:val="00ED2CD9"/>
    <w:rsid w:val="00ED2F7B"/>
    <w:rsid w:val="00ED324A"/>
    <w:rsid w:val="00ED3412"/>
    <w:rsid w:val="00ED3687"/>
    <w:rsid w:val="00ED3E1F"/>
    <w:rsid w:val="00ED3EBD"/>
    <w:rsid w:val="00ED43FE"/>
    <w:rsid w:val="00ED445E"/>
    <w:rsid w:val="00ED4494"/>
    <w:rsid w:val="00ED54D9"/>
    <w:rsid w:val="00ED5AAB"/>
    <w:rsid w:val="00ED5B5B"/>
    <w:rsid w:val="00ED5E40"/>
    <w:rsid w:val="00ED69F3"/>
    <w:rsid w:val="00ED6EBB"/>
    <w:rsid w:val="00ED7506"/>
    <w:rsid w:val="00ED7636"/>
    <w:rsid w:val="00ED7695"/>
    <w:rsid w:val="00ED7E04"/>
    <w:rsid w:val="00ED7EFC"/>
    <w:rsid w:val="00EE09ED"/>
    <w:rsid w:val="00EE0D79"/>
    <w:rsid w:val="00EE0DF7"/>
    <w:rsid w:val="00EE0E24"/>
    <w:rsid w:val="00EE151F"/>
    <w:rsid w:val="00EE1A6F"/>
    <w:rsid w:val="00EE1C13"/>
    <w:rsid w:val="00EE288E"/>
    <w:rsid w:val="00EE2B3C"/>
    <w:rsid w:val="00EE2F2D"/>
    <w:rsid w:val="00EE3143"/>
    <w:rsid w:val="00EE38D6"/>
    <w:rsid w:val="00EE3BB1"/>
    <w:rsid w:val="00EE3BFA"/>
    <w:rsid w:val="00EE415E"/>
    <w:rsid w:val="00EE489F"/>
    <w:rsid w:val="00EE496B"/>
    <w:rsid w:val="00EE5E9F"/>
    <w:rsid w:val="00EE6579"/>
    <w:rsid w:val="00EE6849"/>
    <w:rsid w:val="00EE692D"/>
    <w:rsid w:val="00EE6AB1"/>
    <w:rsid w:val="00EE6E65"/>
    <w:rsid w:val="00EE74D0"/>
    <w:rsid w:val="00EE7809"/>
    <w:rsid w:val="00EE7F49"/>
    <w:rsid w:val="00EF0368"/>
    <w:rsid w:val="00EF03F4"/>
    <w:rsid w:val="00EF095F"/>
    <w:rsid w:val="00EF09F5"/>
    <w:rsid w:val="00EF0EE7"/>
    <w:rsid w:val="00EF1104"/>
    <w:rsid w:val="00EF1478"/>
    <w:rsid w:val="00EF152F"/>
    <w:rsid w:val="00EF1A9B"/>
    <w:rsid w:val="00EF288C"/>
    <w:rsid w:val="00EF33A8"/>
    <w:rsid w:val="00EF3862"/>
    <w:rsid w:val="00EF3A3E"/>
    <w:rsid w:val="00EF4B28"/>
    <w:rsid w:val="00EF4C78"/>
    <w:rsid w:val="00EF4F1C"/>
    <w:rsid w:val="00EF51A7"/>
    <w:rsid w:val="00EF5AA9"/>
    <w:rsid w:val="00EF5CBB"/>
    <w:rsid w:val="00EF5EFB"/>
    <w:rsid w:val="00EF62C9"/>
    <w:rsid w:val="00EF63CF"/>
    <w:rsid w:val="00EF6F21"/>
    <w:rsid w:val="00EF6F41"/>
    <w:rsid w:val="00EF72CD"/>
    <w:rsid w:val="00EF7397"/>
    <w:rsid w:val="00EF73C0"/>
    <w:rsid w:val="00EF7592"/>
    <w:rsid w:val="00EF7640"/>
    <w:rsid w:val="00EF7E2E"/>
    <w:rsid w:val="00F00041"/>
    <w:rsid w:val="00F0096F"/>
    <w:rsid w:val="00F01234"/>
    <w:rsid w:val="00F014F5"/>
    <w:rsid w:val="00F01E2E"/>
    <w:rsid w:val="00F02070"/>
    <w:rsid w:val="00F02598"/>
    <w:rsid w:val="00F041F4"/>
    <w:rsid w:val="00F04378"/>
    <w:rsid w:val="00F0450C"/>
    <w:rsid w:val="00F045C8"/>
    <w:rsid w:val="00F048F6"/>
    <w:rsid w:val="00F04B87"/>
    <w:rsid w:val="00F04C7D"/>
    <w:rsid w:val="00F051DF"/>
    <w:rsid w:val="00F05522"/>
    <w:rsid w:val="00F05829"/>
    <w:rsid w:val="00F05B16"/>
    <w:rsid w:val="00F05B76"/>
    <w:rsid w:val="00F06196"/>
    <w:rsid w:val="00F067BA"/>
    <w:rsid w:val="00F06905"/>
    <w:rsid w:val="00F06B5B"/>
    <w:rsid w:val="00F07D55"/>
    <w:rsid w:val="00F108D2"/>
    <w:rsid w:val="00F10FF8"/>
    <w:rsid w:val="00F11694"/>
    <w:rsid w:val="00F119E2"/>
    <w:rsid w:val="00F120E2"/>
    <w:rsid w:val="00F12117"/>
    <w:rsid w:val="00F1215A"/>
    <w:rsid w:val="00F12544"/>
    <w:rsid w:val="00F1266F"/>
    <w:rsid w:val="00F1274A"/>
    <w:rsid w:val="00F12B6A"/>
    <w:rsid w:val="00F12F87"/>
    <w:rsid w:val="00F133DD"/>
    <w:rsid w:val="00F13B78"/>
    <w:rsid w:val="00F140B1"/>
    <w:rsid w:val="00F1458E"/>
    <w:rsid w:val="00F146CE"/>
    <w:rsid w:val="00F15487"/>
    <w:rsid w:val="00F15651"/>
    <w:rsid w:val="00F15BDC"/>
    <w:rsid w:val="00F15F48"/>
    <w:rsid w:val="00F16246"/>
    <w:rsid w:val="00F165CF"/>
    <w:rsid w:val="00F1722D"/>
    <w:rsid w:val="00F1733B"/>
    <w:rsid w:val="00F17D16"/>
    <w:rsid w:val="00F200AF"/>
    <w:rsid w:val="00F2062F"/>
    <w:rsid w:val="00F21200"/>
    <w:rsid w:val="00F21A79"/>
    <w:rsid w:val="00F21AFA"/>
    <w:rsid w:val="00F21CE4"/>
    <w:rsid w:val="00F21EAC"/>
    <w:rsid w:val="00F2206C"/>
    <w:rsid w:val="00F22361"/>
    <w:rsid w:val="00F2250F"/>
    <w:rsid w:val="00F2320E"/>
    <w:rsid w:val="00F2321D"/>
    <w:rsid w:val="00F23CEC"/>
    <w:rsid w:val="00F24D1D"/>
    <w:rsid w:val="00F25F75"/>
    <w:rsid w:val="00F25F8D"/>
    <w:rsid w:val="00F25FF7"/>
    <w:rsid w:val="00F26871"/>
    <w:rsid w:val="00F26D44"/>
    <w:rsid w:val="00F270EE"/>
    <w:rsid w:val="00F276DF"/>
    <w:rsid w:val="00F27B3C"/>
    <w:rsid w:val="00F27CB1"/>
    <w:rsid w:val="00F30A5A"/>
    <w:rsid w:val="00F31715"/>
    <w:rsid w:val="00F31979"/>
    <w:rsid w:val="00F3250B"/>
    <w:rsid w:val="00F32BDF"/>
    <w:rsid w:val="00F32FB7"/>
    <w:rsid w:val="00F33694"/>
    <w:rsid w:val="00F3415C"/>
    <w:rsid w:val="00F3423F"/>
    <w:rsid w:val="00F34445"/>
    <w:rsid w:val="00F34D81"/>
    <w:rsid w:val="00F35093"/>
    <w:rsid w:val="00F35861"/>
    <w:rsid w:val="00F3629C"/>
    <w:rsid w:val="00F363F5"/>
    <w:rsid w:val="00F36AA0"/>
    <w:rsid w:val="00F36B2E"/>
    <w:rsid w:val="00F36EC4"/>
    <w:rsid w:val="00F36F0A"/>
    <w:rsid w:val="00F370BA"/>
    <w:rsid w:val="00F3733D"/>
    <w:rsid w:val="00F37665"/>
    <w:rsid w:val="00F40159"/>
    <w:rsid w:val="00F40C69"/>
    <w:rsid w:val="00F40E82"/>
    <w:rsid w:val="00F417FB"/>
    <w:rsid w:val="00F41AE9"/>
    <w:rsid w:val="00F422A1"/>
    <w:rsid w:val="00F42BD3"/>
    <w:rsid w:val="00F42D38"/>
    <w:rsid w:val="00F42E78"/>
    <w:rsid w:val="00F431B0"/>
    <w:rsid w:val="00F433C9"/>
    <w:rsid w:val="00F43468"/>
    <w:rsid w:val="00F4393F"/>
    <w:rsid w:val="00F43E0A"/>
    <w:rsid w:val="00F44021"/>
    <w:rsid w:val="00F440DD"/>
    <w:rsid w:val="00F44287"/>
    <w:rsid w:val="00F4470A"/>
    <w:rsid w:val="00F4507B"/>
    <w:rsid w:val="00F456AA"/>
    <w:rsid w:val="00F46DDA"/>
    <w:rsid w:val="00F470A6"/>
    <w:rsid w:val="00F47143"/>
    <w:rsid w:val="00F4738C"/>
    <w:rsid w:val="00F47533"/>
    <w:rsid w:val="00F475EF"/>
    <w:rsid w:val="00F50502"/>
    <w:rsid w:val="00F5052B"/>
    <w:rsid w:val="00F508A1"/>
    <w:rsid w:val="00F517CD"/>
    <w:rsid w:val="00F53368"/>
    <w:rsid w:val="00F54BF7"/>
    <w:rsid w:val="00F54D0E"/>
    <w:rsid w:val="00F54D89"/>
    <w:rsid w:val="00F554A2"/>
    <w:rsid w:val="00F558F0"/>
    <w:rsid w:val="00F55A06"/>
    <w:rsid w:val="00F55A40"/>
    <w:rsid w:val="00F55F60"/>
    <w:rsid w:val="00F55FD6"/>
    <w:rsid w:val="00F5610C"/>
    <w:rsid w:val="00F56271"/>
    <w:rsid w:val="00F5677D"/>
    <w:rsid w:val="00F56905"/>
    <w:rsid w:val="00F56A0B"/>
    <w:rsid w:val="00F57A01"/>
    <w:rsid w:val="00F57AB5"/>
    <w:rsid w:val="00F6084B"/>
    <w:rsid w:val="00F60D21"/>
    <w:rsid w:val="00F619EB"/>
    <w:rsid w:val="00F61F88"/>
    <w:rsid w:val="00F620C5"/>
    <w:rsid w:val="00F62240"/>
    <w:rsid w:val="00F62632"/>
    <w:rsid w:val="00F64282"/>
    <w:rsid w:val="00F643BB"/>
    <w:rsid w:val="00F645A0"/>
    <w:rsid w:val="00F6470D"/>
    <w:rsid w:val="00F647D7"/>
    <w:rsid w:val="00F64A96"/>
    <w:rsid w:val="00F64AF7"/>
    <w:rsid w:val="00F65655"/>
    <w:rsid w:val="00F6593E"/>
    <w:rsid w:val="00F65A2A"/>
    <w:rsid w:val="00F65F78"/>
    <w:rsid w:val="00F66010"/>
    <w:rsid w:val="00F663F1"/>
    <w:rsid w:val="00F66E88"/>
    <w:rsid w:val="00F675AD"/>
    <w:rsid w:val="00F678F3"/>
    <w:rsid w:val="00F67D5B"/>
    <w:rsid w:val="00F67EA3"/>
    <w:rsid w:val="00F7020D"/>
    <w:rsid w:val="00F7034A"/>
    <w:rsid w:val="00F70854"/>
    <w:rsid w:val="00F70F9E"/>
    <w:rsid w:val="00F7106F"/>
    <w:rsid w:val="00F714ED"/>
    <w:rsid w:val="00F71AAC"/>
    <w:rsid w:val="00F71B10"/>
    <w:rsid w:val="00F7262A"/>
    <w:rsid w:val="00F7269A"/>
    <w:rsid w:val="00F72E25"/>
    <w:rsid w:val="00F72E28"/>
    <w:rsid w:val="00F733F4"/>
    <w:rsid w:val="00F7396C"/>
    <w:rsid w:val="00F73DCE"/>
    <w:rsid w:val="00F74585"/>
    <w:rsid w:val="00F748DD"/>
    <w:rsid w:val="00F75872"/>
    <w:rsid w:val="00F75972"/>
    <w:rsid w:val="00F75D31"/>
    <w:rsid w:val="00F75D62"/>
    <w:rsid w:val="00F7688B"/>
    <w:rsid w:val="00F768C2"/>
    <w:rsid w:val="00F769C9"/>
    <w:rsid w:val="00F76D0B"/>
    <w:rsid w:val="00F76F68"/>
    <w:rsid w:val="00F7753C"/>
    <w:rsid w:val="00F77573"/>
    <w:rsid w:val="00F77746"/>
    <w:rsid w:val="00F77CE0"/>
    <w:rsid w:val="00F77CE8"/>
    <w:rsid w:val="00F77DDC"/>
    <w:rsid w:val="00F801EB"/>
    <w:rsid w:val="00F80641"/>
    <w:rsid w:val="00F81B35"/>
    <w:rsid w:val="00F829BB"/>
    <w:rsid w:val="00F82B5B"/>
    <w:rsid w:val="00F82BFC"/>
    <w:rsid w:val="00F82C67"/>
    <w:rsid w:val="00F8366D"/>
    <w:rsid w:val="00F8391F"/>
    <w:rsid w:val="00F83B7C"/>
    <w:rsid w:val="00F8422B"/>
    <w:rsid w:val="00F847D0"/>
    <w:rsid w:val="00F8493A"/>
    <w:rsid w:val="00F849EC"/>
    <w:rsid w:val="00F84C50"/>
    <w:rsid w:val="00F84EA1"/>
    <w:rsid w:val="00F85099"/>
    <w:rsid w:val="00F85204"/>
    <w:rsid w:val="00F8539B"/>
    <w:rsid w:val="00F8549C"/>
    <w:rsid w:val="00F85514"/>
    <w:rsid w:val="00F85938"/>
    <w:rsid w:val="00F867EC"/>
    <w:rsid w:val="00F86B6B"/>
    <w:rsid w:val="00F9039F"/>
    <w:rsid w:val="00F913EB"/>
    <w:rsid w:val="00F9194A"/>
    <w:rsid w:val="00F91C0D"/>
    <w:rsid w:val="00F923EC"/>
    <w:rsid w:val="00F92A36"/>
    <w:rsid w:val="00F92FE9"/>
    <w:rsid w:val="00F945F1"/>
    <w:rsid w:val="00F9467A"/>
    <w:rsid w:val="00F94EDD"/>
    <w:rsid w:val="00F94F5C"/>
    <w:rsid w:val="00F9568B"/>
    <w:rsid w:val="00F960AD"/>
    <w:rsid w:val="00F96966"/>
    <w:rsid w:val="00FA0A27"/>
    <w:rsid w:val="00FA0B7F"/>
    <w:rsid w:val="00FA0CD0"/>
    <w:rsid w:val="00FA14A6"/>
    <w:rsid w:val="00FA162C"/>
    <w:rsid w:val="00FA17FE"/>
    <w:rsid w:val="00FA19A5"/>
    <w:rsid w:val="00FA19EF"/>
    <w:rsid w:val="00FA1BA7"/>
    <w:rsid w:val="00FA1C20"/>
    <w:rsid w:val="00FA1C5A"/>
    <w:rsid w:val="00FA27A8"/>
    <w:rsid w:val="00FA28D4"/>
    <w:rsid w:val="00FA2F12"/>
    <w:rsid w:val="00FA3236"/>
    <w:rsid w:val="00FA3560"/>
    <w:rsid w:val="00FA3B91"/>
    <w:rsid w:val="00FA3C1F"/>
    <w:rsid w:val="00FA4731"/>
    <w:rsid w:val="00FA4F35"/>
    <w:rsid w:val="00FA5775"/>
    <w:rsid w:val="00FA678D"/>
    <w:rsid w:val="00FA6A63"/>
    <w:rsid w:val="00FA6C0F"/>
    <w:rsid w:val="00FA7022"/>
    <w:rsid w:val="00FA788B"/>
    <w:rsid w:val="00FA798F"/>
    <w:rsid w:val="00FA7A73"/>
    <w:rsid w:val="00FB09ED"/>
    <w:rsid w:val="00FB0BB0"/>
    <w:rsid w:val="00FB1810"/>
    <w:rsid w:val="00FB1C3B"/>
    <w:rsid w:val="00FB34B1"/>
    <w:rsid w:val="00FB3CC7"/>
    <w:rsid w:val="00FB3E8F"/>
    <w:rsid w:val="00FB64EE"/>
    <w:rsid w:val="00FB656A"/>
    <w:rsid w:val="00FB6806"/>
    <w:rsid w:val="00FB70D0"/>
    <w:rsid w:val="00FB72B1"/>
    <w:rsid w:val="00FB77C3"/>
    <w:rsid w:val="00FB7C6F"/>
    <w:rsid w:val="00FB7FA7"/>
    <w:rsid w:val="00FC01A8"/>
    <w:rsid w:val="00FC0318"/>
    <w:rsid w:val="00FC0B8D"/>
    <w:rsid w:val="00FC1045"/>
    <w:rsid w:val="00FC1191"/>
    <w:rsid w:val="00FC11E3"/>
    <w:rsid w:val="00FC1898"/>
    <w:rsid w:val="00FC1D8E"/>
    <w:rsid w:val="00FC250C"/>
    <w:rsid w:val="00FC2F63"/>
    <w:rsid w:val="00FC335A"/>
    <w:rsid w:val="00FC33A8"/>
    <w:rsid w:val="00FC36FD"/>
    <w:rsid w:val="00FC3850"/>
    <w:rsid w:val="00FC3E75"/>
    <w:rsid w:val="00FC4633"/>
    <w:rsid w:val="00FC46D1"/>
    <w:rsid w:val="00FC559C"/>
    <w:rsid w:val="00FC56BD"/>
    <w:rsid w:val="00FC57B3"/>
    <w:rsid w:val="00FC6157"/>
    <w:rsid w:val="00FC63D9"/>
    <w:rsid w:val="00FC6600"/>
    <w:rsid w:val="00FC6BC8"/>
    <w:rsid w:val="00FC6EC5"/>
    <w:rsid w:val="00FC6FA4"/>
    <w:rsid w:val="00FC75DE"/>
    <w:rsid w:val="00FC777E"/>
    <w:rsid w:val="00FC7BD5"/>
    <w:rsid w:val="00FD07D1"/>
    <w:rsid w:val="00FD0A88"/>
    <w:rsid w:val="00FD0FBD"/>
    <w:rsid w:val="00FD16A6"/>
    <w:rsid w:val="00FD1ED2"/>
    <w:rsid w:val="00FD1EE4"/>
    <w:rsid w:val="00FD1F25"/>
    <w:rsid w:val="00FD2345"/>
    <w:rsid w:val="00FD28ED"/>
    <w:rsid w:val="00FD2ECF"/>
    <w:rsid w:val="00FD35F8"/>
    <w:rsid w:val="00FD3F79"/>
    <w:rsid w:val="00FD4289"/>
    <w:rsid w:val="00FD4C50"/>
    <w:rsid w:val="00FD50E9"/>
    <w:rsid w:val="00FD5270"/>
    <w:rsid w:val="00FD5315"/>
    <w:rsid w:val="00FD55CF"/>
    <w:rsid w:val="00FD5823"/>
    <w:rsid w:val="00FD5CC2"/>
    <w:rsid w:val="00FD6A05"/>
    <w:rsid w:val="00FD6C46"/>
    <w:rsid w:val="00FD7006"/>
    <w:rsid w:val="00FE02BB"/>
    <w:rsid w:val="00FE04D7"/>
    <w:rsid w:val="00FE10B8"/>
    <w:rsid w:val="00FE132E"/>
    <w:rsid w:val="00FE19F7"/>
    <w:rsid w:val="00FE25A0"/>
    <w:rsid w:val="00FE2680"/>
    <w:rsid w:val="00FE32F5"/>
    <w:rsid w:val="00FE3854"/>
    <w:rsid w:val="00FE393E"/>
    <w:rsid w:val="00FE3E17"/>
    <w:rsid w:val="00FE3F52"/>
    <w:rsid w:val="00FE41C5"/>
    <w:rsid w:val="00FE452E"/>
    <w:rsid w:val="00FE46F3"/>
    <w:rsid w:val="00FE4B14"/>
    <w:rsid w:val="00FE4EE8"/>
    <w:rsid w:val="00FE4F78"/>
    <w:rsid w:val="00FE5340"/>
    <w:rsid w:val="00FE559F"/>
    <w:rsid w:val="00FE55C8"/>
    <w:rsid w:val="00FE582D"/>
    <w:rsid w:val="00FE5A44"/>
    <w:rsid w:val="00FE5AE9"/>
    <w:rsid w:val="00FE5EE5"/>
    <w:rsid w:val="00FE5FF3"/>
    <w:rsid w:val="00FE67C3"/>
    <w:rsid w:val="00FE6871"/>
    <w:rsid w:val="00FE7160"/>
    <w:rsid w:val="00FE72AC"/>
    <w:rsid w:val="00FE771A"/>
    <w:rsid w:val="00FE7E36"/>
    <w:rsid w:val="00FF015F"/>
    <w:rsid w:val="00FF0498"/>
    <w:rsid w:val="00FF0F5F"/>
    <w:rsid w:val="00FF0F94"/>
    <w:rsid w:val="00FF13BE"/>
    <w:rsid w:val="00FF14CB"/>
    <w:rsid w:val="00FF2036"/>
    <w:rsid w:val="00FF2130"/>
    <w:rsid w:val="00FF2205"/>
    <w:rsid w:val="00FF3210"/>
    <w:rsid w:val="00FF366D"/>
    <w:rsid w:val="00FF3C24"/>
    <w:rsid w:val="00FF4233"/>
    <w:rsid w:val="00FF4748"/>
    <w:rsid w:val="00FF4F24"/>
    <w:rsid w:val="00FF4F41"/>
    <w:rsid w:val="00FF50DE"/>
    <w:rsid w:val="00FF54EB"/>
    <w:rsid w:val="00FF6106"/>
    <w:rsid w:val="00FF6792"/>
    <w:rsid w:val="00FF69FB"/>
    <w:rsid w:val="00FF6AFA"/>
    <w:rsid w:val="00FF7BCF"/>
    <w:rsid w:val="00FF7DDB"/>
    <w:rsid w:val="00FF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2E745AEE"/>
  <w14:defaultImageDpi w14:val="32767"/>
  <w15:docId w15:val="{68B0907C-0ACE-4E6C-A6A0-E90397ABD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966"/>
    <w:pPr>
      <w:jc w:val="both"/>
    </w:pPr>
    <w:rPr>
      <w:lang w:val="en-US" w:eastAsia="en-US"/>
    </w:rPr>
  </w:style>
  <w:style w:type="paragraph" w:styleId="Heading1">
    <w:name w:val="heading 1"/>
    <w:next w:val="BodyText"/>
    <w:link w:val="Heading1Char"/>
    <w:autoRedefine/>
    <w:uiPriority w:val="9"/>
    <w:qFormat/>
    <w:rsid w:val="00B93ADC"/>
    <w:pPr>
      <w:keepNext/>
      <w:keepLines/>
      <w:pageBreakBefore/>
      <w:numPr>
        <w:numId w:val="1"/>
      </w:numPr>
      <w:suppressAutoHyphens/>
      <w:spacing w:after="240"/>
      <w:outlineLvl w:val="0"/>
    </w:pPr>
    <w:rPr>
      <w:rFonts w:cs="Arial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Heading1"/>
    <w:next w:val="BodyText"/>
    <w:link w:val="Heading2Char"/>
    <w:qFormat/>
    <w:rsid w:val="0099706A"/>
    <w:pPr>
      <w:pageBreakBefore w:val="0"/>
      <w:numPr>
        <w:ilvl w:val="1"/>
      </w:numPr>
      <w:spacing w:before="240"/>
      <w:outlineLvl w:val="1"/>
    </w:pPr>
    <w:rPr>
      <w:bCs w:val="0"/>
      <w:iCs/>
      <w:sz w:val="24"/>
      <w:szCs w:val="24"/>
    </w:rPr>
  </w:style>
  <w:style w:type="paragraph" w:styleId="Heading3">
    <w:name w:val="heading 3"/>
    <w:basedOn w:val="Heading2"/>
    <w:next w:val="BodyText"/>
    <w:link w:val="Heading3Char"/>
    <w:qFormat/>
    <w:rsid w:val="00E53BF6"/>
    <w:pPr>
      <w:numPr>
        <w:ilvl w:val="2"/>
      </w:numPr>
      <w:outlineLvl w:val="2"/>
    </w:pPr>
    <w:rPr>
      <w:bCs/>
      <w:szCs w:val="26"/>
    </w:rPr>
  </w:style>
  <w:style w:type="paragraph" w:styleId="Heading4">
    <w:name w:val="heading 4"/>
    <w:basedOn w:val="Heading3"/>
    <w:next w:val="BodyText"/>
    <w:link w:val="Heading4Char"/>
    <w:qFormat/>
    <w:rsid w:val="00D25B05"/>
    <w:pPr>
      <w:numPr>
        <w:ilvl w:val="3"/>
      </w:numPr>
      <w:outlineLvl w:val="3"/>
    </w:pPr>
    <w:rPr>
      <w:bCs w:val="0"/>
      <w:szCs w:val="28"/>
    </w:rPr>
  </w:style>
  <w:style w:type="paragraph" w:styleId="Heading5">
    <w:name w:val="heading 5"/>
    <w:basedOn w:val="Heading4"/>
    <w:next w:val="BodyText"/>
    <w:qFormat/>
    <w:rsid w:val="00E53BF6"/>
    <w:pPr>
      <w:numPr>
        <w:ilvl w:val="4"/>
      </w:numPr>
      <w:tabs>
        <w:tab w:val="clear" w:pos="6254"/>
        <w:tab w:val="num" w:pos="1008"/>
      </w:tabs>
      <w:ind w:left="1008"/>
      <w:outlineLvl w:val="4"/>
    </w:pPr>
    <w:rPr>
      <w:bCs/>
      <w:iCs w:val="0"/>
    </w:rPr>
  </w:style>
  <w:style w:type="paragraph" w:styleId="Heading6">
    <w:name w:val="heading 6"/>
    <w:basedOn w:val="Heading5"/>
    <w:next w:val="BodyText"/>
    <w:qFormat/>
    <w:rsid w:val="00D25B05"/>
    <w:pPr>
      <w:numPr>
        <w:ilvl w:val="5"/>
      </w:numPr>
      <w:outlineLvl w:val="5"/>
    </w:pPr>
    <w:rPr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Quote">
    <w:name w:val="Block Quote"/>
    <w:basedOn w:val="Normal"/>
    <w:next w:val="BodyText"/>
    <w:rsid w:val="00265DC6"/>
    <w:pPr>
      <w:spacing w:before="60" w:after="240"/>
      <w:ind w:left="720" w:right="720"/>
    </w:pPr>
  </w:style>
  <w:style w:type="paragraph" w:styleId="Title">
    <w:name w:val="Title"/>
    <w:basedOn w:val="Normal"/>
    <w:next w:val="BodyText"/>
    <w:link w:val="TitleChar"/>
    <w:qFormat/>
    <w:rsid w:val="00DC66D8"/>
    <w:pPr>
      <w:spacing w:after="60"/>
      <w:jc w:val="center"/>
      <w:outlineLvl w:val="0"/>
    </w:pPr>
    <w:rPr>
      <w:rFonts w:cs="Arial"/>
      <w:b/>
      <w:bCs/>
      <w:kern w:val="28"/>
      <w:szCs w:val="32"/>
    </w:rPr>
  </w:style>
  <w:style w:type="paragraph" w:styleId="TOC2">
    <w:name w:val="toc 2"/>
    <w:basedOn w:val="TOC1"/>
    <w:next w:val="Normal"/>
    <w:autoRedefine/>
    <w:uiPriority w:val="39"/>
    <w:rsid w:val="0032206B"/>
    <w:pPr>
      <w:ind w:left="936" w:hanging="576"/>
    </w:pPr>
  </w:style>
  <w:style w:type="paragraph" w:styleId="TOC1">
    <w:name w:val="toc 1"/>
    <w:basedOn w:val="Normal"/>
    <w:next w:val="Normal"/>
    <w:autoRedefine/>
    <w:uiPriority w:val="39"/>
    <w:rsid w:val="008B66E8"/>
    <w:pPr>
      <w:tabs>
        <w:tab w:val="right" w:leader="dot" w:pos="8558"/>
      </w:tabs>
      <w:spacing w:after="200"/>
      <w:ind w:left="360" w:hanging="360"/>
    </w:pPr>
  </w:style>
  <w:style w:type="paragraph" w:styleId="BodyText">
    <w:name w:val="Body Text"/>
    <w:basedOn w:val="Normal"/>
    <w:next w:val="BodyTextFirstIndent"/>
    <w:link w:val="BodyTextChar"/>
    <w:rsid w:val="00CD3AE3"/>
  </w:style>
  <w:style w:type="paragraph" w:styleId="BodyTextFirstIndent">
    <w:name w:val="Body Text First Indent"/>
    <w:basedOn w:val="BodyText"/>
    <w:rsid w:val="008A3228"/>
    <w:pPr>
      <w:ind w:firstLine="432"/>
    </w:pPr>
  </w:style>
  <w:style w:type="paragraph" w:styleId="TOC3">
    <w:name w:val="toc 3"/>
    <w:basedOn w:val="TOC2"/>
    <w:next w:val="Normal"/>
    <w:autoRedefine/>
    <w:uiPriority w:val="39"/>
    <w:rsid w:val="0032206B"/>
    <w:pPr>
      <w:ind w:left="1656" w:hanging="720"/>
    </w:pPr>
  </w:style>
  <w:style w:type="character" w:styleId="Hyperlink">
    <w:name w:val="Hyperlink"/>
    <w:uiPriority w:val="99"/>
    <w:rsid w:val="00680698"/>
    <w:rPr>
      <w:color w:val="0000FF"/>
      <w:u w:val="single"/>
    </w:rPr>
  </w:style>
  <w:style w:type="paragraph" w:styleId="TOC4">
    <w:name w:val="toc 4"/>
    <w:basedOn w:val="TOC3"/>
    <w:next w:val="Normal"/>
    <w:autoRedefine/>
    <w:uiPriority w:val="39"/>
    <w:rsid w:val="00A724F1"/>
    <w:pPr>
      <w:ind w:left="2506" w:hanging="864"/>
    </w:pPr>
  </w:style>
  <w:style w:type="paragraph" w:customStyle="1" w:styleId="Frontmatter">
    <w:name w:val="Frontmatter"/>
    <w:basedOn w:val="Heading1"/>
    <w:next w:val="BodyText"/>
    <w:rsid w:val="007B4010"/>
    <w:pPr>
      <w:numPr>
        <w:numId w:val="0"/>
      </w:numPr>
    </w:pPr>
  </w:style>
  <w:style w:type="paragraph" w:styleId="Caption">
    <w:name w:val="caption"/>
    <w:basedOn w:val="Normal"/>
    <w:next w:val="Normal"/>
    <w:qFormat/>
    <w:rsid w:val="0099706A"/>
    <w:pPr>
      <w:spacing w:before="120" w:after="120"/>
    </w:pPr>
    <w:rPr>
      <w:bCs/>
      <w:sz w:val="20"/>
      <w:szCs w:val="20"/>
    </w:rPr>
  </w:style>
  <w:style w:type="paragraph" w:customStyle="1" w:styleId="CaptionFigure">
    <w:name w:val="Caption: Figure"/>
    <w:basedOn w:val="Caption"/>
    <w:next w:val="BodyText"/>
    <w:rsid w:val="009053D7"/>
    <w:rPr>
      <w:sz w:val="24"/>
    </w:rPr>
  </w:style>
  <w:style w:type="paragraph" w:customStyle="1" w:styleId="CaptionTable">
    <w:name w:val="Caption: Table"/>
    <w:basedOn w:val="Caption"/>
    <w:next w:val="BodyText"/>
    <w:rsid w:val="009053D7"/>
    <w:rPr>
      <w:sz w:val="24"/>
    </w:rPr>
  </w:style>
  <w:style w:type="paragraph" w:customStyle="1" w:styleId="Bibentry">
    <w:name w:val="Bibentry"/>
    <w:basedOn w:val="Normal"/>
    <w:rsid w:val="004E7D45"/>
    <w:pPr>
      <w:keepLines/>
      <w:suppressAutoHyphens/>
      <w:spacing w:after="240"/>
      <w:ind w:left="720" w:hanging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38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93849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3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link w:val="HTMLPreformatted"/>
    <w:uiPriority w:val="99"/>
    <w:semiHidden/>
    <w:rsid w:val="00B93849"/>
    <w:rPr>
      <w:rFonts w:ascii="Courier New" w:hAnsi="Courier New" w:cs="Courier New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7B5C4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B5C4A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5C4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5C4A"/>
  </w:style>
  <w:style w:type="character" w:styleId="FootnoteReference">
    <w:name w:val="footnote reference"/>
    <w:uiPriority w:val="99"/>
    <w:semiHidden/>
    <w:unhideWhenUsed/>
    <w:rsid w:val="007B5C4A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277A78"/>
    <w:pPr>
      <w:tabs>
        <w:tab w:val="center" w:pos="4680"/>
        <w:tab w:val="right" w:pos="9360"/>
      </w:tabs>
      <w:jc w:val="left"/>
    </w:pPr>
    <w:rPr>
      <w:rFonts w:ascii="Calibri" w:eastAsia="Calibri" w:hAnsi="Calibri" w:cs="Arial"/>
      <w:sz w:val="21"/>
      <w:szCs w:val="22"/>
      <w:lang w:eastAsia="ja-JP"/>
    </w:rPr>
  </w:style>
  <w:style w:type="character" w:customStyle="1" w:styleId="FooterChar">
    <w:name w:val="Footer Char"/>
    <w:link w:val="Footer"/>
    <w:uiPriority w:val="99"/>
    <w:rsid w:val="00277A78"/>
    <w:rPr>
      <w:rFonts w:ascii="Calibri" w:eastAsia="Calibri" w:hAnsi="Calibri" w:cs="Arial"/>
      <w:sz w:val="21"/>
      <w:szCs w:val="22"/>
      <w:lang w:eastAsia="ja-JP"/>
    </w:rPr>
  </w:style>
  <w:style w:type="character" w:customStyle="1" w:styleId="Heading1Char">
    <w:name w:val="Heading 1 Char"/>
    <w:link w:val="Heading1"/>
    <w:uiPriority w:val="9"/>
    <w:rsid w:val="00B93ADC"/>
    <w:rPr>
      <w:rFonts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rsid w:val="0099706A"/>
    <w:rPr>
      <w:rFonts w:cs="Arial"/>
      <w:b/>
      <w:iCs/>
      <w:kern w:val="32"/>
      <w:lang w:val="en-US" w:eastAsia="en-US"/>
    </w:rPr>
  </w:style>
  <w:style w:type="character" w:customStyle="1" w:styleId="Heading3Char">
    <w:name w:val="Heading 3 Char"/>
    <w:link w:val="Heading3"/>
    <w:rsid w:val="00E53BF6"/>
    <w:rPr>
      <w:rFonts w:cs="Arial"/>
      <w:b/>
      <w:bCs/>
      <w:iCs/>
      <w:kern w:val="32"/>
      <w:sz w:val="28"/>
      <w:szCs w:val="26"/>
      <w:lang w:val="en-US" w:eastAsia="en-US"/>
    </w:rPr>
  </w:style>
  <w:style w:type="character" w:customStyle="1" w:styleId="Heading4Char">
    <w:name w:val="Heading 4 Char"/>
    <w:link w:val="Heading4"/>
    <w:rsid w:val="00943DB4"/>
    <w:rPr>
      <w:rFonts w:cs="Arial"/>
      <w:b/>
      <w:iCs/>
      <w:kern w:val="32"/>
      <w:sz w:val="24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434E9"/>
    <w:pPr>
      <w:numPr>
        <w:numId w:val="31"/>
      </w:numPr>
      <w:contextualSpacing/>
    </w:pPr>
    <w:rPr>
      <w:sz w:val="26"/>
    </w:rPr>
  </w:style>
  <w:style w:type="paragraph" w:customStyle="1" w:styleId="figures">
    <w:name w:val="figures"/>
    <w:basedOn w:val="Normal"/>
    <w:qFormat/>
    <w:rsid w:val="00980CA5"/>
    <w:pPr>
      <w:numPr>
        <w:numId w:val="2"/>
      </w:numPr>
      <w:ind w:left="360"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076EF7"/>
    <w:pPr>
      <w:spacing w:before="100" w:beforeAutospacing="1" w:after="100" w:afterAutospacing="1"/>
      <w:jc w:val="left"/>
    </w:pPr>
    <w:rPr>
      <w:lang w:val="en-GB" w:eastAsia="en-GB"/>
    </w:rPr>
  </w:style>
  <w:style w:type="character" w:customStyle="1" w:styleId="BodyTextChar">
    <w:name w:val="Body Text Char"/>
    <w:link w:val="BodyText"/>
    <w:rsid w:val="00452161"/>
    <w:rPr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75BF8"/>
    <w:pPr>
      <w:pageBreakBefore w:val="0"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Cs w:val="28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058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D96058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49676B"/>
    <w:pPr>
      <w:numPr>
        <w:numId w:val="3"/>
      </w:numPr>
      <w:spacing w:after="160"/>
      <w:ind w:left="0" w:firstLine="0"/>
    </w:pPr>
    <w:rPr>
      <w:rFonts w:eastAsia="Calibri"/>
      <w:noProof/>
      <w:szCs w:val="22"/>
    </w:rPr>
  </w:style>
  <w:style w:type="character" w:customStyle="1" w:styleId="EndNoteBibliographyChar">
    <w:name w:val="EndNote Bibliography Char"/>
    <w:link w:val="EndNoteBibliography"/>
    <w:rsid w:val="0049676B"/>
    <w:rPr>
      <w:rFonts w:eastAsia="Calibri"/>
      <w:noProof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B82E4C"/>
    <w:rPr>
      <w:rFonts w:ascii="Calibri" w:hAnsi="Calibri" w:cs="Arial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82E4C"/>
    <w:rPr>
      <w:rFonts w:ascii="Calibri" w:eastAsia="Times New Roman" w:hAnsi="Calibri" w:cs="Arial"/>
      <w:sz w:val="22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C16E7E"/>
  </w:style>
  <w:style w:type="paragraph" w:customStyle="1" w:styleId="EndNoteBibliographyTitle">
    <w:name w:val="EndNote Bibliography Title"/>
    <w:basedOn w:val="Normal"/>
    <w:link w:val="EndNoteBibliographyTitleChar"/>
    <w:rsid w:val="005632AA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5632AA"/>
    <w:rPr>
      <w:noProof/>
      <w:lang w:val="en-US" w:eastAsia="en-US"/>
    </w:rPr>
  </w:style>
  <w:style w:type="paragraph" w:customStyle="1" w:styleId="References">
    <w:name w:val="References"/>
    <w:basedOn w:val="Normal"/>
    <w:qFormat/>
    <w:rsid w:val="000E1487"/>
    <w:rPr>
      <w:noProof/>
    </w:rPr>
  </w:style>
  <w:style w:type="table" w:styleId="TableGrid">
    <w:name w:val="Table Grid"/>
    <w:basedOn w:val="TableNormal"/>
    <w:uiPriority w:val="39"/>
    <w:rsid w:val="005A7C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5">
    <w:name w:val="toc 5"/>
    <w:basedOn w:val="Normal"/>
    <w:next w:val="Normal"/>
    <w:autoRedefine/>
    <w:uiPriority w:val="39"/>
    <w:unhideWhenUsed/>
    <w:rsid w:val="00481251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unhideWhenUsed/>
    <w:rsid w:val="00481251"/>
    <w:pPr>
      <w:spacing w:after="100"/>
      <w:ind w:left="1400"/>
    </w:pPr>
  </w:style>
  <w:style w:type="character" w:styleId="LineNumber">
    <w:name w:val="line number"/>
    <w:basedOn w:val="DefaultParagraphFont"/>
    <w:uiPriority w:val="99"/>
    <w:semiHidden/>
    <w:unhideWhenUsed/>
    <w:rsid w:val="00060D82"/>
  </w:style>
  <w:style w:type="character" w:customStyle="1" w:styleId="hps">
    <w:name w:val="hps"/>
    <w:basedOn w:val="DefaultParagraphFont"/>
    <w:rsid w:val="007E122E"/>
  </w:style>
  <w:style w:type="paragraph" w:customStyle="1" w:styleId="EndNoteCategoryHeading">
    <w:name w:val="EndNote Category Heading"/>
    <w:basedOn w:val="Normal"/>
    <w:link w:val="EndNoteCategoryHeadingChar"/>
    <w:rsid w:val="00DA3CE4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DA3CE4"/>
    <w:rPr>
      <w:b/>
      <w:noProof/>
      <w:sz w:val="28"/>
      <w:szCs w:val="24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F07A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trong">
    <w:name w:val="Strong"/>
    <w:basedOn w:val="DefaultParagraphFont"/>
    <w:uiPriority w:val="22"/>
    <w:qFormat/>
    <w:rsid w:val="00D6345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627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F412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200FB"/>
    <w:rPr>
      <w:color w:val="808080"/>
    </w:rPr>
  </w:style>
  <w:style w:type="table" w:customStyle="1" w:styleId="GridTable1Light1">
    <w:name w:val="Grid Table 1 Light1"/>
    <w:basedOn w:val="TableNormal"/>
    <w:uiPriority w:val="46"/>
    <w:rsid w:val="001A1EB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A4E0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4E0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4E0B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E0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E0B"/>
    <w:rPr>
      <w:b/>
      <w:bCs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994314"/>
    <w:rPr>
      <w:sz w:val="28"/>
      <w:szCs w:val="2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57A3"/>
    <w:rPr>
      <w:color w:val="605E5C"/>
      <w:shd w:val="clear" w:color="auto" w:fill="E1DFDD"/>
    </w:rPr>
  </w:style>
  <w:style w:type="paragraph" w:customStyle="1" w:styleId="Default">
    <w:name w:val="Default"/>
    <w:rsid w:val="00A23D98"/>
    <w:pPr>
      <w:autoSpaceDE w:val="0"/>
      <w:autoSpaceDN w:val="0"/>
      <w:adjustRightInd w:val="0"/>
    </w:pPr>
    <w:rPr>
      <w:color w:val="000000"/>
      <w:lang w:val="en-US"/>
    </w:rPr>
  </w:style>
  <w:style w:type="character" w:customStyle="1" w:styleId="TitleChar">
    <w:name w:val="Title Char"/>
    <w:basedOn w:val="DefaultParagraphFont"/>
    <w:link w:val="Title"/>
    <w:rsid w:val="00A23D98"/>
    <w:rPr>
      <w:rFonts w:cs="Arial"/>
      <w:b/>
      <w:bCs/>
      <w:kern w:val="28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1563B1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6380">
          <w:marLeft w:val="36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3816">
          <w:marLeft w:val="36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3482">
          <w:marLeft w:val="36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3966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1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14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3351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8791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06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4339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228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0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2798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710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4994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1166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12520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666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6065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454017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5599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216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3817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89B19-3E61-47AA-850F-5CF1154C9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9</Words>
  <Characters>197</Characters>
  <Application>Microsoft Office Word</Application>
  <DocSecurity>0</DocSecurity>
  <Lines>19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c &amp; Research Computing, RPI</Company>
  <LinksUpToDate>false</LinksUpToDate>
  <CharactersWithSpaces>224</CharactersWithSpaces>
  <SharedDoc>false</SharedDoc>
  <HLinks>
    <vt:vector size="288" baseType="variant">
      <vt:variant>
        <vt:i4>183507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24464990</vt:lpwstr>
      </vt:variant>
      <vt:variant>
        <vt:i4>190060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24464989</vt:lpwstr>
      </vt:variant>
      <vt:variant>
        <vt:i4>190060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24464988</vt:lpwstr>
      </vt:variant>
      <vt:variant>
        <vt:i4>190060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24464987</vt:lpwstr>
      </vt:variant>
      <vt:variant>
        <vt:i4>190060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24464986</vt:lpwstr>
      </vt:variant>
      <vt:variant>
        <vt:i4>19006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24464984</vt:lpwstr>
      </vt:variant>
      <vt:variant>
        <vt:i4>190060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24464983</vt:lpwstr>
      </vt:variant>
      <vt:variant>
        <vt:i4>190060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24464982</vt:lpwstr>
      </vt:variant>
      <vt:variant>
        <vt:i4>190060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24464981</vt:lpwstr>
      </vt:variant>
      <vt:variant>
        <vt:i4>190060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24464980</vt:lpwstr>
      </vt:variant>
      <vt:variant>
        <vt:i4>117971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24464979</vt:lpwstr>
      </vt:variant>
      <vt:variant>
        <vt:i4>117971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24464978</vt:lpwstr>
      </vt:variant>
      <vt:variant>
        <vt:i4>117971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24464977</vt:lpwstr>
      </vt:variant>
      <vt:variant>
        <vt:i4>117971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24464976</vt:lpwstr>
      </vt:variant>
      <vt:variant>
        <vt:i4>117971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24464975</vt:lpwstr>
      </vt:variant>
      <vt:variant>
        <vt:i4>11797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24464974</vt:lpwstr>
      </vt:variant>
      <vt:variant>
        <vt:i4>117971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24464973</vt:lpwstr>
      </vt:variant>
      <vt:variant>
        <vt:i4>117971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24464972</vt:lpwstr>
      </vt:variant>
      <vt:variant>
        <vt:i4>117971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24464971</vt:lpwstr>
      </vt:variant>
      <vt:variant>
        <vt:i4>117971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24464970</vt:lpwstr>
      </vt:variant>
      <vt:variant>
        <vt:i4>124524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24464969</vt:lpwstr>
      </vt:variant>
      <vt:variant>
        <vt:i4>124524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24464968</vt:lpwstr>
      </vt:variant>
      <vt:variant>
        <vt:i4>124524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24464967</vt:lpwstr>
      </vt:variant>
      <vt:variant>
        <vt:i4>124524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24464966</vt:lpwstr>
      </vt:variant>
      <vt:variant>
        <vt:i4>124524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24464965</vt:lpwstr>
      </vt:variant>
      <vt:variant>
        <vt:i4>124524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24464964</vt:lpwstr>
      </vt:variant>
      <vt:variant>
        <vt:i4>12452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4464963</vt:lpwstr>
      </vt:variant>
      <vt:variant>
        <vt:i4>124524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4464962</vt:lpwstr>
      </vt:variant>
      <vt:variant>
        <vt:i4>124524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4464961</vt:lpwstr>
      </vt:variant>
      <vt:variant>
        <vt:i4>124524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4464960</vt:lpwstr>
      </vt:variant>
      <vt:variant>
        <vt:i4>104863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4464959</vt:lpwstr>
      </vt:variant>
      <vt:variant>
        <vt:i4>104863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4464958</vt:lpwstr>
      </vt:variant>
      <vt:variant>
        <vt:i4>10486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4464957</vt:lpwstr>
      </vt:variant>
      <vt:variant>
        <vt:i4>10486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4464956</vt:lpwstr>
      </vt:variant>
      <vt:variant>
        <vt:i4>10486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4464955</vt:lpwstr>
      </vt:variant>
      <vt:variant>
        <vt:i4>104863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4464954</vt:lpwstr>
      </vt:variant>
      <vt:variant>
        <vt:i4>10486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4464953</vt:lpwstr>
      </vt:variant>
      <vt:variant>
        <vt:i4>10486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4464952</vt:lpwstr>
      </vt:variant>
      <vt:variant>
        <vt:i4>10486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4464951</vt:lpwstr>
      </vt:variant>
      <vt:variant>
        <vt:i4>10486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4464950</vt:lpwstr>
      </vt:variant>
      <vt:variant>
        <vt:i4>111417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4464949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4464948</vt:lpwstr>
      </vt:variant>
      <vt:variant>
        <vt:i4>11141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4464947</vt:lpwstr>
      </vt:variant>
      <vt:variant>
        <vt:i4>11141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4464946</vt:lpwstr>
      </vt:variant>
      <vt:variant>
        <vt:i4>111417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4464944</vt:lpwstr>
      </vt:variant>
      <vt:variant>
        <vt:i4>11141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4464943</vt:lpwstr>
      </vt:variant>
      <vt:variant>
        <vt:i4>11141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4464942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44649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thclyde Standard Desktop</dc:creator>
  <cp:keywords/>
  <dc:description/>
  <cp:lastModifiedBy>Hiader Al-Saaidy</cp:lastModifiedBy>
  <cp:revision>3</cp:revision>
  <cp:lastPrinted>2021-07-17T14:59:00Z</cp:lastPrinted>
  <dcterms:created xsi:type="dcterms:W3CDTF">2026-01-29T10:36:00Z</dcterms:created>
  <dcterms:modified xsi:type="dcterms:W3CDTF">2026-01-29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8b90ad8562cf40728162a5d69231c124bc919ede7ce94c18b056f4c2e94d70</vt:lpwstr>
  </property>
</Properties>
</file>